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EF45C7" w14:textId="128C5507" w:rsidR="003A26E7" w:rsidRPr="00E6621E" w:rsidRDefault="3B51929E" w:rsidP="241145E1">
      <w:r>
        <w:rPr>
          <w:noProof/>
        </w:rPr>
        <w:drawing>
          <wp:inline distT="0" distB="0" distL="0" distR="0" wp14:anchorId="0F841E2B" wp14:editId="772DDDEC">
            <wp:extent cx="1971675" cy="571500"/>
            <wp:effectExtent l="0" t="0" r="0" b="0"/>
            <wp:docPr id="104953214" name="Picture 104953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953214"/>
                    <pic:cNvPicPr/>
                  </pic:nvPicPr>
                  <pic:blipFill>
                    <a:blip r:embed="rId12">
                      <a:extLst>
                        <a:ext uri="{28A0092B-C50C-407E-A947-70E740481C1C}">
                          <a14:useLocalDpi xmlns:a14="http://schemas.microsoft.com/office/drawing/2010/main" val="0"/>
                        </a:ext>
                      </a:extLst>
                    </a:blip>
                    <a:stretch>
                      <a:fillRect/>
                    </a:stretch>
                  </pic:blipFill>
                  <pic:spPr>
                    <a:xfrm>
                      <a:off x="0" y="0"/>
                      <a:ext cx="1971675" cy="571500"/>
                    </a:xfrm>
                    <a:prstGeom prst="rect">
                      <a:avLst/>
                    </a:prstGeom>
                  </pic:spPr>
                </pic:pic>
              </a:graphicData>
            </a:graphic>
          </wp:inline>
        </w:drawing>
      </w:r>
      <w:r>
        <w:br/>
      </w:r>
    </w:p>
    <w:p w14:paraId="5C5011D9" w14:textId="184C739C" w:rsidR="00CD5971" w:rsidRPr="00421953" w:rsidRDefault="00937A74" w:rsidP="00421953">
      <w:pPr>
        <w:jc w:val="center"/>
        <w:rPr>
          <w:b/>
          <w:bCs/>
          <w:color w:val="2F5496" w:themeColor="accent1" w:themeShade="BF"/>
          <w:sz w:val="32"/>
          <w:szCs w:val="32"/>
        </w:rPr>
      </w:pPr>
      <w:r>
        <w:rPr>
          <w:b/>
          <w:bCs/>
          <w:color w:val="2F5496" w:themeColor="accent1" w:themeShade="BF"/>
          <w:sz w:val="32"/>
          <w:szCs w:val="32"/>
        </w:rPr>
        <w:t xml:space="preserve">#OpenForGood </w:t>
      </w:r>
      <w:r w:rsidR="62514744" w:rsidRPr="0477C33F">
        <w:rPr>
          <w:b/>
          <w:bCs/>
          <w:color w:val="2F5496" w:themeColor="accent1" w:themeShade="BF"/>
          <w:sz w:val="32"/>
          <w:szCs w:val="32"/>
        </w:rPr>
        <w:t>M</w:t>
      </w:r>
      <w:r>
        <w:rPr>
          <w:b/>
          <w:bCs/>
          <w:color w:val="2F5496" w:themeColor="accent1" w:themeShade="BF"/>
          <w:sz w:val="32"/>
          <w:szCs w:val="32"/>
        </w:rPr>
        <w:t>id-Year</w:t>
      </w:r>
      <w:r w:rsidR="62514744" w:rsidRPr="0477C33F">
        <w:rPr>
          <w:b/>
          <w:bCs/>
          <w:color w:val="2F5496" w:themeColor="accent1" w:themeShade="BF"/>
          <w:sz w:val="32"/>
          <w:szCs w:val="32"/>
        </w:rPr>
        <w:t xml:space="preserve"> </w:t>
      </w:r>
      <w:r w:rsidR="002E1BC0" w:rsidRPr="0477C33F">
        <w:rPr>
          <w:b/>
          <w:bCs/>
          <w:color w:val="2F5496" w:themeColor="accent1" w:themeShade="BF"/>
          <w:sz w:val="32"/>
          <w:szCs w:val="32"/>
        </w:rPr>
        <w:t>E</w:t>
      </w:r>
      <w:r>
        <w:rPr>
          <w:b/>
          <w:bCs/>
          <w:color w:val="2F5496" w:themeColor="accent1" w:themeShade="BF"/>
          <w:sz w:val="32"/>
          <w:szCs w:val="32"/>
        </w:rPr>
        <w:t>ngagement Plan</w:t>
      </w:r>
    </w:p>
    <w:sdt>
      <w:sdtPr>
        <w:rPr>
          <w:rFonts w:asciiTheme="minorHAnsi" w:eastAsiaTheme="minorEastAsia" w:hAnsiTheme="minorHAnsi" w:cstheme="minorBidi"/>
          <w:color w:val="auto"/>
          <w:sz w:val="22"/>
          <w:szCs w:val="22"/>
          <w:lang w:eastAsia="zh-TW"/>
        </w:rPr>
        <w:id w:val="1166899223"/>
        <w:docPartObj>
          <w:docPartGallery w:val="Table of Contents"/>
          <w:docPartUnique/>
        </w:docPartObj>
      </w:sdtPr>
      <w:sdtEndPr>
        <w:rPr>
          <w:b/>
          <w:bCs/>
          <w:noProof/>
        </w:rPr>
      </w:sdtEndPr>
      <w:sdtContent>
        <w:p w14:paraId="67A1073D" w14:textId="4B287131" w:rsidR="00D772F5" w:rsidRDefault="00D772F5">
          <w:pPr>
            <w:pStyle w:val="TOCHeading"/>
          </w:pPr>
          <w:r>
            <w:t>Contents</w:t>
          </w:r>
        </w:p>
        <w:p w14:paraId="02B2A2A8" w14:textId="13632BA1" w:rsidR="00DC4B35" w:rsidRDefault="00D772F5">
          <w:pPr>
            <w:pStyle w:val="TOC1"/>
            <w:tabs>
              <w:tab w:val="right" w:leader="dot" w:pos="9350"/>
            </w:tabs>
            <w:rPr>
              <w:noProof/>
              <w:lang w:val="ru-RU" w:eastAsia="ja-JP"/>
            </w:rPr>
          </w:pPr>
          <w:r>
            <w:fldChar w:fldCharType="begin"/>
          </w:r>
          <w:r>
            <w:instrText xml:space="preserve"> TOC \o "1-3" \h \z \u </w:instrText>
          </w:r>
          <w:r>
            <w:fldChar w:fldCharType="separate"/>
          </w:r>
          <w:hyperlink w:anchor="_Toc74397195" w:history="1">
            <w:r w:rsidR="00DC4B35" w:rsidRPr="00397883">
              <w:rPr>
                <w:rStyle w:val="Hyperlink"/>
                <w:rFonts w:asciiTheme="majorHAnsi" w:eastAsiaTheme="majorEastAsia" w:hAnsiTheme="majorHAnsi" w:cstheme="majorBidi"/>
                <w:noProof/>
              </w:rPr>
              <w:t>OpenForGood</w:t>
            </w:r>
            <w:r w:rsidR="00937A74">
              <w:rPr>
                <w:rStyle w:val="Hyperlink"/>
                <w:rFonts w:asciiTheme="majorHAnsi" w:eastAsiaTheme="majorEastAsia" w:hAnsiTheme="majorHAnsi" w:cstheme="majorBidi"/>
                <w:noProof/>
              </w:rPr>
              <w:t xml:space="preserve"> Mid-Year</w:t>
            </w:r>
            <w:r w:rsidR="00DC4B35" w:rsidRPr="00397883">
              <w:rPr>
                <w:rStyle w:val="Hyperlink"/>
                <w:rFonts w:asciiTheme="majorHAnsi" w:eastAsiaTheme="majorEastAsia" w:hAnsiTheme="majorHAnsi" w:cstheme="majorBidi"/>
                <w:noProof/>
              </w:rPr>
              <w:t xml:space="preserve"> E</w:t>
            </w:r>
            <w:r w:rsidR="00937A74">
              <w:rPr>
                <w:rStyle w:val="Hyperlink"/>
                <w:rFonts w:asciiTheme="majorHAnsi" w:eastAsiaTheme="majorEastAsia" w:hAnsiTheme="majorHAnsi" w:cstheme="majorBidi"/>
                <w:noProof/>
              </w:rPr>
              <w:t>ngagement Plan</w:t>
            </w:r>
            <w:r w:rsidR="00DC4B35">
              <w:rPr>
                <w:noProof/>
                <w:webHidden/>
              </w:rPr>
              <w:tab/>
            </w:r>
            <w:r w:rsidR="00DC4B35">
              <w:rPr>
                <w:noProof/>
                <w:webHidden/>
              </w:rPr>
              <w:fldChar w:fldCharType="begin"/>
            </w:r>
            <w:r w:rsidR="00DC4B35">
              <w:rPr>
                <w:noProof/>
                <w:webHidden/>
              </w:rPr>
              <w:instrText xml:space="preserve"> PAGEREF _Toc74397195 \h </w:instrText>
            </w:r>
            <w:r w:rsidR="00DC4B35">
              <w:rPr>
                <w:noProof/>
                <w:webHidden/>
              </w:rPr>
            </w:r>
            <w:r w:rsidR="00DC4B35">
              <w:rPr>
                <w:noProof/>
                <w:webHidden/>
              </w:rPr>
              <w:fldChar w:fldCharType="separate"/>
            </w:r>
            <w:r w:rsidR="00DC4B35">
              <w:rPr>
                <w:noProof/>
                <w:webHidden/>
              </w:rPr>
              <w:t>2</w:t>
            </w:r>
            <w:r w:rsidR="00DC4B35">
              <w:rPr>
                <w:noProof/>
                <w:webHidden/>
              </w:rPr>
              <w:fldChar w:fldCharType="end"/>
            </w:r>
          </w:hyperlink>
        </w:p>
        <w:p w14:paraId="1A16C719" w14:textId="0CE99D32" w:rsidR="00DC4B35" w:rsidRDefault="00937A74">
          <w:pPr>
            <w:pStyle w:val="TOC1"/>
            <w:tabs>
              <w:tab w:val="right" w:leader="dot" w:pos="9350"/>
            </w:tabs>
            <w:rPr>
              <w:noProof/>
              <w:lang w:val="ru-RU" w:eastAsia="ja-JP"/>
            </w:rPr>
          </w:pPr>
          <w:hyperlink w:anchor="_Toc74397196" w:history="1">
            <w:r w:rsidR="00DC4B35" w:rsidRPr="00397883">
              <w:rPr>
                <w:rStyle w:val="Hyperlink"/>
                <w:noProof/>
              </w:rPr>
              <w:t>LYBUNTS (Active and Lapsed Donors)</w:t>
            </w:r>
            <w:r w:rsidR="00DC4B35">
              <w:rPr>
                <w:noProof/>
                <w:webHidden/>
              </w:rPr>
              <w:tab/>
            </w:r>
            <w:r w:rsidR="00DC4B35">
              <w:rPr>
                <w:noProof/>
                <w:webHidden/>
              </w:rPr>
              <w:fldChar w:fldCharType="begin"/>
            </w:r>
            <w:r w:rsidR="00DC4B35">
              <w:rPr>
                <w:noProof/>
                <w:webHidden/>
              </w:rPr>
              <w:instrText xml:space="preserve"> PAGEREF _Toc74397196 \h </w:instrText>
            </w:r>
            <w:r w:rsidR="00DC4B35">
              <w:rPr>
                <w:noProof/>
                <w:webHidden/>
              </w:rPr>
            </w:r>
            <w:r w:rsidR="00DC4B35">
              <w:rPr>
                <w:noProof/>
                <w:webHidden/>
              </w:rPr>
              <w:fldChar w:fldCharType="separate"/>
            </w:r>
            <w:r w:rsidR="00DC4B35">
              <w:rPr>
                <w:noProof/>
                <w:webHidden/>
              </w:rPr>
              <w:t>2</w:t>
            </w:r>
            <w:r w:rsidR="00DC4B35">
              <w:rPr>
                <w:noProof/>
                <w:webHidden/>
              </w:rPr>
              <w:fldChar w:fldCharType="end"/>
            </w:r>
          </w:hyperlink>
        </w:p>
        <w:p w14:paraId="76E0C92C" w14:textId="42767446" w:rsidR="00DC4B35" w:rsidRDefault="00937A74">
          <w:pPr>
            <w:pStyle w:val="TOC2"/>
            <w:tabs>
              <w:tab w:val="right" w:leader="dot" w:pos="9350"/>
            </w:tabs>
            <w:rPr>
              <w:noProof/>
              <w:lang w:val="ru-RU" w:eastAsia="ja-JP"/>
            </w:rPr>
          </w:pPr>
          <w:hyperlink w:anchor="_Toc74397197" w:history="1">
            <w:r w:rsidR="00DC4B35" w:rsidRPr="00397883">
              <w:rPr>
                <w:rStyle w:val="Hyperlink"/>
                <w:noProof/>
              </w:rPr>
              <w:t>ALL Social Posts</w:t>
            </w:r>
            <w:r w:rsidR="00DC4B35">
              <w:rPr>
                <w:noProof/>
                <w:webHidden/>
              </w:rPr>
              <w:tab/>
            </w:r>
            <w:r w:rsidR="00DC4B35">
              <w:rPr>
                <w:noProof/>
                <w:webHidden/>
              </w:rPr>
              <w:fldChar w:fldCharType="begin"/>
            </w:r>
            <w:r w:rsidR="00DC4B35">
              <w:rPr>
                <w:noProof/>
                <w:webHidden/>
              </w:rPr>
              <w:instrText xml:space="preserve"> PAGEREF _Toc74397197 \h </w:instrText>
            </w:r>
            <w:r w:rsidR="00DC4B35">
              <w:rPr>
                <w:noProof/>
                <w:webHidden/>
              </w:rPr>
            </w:r>
            <w:r w:rsidR="00DC4B35">
              <w:rPr>
                <w:noProof/>
                <w:webHidden/>
              </w:rPr>
              <w:fldChar w:fldCharType="separate"/>
            </w:r>
            <w:r w:rsidR="00DC4B35">
              <w:rPr>
                <w:noProof/>
                <w:webHidden/>
              </w:rPr>
              <w:t>2</w:t>
            </w:r>
            <w:r w:rsidR="00DC4B35">
              <w:rPr>
                <w:noProof/>
                <w:webHidden/>
              </w:rPr>
              <w:fldChar w:fldCharType="end"/>
            </w:r>
          </w:hyperlink>
        </w:p>
        <w:p w14:paraId="28928B95" w14:textId="5D347848" w:rsidR="00DC4B35" w:rsidRDefault="00937A74">
          <w:pPr>
            <w:pStyle w:val="TOC2"/>
            <w:tabs>
              <w:tab w:val="right" w:leader="dot" w:pos="9350"/>
            </w:tabs>
            <w:rPr>
              <w:noProof/>
              <w:lang w:val="ru-RU" w:eastAsia="ja-JP"/>
            </w:rPr>
          </w:pPr>
          <w:hyperlink w:anchor="_Toc74397198" w:history="1">
            <w:r w:rsidR="00DC4B35" w:rsidRPr="00397883">
              <w:rPr>
                <w:rStyle w:val="Hyperlink"/>
                <w:noProof/>
              </w:rPr>
              <w:t>Day 1: Launch Your Campaign with a Group Video</w:t>
            </w:r>
            <w:r w:rsidR="00DC4B35">
              <w:rPr>
                <w:noProof/>
                <w:webHidden/>
              </w:rPr>
              <w:tab/>
            </w:r>
            <w:r w:rsidR="00DC4B35">
              <w:rPr>
                <w:noProof/>
                <w:webHidden/>
              </w:rPr>
              <w:fldChar w:fldCharType="begin"/>
            </w:r>
            <w:r w:rsidR="00DC4B35">
              <w:rPr>
                <w:noProof/>
                <w:webHidden/>
              </w:rPr>
              <w:instrText xml:space="preserve"> PAGEREF _Toc74397198 \h </w:instrText>
            </w:r>
            <w:r w:rsidR="00DC4B35">
              <w:rPr>
                <w:noProof/>
                <w:webHidden/>
              </w:rPr>
            </w:r>
            <w:r w:rsidR="00DC4B35">
              <w:rPr>
                <w:noProof/>
                <w:webHidden/>
              </w:rPr>
              <w:fldChar w:fldCharType="separate"/>
            </w:r>
            <w:r w:rsidR="00DC4B35">
              <w:rPr>
                <w:noProof/>
                <w:webHidden/>
              </w:rPr>
              <w:t>4</w:t>
            </w:r>
            <w:r w:rsidR="00DC4B35">
              <w:rPr>
                <w:noProof/>
                <w:webHidden/>
              </w:rPr>
              <w:fldChar w:fldCharType="end"/>
            </w:r>
          </w:hyperlink>
        </w:p>
        <w:p w14:paraId="19018A81" w14:textId="4F791BF6" w:rsidR="00DC4B35" w:rsidRDefault="00937A74">
          <w:pPr>
            <w:pStyle w:val="TOC2"/>
            <w:tabs>
              <w:tab w:val="right" w:leader="dot" w:pos="9350"/>
            </w:tabs>
            <w:rPr>
              <w:noProof/>
              <w:lang w:val="ru-RU" w:eastAsia="ja-JP"/>
            </w:rPr>
          </w:pPr>
          <w:hyperlink w:anchor="_Toc74397199" w:history="1">
            <w:r w:rsidR="00DC4B35" w:rsidRPr="00397883">
              <w:rPr>
                <w:rStyle w:val="Hyperlink"/>
                <w:noProof/>
              </w:rPr>
              <w:t>Day 2: Email #1</w:t>
            </w:r>
            <w:r w:rsidR="00DC4B35">
              <w:rPr>
                <w:noProof/>
                <w:webHidden/>
              </w:rPr>
              <w:tab/>
            </w:r>
            <w:r w:rsidR="00DC4B35">
              <w:rPr>
                <w:noProof/>
                <w:webHidden/>
              </w:rPr>
              <w:fldChar w:fldCharType="begin"/>
            </w:r>
            <w:r w:rsidR="00DC4B35">
              <w:rPr>
                <w:noProof/>
                <w:webHidden/>
              </w:rPr>
              <w:instrText xml:space="preserve"> PAGEREF _Toc74397199 \h </w:instrText>
            </w:r>
            <w:r w:rsidR="00DC4B35">
              <w:rPr>
                <w:noProof/>
                <w:webHidden/>
              </w:rPr>
            </w:r>
            <w:r w:rsidR="00DC4B35">
              <w:rPr>
                <w:noProof/>
                <w:webHidden/>
              </w:rPr>
              <w:fldChar w:fldCharType="separate"/>
            </w:r>
            <w:r w:rsidR="00DC4B35">
              <w:rPr>
                <w:noProof/>
                <w:webHidden/>
              </w:rPr>
              <w:t>4</w:t>
            </w:r>
            <w:r w:rsidR="00DC4B35">
              <w:rPr>
                <w:noProof/>
                <w:webHidden/>
              </w:rPr>
              <w:fldChar w:fldCharType="end"/>
            </w:r>
          </w:hyperlink>
        </w:p>
        <w:p w14:paraId="6B2B3341" w14:textId="4649FF44" w:rsidR="00DC4B35" w:rsidRDefault="00937A74">
          <w:pPr>
            <w:pStyle w:val="TOC2"/>
            <w:tabs>
              <w:tab w:val="right" w:leader="dot" w:pos="9350"/>
            </w:tabs>
            <w:rPr>
              <w:noProof/>
              <w:lang w:val="ru-RU" w:eastAsia="ja-JP"/>
            </w:rPr>
          </w:pPr>
          <w:hyperlink w:anchor="_Toc74397200" w:history="1">
            <w:r w:rsidR="00DC4B35" w:rsidRPr="00397883">
              <w:rPr>
                <w:rStyle w:val="Hyperlink"/>
                <w:noProof/>
              </w:rPr>
              <w:t>Day 3 Text #1</w:t>
            </w:r>
            <w:r w:rsidR="00DC4B35">
              <w:rPr>
                <w:noProof/>
                <w:webHidden/>
              </w:rPr>
              <w:tab/>
            </w:r>
            <w:r w:rsidR="00DC4B35">
              <w:rPr>
                <w:noProof/>
                <w:webHidden/>
              </w:rPr>
              <w:fldChar w:fldCharType="begin"/>
            </w:r>
            <w:r w:rsidR="00DC4B35">
              <w:rPr>
                <w:noProof/>
                <w:webHidden/>
              </w:rPr>
              <w:instrText xml:space="preserve"> PAGEREF _Toc74397200 \h </w:instrText>
            </w:r>
            <w:r w:rsidR="00DC4B35">
              <w:rPr>
                <w:noProof/>
                <w:webHidden/>
              </w:rPr>
            </w:r>
            <w:r w:rsidR="00DC4B35">
              <w:rPr>
                <w:noProof/>
                <w:webHidden/>
              </w:rPr>
              <w:fldChar w:fldCharType="separate"/>
            </w:r>
            <w:r w:rsidR="00DC4B35">
              <w:rPr>
                <w:noProof/>
                <w:webHidden/>
              </w:rPr>
              <w:t>6</w:t>
            </w:r>
            <w:r w:rsidR="00DC4B35">
              <w:rPr>
                <w:noProof/>
                <w:webHidden/>
              </w:rPr>
              <w:fldChar w:fldCharType="end"/>
            </w:r>
          </w:hyperlink>
        </w:p>
        <w:p w14:paraId="735A2DE2" w14:textId="32746C1C" w:rsidR="00DC4B35" w:rsidRDefault="00937A74">
          <w:pPr>
            <w:pStyle w:val="TOC2"/>
            <w:tabs>
              <w:tab w:val="right" w:leader="dot" w:pos="9350"/>
            </w:tabs>
            <w:rPr>
              <w:noProof/>
              <w:lang w:val="ru-RU" w:eastAsia="ja-JP"/>
            </w:rPr>
          </w:pPr>
          <w:hyperlink w:anchor="_Toc74397201" w:history="1">
            <w:r w:rsidR="00DC4B35" w:rsidRPr="00397883">
              <w:rPr>
                <w:rStyle w:val="Hyperlink"/>
                <w:noProof/>
              </w:rPr>
              <w:t>Day 6: Email #2</w:t>
            </w:r>
            <w:r w:rsidR="00DC4B35">
              <w:rPr>
                <w:noProof/>
                <w:webHidden/>
              </w:rPr>
              <w:tab/>
            </w:r>
            <w:r w:rsidR="00DC4B35">
              <w:rPr>
                <w:noProof/>
                <w:webHidden/>
              </w:rPr>
              <w:fldChar w:fldCharType="begin"/>
            </w:r>
            <w:r w:rsidR="00DC4B35">
              <w:rPr>
                <w:noProof/>
                <w:webHidden/>
              </w:rPr>
              <w:instrText xml:space="preserve"> PAGEREF _Toc74397201 \h </w:instrText>
            </w:r>
            <w:r w:rsidR="00DC4B35">
              <w:rPr>
                <w:noProof/>
                <w:webHidden/>
              </w:rPr>
            </w:r>
            <w:r w:rsidR="00DC4B35">
              <w:rPr>
                <w:noProof/>
                <w:webHidden/>
              </w:rPr>
              <w:fldChar w:fldCharType="separate"/>
            </w:r>
            <w:r w:rsidR="00DC4B35">
              <w:rPr>
                <w:noProof/>
                <w:webHidden/>
              </w:rPr>
              <w:t>6</w:t>
            </w:r>
            <w:r w:rsidR="00DC4B35">
              <w:rPr>
                <w:noProof/>
                <w:webHidden/>
              </w:rPr>
              <w:fldChar w:fldCharType="end"/>
            </w:r>
          </w:hyperlink>
        </w:p>
        <w:p w14:paraId="659F3F3F" w14:textId="28622DBE" w:rsidR="00DC4B35" w:rsidRDefault="00937A74">
          <w:pPr>
            <w:pStyle w:val="TOC2"/>
            <w:tabs>
              <w:tab w:val="right" w:leader="dot" w:pos="9350"/>
            </w:tabs>
            <w:rPr>
              <w:noProof/>
              <w:lang w:val="ru-RU" w:eastAsia="ja-JP"/>
            </w:rPr>
          </w:pPr>
          <w:hyperlink w:anchor="_Toc74397202" w:history="1">
            <w:r w:rsidR="00DC4B35" w:rsidRPr="00397883">
              <w:rPr>
                <w:rStyle w:val="Hyperlink"/>
                <w:noProof/>
              </w:rPr>
              <w:t>Day 8 Group Video and Text #2</w:t>
            </w:r>
            <w:r w:rsidR="00DC4B35">
              <w:rPr>
                <w:noProof/>
                <w:webHidden/>
              </w:rPr>
              <w:tab/>
            </w:r>
            <w:r w:rsidR="00DC4B35">
              <w:rPr>
                <w:noProof/>
                <w:webHidden/>
              </w:rPr>
              <w:fldChar w:fldCharType="begin"/>
            </w:r>
            <w:r w:rsidR="00DC4B35">
              <w:rPr>
                <w:noProof/>
                <w:webHidden/>
              </w:rPr>
              <w:instrText xml:space="preserve"> PAGEREF _Toc74397202 \h </w:instrText>
            </w:r>
            <w:r w:rsidR="00DC4B35">
              <w:rPr>
                <w:noProof/>
                <w:webHidden/>
              </w:rPr>
            </w:r>
            <w:r w:rsidR="00DC4B35">
              <w:rPr>
                <w:noProof/>
                <w:webHidden/>
              </w:rPr>
              <w:fldChar w:fldCharType="separate"/>
            </w:r>
            <w:r w:rsidR="00DC4B35">
              <w:rPr>
                <w:noProof/>
                <w:webHidden/>
              </w:rPr>
              <w:t>8</w:t>
            </w:r>
            <w:r w:rsidR="00DC4B35">
              <w:rPr>
                <w:noProof/>
                <w:webHidden/>
              </w:rPr>
              <w:fldChar w:fldCharType="end"/>
            </w:r>
          </w:hyperlink>
        </w:p>
        <w:p w14:paraId="294A2F60" w14:textId="2E8B0A94" w:rsidR="00DC4B35" w:rsidRDefault="00937A74">
          <w:pPr>
            <w:pStyle w:val="TOC2"/>
            <w:tabs>
              <w:tab w:val="right" w:leader="dot" w:pos="9350"/>
            </w:tabs>
            <w:rPr>
              <w:noProof/>
              <w:lang w:val="ru-RU" w:eastAsia="ja-JP"/>
            </w:rPr>
          </w:pPr>
          <w:hyperlink w:anchor="_Toc74397203" w:history="1">
            <w:r w:rsidR="00DC4B35" w:rsidRPr="00397883">
              <w:rPr>
                <w:rStyle w:val="Hyperlink"/>
                <w:noProof/>
              </w:rPr>
              <w:t>Day 10: Email #3</w:t>
            </w:r>
            <w:r w:rsidR="00DC4B35">
              <w:rPr>
                <w:noProof/>
                <w:webHidden/>
              </w:rPr>
              <w:tab/>
            </w:r>
            <w:r w:rsidR="00DC4B35">
              <w:rPr>
                <w:noProof/>
                <w:webHidden/>
              </w:rPr>
              <w:fldChar w:fldCharType="begin"/>
            </w:r>
            <w:r w:rsidR="00DC4B35">
              <w:rPr>
                <w:noProof/>
                <w:webHidden/>
              </w:rPr>
              <w:instrText xml:space="preserve"> PAGEREF _Toc74397203 \h </w:instrText>
            </w:r>
            <w:r w:rsidR="00DC4B35">
              <w:rPr>
                <w:noProof/>
                <w:webHidden/>
              </w:rPr>
            </w:r>
            <w:r w:rsidR="00DC4B35">
              <w:rPr>
                <w:noProof/>
                <w:webHidden/>
              </w:rPr>
              <w:fldChar w:fldCharType="separate"/>
            </w:r>
            <w:r w:rsidR="00DC4B35">
              <w:rPr>
                <w:noProof/>
                <w:webHidden/>
              </w:rPr>
              <w:t>9</w:t>
            </w:r>
            <w:r w:rsidR="00DC4B35">
              <w:rPr>
                <w:noProof/>
                <w:webHidden/>
              </w:rPr>
              <w:fldChar w:fldCharType="end"/>
            </w:r>
          </w:hyperlink>
        </w:p>
        <w:p w14:paraId="1E084766" w14:textId="41BD5719" w:rsidR="00DC4B35" w:rsidRDefault="00937A74">
          <w:pPr>
            <w:pStyle w:val="TOC2"/>
            <w:tabs>
              <w:tab w:val="right" w:leader="dot" w:pos="9350"/>
            </w:tabs>
            <w:rPr>
              <w:noProof/>
              <w:lang w:val="ru-RU" w:eastAsia="ja-JP"/>
            </w:rPr>
          </w:pPr>
          <w:hyperlink w:anchor="_Toc74397204" w:history="1">
            <w:r w:rsidR="00DC4B35" w:rsidRPr="00397883">
              <w:rPr>
                <w:rStyle w:val="Hyperlink"/>
                <w:noProof/>
              </w:rPr>
              <w:t>Day 12: Group Video #3</w:t>
            </w:r>
            <w:r w:rsidR="00DC4B35">
              <w:rPr>
                <w:noProof/>
                <w:webHidden/>
              </w:rPr>
              <w:tab/>
            </w:r>
            <w:r w:rsidR="00DC4B35">
              <w:rPr>
                <w:noProof/>
                <w:webHidden/>
              </w:rPr>
              <w:fldChar w:fldCharType="begin"/>
            </w:r>
            <w:r w:rsidR="00DC4B35">
              <w:rPr>
                <w:noProof/>
                <w:webHidden/>
              </w:rPr>
              <w:instrText xml:space="preserve"> PAGEREF _Toc74397204 \h </w:instrText>
            </w:r>
            <w:r w:rsidR="00DC4B35">
              <w:rPr>
                <w:noProof/>
                <w:webHidden/>
              </w:rPr>
            </w:r>
            <w:r w:rsidR="00DC4B35">
              <w:rPr>
                <w:noProof/>
                <w:webHidden/>
              </w:rPr>
              <w:fldChar w:fldCharType="separate"/>
            </w:r>
            <w:r w:rsidR="00DC4B35">
              <w:rPr>
                <w:noProof/>
                <w:webHidden/>
              </w:rPr>
              <w:t>10</w:t>
            </w:r>
            <w:r w:rsidR="00DC4B35">
              <w:rPr>
                <w:noProof/>
                <w:webHidden/>
              </w:rPr>
              <w:fldChar w:fldCharType="end"/>
            </w:r>
          </w:hyperlink>
        </w:p>
        <w:p w14:paraId="3EA7DF82" w14:textId="2E18E3EF" w:rsidR="00DC4B35" w:rsidRDefault="00937A74">
          <w:pPr>
            <w:pStyle w:val="TOC2"/>
            <w:tabs>
              <w:tab w:val="right" w:leader="dot" w:pos="9350"/>
            </w:tabs>
            <w:rPr>
              <w:noProof/>
              <w:lang w:val="ru-RU" w:eastAsia="ja-JP"/>
            </w:rPr>
          </w:pPr>
          <w:hyperlink w:anchor="_Toc74397205" w:history="1">
            <w:r w:rsidR="00DC4B35" w:rsidRPr="00397883">
              <w:rPr>
                <w:rStyle w:val="Hyperlink"/>
                <w:noProof/>
              </w:rPr>
              <w:t>Day 14: Email #4, Group Video and Text</w:t>
            </w:r>
            <w:r w:rsidR="00DC4B35">
              <w:rPr>
                <w:noProof/>
                <w:webHidden/>
              </w:rPr>
              <w:tab/>
            </w:r>
            <w:r w:rsidR="00DC4B35">
              <w:rPr>
                <w:noProof/>
                <w:webHidden/>
              </w:rPr>
              <w:fldChar w:fldCharType="begin"/>
            </w:r>
            <w:r w:rsidR="00DC4B35">
              <w:rPr>
                <w:noProof/>
                <w:webHidden/>
              </w:rPr>
              <w:instrText xml:space="preserve"> PAGEREF _Toc74397205 \h </w:instrText>
            </w:r>
            <w:r w:rsidR="00DC4B35">
              <w:rPr>
                <w:noProof/>
                <w:webHidden/>
              </w:rPr>
            </w:r>
            <w:r w:rsidR="00DC4B35">
              <w:rPr>
                <w:noProof/>
                <w:webHidden/>
              </w:rPr>
              <w:fldChar w:fldCharType="separate"/>
            </w:r>
            <w:r w:rsidR="00DC4B35">
              <w:rPr>
                <w:noProof/>
                <w:webHidden/>
              </w:rPr>
              <w:t>11</w:t>
            </w:r>
            <w:r w:rsidR="00DC4B35">
              <w:rPr>
                <w:noProof/>
                <w:webHidden/>
              </w:rPr>
              <w:fldChar w:fldCharType="end"/>
            </w:r>
          </w:hyperlink>
        </w:p>
        <w:p w14:paraId="493654B2" w14:textId="41576913" w:rsidR="00DC4B35" w:rsidRDefault="00937A74">
          <w:pPr>
            <w:pStyle w:val="TOC2"/>
            <w:tabs>
              <w:tab w:val="right" w:leader="dot" w:pos="9350"/>
            </w:tabs>
            <w:rPr>
              <w:noProof/>
              <w:lang w:val="ru-RU" w:eastAsia="ja-JP"/>
            </w:rPr>
          </w:pPr>
          <w:hyperlink w:anchor="_Toc74397206" w:history="1">
            <w:r w:rsidR="00DC4B35" w:rsidRPr="00397883">
              <w:rPr>
                <w:rStyle w:val="Hyperlink"/>
                <w:noProof/>
              </w:rPr>
              <w:t>Day 15 Wrap Up Email</w:t>
            </w:r>
            <w:r w:rsidR="00DC4B35">
              <w:rPr>
                <w:noProof/>
                <w:webHidden/>
              </w:rPr>
              <w:tab/>
            </w:r>
            <w:r w:rsidR="00DC4B35">
              <w:rPr>
                <w:noProof/>
                <w:webHidden/>
              </w:rPr>
              <w:fldChar w:fldCharType="begin"/>
            </w:r>
            <w:r w:rsidR="00DC4B35">
              <w:rPr>
                <w:noProof/>
                <w:webHidden/>
              </w:rPr>
              <w:instrText xml:space="preserve"> PAGEREF _Toc74397206 \h </w:instrText>
            </w:r>
            <w:r w:rsidR="00DC4B35">
              <w:rPr>
                <w:noProof/>
                <w:webHidden/>
              </w:rPr>
            </w:r>
            <w:r w:rsidR="00DC4B35">
              <w:rPr>
                <w:noProof/>
                <w:webHidden/>
              </w:rPr>
              <w:fldChar w:fldCharType="separate"/>
            </w:r>
            <w:r w:rsidR="00DC4B35">
              <w:rPr>
                <w:noProof/>
                <w:webHidden/>
              </w:rPr>
              <w:t>12</w:t>
            </w:r>
            <w:r w:rsidR="00DC4B35">
              <w:rPr>
                <w:noProof/>
                <w:webHidden/>
              </w:rPr>
              <w:fldChar w:fldCharType="end"/>
            </w:r>
          </w:hyperlink>
        </w:p>
        <w:p w14:paraId="445BFBAB" w14:textId="0F991407" w:rsidR="00DC4B35" w:rsidRDefault="00937A74">
          <w:pPr>
            <w:pStyle w:val="TOC1"/>
            <w:tabs>
              <w:tab w:val="right" w:leader="dot" w:pos="9350"/>
            </w:tabs>
            <w:rPr>
              <w:noProof/>
              <w:lang w:val="ru-RU" w:eastAsia="ja-JP"/>
            </w:rPr>
          </w:pPr>
          <w:hyperlink w:anchor="_Toc74397207" w:history="1">
            <w:r w:rsidR="00DC4B35" w:rsidRPr="00397883">
              <w:rPr>
                <w:rStyle w:val="Hyperlink"/>
                <w:rFonts w:ascii="Calibri Light" w:eastAsia="Calibri Light" w:hAnsi="Calibri Light" w:cs="Calibri Light"/>
                <w:noProof/>
              </w:rPr>
              <w:t>NON-DONORS</w:t>
            </w:r>
            <w:r w:rsidR="00DC4B35" w:rsidRPr="00397883">
              <w:rPr>
                <w:rStyle w:val="Hyperlink"/>
                <w:rFonts w:ascii="Calibri" w:eastAsia="Times New Roman" w:hAnsi="Calibri" w:cs="Arial"/>
                <w:noProof/>
                <w:lang w:eastAsia="en-US"/>
              </w:rPr>
              <w:t xml:space="preserve"> </w:t>
            </w:r>
            <w:r w:rsidR="00DC4B35" w:rsidRPr="00397883">
              <w:rPr>
                <w:rStyle w:val="Hyperlink"/>
                <w:rFonts w:ascii="Calibri Light" w:eastAsia="Calibri Light" w:hAnsi="Calibri Light" w:cs="Calibri Light"/>
                <w:noProof/>
              </w:rPr>
              <w:t>and those lapsed 3 calendar years or more</w:t>
            </w:r>
            <w:r w:rsidR="00DC4B35">
              <w:rPr>
                <w:noProof/>
                <w:webHidden/>
              </w:rPr>
              <w:tab/>
            </w:r>
            <w:r w:rsidR="00DC4B35">
              <w:rPr>
                <w:noProof/>
                <w:webHidden/>
              </w:rPr>
              <w:fldChar w:fldCharType="begin"/>
            </w:r>
            <w:r w:rsidR="00DC4B35">
              <w:rPr>
                <w:noProof/>
                <w:webHidden/>
              </w:rPr>
              <w:instrText xml:space="preserve"> PAGEREF _Toc74397207 \h </w:instrText>
            </w:r>
            <w:r w:rsidR="00DC4B35">
              <w:rPr>
                <w:noProof/>
                <w:webHidden/>
              </w:rPr>
            </w:r>
            <w:r w:rsidR="00DC4B35">
              <w:rPr>
                <w:noProof/>
                <w:webHidden/>
              </w:rPr>
              <w:fldChar w:fldCharType="separate"/>
            </w:r>
            <w:r w:rsidR="00DC4B35">
              <w:rPr>
                <w:noProof/>
                <w:webHidden/>
              </w:rPr>
              <w:t>14</w:t>
            </w:r>
            <w:r w:rsidR="00DC4B35">
              <w:rPr>
                <w:noProof/>
                <w:webHidden/>
              </w:rPr>
              <w:fldChar w:fldCharType="end"/>
            </w:r>
          </w:hyperlink>
        </w:p>
        <w:p w14:paraId="17D2A225" w14:textId="3E0991DC" w:rsidR="00DC4B35" w:rsidRDefault="00937A74">
          <w:pPr>
            <w:pStyle w:val="TOC2"/>
            <w:tabs>
              <w:tab w:val="right" w:leader="dot" w:pos="9350"/>
            </w:tabs>
            <w:rPr>
              <w:noProof/>
              <w:lang w:val="ru-RU" w:eastAsia="ja-JP"/>
            </w:rPr>
          </w:pPr>
          <w:hyperlink w:anchor="_Toc74397208" w:history="1">
            <w:r w:rsidR="00DC4B35" w:rsidRPr="00397883">
              <w:rPr>
                <w:rStyle w:val="Hyperlink"/>
                <w:noProof/>
              </w:rPr>
              <w:t>ALL Social Posts</w:t>
            </w:r>
            <w:r w:rsidR="00DC4B35">
              <w:rPr>
                <w:noProof/>
                <w:webHidden/>
              </w:rPr>
              <w:tab/>
            </w:r>
            <w:r w:rsidR="00DC4B35">
              <w:rPr>
                <w:noProof/>
                <w:webHidden/>
              </w:rPr>
              <w:fldChar w:fldCharType="begin"/>
            </w:r>
            <w:r w:rsidR="00DC4B35">
              <w:rPr>
                <w:noProof/>
                <w:webHidden/>
              </w:rPr>
              <w:instrText xml:space="preserve"> PAGEREF _Toc74397208 \h </w:instrText>
            </w:r>
            <w:r w:rsidR="00DC4B35">
              <w:rPr>
                <w:noProof/>
                <w:webHidden/>
              </w:rPr>
            </w:r>
            <w:r w:rsidR="00DC4B35">
              <w:rPr>
                <w:noProof/>
                <w:webHidden/>
              </w:rPr>
              <w:fldChar w:fldCharType="separate"/>
            </w:r>
            <w:r w:rsidR="00DC4B35">
              <w:rPr>
                <w:noProof/>
                <w:webHidden/>
              </w:rPr>
              <w:t>14</w:t>
            </w:r>
            <w:r w:rsidR="00DC4B35">
              <w:rPr>
                <w:noProof/>
                <w:webHidden/>
              </w:rPr>
              <w:fldChar w:fldCharType="end"/>
            </w:r>
          </w:hyperlink>
        </w:p>
        <w:p w14:paraId="06A322D0" w14:textId="08C5DF83" w:rsidR="00DC4B35" w:rsidRDefault="00937A74">
          <w:pPr>
            <w:pStyle w:val="TOC2"/>
            <w:tabs>
              <w:tab w:val="right" w:leader="dot" w:pos="9350"/>
            </w:tabs>
            <w:rPr>
              <w:noProof/>
              <w:lang w:val="ru-RU" w:eastAsia="ja-JP"/>
            </w:rPr>
          </w:pPr>
          <w:hyperlink w:anchor="_Toc74397209" w:history="1">
            <w:r w:rsidR="00DC4B35" w:rsidRPr="00397883">
              <w:rPr>
                <w:rStyle w:val="Hyperlink"/>
                <w:noProof/>
              </w:rPr>
              <w:t>Day 1: Launch Your Campaign with a Group Video</w:t>
            </w:r>
            <w:r w:rsidR="00DC4B35">
              <w:rPr>
                <w:noProof/>
                <w:webHidden/>
              </w:rPr>
              <w:tab/>
            </w:r>
            <w:r w:rsidR="00DC4B35">
              <w:rPr>
                <w:noProof/>
                <w:webHidden/>
              </w:rPr>
              <w:fldChar w:fldCharType="begin"/>
            </w:r>
            <w:r w:rsidR="00DC4B35">
              <w:rPr>
                <w:noProof/>
                <w:webHidden/>
              </w:rPr>
              <w:instrText xml:space="preserve"> PAGEREF _Toc74397209 \h </w:instrText>
            </w:r>
            <w:r w:rsidR="00DC4B35">
              <w:rPr>
                <w:noProof/>
                <w:webHidden/>
              </w:rPr>
            </w:r>
            <w:r w:rsidR="00DC4B35">
              <w:rPr>
                <w:noProof/>
                <w:webHidden/>
              </w:rPr>
              <w:fldChar w:fldCharType="separate"/>
            </w:r>
            <w:r w:rsidR="00DC4B35">
              <w:rPr>
                <w:noProof/>
                <w:webHidden/>
              </w:rPr>
              <w:t>15</w:t>
            </w:r>
            <w:r w:rsidR="00DC4B35">
              <w:rPr>
                <w:noProof/>
                <w:webHidden/>
              </w:rPr>
              <w:fldChar w:fldCharType="end"/>
            </w:r>
          </w:hyperlink>
        </w:p>
        <w:p w14:paraId="3B7B2FF9" w14:textId="1B64B16E" w:rsidR="00DC4B35" w:rsidRDefault="00937A74">
          <w:pPr>
            <w:pStyle w:val="TOC2"/>
            <w:tabs>
              <w:tab w:val="right" w:leader="dot" w:pos="9350"/>
            </w:tabs>
            <w:rPr>
              <w:noProof/>
              <w:lang w:val="ru-RU" w:eastAsia="ja-JP"/>
            </w:rPr>
          </w:pPr>
          <w:hyperlink w:anchor="_Toc74397210" w:history="1">
            <w:r w:rsidR="00DC4B35" w:rsidRPr="00397883">
              <w:rPr>
                <w:rStyle w:val="Hyperlink"/>
                <w:noProof/>
              </w:rPr>
              <w:t>Day 2: Email #1</w:t>
            </w:r>
            <w:r w:rsidR="00DC4B35">
              <w:rPr>
                <w:noProof/>
                <w:webHidden/>
              </w:rPr>
              <w:tab/>
            </w:r>
            <w:r w:rsidR="00DC4B35">
              <w:rPr>
                <w:noProof/>
                <w:webHidden/>
              </w:rPr>
              <w:fldChar w:fldCharType="begin"/>
            </w:r>
            <w:r w:rsidR="00DC4B35">
              <w:rPr>
                <w:noProof/>
                <w:webHidden/>
              </w:rPr>
              <w:instrText xml:space="preserve"> PAGEREF _Toc74397210 \h </w:instrText>
            </w:r>
            <w:r w:rsidR="00DC4B35">
              <w:rPr>
                <w:noProof/>
                <w:webHidden/>
              </w:rPr>
            </w:r>
            <w:r w:rsidR="00DC4B35">
              <w:rPr>
                <w:noProof/>
                <w:webHidden/>
              </w:rPr>
              <w:fldChar w:fldCharType="separate"/>
            </w:r>
            <w:r w:rsidR="00DC4B35">
              <w:rPr>
                <w:noProof/>
                <w:webHidden/>
              </w:rPr>
              <w:t>15</w:t>
            </w:r>
            <w:r w:rsidR="00DC4B35">
              <w:rPr>
                <w:noProof/>
                <w:webHidden/>
              </w:rPr>
              <w:fldChar w:fldCharType="end"/>
            </w:r>
          </w:hyperlink>
        </w:p>
        <w:p w14:paraId="7FEC35F3" w14:textId="718111E0" w:rsidR="00DC4B35" w:rsidRDefault="00937A74">
          <w:pPr>
            <w:pStyle w:val="TOC2"/>
            <w:tabs>
              <w:tab w:val="right" w:leader="dot" w:pos="9350"/>
            </w:tabs>
            <w:rPr>
              <w:noProof/>
              <w:lang w:val="ru-RU" w:eastAsia="ja-JP"/>
            </w:rPr>
          </w:pPr>
          <w:hyperlink w:anchor="_Toc74397211" w:history="1">
            <w:r w:rsidR="00DC4B35" w:rsidRPr="00397883">
              <w:rPr>
                <w:rStyle w:val="Hyperlink"/>
                <w:noProof/>
              </w:rPr>
              <w:t>Day 3 Text #1</w:t>
            </w:r>
            <w:r w:rsidR="00DC4B35">
              <w:rPr>
                <w:noProof/>
                <w:webHidden/>
              </w:rPr>
              <w:tab/>
            </w:r>
            <w:r w:rsidR="00DC4B35">
              <w:rPr>
                <w:noProof/>
                <w:webHidden/>
              </w:rPr>
              <w:fldChar w:fldCharType="begin"/>
            </w:r>
            <w:r w:rsidR="00DC4B35">
              <w:rPr>
                <w:noProof/>
                <w:webHidden/>
              </w:rPr>
              <w:instrText xml:space="preserve"> PAGEREF _Toc74397211 \h </w:instrText>
            </w:r>
            <w:r w:rsidR="00DC4B35">
              <w:rPr>
                <w:noProof/>
                <w:webHidden/>
              </w:rPr>
            </w:r>
            <w:r w:rsidR="00DC4B35">
              <w:rPr>
                <w:noProof/>
                <w:webHidden/>
              </w:rPr>
              <w:fldChar w:fldCharType="separate"/>
            </w:r>
            <w:r w:rsidR="00DC4B35">
              <w:rPr>
                <w:noProof/>
                <w:webHidden/>
              </w:rPr>
              <w:t>17</w:t>
            </w:r>
            <w:r w:rsidR="00DC4B35">
              <w:rPr>
                <w:noProof/>
                <w:webHidden/>
              </w:rPr>
              <w:fldChar w:fldCharType="end"/>
            </w:r>
          </w:hyperlink>
        </w:p>
        <w:p w14:paraId="23DEAAF5" w14:textId="1F1EE949" w:rsidR="00DC4B35" w:rsidRDefault="00937A74">
          <w:pPr>
            <w:pStyle w:val="TOC2"/>
            <w:tabs>
              <w:tab w:val="right" w:leader="dot" w:pos="9350"/>
            </w:tabs>
            <w:rPr>
              <w:noProof/>
              <w:lang w:val="ru-RU" w:eastAsia="ja-JP"/>
            </w:rPr>
          </w:pPr>
          <w:hyperlink w:anchor="_Toc74397212" w:history="1">
            <w:r w:rsidR="00DC4B35" w:rsidRPr="00397883">
              <w:rPr>
                <w:rStyle w:val="Hyperlink"/>
                <w:noProof/>
              </w:rPr>
              <w:t>Day 6: Email #2</w:t>
            </w:r>
            <w:r w:rsidR="00DC4B35">
              <w:rPr>
                <w:noProof/>
                <w:webHidden/>
              </w:rPr>
              <w:tab/>
            </w:r>
            <w:r w:rsidR="00DC4B35">
              <w:rPr>
                <w:noProof/>
                <w:webHidden/>
              </w:rPr>
              <w:fldChar w:fldCharType="begin"/>
            </w:r>
            <w:r w:rsidR="00DC4B35">
              <w:rPr>
                <w:noProof/>
                <w:webHidden/>
              </w:rPr>
              <w:instrText xml:space="preserve"> PAGEREF _Toc74397212 \h </w:instrText>
            </w:r>
            <w:r w:rsidR="00DC4B35">
              <w:rPr>
                <w:noProof/>
                <w:webHidden/>
              </w:rPr>
            </w:r>
            <w:r w:rsidR="00DC4B35">
              <w:rPr>
                <w:noProof/>
                <w:webHidden/>
              </w:rPr>
              <w:fldChar w:fldCharType="separate"/>
            </w:r>
            <w:r w:rsidR="00DC4B35">
              <w:rPr>
                <w:noProof/>
                <w:webHidden/>
              </w:rPr>
              <w:t>17</w:t>
            </w:r>
            <w:r w:rsidR="00DC4B35">
              <w:rPr>
                <w:noProof/>
                <w:webHidden/>
              </w:rPr>
              <w:fldChar w:fldCharType="end"/>
            </w:r>
          </w:hyperlink>
        </w:p>
        <w:p w14:paraId="30514043" w14:textId="115CE314" w:rsidR="00DC4B35" w:rsidRDefault="00937A74">
          <w:pPr>
            <w:pStyle w:val="TOC2"/>
            <w:tabs>
              <w:tab w:val="right" w:leader="dot" w:pos="9350"/>
            </w:tabs>
            <w:rPr>
              <w:noProof/>
              <w:lang w:val="ru-RU" w:eastAsia="ja-JP"/>
            </w:rPr>
          </w:pPr>
          <w:hyperlink w:anchor="_Toc74397213" w:history="1">
            <w:r w:rsidR="00DC4B35" w:rsidRPr="00397883">
              <w:rPr>
                <w:rStyle w:val="Hyperlink"/>
                <w:noProof/>
              </w:rPr>
              <w:t>Day 8 Group Video and Text #2</w:t>
            </w:r>
            <w:r w:rsidR="00DC4B35">
              <w:rPr>
                <w:noProof/>
                <w:webHidden/>
              </w:rPr>
              <w:tab/>
            </w:r>
            <w:r w:rsidR="00DC4B35">
              <w:rPr>
                <w:noProof/>
                <w:webHidden/>
              </w:rPr>
              <w:fldChar w:fldCharType="begin"/>
            </w:r>
            <w:r w:rsidR="00DC4B35">
              <w:rPr>
                <w:noProof/>
                <w:webHidden/>
              </w:rPr>
              <w:instrText xml:space="preserve"> PAGEREF _Toc74397213 \h </w:instrText>
            </w:r>
            <w:r w:rsidR="00DC4B35">
              <w:rPr>
                <w:noProof/>
                <w:webHidden/>
              </w:rPr>
            </w:r>
            <w:r w:rsidR="00DC4B35">
              <w:rPr>
                <w:noProof/>
                <w:webHidden/>
              </w:rPr>
              <w:fldChar w:fldCharType="separate"/>
            </w:r>
            <w:r w:rsidR="00DC4B35">
              <w:rPr>
                <w:noProof/>
                <w:webHidden/>
              </w:rPr>
              <w:t>19</w:t>
            </w:r>
            <w:r w:rsidR="00DC4B35">
              <w:rPr>
                <w:noProof/>
                <w:webHidden/>
              </w:rPr>
              <w:fldChar w:fldCharType="end"/>
            </w:r>
          </w:hyperlink>
        </w:p>
        <w:p w14:paraId="381B1A37" w14:textId="62D8A3B6" w:rsidR="00DC4B35" w:rsidRDefault="00937A74">
          <w:pPr>
            <w:pStyle w:val="TOC2"/>
            <w:tabs>
              <w:tab w:val="right" w:leader="dot" w:pos="9350"/>
            </w:tabs>
            <w:rPr>
              <w:noProof/>
              <w:lang w:val="ru-RU" w:eastAsia="ja-JP"/>
            </w:rPr>
          </w:pPr>
          <w:hyperlink w:anchor="_Toc74397214" w:history="1">
            <w:r w:rsidR="00DC4B35" w:rsidRPr="00397883">
              <w:rPr>
                <w:rStyle w:val="Hyperlink"/>
                <w:noProof/>
              </w:rPr>
              <w:t>Day 10: Email #3</w:t>
            </w:r>
            <w:r w:rsidR="00DC4B35">
              <w:rPr>
                <w:noProof/>
                <w:webHidden/>
              </w:rPr>
              <w:tab/>
            </w:r>
            <w:r w:rsidR="00DC4B35">
              <w:rPr>
                <w:noProof/>
                <w:webHidden/>
              </w:rPr>
              <w:fldChar w:fldCharType="begin"/>
            </w:r>
            <w:r w:rsidR="00DC4B35">
              <w:rPr>
                <w:noProof/>
                <w:webHidden/>
              </w:rPr>
              <w:instrText xml:space="preserve"> PAGEREF _Toc74397214 \h </w:instrText>
            </w:r>
            <w:r w:rsidR="00DC4B35">
              <w:rPr>
                <w:noProof/>
                <w:webHidden/>
              </w:rPr>
            </w:r>
            <w:r w:rsidR="00DC4B35">
              <w:rPr>
                <w:noProof/>
                <w:webHidden/>
              </w:rPr>
              <w:fldChar w:fldCharType="separate"/>
            </w:r>
            <w:r w:rsidR="00DC4B35">
              <w:rPr>
                <w:noProof/>
                <w:webHidden/>
              </w:rPr>
              <w:t>20</w:t>
            </w:r>
            <w:r w:rsidR="00DC4B35">
              <w:rPr>
                <w:noProof/>
                <w:webHidden/>
              </w:rPr>
              <w:fldChar w:fldCharType="end"/>
            </w:r>
          </w:hyperlink>
        </w:p>
        <w:p w14:paraId="02C97B96" w14:textId="24730917" w:rsidR="00DC4B35" w:rsidRDefault="00937A74">
          <w:pPr>
            <w:pStyle w:val="TOC2"/>
            <w:tabs>
              <w:tab w:val="right" w:leader="dot" w:pos="9350"/>
            </w:tabs>
            <w:rPr>
              <w:noProof/>
              <w:lang w:val="ru-RU" w:eastAsia="ja-JP"/>
            </w:rPr>
          </w:pPr>
          <w:hyperlink w:anchor="_Toc74397215" w:history="1">
            <w:r w:rsidR="00DC4B35" w:rsidRPr="00397883">
              <w:rPr>
                <w:rStyle w:val="Hyperlink"/>
                <w:noProof/>
              </w:rPr>
              <w:t>Day 12: Group Video #3</w:t>
            </w:r>
            <w:r w:rsidR="00DC4B35">
              <w:rPr>
                <w:noProof/>
                <w:webHidden/>
              </w:rPr>
              <w:tab/>
            </w:r>
            <w:r w:rsidR="00DC4B35">
              <w:rPr>
                <w:noProof/>
                <w:webHidden/>
              </w:rPr>
              <w:fldChar w:fldCharType="begin"/>
            </w:r>
            <w:r w:rsidR="00DC4B35">
              <w:rPr>
                <w:noProof/>
                <w:webHidden/>
              </w:rPr>
              <w:instrText xml:space="preserve"> PAGEREF _Toc74397215 \h </w:instrText>
            </w:r>
            <w:r w:rsidR="00DC4B35">
              <w:rPr>
                <w:noProof/>
                <w:webHidden/>
              </w:rPr>
            </w:r>
            <w:r w:rsidR="00DC4B35">
              <w:rPr>
                <w:noProof/>
                <w:webHidden/>
              </w:rPr>
              <w:fldChar w:fldCharType="separate"/>
            </w:r>
            <w:r w:rsidR="00DC4B35">
              <w:rPr>
                <w:noProof/>
                <w:webHidden/>
              </w:rPr>
              <w:t>22</w:t>
            </w:r>
            <w:r w:rsidR="00DC4B35">
              <w:rPr>
                <w:noProof/>
                <w:webHidden/>
              </w:rPr>
              <w:fldChar w:fldCharType="end"/>
            </w:r>
          </w:hyperlink>
        </w:p>
        <w:p w14:paraId="0696E789" w14:textId="613AD592" w:rsidR="00DC4B35" w:rsidRDefault="00937A74">
          <w:pPr>
            <w:pStyle w:val="TOC2"/>
            <w:tabs>
              <w:tab w:val="right" w:leader="dot" w:pos="9350"/>
            </w:tabs>
            <w:rPr>
              <w:noProof/>
              <w:lang w:val="ru-RU" w:eastAsia="ja-JP"/>
            </w:rPr>
          </w:pPr>
          <w:hyperlink w:anchor="_Toc74397216" w:history="1">
            <w:r w:rsidR="00DC4B35" w:rsidRPr="00397883">
              <w:rPr>
                <w:rStyle w:val="Hyperlink"/>
                <w:noProof/>
              </w:rPr>
              <w:t>Day 14: Email #4, Group Video and Text</w:t>
            </w:r>
            <w:r w:rsidR="00DC4B35">
              <w:rPr>
                <w:noProof/>
                <w:webHidden/>
              </w:rPr>
              <w:tab/>
            </w:r>
            <w:r w:rsidR="00DC4B35">
              <w:rPr>
                <w:noProof/>
                <w:webHidden/>
              </w:rPr>
              <w:fldChar w:fldCharType="begin"/>
            </w:r>
            <w:r w:rsidR="00DC4B35">
              <w:rPr>
                <w:noProof/>
                <w:webHidden/>
              </w:rPr>
              <w:instrText xml:space="preserve"> PAGEREF _Toc74397216 \h </w:instrText>
            </w:r>
            <w:r w:rsidR="00DC4B35">
              <w:rPr>
                <w:noProof/>
                <w:webHidden/>
              </w:rPr>
            </w:r>
            <w:r w:rsidR="00DC4B35">
              <w:rPr>
                <w:noProof/>
                <w:webHidden/>
              </w:rPr>
              <w:fldChar w:fldCharType="separate"/>
            </w:r>
            <w:r w:rsidR="00DC4B35">
              <w:rPr>
                <w:noProof/>
                <w:webHidden/>
              </w:rPr>
              <w:t>22</w:t>
            </w:r>
            <w:r w:rsidR="00DC4B35">
              <w:rPr>
                <w:noProof/>
                <w:webHidden/>
              </w:rPr>
              <w:fldChar w:fldCharType="end"/>
            </w:r>
          </w:hyperlink>
        </w:p>
        <w:p w14:paraId="663D3588" w14:textId="2C3768C5" w:rsidR="00DC4B35" w:rsidRDefault="00937A74">
          <w:pPr>
            <w:pStyle w:val="TOC2"/>
            <w:tabs>
              <w:tab w:val="right" w:leader="dot" w:pos="9350"/>
            </w:tabs>
            <w:rPr>
              <w:noProof/>
              <w:lang w:val="ru-RU" w:eastAsia="ja-JP"/>
            </w:rPr>
          </w:pPr>
          <w:hyperlink w:anchor="_Toc74397217" w:history="1">
            <w:r w:rsidR="00DC4B35" w:rsidRPr="00397883">
              <w:rPr>
                <w:rStyle w:val="Hyperlink"/>
                <w:noProof/>
              </w:rPr>
              <w:t>Day 15 Wrap Up Email</w:t>
            </w:r>
            <w:r w:rsidR="00DC4B35">
              <w:rPr>
                <w:noProof/>
                <w:webHidden/>
              </w:rPr>
              <w:tab/>
            </w:r>
            <w:r w:rsidR="00DC4B35">
              <w:rPr>
                <w:noProof/>
                <w:webHidden/>
              </w:rPr>
              <w:fldChar w:fldCharType="begin"/>
            </w:r>
            <w:r w:rsidR="00DC4B35">
              <w:rPr>
                <w:noProof/>
                <w:webHidden/>
              </w:rPr>
              <w:instrText xml:space="preserve"> PAGEREF _Toc74397217 \h </w:instrText>
            </w:r>
            <w:r w:rsidR="00DC4B35">
              <w:rPr>
                <w:noProof/>
                <w:webHidden/>
              </w:rPr>
            </w:r>
            <w:r w:rsidR="00DC4B35">
              <w:rPr>
                <w:noProof/>
                <w:webHidden/>
              </w:rPr>
              <w:fldChar w:fldCharType="separate"/>
            </w:r>
            <w:r w:rsidR="00DC4B35">
              <w:rPr>
                <w:noProof/>
                <w:webHidden/>
              </w:rPr>
              <w:t>24</w:t>
            </w:r>
            <w:r w:rsidR="00DC4B35">
              <w:rPr>
                <w:noProof/>
                <w:webHidden/>
              </w:rPr>
              <w:fldChar w:fldCharType="end"/>
            </w:r>
          </w:hyperlink>
        </w:p>
        <w:p w14:paraId="279F8C4C" w14:textId="553B8D2B" w:rsidR="00D772F5" w:rsidRDefault="00D772F5">
          <w:r>
            <w:fldChar w:fldCharType="end"/>
          </w:r>
        </w:p>
      </w:sdtContent>
    </w:sdt>
    <w:p w14:paraId="506FEC64" w14:textId="5AB048A5" w:rsidR="00355E45" w:rsidRDefault="00355E45" w:rsidP="00146F41">
      <w:pPr>
        <w:spacing w:after="0" w:line="240" w:lineRule="auto"/>
        <w:rPr>
          <w:b/>
          <w:bCs/>
        </w:rPr>
      </w:pPr>
    </w:p>
    <w:p w14:paraId="3242BF5B" w14:textId="77777777" w:rsidR="00EE67A9" w:rsidRDefault="00EE67A9">
      <w:pPr>
        <w:rPr>
          <w:rFonts w:asciiTheme="majorHAnsi" w:eastAsiaTheme="majorEastAsia" w:hAnsiTheme="majorHAnsi" w:cstheme="majorBidi"/>
          <w:color w:val="2F5496" w:themeColor="accent1" w:themeShade="BF"/>
          <w:sz w:val="32"/>
          <w:szCs w:val="32"/>
        </w:rPr>
      </w:pPr>
      <w:r>
        <w:br w:type="page"/>
      </w:r>
    </w:p>
    <w:p w14:paraId="7478817E" w14:textId="60B56171" w:rsidR="59A3331C" w:rsidRDefault="59A3331C" w:rsidP="241145E1">
      <w:pPr>
        <w:spacing w:before="240" w:after="0"/>
      </w:pPr>
    </w:p>
    <w:p w14:paraId="3CE2FEB1" w14:textId="4A961AED" w:rsidR="00EB4185" w:rsidRPr="00E6621E" w:rsidRDefault="00937A74" w:rsidP="07507C57">
      <w:pPr>
        <w:keepNext/>
        <w:keepLines/>
        <w:spacing w:before="240" w:after="0"/>
        <w:jc w:val="center"/>
        <w:outlineLvl w:val="0"/>
        <w:rPr>
          <w:rFonts w:asciiTheme="majorHAnsi" w:eastAsiaTheme="majorEastAsia" w:hAnsiTheme="majorHAnsi" w:cstheme="majorBidi"/>
          <w:color w:val="2F5496" w:themeColor="accent1" w:themeShade="BF"/>
          <w:sz w:val="32"/>
          <w:szCs w:val="32"/>
        </w:rPr>
      </w:pPr>
      <w:bookmarkStart w:id="0" w:name="_Toc74397195"/>
      <w:bookmarkStart w:id="1" w:name="_Hlk58800548"/>
      <w:r>
        <w:rPr>
          <w:rFonts w:asciiTheme="majorHAnsi" w:eastAsiaTheme="majorEastAsia" w:hAnsiTheme="majorHAnsi" w:cstheme="majorBidi"/>
          <w:color w:val="2F5496" w:themeColor="accent1" w:themeShade="BF"/>
          <w:sz w:val="32"/>
          <w:szCs w:val="32"/>
        </w:rPr>
        <w:t>#</w:t>
      </w:r>
      <w:r w:rsidR="7B9F67C6" w:rsidRPr="07507C57">
        <w:rPr>
          <w:rFonts w:asciiTheme="majorHAnsi" w:eastAsiaTheme="majorEastAsia" w:hAnsiTheme="majorHAnsi" w:cstheme="majorBidi"/>
          <w:color w:val="2F5496" w:themeColor="accent1" w:themeShade="BF"/>
          <w:sz w:val="32"/>
          <w:szCs w:val="32"/>
        </w:rPr>
        <w:t>OpenForGood</w:t>
      </w:r>
      <w:r>
        <w:rPr>
          <w:rFonts w:asciiTheme="majorHAnsi" w:eastAsiaTheme="majorEastAsia" w:hAnsiTheme="majorHAnsi" w:cstheme="majorBidi"/>
          <w:color w:val="2F5496" w:themeColor="accent1" w:themeShade="BF"/>
          <w:sz w:val="32"/>
          <w:szCs w:val="32"/>
        </w:rPr>
        <w:t xml:space="preserve"> Mid-Year</w:t>
      </w:r>
      <w:r w:rsidR="00E6621E" w:rsidRPr="07507C57">
        <w:rPr>
          <w:rFonts w:asciiTheme="majorHAnsi" w:eastAsiaTheme="majorEastAsia" w:hAnsiTheme="majorHAnsi" w:cstheme="majorBidi"/>
          <w:color w:val="2F5496" w:themeColor="accent1" w:themeShade="BF"/>
          <w:sz w:val="32"/>
          <w:szCs w:val="32"/>
        </w:rPr>
        <w:t xml:space="preserve"> E</w:t>
      </w:r>
      <w:r>
        <w:rPr>
          <w:rFonts w:asciiTheme="majorHAnsi" w:eastAsiaTheme="majorEastAsia" w:hAnsiTheme="majorHAnsi" w:cstheme="majorBidi"/>
          <w:color w:val="2F5496" w:themeColor="accent1" w:themeShade="BF"/>
          <w:sz w:val="32"/>
          <w:szCs w:val="32"/>
        </w:rPr>
        <w:t>ngagement</w:t>
      </w:r>
      <w:r w:rsidR="00E6621E" w:rsidRPr="07507C57">
        <w:rPr>
          <w:rFonts w:asciiTheme="majorHAnsi" w:eastAsiaTheme="majorEastAsia" w:hAnsiTheme="majorHAnsi" w:cstheme="majorBidi"/>
          <w:color w:val="2F5496" w:themeColor="accent1" w:themeShade="BF"/>
          <w:sz w:val="32"/>
          <w:szCs w:val="32"/>
        </w:rPr>
        <w:t xml:space="preserve"> </w:t>
      </w:r>
      <w:bookmarkEnd w:id="0"/>
      <w:r>
        <w:rPr>
          <w:rFonts w:asciiTheme="majorHAnsi" w:eastAsiaTheme="majorEastAsia" w:hAnsiTheme="majorHAnsi" w:cstheme="majorBidi"/>
          <w:color w:val="2F5496" w:themeColor="accent1" w:themeShade="BF"/>
          <w:sz w:val="32"/>
          <w:szCs w:val="32"/>
        </w:rPr>
        <w:t>Plan</w:t>
      </w:r>
    </w:p>
    <w:p w14:paraId="78CD1B07" w14:textId="29E44EEE" w:rsidR="00CD5971" w:rsidRPr="00146F41" w:rsidRDefault="00CD5971" w:rsidP="241145E1">
      <w:pPr>
        <w:pStyle w:val="Heading1"/>
        <w:jc w:val="center"/>
        <w:rPr>
          <w:rFonts w:ascii="Calibri Light" w:eastAsia="Calibri Light" w:hAnsi="Calibri Light" w:cs="Calibri Light"/>
        </w:rPr>
      </w:pPr>
      <w:bookmarkStart w:id="2" w:name="_Toc74397196"/>
      <w:r>
        <w:t>L</w:t>
      </w:r>
      <w:r w:rsidR="00D43BBB">
        <w:t>YBUNTS (Active and Lapsed</w:t>
      </w:r>
      <w:r w:rsidR="5B24F6AD">
        <w:t xml:space="preserve"> Donors</w:t>
      </w:r>
      <w:r w:rsidR="00D43BBB">
        <w:t>)</w:t>
      </w:r>
      <w:bookmarkEnd w:id="2"/>
      <w:r w:rsidR="69A1E019" w:rsidRPr="0477C33F">
        <w:rPr>
          <w:rFonts w:ascii="Calibri Light" w:eastAsia="Calibri Light" w:hAnsi="Calibri Light" w:cs="Calibri Light"/>
        </w:rPr>
        <w:t xml:space="preserve"> </w:t>
      </w:r>
    </w:p>
    <w:p w14:paraId="39DFAABC" w14:textId="77777777" w:rsidR="004C76E8" w:rsidRDefault="004C76E8" w:rsidP="004C76E8">
      <w:pPr>
        <w:spacing w:after="0" w:line="240" w:lineRule="auto"/>
        <w:textAlignment w:val="baseline"/>
        <w:rPr>
          <w:rFonts w:ascii="Calibri" w:eastAsia="Calibri" w:hAnsi="Calibri" w:cs="Arial"/>
          <w:b/>
          <w:bCs/>
          <w:color w:val="445369"/>
          <w:sz w:val="24"/>
          <w:szCs w:val="24"/>
          <w:lang w:eastAsia="en-US"/>
        </w:rPr>
      </w:pPr>
    </w:p>
    <w:p w14:paraId="258B1507" w14:textId="5841359E" w:rsidR="004C76E8" w:rsidRPr="004C76E8" w:rsidRDefault="004C76E8" w:rsidP="241145E1">
      <w:pPr>
        <w:spacing w:after="0" w:line="240" w:lineRule="auto"/>
        <w:textAlignment w:val="baseline"/>
        <w:rPr>
          <w:rFonts w:ascii="Calibri" w:eastAsia="Calibri" w:hAnsi="Calibri" w:cs="Arial"/>
          <w:lang w:eastAsia="en-US"/>
        </w:rPr>
      </w:pPr>
      <w:r w:rsidRPr="772DDDEC">
        <w:rPr>
          <w:rFonts w:ascii="Calibri" w:eastAsia="Calibri" w:hAnsi="Calibri" w:cs="Arial"/>
          <w:b/>
          <w:bCs/>
          <w:color w:val="445369"/>
          <w:lang w:eastAsia="en-US"/>
        </w:rPr>
        <w:t>Focus:</w:t>
      </w:r>
      <w:r w:rsidRPr="772DDDEC">
        <w:rPr>
          <w:rFonts w:ascii="Calibri" w:eastAsia="Calibri" w:hAnsi="Calibri" w:cs="Arial"/>
          <w:lang w:eastAsia="en-US"/>
        </w:rPr>
        <w:t xml:space="preserve"> </w:t>
      </w:r>
      <w:r w:rsidR="681D75BA" w:rsidRPr="772DDDEC">
        <w:rPr>
          <w:rFonts w:ascii="Calibri" w:eastAsia="Calibri" w:hAnsi="Calibri" w:cs="Arial"/>
          <w:lang w:eastAsia="en-US"/>
        </w:rPr>
        <w:t>O</w:t>
      </w:r>
      <w:r w:rsidR="00364245" w:rsidRPr="772DDDEC">
        <w:rPr>
          <w:rFonts w:ascii="Calibri" w:eastAsia="Calibri" w:hAnsi="Calibri" w:cs="Arial"/>
          <w:lang w:eastAsia="en-US"/>
        </w:rPr>
        <w:t>ngoing communication with your supporters</w:t>
      </w:r>
      <w:r w:rsidR="002C1C0D" w:rsidRPr="772DDDEC">
        <w:rPr>
          <w:rFonts w:ascii="Calibri" w:eastAsia="Calibri" w:hAnsi="Calibri" w:cs="Arial"/>
          <w:lang w:eastAsia="en-US"/>
        </w:rPr>
        <w:t xml:space="preserve"> </w:t>
      </w:r>
      <w:r w:rsidR="11C1717D" w:rsidRPr="772DDDEC">
        <w:rPr>
          <w:rFonts w:ascii="Calibri" w:eastAsia="Calibri" w:hAnsi="Calibri" w:cs="Arial"/>
          <w:lang w:eastAsia="en-US"/>
        </w:rPr>
        <w:t>is important every year, but especially</w:t>
      </w:r>
      <w:r w:rsidR="5A9F6DCB" w:rsidRPr="772DDDEC">
        <w:rPr>
          <w:rFonts w:ascii="Calibri" w:eastAsia="Calibri" w:hAnsi="Calibri" w:cs="Arial"/>
          <w:lang w:eastAsia="en-US"/>
        </w:rPr>
        <w:t xml:space="preserve"> </w:t>
      </w:r>
      <w:r w:rsidR="002C1C0D" w:rsidRPr="772DDDEC">
        <w:rPr>
          <w:rFonts w:ascii="Calibri" w:eastAsia="Calibri" w:hAnsi="Calibri" w:cs="Arial"/>
          <w:lang w:eastAsia="en-US"/>
        </w:rPr>
        <w:t xml:space="preserve">as we transition out of the various phases of </w:t>
      </w:r>
      <w:r w:rsidR="00A41F30" w:rsidRPr="772DDDEC">
        <w:rPr>
          <w:rFonts w:ascii="Calibri" w:eastAsia="Calibri" w:hAnsi="Calibri" w:cs="Arial"/>
          <w:lang w:eastAsia="en-US"/>
        </w:rPr>
        <w:t>pandemic physical distancing</w:t>
      </w:r>
      <w:r w:rsidR="56B69FD7" w:rsidRPr="772DDDEC">
        <w:rPr>
          <w:rFonts w:ascii="Calibri" w:eastAsia="Calibri" w:hAnsi="Calibri" w:cs="Arial"/>
          <w:lang w:eastAsia="en-US"/>
        </w:rPr>
        <w:t xml:space="preserve"> we’ve been managing </w:t>
      </w:r>
      <w:r w:rsidR="00BB3B78" w:rsidRPr="772DDDEC">
        <w:rPr>
          <w:rFonts w:ascii="Calibri" w:eastAsia="Calibri" w:hAnsi="Calibri" w:cs="Arial"/>
          <w:lang w:eastAsia="en-US"/>
        </w:rPr>
        <w:t>since early 2020</w:t>
      </w:r>
      <w:r w:rsidR="18AD5FB3" w:rsidRPr="772DDDEC">
        <w:rPr>
          <w:rFonts w:ascii="Calibri" w:eastAsia="Calibri" w:hAnsi="Calibri" w:cs="Arial"/>
          <w:lang w:eastAsia="en-US"/>
        </w:rPr>
        <w:t xml:space="preserve">. </w:t>
      </w:r>
      <w:r w:rsidR="6C3F0BDE" w:rsidRPr="772DDDEC">
        <w:rPr>
          <w:rFonts w:ascii="Calibri" w:eastAsia="Calibri" w:hAnsi="Calibri" w:cs="Arial"/>
          <w:lang w:eastAsia="en-US"/>
        </w:rPr>
        <w:t>During the pandemic, m</w:t>
      </w:r>
      <w:r w:rsidR="3E1FE6DF" w:rsidRPr="772DDDEC">
        <w:rPr>
          <w:rFonts w:ascii="Calibri" w:eastAsia="Calibri" w:hAnsi="Calibri" w:cs="Arial"/>
          <w:lang w:eastAsia="en-US"/>
        </w:rPr>
        <w:t xml:space="preserve">any organizations experienced </w:t>
      </w:r>
      <w:r w:rsidR="2EB3ED37" w:rsidRPr="772DDDEC">
        <w:rPr>
          <w:rFonts w:ascii="Calibri" w:eastAsia="Calibri" w:hAnsi="Calibri" w:cs="Arial"/>
          <w:lang w:eastAsia="en-US"/>
        </w:rPr>
        <w:t xml:space="preserve">a marked increase in new donors. </w:t>
      </w:r>
      <w:r w:rsidR="18AD5FB3" w:rsidRPr="772DDDEC">
        <w:rPr>
          <w:rFonts w:ascii="Calibri" w:eastAsia="Calibri" w:hAnsi="Calibri" w:cs="Arial"/>
          <w:lang w:eastAsia="en-US"/>
        </w:rPr>
        <w:t xml:space="preserve">As part of our </w:t>
      </w:r>
      <w:hyperlink r:id="rId13">
        <w:r w:rsidR="18AD5FB3" w:rsidRPr="772DDDEC">
          <w:rPr>
            <w:rStyle w:val="Hyperlink"/>
            <w:rFonts w:ascii="Calibri" w:eastAsia="Calibri" w:hAnsi="Calibri" w:cs="Arial"/>
            <w:lang w:eastAsia="en-US"/>
          </w:rPr>
          <w:t>#OpenForGood</w:t>
        </w:r>
      </w:hyperlink>
      <w:r w:rsidR="18AD5FB3" w:rsidRPr="772DDDEC">
        <w:rPr>
          <w:rFonts w:ascii="Calibri" w:eastAsia="Calibri" w:hAnsi="Calibri" w:cs="Arial"/>
          <w:lang w:eastAsia="en-US"/>
        </w:rPr>
        <w:t xml:space="preserve"> Campaign,</w:t>
      </w:r>
      <w:r w:rsidR="37F6AA44" w:rsidRPr="772DDDEC">
        <w:rPr>
          <w:rFonts w:ascii="Calibri" w:eastAsia="Calibri" w:hAnsi="Calibri" w:cs="Arial"/>
          <w:lang w:eastAsia="en-US"/>
        </w:rPr>
        <w:t xml:space="preserve"> </w:t>
      </w:r>
      <w:r w:rsidR="332EB449" w:rsidRPr="772DDDEC">
        <w:rPr>
          <w:rFonts w:ascii="Calibri" w:eastAsia="Calibri" w:hAnsi="Calibri" w:cs="Arial"/>
          <w:lang w:eastAsia="en-US"/>
        </w:rPr>
        <w:t>w</w:t>
      </w:r>
      <w:r w:rsidR="43CFE18D" w:rsidRPr="772DDDEC">
        <w:rPr>
          <w:rFonts w:ascii="Calibri" w:eastAsia="Calibri" w:hAnsi="Calibri" w:cs="Arial"/>
          <w:lang w:eastAsia="en-US"/>
        </w:rPr>
        <w:t xml:space="preserve">e recommend </w:t>
      </w:r>
      <w:r w:rsidR="3B26EDAD" w:rsidRPr="772DDDEC">
        <w:rPr>
          <w:rFonts w:ascii="Calibri" w:eastAsia="Calibri" w:hAnsi="Calibri" w:cs="Arial"/>
          <w:lang w:eastAsia="en-US"/>
        </w:rPr>
        <w:t xml:space="preserve">reaching out </w:t>
      </w:r>
      <w:r w:rsidR="5BC3D308" w:rsidRPr="772DDDEC">
        <w:rPr>
          <w:rFonts w:ascii="Calibri" w:eastAsia="Calibri" w:hAnsi="Calibri" w:cs="Arial"/>
          <w:lang w:eastAsia="en-US"/>
        </w:rPr>
        <w:t>to your 2020 donors who have not yet made a gift in 2021</w:t>
      </w:r>
      <w:r w:rsidR="42A05936" w:rsidRPr="772DDDEC">
        <w:rPr>
          <w:rFonts w:ascii="Calibri" w:eastAsia="Calibri" w:hAnsi="Calibri" w:cs="Arial"/>
          <w:lang w:eastAsia="en-US"/>
        </w:rPr>
        <w:t xml:space="preserve"> to invite them to continue making an impact. </w:t>
      </w:r>
      <w:r w:rsidR="1425DDCD" w:rsidRPr="772DDDEC">
        <w:rPr>
          <w:rFonts w:ascii="Calibri" w:eastAsia="Calibri" w:hAnsi="Calibri" w:cs="Arial"/>
          <w:lang w:eastAsia="en-US"/>
        </w:rPr>
        <w:t xml:space="preserve">As always, we encourage </w:t>
      </w:r>
      <w:r w:rsidR="00202E14" w:rsidRPr="772DDDEC">
        <w:rPr>
          <w:rFonts w:ascii="Calibri" w:eastAsia="Calibri" w:hAnsi="Calibri" w:cs="Arial"/>
          <w:lang w:eastAsia="en-US"/>
        </w:rPr>
        <w:t xml:space="preserve">using </w:t>
      </w:r>
      <w:r w:rsidR="1425DDCD" w:rsidRPr="772DDDEC">
        <w:rPr>
          <w:rFonts w:ascii="Calibri" w:eastAsia="Calibri" w:hAnsi="Calibri" w:cs="Arial"/>
          <w:lang w:eastAsia="en-US"/>
        </w:rPr>
        <w:t>a multi-channel approach</w:t>
      </w:r>
      <w:r w:rsidR="59D42BAA" w:rsidRPr="772DDDEC">
        <w:rPr>
          <w:rFonts w:ascii="Calibri" w:eastAsia="Calibri" w:hAnsi="Calibri" w:cs="Arial"/>
          <w:lang w:eastAsia="en-US"/>
        </w:rPr>
        <w:t xml:space="preserve"> </w:t>
      </w:r>
      <w:r w:rsidRPr="772DDDEC">
        <w:rPr>
          <w:rFonts w:ascii="Calibri" w:eastAsia="Calibri" w:hAnsi="Calibri" w:cs="Arial"/>
          <w:lang w:eastAsia="en-US"/>
        </w:rPr>
        <w:t xml:space="preserve">including email, video, text, social media, and possibly direct mail. </w:t>
      </w:r>
    </w:p>
    <w:p w14:paraId="0CA66E76" w14:textId="210DD0C5" w:rsidR="131411AE" w:rsidRDefault="131411AE" w:rsidP="131411AE">
      <w:pPr>
        <w:spacing w:after="0" w:line="240" w:lineRule="auto"/>
        <w:rPr>
          <w:rFonts w:ascii="Calibri" w:eastAsia="Calibri" w:hAnsi="Calibri" w:cs="Arial"/>
          <w:lang w:eastAsia="en-US"/>
        </w:rPr>
      </w:pPr>
    </w:p>
    <w:p w14:paraId="63B275B2" w14:textId="74F32E94" w:rsidR="004C76E8" w:rsidRPr="004C76E8" w:rsidRDefault="004C76E8" w:rsidP="241145E1">
      <w:pPr>
        <w:spacing w:after="0" w:line="240" w:lineRule="auto"/>
        <w:textAlignment w:val="baseline"/>
        <w:rPr>
          <w:rFonts w:ascii="Calibri" w:eastAsia="Times New Roman" w:hAnsi="Calibri" w:cs="Arial"/>
          <w:color w:val="000000" w:themeColor="text1"/>
          <w:lang w:eastAsia="en-US"/>
        </w:rPr>
      </w:pPr>
      <w:r w:rsidRPr="7A26B2B7">
        <w:rPr>
          <w:rFonts w:ascii="Calibri" w:eastAsia="Times New Roman" w:hAnsi="Calibri" w:cs="Arial"/>
          <w:color w:val="000000" w:themeColor="text1"/>
          <w:lang w:eastAsia="en-US"/>
        </w:rPr>
        <w:t>Remember, fundraising is about nurturing relationships with those who care about what YOU care about.</w:t>
      </w:r>
      <w:r w:rsidRPr="7A26B2B7">
        <w:rPr>
          <w:rFonts w:ascii="Calibri" w:eastAsia="Times New Roman" w:hAnsi="Calibri" w:cs="Arial"/>
          <w:b/>
          <w:bCs/>
          <w:color w:val="000000" w:themeColor="text1"/>
          <w:lang w:eastAsia="en-US"/>
        </w:rPr>
        <w:t xml:space="preserve"> </w:t>
      </w:r>
      <w:r w:rsidR="005B16F7" w:rsidRPr="7A26B2B7">
        <w:rPr>
          <w:rFonts w:ascii="Calibri" w:eastAsia="Times New Roman" w:hAnsi="Calibri" w:cs="Arial"/>
          <w:color w:val="000000" w:themeColor="text1"/>
          <w:lang w:eastAsia="en-US"/>
        </w:rPr>
        <w:t xml:space="preserve">Reaching out </w:t>
      </w:r>
      <w:r w:rsidR="00CC6D31" w:rsidRPr="7A26B2B7">
        <w:rPr>
          <w:rFonts w:ascii="Calibri" w:eastAsia="Times New Roman" w:hAnsi="Calibri" w:cs="Arial"/>
          <w:color w:val="000000" w:themeColor="text1"/>
          <w:lang w:eastAsia="en-US"/>
        </w:rPr>
        <w:t>mid</w:t>
      </w:r>
      <w:r w:rsidR="005B16F7" w:rsidRPr="7A26B2B7">
        <w:rPr>
          <w:rFonts w:ascii="Calibri" w:eastAsia="Times New Roman" w:hAnsi="Calibri" w:cs="Arial"/>
          <w:color w:val="000000" w:themeColor="text1"/>
          <w:lang w:eastAsia="en-US"/>
        </w:rPr>
        <w:t xml:space="preserve">year </w:t>
      </w:r>
      <w:r w:rsidR="468D479E" w:rsidRPr="7A26B2B7">
        <w:rPr>
          <w:rFonts w:ascii="Calibri" w:eastAsia="Times New Roman" w:hAnsi="Calibri" w:cs="Arial"/>
          <w:color w:val="000000" w:themeColor="text1"/>
          <w:lang w:eastAsia="en-US"/>
        </w:rPr>
        <w:t>provides</w:t>
      </w:r>
      <w:r w:rsidR="00CC6D31" w:rsidRPr="7A26B2B7">
        <w:rPr>
          <w:rFonts w:ascii="Calibri" w:eastAsia="Times New Roman" w:hAnsi="Calibri" w:cs="Arial"/>
          <w:color w:val="000000" w:themeColor="text1"/>
          <w:lang w:eastAsia="en-US"/>
        </w:rPr>
        <w:t xml:space="preserve"> an invitation to</w:t>
      </w:r>
      <w:r w:rsidR="009C142F" w:rsidRPr="7A26B2B7">
        <w:rPr>
          <w:rFonts w:ascii="Calibri" w:eastAsia="Times New Roman" w:hAnsi="Calibri" w:cs="Arial"/>
          <w:color w:val="000000" w:themeColor="text1"/>
          <w:lang w:eastAsia="en-US"/>
        </w:rPr>
        <w:t xml:space="preserve"> those</w:t>
      </w:r>
      <w:r w:rsidR="00202E14" w:rsidRPr="7A26B2B7">
        <w:rPr>
          <w:rFonts w:ascii="Calibri" w:eastAsia="Times New Roman" w:hAnsi="Calibri" w:cs="Arial"/>
          <w:color w:val="000000" w:themeColor="text1"/>
          <w:lang w:eastAsia="en-US"/>
        </w:rPr>
        <w:t xml:space="preserve"> who </w:t>
      </w:r>
      <w:r w:rsidR="00CC6D31" w:rsidRPr="7A26B2B7">
        <w:rPr>
          <w:rFonts w:ascii="Calibri" w:eastAsia="Times New Roman" w:hAnsi="Calibri" w:cs="Arial"/>
          <w:color w:val="000000" w:themeColor="text1"/>
          <w:lang w:eastAsia="en-US"/>
        </w:rPr>
        <w:t>have not yet given in 2021</w:t>
      </w:r>
      <w:r w:rsidR="3151F983" w:rsidRPr="7A26B2B7">
        <w:rPr>
          <w:rFonts w:ascii="Calibri" w:eastAsia="Times New Roman" w:hAnsi="Calibri" w:cs="Arial"/>
          <w:color w:val="000000" w:themeColor="text1"/>
          <w:lang w:eastAsia="en-US"/>
        </w:rPr>
        <w:t xml:space="preserve"> to make a gift and to keep the good going</w:t>
      </w:r>
      <w:r w:rsidR="009C142F" w:rsidRPr="7A26B2B7">
        <w:rPr>
          <w:rFonts w:ascii="Calibri" w:eastAsia="Times New Roman" w:hAnsi="Calibri" w:cs="Arial"/>
          <w:color w:val="000000" w:themeColor="text1"/>
          <w:lang w:eastAsia="en-US"/>
        </w:rPr>
        <w:t>.</w:t>
      </w:r>
    </w:p>
    <w:p w14:paraId="505A2ACB" w14:textId="77777777" w:rsidR="004C76E8" w:rsidRPr="004C76E8" w:rsidRDefault="004C76E8" w:rsidP="241145E1">
      <w:pPr>
        <w:spacing w:after="0" w:line="240" w:lineRule="auto"/>
        <w:textAlignment w:val="baseline"/>
        <w:rPr>
          <w:rFonts w:ascii="Calibri" w:eastAsia="Times New Roman" w:hAnsi="Calibri" w:cs="Arial"/>
          <w:color w:val="000000" w:themeColor="text1"/>
          <w:lang w:eastAsia="en-US"/>
        </w:rPr>
      </w:pPr>
    </w:p>
    <w:p w14:paraId="471C56A1" w14:textId="6AA52316" w:rsidR="00E67B94" w:rsidRDefault="2A5177B1" w:rsidP="772DDDEC">
      <w:pPr>
        <w:spacing w:after="0" w:line="240" w:lineRule="auto"/>
        <w:textAlignment w:val="baseline"/>
        <w:rPr>
          <w:rFonts w:ascii="Calibri" w:eastAsia="Times New Roman" w:hAnsi="Calibri" w:cs="Arial"/>
          <w:color w:val="000000" w:themeColor="text1"/>
          <w:lang w:eastAsia="en-US"/>
        </w:rPr>
      </w:pPr>
      <w:r w:rsidRPr="772DDDEC">
        <w:rPr>
          <w:rFonts w:ascii="Calibri" w:eastAsia="Times New Roman" w:hAnsi="Calibri" w:cs="Arial"/>
          <w:color w:val="000000" w:themeColor="text1"/>
          <w:lang w:eastAsia="en-US"/>
        </w:rPr>
        <w:t xml:space="preserve">If you </w:t>
      </w:r>
      <w:r w:rsidR="4B60B3FE" w:rsidRPr="772DDDEC">
        <w:rPr>
          <w:rFonts w:ascii="Calibri" w:eastAsia="Times New Roman" w:hAnsi="Calibri" w:cs="Arial"/>
          <w:color w:val="000000" w:themeColor="text1"/>
          <w:lang w:eastAsia="en-US"/>
        </w:rPr>
        <w:t xml:space="preserve">launch this </w:t>
      </w:r>
      <w:r w:rsidR="004C76E8" w:rsidRPr="772DDDEC">
        <w:rPr>
          <w:rFonts w:ascii="Calibri" w:eastAsia="Times New Roman" w:hAnsi="Calibri" w:cs="Arial"/>
          <w:color w:val="000000" w:themeColor="text1"/>
          <w:lang w:eastAsia="en-US"/>
        </w:rPr>
        <w:t xml:space="preserve">engagement </w:t>
      </w:r>
      <w:r w:rsidR="00937A74">
        <w:rPr>
          <w:rFonts w:ascii="Calibri" w:eastAsia="Times New Roman" w:hAnsi="Calibri" w:cs="Arial"/>
          <w:color w:val="000000" w:themeColor="text1"/>
          <w:lang w:eastAsia="en-US"/>
        </w:rPr>
        <w:t>plan</w:t>
      </w:r>
      <w:r w:rsidR="1B92038F" w:rsidRPr="772DDDEC">
        <w:rPr>
          <w:rFonts w:ascii="Calibri" w:eastAsia="Times New Roman" w:hAnsi="Calibri" w:cs="Arial"/>
          <w:color w:val="000000" w:themeColor="text1"/>
          <w:lang w:eastAsia="en-US"/>
        </w:rPr>
        <w:t xml:space="preserve"> – a collection of communication templates designed for a distinct campaign and time period – </w:t>
      </w:r>
      <w:r w:rsidR="03410FCF" w:rsidRPr="772DDDEC">
        <w:rPr>
          <w:rFonts w:ascii="Calibri" w:eastAsia="Times New Roman" w:hAnsi="Calibri" w:cs="Arial"/>
          <w:color w:val="000000" w:themeColor="text1"/>
          <w:lang w:eastAsia="en-US"/>
        </w:rPr>
        <w:t xml:space="preserve">from the Dashboard of </w:t>
      </w:r>
      <w:r w:rsidR="1B92038F" w:rsidRPr="772DDDEC">
        <w:rPr>
          <w:rFonts w:ascii="Calibri" w:eastAsia="Times New Roman" w:hAnsi="Calibri" w:cs="Arial"/>
          <w:color w:val="000000" w:themeColor="text1"/>
          <w:lang w:eastAsia="en-US"/>
        </w:rPr>
        <w:t xml:space="preserve">your </w:t>
      </w:r>
      <w:r w:rsidR="004C76E8" w:rsidRPr="772DDDEC">
        <w:rPr>
          <w:rFonts w:ascii="Calibri" w:eastAsia="Times New Roman" w:hAnsi="Calibri" w:cs="Arial"/>
          <w:color w:val="000000" w:themeColor="text1"/>
          <w:lang w:eastAsia="en-US"/>
        </w:rPr>
        <w:t>fundraising software</w:t>
      </w:r>
      <w:r w:rsidR="5C8ADF00" w:rsidRPr="772DDDEC">
        <w:rPr>
          <w:rFonts w:ascii="Calibri" w:eastAsia="Times New Roman" w:hAnsi="Calibri" w:cs="Arial"/>
          <w:color w:val="000000" w:themeColor="text1"/>
          <w:lang w:eastAsia="en-US"/>
        </w:rPr>
        <w:t>, it</w:t>
      </w:r>
      <w:r w:rsidR="004C76E8" w:rsidRPr="772DDDEC">
        <w:rPr>
          <w:rFonts w:ascii="Calibri" w:eastAsia="Times New Roman" w:hAnsi="Calibri" w:cs="Arial"/>
          <w:color w:val="000000" w:themeColor="text1"/>
          <w:lang w:eastAsia="en-US"/>
        </w:rPr>
        <w:t xml:space="preserve"> will automatically segment your contacts and create two distinct mailing lists based on the information </w:t>
      </w:r>
      <w:r w:rsidR="0D22EC7D" w:rsidRPr="772DDDEC">
        <w:rPr>
          <w:rFonts w:ascii="Calibri" w:eastAsia="Times New Roman" w:hAnsi="Calibri" w:cs="Arial"/>
          <w:color w:val="000000" w:themeColor="text1"/>
          <w:lang w:eastAsia="en-US"/>
        </w:rPr>
        <w:t>in your system</w:t>
      </w:r>
      <w:r w:rsidR="004C76E8" w:rsidRPr="772DDDEC">
        <w:rPr>
          <w:rFonts w:ascii="Calibri" w:eastAsia="Times New Roman" w:hAnsi="Calibri" w:cs="Arial"/>
          <w:color w:val="000000" w:themeColor="text1"/>
          <w:lang w:eastAsia="en-US"/>
        </w:rPr>
        <w:t xml:space="preserve">. </w:t>
      </w:r>
      <w:r w:rsidR="5FC16E59" w:rsidRPr="772DDDEC">
        <w:rPr>
          <w:rFonts w:ascii="Calibri" w:eastAsia="Times New Roman" w:hAnsi="Calibri" w:cs="Arial"/>
          <w:color w:val="000000" w:themeColor="text1"/>
          <w:lang w:eastAsia="en-US"/>
        </w:rPr>
        <w:t>If you copy and paste these templates from this Word document, you will need to create your own recipient lists.</w:t>
      </w:r>
    </w:p>
    <w:p w14:paraId="5D36F925" w14:textId="77777777" w:rsidR="00E67B94" w:rsidRDefault="00E67B94" w:rsidP="25844123">
      <w:pPr>
        <w:spacing w:after="0" w:line="240" w:lineRule="auto"/>
        <w:textAlignment w:val="baseline"/>
        <w:rPr>
          <w:rFonts w:ascii="Calibri" w:eastAsia="Times New Roman" w:hAnsi="Calibri" w:cs="Arial"/>
          <w:color w:val="000000" w:themeColor="text1"/>
          <w:lang w:eastAsia="en-US"/>
        </w:rPr>
      </w:pPr>
    </w:p>
    <w:p w14:paraId="2E2894A0" w14:textId="253429DE" w:rsidR="004C76E8" w:rsidRPr="004C76E8" w:rsidRDefault="004C76E8" w:rsidP="25844123">
      <w:pPr>
        <w:spacing w:after="0" w:line="240" w:lineRule="auto"/>
        <w:textAlignment w:val="baseline"/>
        <w:rPr>
          <w:rFonts w:ascii="Calibri" w:eastAsia="Times New Roman" w:hAnsi="Calibri" w:cs="Arial"/>
          <w:color w:val="000000" w:themeColor="text1"/>
          <w:lang w:eastAsia="en-US"/>
        </w:rPr>
      </w:pPr>
      <w:r w:rsidRPr="7A26B2B7">
        <w:rPr>
          <w:rFonts w:ascii="Calibri" w:eastAsia="Times New Roman" w:hAnsi="Calibri" w:cs="Arial"/>
          <w:color w:val="000000" w:themeColor="text1"/>
          <w:lang w:eastAsia="en-US"/>
        </w:rPr>
        <w:t>These lists will include:</w:t>
      </w:r>
    </w:p>
    <w:p w14:paraId="55BA19FF" w14:textId="1152DD6D" w:rsidR="00EF2CF6" w:rsidRPr="004C76E8" w:rsidRDefault="00BB3CD1" w:rsidP="241145E1">
      <w:pPr>
        <w:numPr>
          <w:ilvl w:val="0"/>
          <w:numId w:val="5"/>
        </w:numPr>
        <w:spacing w:after="0" w:line="240" w:lineRule="auto"/>
        <w:contextualSpacing/>
        <w:textAlignment w:val="baseline"/>
        <w:rPr>
          <w:rFonts w:ascii="Calibri" w:eastAsia="Times New Roman" w:hAnsi="Calibri" w:cs="Arial"/>
          <w:color w:val="000000" w:themeColor="text1"/>
          <w:lang w:eastAsia="en-US"/>
        </w:rPr>
      </w:pPr>
      <w:r w:rsidRPr="7A26B2B7">
        <w:rPr>
          <w:rFonts w:ascii="Calibri" w:eastAsia="Times New Roman" w:hAnsi="Calibri" w:cs="Arial"/>
          <w:color w:val="000000" w:themeColor="text1"/>
          <w:lang w:eastAsia="en-US"/>
        </w:rPr>
        <w:t xml:space="preserve">Active donors and </w:t>
      </w:r>
      <w:r w:rsidR="007F172B" w:rsidRPr="7A26B2B7">
        <w:rPr>
          <w:rFonts w:ascii="Calibri" w:eastAsia="Times New Roman" w:hAnsi="Calibri" w:cs="Arial"/>
          <w:color w:val="000000" w:themeColor="text1"/>
          <w:lang w:eastAsia="en-US"/>
        </w:rPr>
        <w:t xml:space="preserve">LYBUNTs (Gave Last Year </w:t>
      </w:r>
      <w:proofErr w:type="gramStart"/>
      <w:r w:rsidR="007F172B" w:rsidRPr="7A26B2B7">
        <w:rPr>
          <w:rFonts w:ascii="Calibri" w:eastAsia="Times New Roman" w:hAnsi="Calibri" w:cs="Arial"/>
          <w:color w:val="000000" w:themeColor="text1"/>
          <w:lang w:eastAsia="en-US"/>
        </w:rPr>
        <w:t>But</w:t>
      </w:r>
      <w:proofErr w:type="gramEnd"/>
      <w:r w:rsidR="007F172B" w:rsidRPr="7A26B2B7">
        <w:rPr>
          <w:rFonts w:ascii="Calibri" w:eastAsia="Times New Roman" w:hAnsi="Calibri" w:cs="Arial"/>
          <w:color w:val="000000" w:themeColor="text1"/>
          <w:lang w:eastAsia="en-US"/>
        </w:rPr>
        <w:t xml:space="preserve"> Unfortunately Not This)</w:t>
      </w:r>
      <w:r w:rsidR="701EFA31" w:rsidRPr="7A26B2B7">
        <w:rPr>
          <w:rFonts w:ascii="Calibri" w:eastAsia="Times New Roman" w:hAnsi="Calibri" w:cs="Arial"/>
          <w:color w:val="000000" w:themeColor="text1"/>
          <w:lang w:eastAsia="en-US"/>
        </w:rPr>
        <w:t xml:space="preserve"> - these may be both lapsed donors and active donors depending on what time of year their last gift was made</w:t>
      </w:r>
      <w:r w:rsidR="00EF2CF6" w:rsidRPr="7A26B2B7">
        <w:rPr>
          <w:rFonts w:ascii="Calibri" w:eastAsia="Times New Roman" w:hAnsi="Calibri" w:cs="Arial"/>
          <w:color w:val="000000" w:themeColor="text1"/>
          <w:lang w:eastAsia="en-US"/>
        </w:rPr>
        <w:t>.</w:t>
      </w:r>
    </w:p>
    <w:p w14:paraId="65DA80A9" w14:textId="7D2EED1E" w:rsidR="004C76E8" w:rsidRPr="004C76E8" w:rsidRDefault="00EF2CF6" w:rsidP="241145E1">
      <w:pPr>
        <w:numPr>
          <w:ilvl w:val="0"/>
          <w:numId w:val="5"/>
        </w:numPr>
        <w:spacing w:after="0" w:line="240" w:lineRule="auto"/>
        <w:contextualSpacing/>
        <w:textAlignment w:val="baseline"/>
        <w:rPr>
          <w:rFonts w:ascii="Calibri" w:eastAsia="Times New Roman" w:hAnsi="Calibri" w:cs="Arial"/>
          <w:color w:val="000000" w:themeColor="text1"/>
          <w:lang w:eastAsia="en-US"/>
        </w:rPr>
      </w:pPr>
      <w:r w:rsidRPr="241145E1">
        <w:rPr>
          <w:rFonts w:ascii="Calibri" w:eastAsia="Times New Roman" w:hAnsi="Calibri" w:cs="Arial"/>
          <w:color w:val="000000" w:themeColor="text1"/>
          <w:lang w:eastAsia="en-US"/>
        </w:rPr>
        <w:t>Non-donors and those lapsed 3 calendar years or more</w:t>
      </w:r>
    </w:p>
    <w:p w14:paraId="5724817F" w14:textId="77777777" w:rsidR="003C63AB" w:rsidRDefault="003C63AB" w:rsidP="003C63AB"/>
    <w:p w14:paraId="1984EDBB" w14:textId="201DE126" w:rsidR="1598320D" w:rsidRDefault="3206D43B" w:rsidP="07507C57">
      <w:pPr>
        <w:pStyle w:val="Heading2"/>
        <w:rPr>
          <w:rFonts w:ascii="Calibri Light" w:eastAsia="PMingLiU" w:hAnsi="Calibri Light" w:cs="Times New Roman"/>
        </w:rPr>
      </w:pPr>
      <w:bookmarkStart w:id="3" w:name="_Toc74397197"/>
      <w:r>
        <w:t xml:space="preserve">ALL </w:t>
      </w:r>
      <w:r w:rsidR="1598320D">
        <w:t>Social Posts</w:t>
      </w:r>
      <w:bookmarkEnd w:id="3"/>
    </w:p>
    <w:p w14:paraId="180B04B2" w14:textId="605B4CF9" w:rsidR="00032B32" w:rsidRDefault="03CB864B" w:rsidP="07507C57">
      <w:r>
        <w:t xml:space="preserve">In a multi-channel approach to </w:t>
      </w:r>
      <w:r w:rsidR="42E63CE2">
        <w:t>a fundraising campaign, social media can play an important role in reminding folks about the email or text they may have received. Social media can also reach folks for whom you don’t have any contact information. For this reason, you</w:t>
      </w:r>
      <w:r w:rsidR="1F7B4980">
        <w:t xml:space="preserve"> will want to be sure to post reminders on social media – when you launch the campaign, near the end of the campaign, and a few times in between. You could </w:t>
      </w:r>
      <w:proofErr w:type="gramStart"/>
      <w:r w:rsidR="1F7B4980">
        <w:t>actually post</w:t>
      </w:r>
      <w:proofErr w:type="gramEnd"/>
      <w:r w:rsidR="1F7B4980">
        <w:t xml:space="preserve"> </w:t>
      </w:r>
      <w:r w:rsidR="48446F02">
        <w:t>e</w:t>
      </w:r>
      <w:r w:rsidR="7B922183">
        <w:t>ven more frequently as not everyone sees every post on social media</w:t>
      </w:r>
      <w:r w:rsidR="48446F02">
        <w:t xml:space="preserve">! </w:t>
      </w:r>
    </w:p>
    <w:p w14:paraId="0B60A0A5" w14:textId="75504635" w:rsidR="00032B32" w:rsidRDefault="48446F02" w:rsidP="1E5ABAAF">
      <w:r>
        <w:t>Do your best to include other content in your social media feeds during the campaign so that your follower</w:t>
      </w:r>
      <w:r w:rsidR="77742AE8">
        <w:t xml:space="preserve">s are reminded of the good work being done. </w:t>
      </w:r>
    </w:p>
    <w:p w14:paraId="27CF02A5" w14:textId="5F2E397F" w:rsidR="66F58D6E" w:rsidRDefault="66F58D6E" w:rsidP="07507C57">
      <w:pPr>
        <w:rPr>
          <w:b/>
          <w:bCs/>
        </w:rPr>
      </w:pPr>
      <w:r w:rsidRPr="07507C57">
        <w:rPr>
          <w:b/>
          <w:bCs/>
        </w:rPr>
        <w:t>S</w:t>
      </w:r>
      <w:r w:rsidR="1598320D" w:rsidRPr="07507C57">
        <w:rPr>
          <w:b/>
          <w:bCs/>
        </w:rPr>
        <w:t>ocial Post 1</w:t>
      </w:r>
    </w:p>
    <w:p w14:paraId="5712F651" w14:textId="6F85E9E2" w:rsidR="1598320D" w:rsidRDefault="00857E13" w:rsidP="1E5ABAAF">
      <w:pPr>
        <w:rPr>
          <w:i/>
          <w:iCs/>
        </w:rPr>
      </w:pPr>
      <w:r w:rsidRPr="1E5ABAAF">
        <w:rPr>
          <w:i/>
          <w:iCs/>
        </w:rPr>
        <w:t>[</w:t>
      </w:r>
      <w:r w:rsidR="00F5733F" w:rsidRPr="1E5ABAAF">
        <w:rPr>
          <w:i/>
          <w:iCs/>
        </w:rPr>
        <w:t xml:space="preserve">Note: </w:t>
      </w:r>
      <w:r w:rsidR="1598320D" w:rsidRPr="1E5ABAAF">
        <w:rPr>
          <w:i/>
          <w:iCs/>
        </w:rPr>
        <w:t>This may be seen by current donors, monthly donors, lapsed donors, or non-donors.</w:t>
      </w:r>
      <w:r w:rsidRPr="1E5ABAAF">
        <w:rPr>
          <w:i/>
          <w:iCs/>
        </w:rPr>
        <w:t>]</w:t>
      </w:r>
      <w:r w:rsidR="1598320D" w:rsidRPr="1E5ABAAF">
        <w:rPr>
          <w:i/>
          <w:iCs/>
        </w:rPr>
        <w:t xml:space="preserve"> </w:t>
      </w:r>
    </w:p>
    <w:p w14:paraId="4FB19B70" w14:textId="1300C92F" w:rsidR="1598320D" w:rsidRDefault="4781D074" w:rsidP="07507C57">
      <w:pPr>
        <w:rPr>
          <w:rFonts w:eastAsia="Times New Roman"/>
          <w:highlight w:val="yellow"/>
          <w:u w:val="single"/>
          <w:lang w:eastAsia="en-US"/>
        </w:rPr>
      </w:pPr>
      <w:r>
        <w:t xml:space="preserve">We are </w:t>
      </w:r>
      <w:r w:rsidR="3D6F1FE0">
        <w:t>#</w:t>
      </w:r>
      <w:r>
        <w:t xml:space="preserve">OpenForGood! </w:t>
      </w:r>
      <w:r w:rsidR="1598320D">
        <w:t>Join me to support {</w:t>
      </w:r>
      <w:r w:rsidR="1598320D" w:rsidRPr="1E5ABAAF">
        <w:rPr>
          <w:highlight w:val="yellow"/>
        </w:rPr>
        <w:t>beneficiaries</w:t>
      </w:r>
      <w:r w:rsidR="1598320D">
        <w:t xml:space="preserve">}. Your donation </w:t>
      </w:r>
      <w:r w:rsidR="3C789DC2">
        <w:t xml:space="preserve">today </w:t>
      </w:r>
      <w:r w:rsidR="1598320D">
        <w:t>will make {</w:t>
      </w:r>
      <w:r w:rsidR="1598320D" w:rsidRPr="1E5ABAAF">
        <w:rPr>
          <w:highlight w:val="yellow"/>
        </w:rPr>
        <w:t>mission/vision</w:t>
      </w:r>
      <w:r w:rsidR="1598320D">
        <w:t>} possible. Your gift today will {</w:t>
      </w:r>
      <w:r w:rsidR="1598320D" w:rsidRPr="1E5ABAAF">
        <w:rPr>
          <w:highlight w:val="yellow"/>
        </w:rPr>
        <w:t>impact of donation</w:t>
      </w:r>
      <w:r w:rsidR="1598320D">
        <w:t xml:space="preserve">}. Thanks in advance for helping. </w:t>
      </w:r>
      <w:r w:rsidR="1598320D" w:rsidRPr="1E5ABAAF">
        <w:rPr>
          <w:rFonts w:eastAsia="Times New Roman"/>
          <w:highlight w:val="yellow"/>
          <w:u w:val="single"/>
          <w:lang w:eastAsia="en-US"/>
        </w:rPr>
        <w:t>Link to giving page</w:t>
      </w:r>
    </w:p>
    <w:p w14:paraId="38AAA683" w14:textId="58497F1D" w:rsidR="1598320D" w:rsidRDefault="1598320D" w:rsidP="07507C57">
      <w:pPr>
        <w:rPr>
          <w:b/>
          <w:bCs/>
          <w:color w:val="4472C4" w:themeColor="accent1"/>
        </w:rPr>
      </w:pPr>
      <w:r w:rsidRPr="07507C57">
        <w:rPr>
          <w:b/>
          <w:bCs/>
        </w:rPr>
        <w:lastRenderedPageBreak/>
        <w:t>SAMPLE Social Post 1</w:t>
      </w:r>
    </w:p>
    <w:p w14:paraId="3F76AD97" w14:textId="3E9530D9" w:rsidR="1598320D" w:rsidRDefault="00F5733F" w:rsidP="1E5ABAAF">
      <w:pPr>
        <w:rPr>
          <w:color w:val="7F7F7F" w:themeColor="text1" w:themeTint="80"/>
        </w:rPr>
      </w:pPr>
      <w:r w:rsidRPr="1E5ABAAF">
        <w:rPr>
          <w:i/>
          <w:iCs/>
          <w:color w:val="4472C4" w:themeColor="accent1"/>
        </w:rPr>
        <w:t xml:space="preserve">[Note: </w:t>
      </w:r>
      <w:r w:rsidR="1598320D" w:rsidRPr="1E5ABAAF">
        <w:rPr>
          <w:i/>
          <w:iCs/>
          <w:color w:val="4472C4" w:themeColor="accent1"/>
        </w:rPr>
        <w:t>This may be seen by current donors, monthly donors, lapsed donors, or non-donors.</w:t>
      </w:r>
      <w:r w:rsidRPr="1E5ABAAF">
        <w:rPr>
          <w:i/>
          <w:iCs/>
          <w:color w:val="4472C4" w:themeColor="accent1"/>
        </w:rPr>
        <w:t>]</w:t>
      </w:r>
    </w:p>
    <w:p w14:paraId="6782138F" w14:textId="6D6475AF" w:rsidR="1598320D" w:rsidRDefault="29056301" w:rsidP="7C026DF5">
      <w:pPr>
        <w:rPr>
          <w:color w:val="7F7F7F" w:themeColor="text1" w:themeTint="80"/>
        </w:rPr>
      </w:pPr>
      <w:r w:rsidRPr="1E5ABAAF">
        <w:rPr>
          <w:color w:val="4472C4" w:themeColor="accent1"/>
        </w:rPr>
        <w:t xml:space="preserve">We are #OpenForGood! </w:t>
      </w:r>
      <w:r w:rsidR="1598320D" w:rsidRPr="1E5ABAAF">
        <w:rPr>
          <w:color w:val="4471C4"/>
        </w:rPr>
        <w:t xml:space="preserve">Join me to support adults living with mental health diagnoses. Your donation today will make creating a welcoming, non-judgmental community possible. Your gift </w:t>
      </w:r>
      <w:r w:rsidR="7B1D82F3" w:rsidRPr="1E5ABAAF">
        <w:rPr>
          <w:color w:val="4471C4"/>
        </w:rPr>
        <w:t xml:space="preserve">today </w:t>
      </w:r>
      <w:r w:rsidR="1598320D" w:rsidRPr="1E5ABAAF">
        <w:rPr>
          <w:color w:val="4471C4"/>
        </w:rPr>
        <w:t xml:space="preserve">will ensure that they will also receive the skills training and job placement they need. Thanks in advance for helping. </w:t>
      </w:r>
      <w:r w:rsidR="1598320D" w:rsidRPr="1E5ABAAF">
        <w:rPr>
          <w:rFonts w:eastAsia="Times New Roman"/>
          <w:color w:val="4471C4"/>
          <w:highlight w:val="yellow"/>
          <w:u w:val="single"/>
          <w:lang w:eastAsia="en-US"/>
        </w:rPr>
        <w:t>Link to giving page</w:t>
      </w:r>
    </w:p>
    <w:p w14:paraId="25742637" w14:textId="45331651" w:rsidR="6B5F0FFA" w:rsidRDefault="6B5F0FFA" w:rsidP="07507C57">
      <w:pPr>
        <w:rPr>
          <w:b/>
          <w:bCs/>
        </w:rPr>
      </w:pPr>
      <w:r w:rsidRPr="07507C57">
        <w:rPr>
          <w:b/>
          <w:bCs/>
        </w:rPr>
        <w:t>Social post 2</w:t>
      </w:r>
    </w:p>
    <w:p w14:paraId="521DBBA2" w14:textId="7536409E" w:rsidR="6B5F0FFA" w:rsidRDefault="6B5F0FFA">
      <w:r>
        <w:t>Join me in supporting {</w:t>
      </w:r>
      <w:r w:rsidRPr="1E5ABAAF">
        <w:rPr>
          <w:highlight w:val="yellow"/>
        </w:rPr>
        <w:t>beneficiaries</w:t>
      </w:r>
      <w:r>
        <w:t xml:space="preserve">} with a donation to </w:t>
      </w:r>
      <w:r w:rsidRPr="1E5ABAAF">
        <w:rPr>
          <w:highlight w:val="green"/>
        </w:rPr>
        <w:t>*|Organization Name|*</w:t>
      </w:r>
      <w:r>
        <w:t>. The generous support from our community makes {</w:t>
      </w:r>
      <w:r w:rsidRPr="1E5ABAAF">
        <w:rPr>
          <w:highlight w:val="yellow"/>
        </w:rPr>
        <w:t>mission services</w:t>
      </w:r>
      <w:r>
        <w:t>} possible. A gift today will have an immediate impact on {</w:t>
      </w:r>
      <w:r w:rsidRPr="1E5ABAAF">
        <w:rPr>
          <w:highlight w:val="yellow"/>
        </w:rPr>
        <w:t>beneficiaries</w:t>
      </w:r>
      <w:r>
        <w:t>}. Thanks in advance for {</w:t>
      </w:r>
      <w:r w:rsidRPr="1E5ABAAF">
        <w:rPr>
          <w:highlight w:val="yellow"/>
        </w:rPr>
        <w:t>impact of donation</w:t>
      </w:r>
      <w:r>
        <w:t xml:space="preserve">}. </w:t>
      </w:r>
      <w:r w:rsidRPr="1E5ABAAF">
        <w:rPr>
          <w:rFonts w:eastAsia="Times New Roman"/>
          <w:highlight w:val="yellow"/>
          <w:u w:val="single"/>
          <w:lang w:eastAsia="en-US"/>
        </w:rPr>
        <w:t>Link to giving page</w:t>
      </w:r>
      <w:r w:rsidR="64F72189" w:rsidRPr="1E5ABAAF">
        <w:rPr>
          <w:rFonts w:eastAsia="Times New Roman"/>
          <w:u w:val="single"/>
          <w:lang w:eastAsia="en-US"/>
        </w:rPr>
        <w:t xml:space="preserve"> </w:t>
      </w:r>
      <w:r w:rsidR="64F72189" w:rsidRPr="1E5ABAAF">
        <w:rPr>
          <w:rFonts w:eastAsia="Times New Roman"/>
          <w:lang w:eastAsia="en-US"/>
        </w:rPr>
        <w:t>#OpenForGood</w:t>
      </w:r>
    </w:p>
    <w:p w14:paraId="741B7533" w14:textId="37071915" w:rsidR="6B5F0FFA" w:rsidRDefault="6B5F0FFA" w:rsidP="07507C57">
      <w:pPr>
        <w:rPr>
          <w:b/>
          <w:bCs/>
          <w:color w:val="4472C4" w:themeColor="accent1"/>
        </w:rPr>
      </w:pPr>
      <w:r w:rsidRPr="07507C57">
        <w:rPr>
          <w:b/>
          <w:bCs/>
        </w:rPr>
        <w:t>SAMPLE Social Post 2</w:t>
      </w:r>
    </w:p>
    <w:p w14:paraId="5DF101A0" w14:textId="46AD9393" w:rsidR="44CF1E51" w:rsidRDefault="6B5F0FFA" w:rsidP="7C026DF5">
      <w:pPr>
        <w:rPr>
          <w:b/>
          <w:bCs/>
        </w:rPr>
      </w:pPr>
      <w:r w:rsidRPr="1E5ABAAF">
        <w:rPr>
          <w:color w:val="4472C4" w:themeColor="accent1"/>
        </w:rPr>
        <w:t xml:space="preserve">Join me in supporting adults living with mental health diagnoses with a donation to Pathways Services. The generous support from our community makes job training and placement possible. A gift today will have an immediate impact on adults living with mental health diagnosis. Thanks in advance for supporting the technology upgrades we need. </w:t>
      </w:r>
      <w:r w:rsidRPr="1E5ABAAF">
        <w:rPr>
          <w:rFonts w:eastAsia="Times New Roman"/>
          <w:color w:val="4472C4" w:themeColor="accent1"/>
          <w:highlight w:val="yellow"/>
          <w:u w:val="single"/>
          <w:lang w:eastAsia="en-US"/>
        </w:rPr>
        <w:t xml:space="preserve">Link to giving </w:t>
      </w:r>
      <w:proofErr w:type="gramStart"/>
      <w:r w:rsidRPr="1E5ABAAF">
        <w:rPr>
          <w:rFonts w:eastAsia="Times New Roman"/>
          <w:color w:val="4472C4" w:themeColor="accent1"/>
          <w:highlight w:val="yellow"/>
          <w:u w:val="single"/>
          <w:lang w:eastAsia="en-US"/>
        </w:rPr>
        <w:t>page</w:t>
      </w:r>
      <w:r w:rsidR="6C8C6186" w:rsidRPr="1E5ABAAF">
        <w:rPr>
          <w:rFonts w:eastAsia="Times New Roman"/>
          <w:color w:val="4472C4" w:themeColor="accent1"/>
          <w:highlight w:val="yellow"/>
          <w:u w:val="single"/>
          <w:lang w:eastAsia="en-US"/>
        </w:rPr>
        <w:t xml:space="preserve"> </w:t>
      </w:r>
      <w:r w:rsidR="6C8C6186" w:rsidRPr="1E5ABAAF">
        <w:rPr>
          <w:rFonts w:eastAsia="Times New Roman"/>
          <w:color w:val="4472C4" w:themeColor="accent1"/>
          <w:lang w:eastAsia="en-US"/>
        </w:rPr>
        <w:t xml:space="preserve"> #</w:t>
      </w:r>
      <w:proofErr w:type="gramEnd"/>
      <w:r w:rsidR="6C8C6186" w:rsidRPr="1E5ABAAF">
        <w:rPr>
          <w:rFonts w:eastAsia="Times New Roman"/>
          <w:color w:val="4472C4" w:themeColor="accent1"/>
          <w:lang w:eastAsia="en-US"/>
        </w:rPr>
        <w:t>OpenForGood</w:t>
      </w:r>
    </w:p>
    <w:p w14:paraId="27DA4625" w14:textId="0B6C401D" w:rsidR="44CF1E51" w:rsidRDefault="44CF1E51" w:rsidP="7C026DF5">
      <w:pPr>
        <w:rPr>
          <w:b/>
          <w:bCs/>
        </w:rPr>
      </w:pPr>
      <w:r w:rsidRPr="7C026DF5">
        <w:rPr>
          <w:b/>
          <w:bCs/>
        </w:rPr>
        <w:t>Social Post 3</w:t>
      </w:r>
    </w:p>
    <w:p w14:paraId="37590196" w14:textId="7320A63E" w:rsidR="44CF1E51" w:rsidRDefault="44CF1E51" w:rsidP="07507C57">
      <w:pPr>
        <w:rPr>
          <w:rFonts w:eastAsia="Times New Roman"/>
          <w:u w:val="single"/>
          <w:lang w:eastAsia="en-US"/>
        </w:rPr>
      </w:pPr>
      <w:r>
        <w:t>Join me in supporting {</w:t>
      </w:r>
      <w:r w:rsidRPr="1E5ABAAF">
        <w:rPr>
          <w:highlight w:val="yellow"/>
        </w:rPr>
        <w:t>beneficiaries</w:t>
      </w:r>
      <w:r>
        <w:t xml:space="preserve">} with a donation to </w:t>
      </w:r>
      <w:r w:rsidRPr="1E5ABAAF">
        <w:rPr>
          <w:highlight w:val="green"/>
        </w:rPr>
        <w:t>*|Organization Name|*</w:t>
      </w:r>
      <w:r>
        <w:t>. The generous support from our community makes {</w:t>
      </w:r>
      <w:r w:rsidRPr="1E5ABAAF">
        <w:rPr>
          <w:highlight w:val="yellow"/>
        </w:rPr>
        <w:t>mission</w:t>
      </w:r>
      <w:r>
        <w:t>} possible. Help us reach our goal of {</w:t>
      </w:r>
      <w:r w:rsidRPr="1E5ABAAF">
        <w:rPr>
          <w:highlight w:val="yellow"/>
        </w:rPr>
        <w:t>Goal Amount</w:t>
      </w:r>
      <w:r>
        <w:t>} by {</w:t>
      </w:r>
      <w:r w:rsidRPr="1E5ABAAF">
        <w:rPr>
          <w:highlight w:val="yellow"/>
        </w:rPr>
        <w:t>Campaign End Date</w:t>
      </w:r>
      <w:proofErr w:type="gramStart"/>
      <w:r>
        <w:t>}, and</w:t>
      </w:r>
      <w:proofErr w:type="gramEnd"/>
      <w:r>
        <w:t xml:space="preserve"> make a world of difference! Thanks in advance for making it possible for {</w:t>
      </w:r>
      <w:r w:rsidRPr="1E5ABAAF">
        <w:rPr>
          <w:highlight w:val="yellow"/>
        </w:rPr>
        <w:t>impact of donation</w:t>
      </w:r>
      <w:r>
        <w:t xml:space="preserve">}. </w:t>
      </w:r>
      <w:r w:rsidRPr="1E5ABAAF">
        <w:rPr>
          <w:rFonts w:eastAsia="Times New Roman"/>
          <w:u w:val="single"/>
          <w:lang w:eastAsia="en-US"/>
        </w:rPr>
        <w:t>Link to giving page</w:t>
      </w:r>
      <w:r w:rsidR="0DE8B863" w:rsidRPr="1E5ABAAF">
        <w:rPr>
          <w:rFonts w:eastAsia="Times New Roman"/>
          <w:lang w:eastAsia="en-US"/>
        </w:rPr>
        <w:t xml:space="preserve"> #OpenForGood</w:t>
      </w:r>
    </w:p>
    <w:p w14:paraId="37A94EF7" w14:textId="74E589EA" w:rsidR="44CF1E51" w:rsidRDefault="44CF1E51" w:rsidP="07507C57">
      <w:pPr>
        <w:rPr>
          <w:b/>
          <w:bCs/>
        </w:rPr>
      </w:pPr>
      <w:r w:rsidRPr="07507C57">
        <w:rPr>
          <w:b/>
          <w:bCs/>
        </w:rPr>
        <w:t>SAMPLE Social post 3</w:t>
      </w:r>
    </w:p>
    <w:p w14:paraId="0118716D" w14:textId="5EF94695" w:rsidR="44CF1E51" w:rsidRDefault="44CF1E51" w:rsidP="07507C57">
      <w:pPr>
        <w:rPr>
          <w:color w:val="4472C4" w:themeColor="accent1"/>
        </w:rPr>
      </w:pPr>
      <w:r w:rsidRPr="1E5ABAAF">
        <w:rPr>
          <w:color w:val="4471C4"/>
        </w:rPr>
        <w:t xml:space="preserve">Join me in supporting adults living with a mental health diagnosis with a donation to Pathways Services. The generous support from our community makes job training and placement possible. Help us reach our goal of $5,000 by </w:t>
      </w:r>
      <w:proofErr w:type="gramStart"/>
      <w:r w:rsidRPr="1E5ABAAF">
        <w:rPr>
          <w:color w:val="4471C4"/>
        </w:rPr>
        <w:t>July 31, and</w:t>
      </w:r>
      <w:proofErr w:type="gramEnd"/>
      <w:r w:rsidRPr="1E5ABAAF">
        <w:rPr>
          <w:color w:val="4471C4"/>
        </w:rPr>
        <w:t xml:space="preserve"> make a world of difference! Thanks in advance for making it possible to upgrade our technology and provide opportunity and hope to our members. </w:t>
      </w:r>
      <w:r w:rsidRPr="1E5ABAAF">
        <w:rPr>
          <w:rFonts w:eastAsia="Times New Roman"/>
          <w:color w:val="4471C4"/>
          <w:u w:val="single"/>
          <w:lang w:eastAsia="en-US"/>
        </w:rPr>
        <w:t>Link to giving page</w:t>
      </w:r>
      <w:r w:rsidR="66A9FD44" w:rsidRPr="1E5ABAAF">
        <w:rPr>
          <w:rFonts w:eastAsia="Times New Roman"/>
          <w:color w:val="4471C4"/>
          <w:lang w:eastAsia="en-US"/>
        </w:rPr>
        <w:t xml:space="preserve"> #OpenForGood</w:t>
      </w:r>
    </w:p>
    <w:p w14:paraId="116B4E8C" w14:textId="16590DC6" w:rsidR="74F1D503" w:rsidRDefault="74F1D503" w:rsidP="07507C57">
      <w:pPr>
        <w:rPr>
          <w:b/>
          <w:bCs/>
        </w:rPr>
      </w:pPr>
      <w:r w:rsidRPr="07507C57">
        <w:rPr>
          <w:b/>
          <w:bCs/>
        </w:rPr>
        <w:t>Social Post 4</w:t>
      </w:r>
    </w:p>
    <w:p w14:paraId="58426798" w14:textId="124B6BC4" w:rsidR="74F1D503" w:rsidRDefault="0A38579C" w:rsidP="7C026DF5">
      <w:pPr>
        <w:rPr>
          <w:rFonts w:eastAsia="Times New Roman"/>
          <w:u w:val="single"/>
          <w:lang w:eastAsia="en-US"/>
        </w:rPr>
      </w:pPr>
      <w:r>
        <w:t xml:space="preserve">You can keep the good going </w:t>
      </w:r>
      <w:r w:rsidR="74F1D503">
        <w:t xml:space="preserve">today </w:t>
      </w:r>
      <w:r w:rsidR="47C07CDA">
        <w:t xml:space="preserve">with a donation to </w:t>
      </w:r>
      <w:r w:rsidR="74F1D503">
        <w:t>support {</w:t>
      </w:r>
      <w:r w:rsidR="74F1D503" w:rsidRPr="7C026DF5">
        <w:rPr>
          <w:highlight w:val="yellow"/>
        </w:rPr>
        <w:t>beneficiaries</w:t>
      </w:r>
      <w:r w:rsidR="74F1D503">
        <w:t>}. The generous support from our community makes {</w:t>
      </w:r>
      <w:r w:rsidR="74F1D503" w:rsidRPr="7C026DF5">
        <w:rPr>
          <w:highlight w:val="yellow"/>
        </w:rPr>
        <w:t>mission</w:t>
      </w:r>
      <w:r w:rsidR="74F1D503">
        <w:t xml:space="preserve">} possible. Help </w:t>
      </w:r>
      <w:r w:rsidR="37B311CB" w:rsidRPr="7C026DF5">
        <w:rPr>
          <w:highlight w:val="green"/>
        </w:rPr>
        <w:t>*|Organization Name|*</w:t>
      </w:r>
      <w:r w:rsidR="37B311CB">
        <w:t xml:space="preserve"> </w:t>
      </w:r>
      <w:r w:rsidR="74F1D503">
        <w:t>reach our goal of {</w:t>
      </w:r>
      <w:r w:rsidR="74F1D503" w:rsidRPr="7C026DF5">
        <w:rPr>
          <w:highlight w:val="yellow"/>
        </w:rPr>
        <w:t>Goal Amount</w:t>
      </w:r>
      <w:r w:rsidR="74F1D503">
        <w:t>} by {</w:t>
      </w:r>
      <w:r w:rsidR="74F1D503" w:rsidRPr="7C026DF5">
        <w:rPr>
          <w:highlight w:val="yellow"/>
        </w:rPr>
        <w:t>Campaign End Date</w:t>
      </w:r>
      <w:r w:rsidR="74F1D503">
        <w:t>} and make a world of difference! Thanks in advance for making it possible for {</w:t>
      </w:r>
      <w:r w:rsidR="74F1D503" w:rsidRPr="7C026DF5">
        <w:rPr>
          <w:highlight w:val="yellow"/>
        </w:rPr>
        <w:t>impact of donation</w:t>
      </w:r>
      <w:r w:rsidR="74F1D503">
        <w:t xml:space="preserve">}. </w:t>
      </w:r>
      <w:r w:rsidR="74F1D503" w:rsidRPr="7C026DF5">
        <w:rPr>
          <w:rFonts w:eastAsia="Times New Roman"/>
          <w:highlight w:val="yellow"/>
          <w:u w:val="single"/>
          <w:lang w:eastAsia="en-US"/>
        </w:rPr>
        <w:t xml:space="preserve">Link to giving </w:t>
      </w:r>
      <w:proofErr w:type="gramStart"/>
      <w:r w:rsidR="74F1D503" w:rsidRPr="7C026DF5">
        <w:rPr>
          <w:rFonts w:eastAsia="Times New Roman"/>
          <w:highlight w:val="yellow"/>
          <w:u w:val="single"/>
          <w:lang w:eastAsia="en-US"/>
        </w:rPr>
        <w:t>page</w:t>
      </w:r>
      <w:r w:rsidR="5B3555DB" w:rsidRPr="7C026DF5">
        <w:rPr>
          <w:rFonts w:eastAsia="Times New Roman"/>
          <w:highlight w:val="yellow"/>
          <w:u w:val="single"/>
          <w:lang w:eastAsia="en-US"/>
        </w:rPr>
        <w:t xml:space="preserve"> </w:t>
      </w:r>
      <w:r w:rsidR="5B3555DB" w:rsidRPr="7C026DF5">
        <w:rPr>
          <w:rFonts w:eastAsia="Times New Roman"/>
          <w:lang w:eastAsia="en-US"/>
        </w:rPr>
        <w:t xml:space="preserve"> #</w:t>
      </w:r>
      <w:proofErr w:type="gramEnd"/>
      <w:r w:rsidR="5B3555DB" w:rsidRPr="7C026DF5">
        <w:rPr>
          <w:rFonts w:eastAsia="Times New Roman"/>
          <w:lang w:eastAsia="en-US"/>
        </w:rPr>
        <w:t>OpenForGood</w:t>
      </w:r>
    </w:p>
    <w:p w14:paraId="494E3286" w14:textId="1A2836AA" w:rsidR="74F1D503" w:rsidRDefault="74F1D503" w:rsidP="07507C57">
      <w:pPr>
        <w:rPr>
          <w:b/>
          <w:bCs/>
          <w:color w:val="4472C4" w:themeColor="accent1"/>
        </w:rPr>
      </w:pPr>
      <w:r w:rsidRPr="07507C57">
        <w:rPr>
          <w:b/>
          <w:bCs/>
        </w:rPr>
        <w:t>SAMPLE Social Post 4</w:t>
      </w:r>
    </w:p>
    <w:p w14:paraId="068D7EE5" w14:textId="171AB3DE" w:rsidR="74F1D503" w:rsidRDefault="616F3219" w:rsidP="07507C57">
      <w:pPr>
        <w:rPr>
          <w:color w:val="4472C4" w:themeColor="accent1"/>
        </w:rPr>
      </w:pPr>
      <w:r w:rsidRPr="7C026DF5">
        <w:rPr>
          <w:color w:val="4471C4"/>
        </w:rPr>
        <w:t xml:space="preserve">You can keep the good going today with a donation to support </w:t>
      </w:r>
      <w:r w:rsidR="74F1D503" w:rsidRPr="7C026DF5">
        <w:rPr>
          <w:color w:val="4471C4"/>
        </w:rPr>
        <w:t>adults living with mental illness</w:t>
      </w:r>
      <w:r w:rsidR="67D5C87D" w:rsidRPr="7C026DF5">
        <w:rPr>
          <w:color w:val="4471C4"/>
        </w:rPr>
        <w:t xml:space="preserve">. </w:t>
      </w:r>
      <w:r w:rsidR="74F1D503" w:rsidRPr="7C026DF5">
        <w:rPr>
          <w:color w:val="4471C4"/>
        </w:rPr>
        <w:t xml:space="preserve">The generous support from our community makes job training and placement possible. Help </w:t>
      </w:r>
      <w:r w:rsidR="22ED4B33" w:rsidRPr="7C026DF5">
        <w:rPr>
          <w:color w:val="4471C4"/>
        </w:rPr>
        <w:t>Pathways Services</w:t>
      </w:r>
      <w:r w:rsidR="74F1D503" w:rsidRPr="7C026DF5">
        <w:rPr>
          <w:color w:val="4471C4"/>
        </w:rPr>
        <w:t xml:space="preserve"> reach our goal of $5,000 by July 31 and make a world of difference! Thanks in advance for </w:t>
      </w:r>
      <w:r w:rsidR="74F1D503" w:rsidRPr="7C026DF5">
        <w:rPr>
          <w:color w:val="4471C4"/>
        </w:rPr>
        <w:lastRenderedPageBreak/>
        <w:t xml:space="preserve">making it possible for adults living with mental health diagnoses to find opportunity and hope. </w:t>
      </w:r>
      <w:r w:rsidR="74F1D503" w:rsidRPr="7C026DF5">
        <w:rPr>
          <w:rFonts w:eastAsia="Times New Roman"/>
          <w:color w:val="4471C4"/>
          <w:u w:val="single"/>
          <w:lang w:eastAsia="en-US"/>
        </w:rPr>
        <w:t xml:space="preserve">Link to giving </w:t>
      </w:r>
      <w:proofErr w:type="gramStart"/>
      <w:r w:rsidR="74F1D503" w:rsidRPr="7C026DF5">
        <w:rPr>
          <w:rFonts w:eastAsia="Times New Roman"/>
          <w:color w:val="4471C4"/>
          <w:u w:val="single"/>
          <w:lang w:eastAsia="en-US"/>
        </w:rPr>
        <w:t>page</w:t>
      </w:r>
      <w:r w:rsidR="4B01DC90" w:rsidRPr="7C026DF5">
        <w:rPr>
          <w:rFonts w:eastAsia="Times New Roman"/>
          <w:color w:val="4471C4"/>
          <w:u w:val="single"/>
          <w:lang w:eastAsia="en-US"/>
        </w:rPr>
        <w:t xml:space="preserve"> </w:t>
      </w:r>
      <w:r w:rsidR="4B01DC90" w:rsidRPr="7C026DF5">
        <w:rPr>
          <w:rFonts w:eastAsia="Times New Roman"/>
          <w:color w:val="4471C4"/>
          <w:lang w:eastAsia="en-US"/>
        </w:rPr>
        <w:t xml:space="preserve"> #</w:t>
      </w:r>
      <w:proofErr w:type="gramEnd"/>
      <w:r w:rsidR="4B01DC90" w:rsidRPr="7C026DF5">
        <w:rPr>
          <w:rFonts w:eastAsia="Times New Roman"/>
          <w:color w:val="4471C4"/>
          <w:lang w:eastAsia="en-US"/>
        </w:rPr>
        <w:t>OpenForGood</w:t>
      </w:r>
    </w:p>
    <w:p w14:paraId="3CA59097" w14:textId="63DF68D5" w:rsidR="74F1D503" w:rsidRDefault="74F1D503" w:rsidP="07507C57">
      <w:pPr>
        <w:rPr>
          <w:b/>
          <w:bCs/>
          <w:lang w:eastAsia="en-US"/>
        </w:rPr>
      </w:pPr>
      <w:r w:rsidRPr="07507C57">
        <w:rPr>
          <w:b/>
          <w:bCs/>
        </w:rPr>
        <w:t>Social Post 5</w:t>
      </w:r>
    </w:p>
    <w:p w14:paraId="76D8AD6F" w14:textId="42C03A8B" w:rsidR="74F1D503" w:rsidRDefault="74F1D503" w:rsidP="07507C57">
      <w:pPr>
        <w:rPr>
          <w:rFonts w:eastAsia="Times New Roman"/>
          <w:highlight w:val="yellow"/>
          <w:u w:val="single"/>
          <w:lang w:eastAsia="en-US"/>
        </w:rPr>
      </w:pPr>
      <w:r w:rsidRPr="7C026DF5">
        <w:rPr>
          <w:lang w:eastAsia="en-US"/>
        </w:rPr>
        <w:t>Thanks to everyone who donated to support {</w:t>
      </w:r>
      <w:r w:rsidRPr="7C026DF5">
        <w:rPr>
          <w:highlight w:val="yellow"/>
          <w:lang w:eastAsia="en-US"/>
        </w:rPr>
        <w:t>beneficiaries or mission</w:t>
      </w:r>
      <w:r w:rsidRPr="7C026DF5">
        <w:rPr>
          <w:lang w:eastAsia="en-US"/>
        </w:rPr>
        <w:t>}! Together we raised {</w:t>
      </w:r>
      <w:r w:rsidRPr="7C026DF5">
        <w:rPr>
          <w:highlight w:val="yellow"/>
          <w:lang w:eastAsia="en-US"/>
        </w:rPr>
        <w:t>Amount</w:t>
      </w:r>
      <w:r w:rsidRPr="7C026DF5">
        <w:rPr>
          <w:lang w:eastAsia="en-US"/>
        </w:rPr>
        <w:t>} to {</w:t>
      </w:r>
      <w:r w:rsidRPr="7C026DF5">
        <w:rPr>
          <w:highlight w:val="yellow"/>
          <w:lang w:eastAsia="en-US"/>
        </w:rPr>
        <w:t>mission impact</w:t>
      </w:r>
      <w:r w:rsidRPr="7C026DF5">
        <w:rPr>
          <w:lang w:eastAsia="en-US"/>
        </w:rPr>
        <w:t xml:space="preserve">}. We can’t do this important work without you! </w:t>
      </w:r>
      <w:r w:rsidRPr="7C026DF5">
        <w:rPr>
          <w:rFonts w:eastAsia="Times New Roman"/>
          <w:highlight w:val="yellow"/>
          <w:u w:val="single"/>
          <w:lang w:eastAsia="en-US"/>
        </w:rPr>
        <w:t xml:space="preserve">Link to giving </w:t>
      </w:r>
      <w:proofErr w:type="gramStart"/>
      <w:r w:rsidRPr="7C026DF5">
        <w:rPr>
          <w:rFonts w:eastAsia="Times New Roman"/>
          <w:highlight w:val="yellow"/>
          <w:u w:val="single"/>
          <w:lang w:eastAsia="en-US"/>
        </w:rPr>
        <w:t>page</w:t>
      </w:r>
      <w:r w:rsidR="76C6BFA6" w:rsidRPr="7C026DF5">
        <w:rPr>
          <w:rFonts w:eastAsia="Times New Roman"/>
          <w:highlight w:val="yellow"/>
          <w:u w:val="single"/>
          <w:lang w:eastAsia="en-US"/>
        </w:rPr>
        <w:t xml:space="preserve"> </w:t>
      </w:r>
      <w:r w:rsidR="76C6BFA6" w:rsidRPr="7C026DF5">
        <w:rPr>
          <w:rFonts w:eastAsia="Times New Roman"/>
          <w:lang w:eastAsia="en-US"/>
        </w:rPr>
        <w:t xml:space="preserve"> #</w:t>
      </w:r>
      <w:proofErr w:type="gramEnd"/>
      <w:r w:rsidR="76C6BFA6" w:rsidRPr="7C026DF5">
        <w:rPr>
          <w:rFonts w:eastAsia="Times New Roman"/>
          <w:lang w:eastAsia="en-US"/>
        </w:rPr>
        <w:t>OpenForGood</w:t>
      </w:r>
    </w:p>
    <w:p w14:paraId="6A697617" w14:textId="38DA1AE5" w:rsidR="74F1D503" w:rsidRDefault="74F1D503" w:rsidP="07507C57">
      <w:pPr>
        <w:rPr>
          <w:b/>
          <w:bCs/>
          <w:color w:val="4472C4" w:themeColor="accent1"/>
          <w:lang w:eastAsia="en-US"/>
        </w:rPr>
      </w:pPr>
      <w:r w:rsidRPr="07507C57">
        <w:rPr>
          <w:b/>
          <w:bCs/>
        </w:rPr>
        <w:t>SAMPLE Social Post 5</w:t>
      </w:r>
    </w:p>
    <w:p w14:paraId="4089BCD7" w14:textId="6B469DE0" w:rsidR="74F1D503" w:rsidRDefault="74F1D503" w:rsidP="07507C57">
      <w:pPr>
        <w:rPr>
          <w:color w:val="4472C4" w:themeColor="accent1"/>
          <w:lang w:eastAsia="en-US"/>
        </w:rPr>
      </w:pPr>
      <w:r w:rsidRPr="7C026DF5">
        <w:rPr>
          <w:color w:val="4471C4"/>
          <w:lang w:eastAsia="en-US"/>
        </w:rPr>
        <w:t xml:space="preserve">Thanks to everyone who donated to support our technology upgrade to offer job skills and placement to our members! We can’t do this important work without you! </w:t>
      </w:r>
      <w:r w:rsidRPr="7C026DF5">
        <w:rPr>
          <w:rFonts w:eastAsia="Times New Roman"/>
          <w:color w:val="4471C4"/>
          <w:highlight w:val="yellow"/>
          <w:u w:val="single"/>
          <w:lang w:eastAsia="en-US"/>
        </w:rPr>
        <w:t>Link to giving page</w:t>
      </w:r>
      <w:r w:rsidR="7CC7DDAE" w:rsidRPr="7C026DF5">
        <w:rPr>
          <w:rFonts w:eastAsia="Times New Roman"/>
          <w:color w:val="4471C4"/>
          <w:lang w:eastAsia="en-US"/>
        </w:rPr>
        <w:t xml:space="preserve"> #OpenForGood</w:t>
      </w:r>
    </w:p>
    <w:p w14:paraId="1FE592D9" w14:textId="1BD0E412" w:rsidR="07507C57" w:rsidRDefault="07507C57" w:rsidP="07507C57"/>
    <w:p w14:paraId="38BA4CBA" w14:textId="25B5695D" w:rsidR="216B5B4D" w:rsidRDefault="002B4D53" w:rsidP="361408EF">
      <w:pPr>
        <w:pStyle w:val="Heading2"/>
        <w:rPr>
          <w:rStyle w:val="SubtleEmphasis"/>
        </w:rPr>
      </w:pPr>
      <w:bookmarkStart w:id="4" w:name="_Toc74397198"/>
      <w:r>
        <w:t>Day 1</w:t>
      </w:r>
      <w:r w:rsidR="02D71855">
        <w:t>:</w:t>
      </w:r>
      <w:r w:rsidR="02D71855" w:rsidRPr="7C026DF5">
        <w:rPr>
          <w:rStyle w:val="Heading2Char"/>
        </w:rPr>
        <w:t xml:space="preserve"> </w:t>
      </w:r>
      <w:r w:rsidR="216B5B4D" w:rsidRPr="7C026DF5">
        <w:rPr>
          <w:rStyle w:val="Heading2Char"/>
        </w:rPr>
        <w:t>Launch Your Campaign with a Group Video</w:t>
      </w:r>
      <w:bookmarkEnd w:id="4"/>
    </w:p>
    <w:p w14:paraId="691B635E" w14:textId="57192BE9" w:rsidR="216B5B4D" w:rsidRDefault="216B5B4D" w:rsidP="361408EF">
      <w:pPr>
        <w:rPr>
          <w:rFonts w:ascii="Calibri Light" w:eastAsia="PMingLiU" w:hAnsi="Calibri Light" w:cs="Times New Roman"/>
          <w:b/>
          <w:bCs/>
          <w:color w:val="1F3763"/>
        </w:rPr>
      </w:pPr>
      <w:r w:rsidRPr="361408EF">
        <w:rPr>
          <w:b/>
          <w:bCs/>
        </w:rPr>
        <w:t>Group Video Script 1</w:t>
      </w:r>
    </w:p>
    <w:p w14:paraId="229DE82D" w14:textId="7CBDB742" w:rsidR="216B5B4D" w:rsidRDefault="216B5B4D">
      <w:r>
        <w:t>Hello! I’m {</w:t>
      </w:r>
      <w:r w:rsidRPr="7C026DF5">
        <w:rPr>
          <w:highlight w:val="yellow"/>
        </w:rPr>
        <w:t>Name of speaker</w:t>
      </w:r>
      <w:r>
        <w:t>}, {</w:t>
      </w:r>
      <w:r w:rsidRPr="7C026DF5">
        <w:rPr>
          <w:highlight w:val="yellow"/>
        </w:rPr>
        <w:t>relationship to organization</w:t>
      </w:r>
      <w:r>
        <w:t xml:space="preserve">} at </w:t>
      </w:r>
      <w:r w:rsidRPr="7C026DF5">
        <w:rPr>
          <w:highlight w:val="green"/>
        </w:rPr>
        <w:t>*|Organization Name|*</w:t>
      </w:r>
      <w:r>
        <w:t>. We can’t do this important work of {</w:t>
      </w:r>
      <w:r w:rsidRPr="7C026DF5">
        <w:rPr>
          <w:highlight w:val="yellow"/>
        </w:rPr>
        <w:t>mission</w:t>
      </w:r>
      <w:r>
        <w:t>} without the generosity of donors like you who care about {</w:t>
      </w:r>
      <w:r w:rsidRPr="7C026DF5">
        <w:rPr>
          <w:highlight w:val="yellow"/>
        </w:rPr>
        <w:t>cause or beneficiaries</w:t>
      </w:r>
      <w:r>
        <w:t xml:space="preserve">}. You’ve shown you care, thank you! </w:t>
      </w:r>
      <w:r w:rsidR="3BD23B3C">
        <w:t xml:space="preserve">Today we’re launching an #OpenForGood campaign to celebrate making it through a difficult 18 months. </w:t>
      </w:r>
      <w:r>
        <w:t>I’m reaching out today to ask for your support once again. Your generous gift today will {</w:t>
      </w:r>
      <w:r w:rsidRPr="7C026DF5">
        <w:rPr>
          <w:highlight w:val="yellow"/>
        </w:rPr>
        <w:t>impact of donation if you raise total amount – think of tangible and intangible impact</w:t>
      </w:r>
      <w:r>
        <w:t>}. Please donate today to support this important work. Thanks in advance.</w:t>
      </w:r>
      <w:r w:rsidR="5CC79E2B">
        <w:t xml:space="preserve"> </w:t>
      </w:r>
    </w:p>
    <w:p w14:paraId="2474C041" w14:textId="77777777" w:rsidR="216B5B4D" w:rsidRDefault="216B5B4D" w:rsidP="07507C57">
      <w:pPr>
        <w:rPr>
          <w:b/>
          <w:bCs/>
          <w:color w:val="4472C4" w:themeColor="accent1"/>
        </w:rPr>
      </w:pPr>
      <w:r w:rsidRPr="07507C57">
        <w:rPr>
          <w:b/>
          <w:bCs/>
        </w:rPr>
        <w:t>SAMPLE Group Video Script 1</w:t>
      </w:r>
    </w:p>
    <w:p w14:paraId="65DC541A" w14:textId="3A312D0B" w:rsidR="216B5B4D" w:rsidRDefault="216B5B4D" w:rsidP="7C026DF5">
      <w:pPr>
        <w:rPr>
          <w:color w:val="4472C4" w:themeColor="accent1"/>
        </w:rPr>
      </w:pPr>
      <w:r w:rsidRPr="7C026DF5">
        <w:rPr>
          <w:color w:val="4472C4" w:themeColor="accent1"/>
        </w:rPr>
        <w:t xml:space="preserve">Hello! I’m Grace Glen, a Board Member at Pathways Services. We can’t do this important work of training and job placement for adults living with mental illness without the generosity of donors like you who care about providing opportunity and hope. You’ve shown you care, thank you! </w:t>
      </w:r>
      <w:r w:rsidR="790723DD" w:rsidRPr="7C026DF5">
        <w:rPr>
          <w:rFonts w:ascii="Calibri" w:eastAsia="Calibri" w:hAnsi="Calibri" w:cs="Calibri"/>
          <w:color w:val="4472C4" w:themeColor="accent1"/>
        </w:rPr>
        <w:t>Today we’re launching an #OpenForGood campaign to celebrate making it through a difficult 18 months.</w:t>
      </w:r>
      <w:r w:rsidRPr="7C026DF5">
        <w:rPr>
          <w:color w:val="4472C4" w:themeColor="accent1"/>
        </w:rPr>
        <w:t xml:space="preserve"> Your generous gift today will provide peace of mind for those struggling to find employment during this trying time. Please donate today to support this important work. Thanks in advance.</w:t>
      </w:r>
    </w:p>
    <w:p w14:paraId="3D35D0E7" w14:textId="14828C51" w:rsidR="216B5B4D" w:rsidRDefault="216B5B4D" w:rsidP="07507C57">
      <w:pPr>
        <w:pStyle w:val="Heading2"/>
        <w:rPr>
          <w:rFonts w:ascii="Calibri Light" w:eastAsia="PMingLiU" w:hAnsi="Calibri Light" w:cs="Times New Roman"/>
        </w:rPr>
      </w:pPr>
      <w:bookmarkStart w:id="5" w:name="_Toc74397199"/>
      <w:r>
        <w:t>Day 2</w:t>
      </w:r>
      <w:r w:rsidR="2408D7DE">
        <w:t>: Email #1</w:t>
      </w:r>
      <w:bookmarkEnd w:id="5"/>
    </w:p>
    <w:p w14:paraId="3DE3E852" w14:textId="6E035CE9" w:rsidR="00A3782B" w:rsidRPr="00D772F5" w:rsidRDefault="00A3782B" w:rsidP="1B3F90B6">
      <w:pPr>
        <w:rPr>
          <w:rStyle w:val="SubtleEmphasis"/>
          <w:b/>
          <w:bCs/>
        </w:rPr>
      </w:pPr>
      <w:r w:rsidRPr="1B3F90B6">
        <w:rPr>
          <w:b/>
          <w:bCs/>
        </w:rPr>
        <w:t>Email</w:t>
      </w:r>
      <w:r w:rsidR="00D772F5" w:rsidRPr="1B3F90B6">
        <w:rPr>
          <w:b/>
          <w:bCs/>
        </w:rPr>
        <w:t xml:space="preserve"> 1</w:t>
      </w:r>
    </w:p>
    <w:p w14:paraId="16076608" w14:textId="64B0BD25" w:rsidR="00707D96" w:rsidRPr="00707D96" w:rsidRDefault="00707D96" w:rsidP="02809EAF">
      <w:pPr>
        <w:rPr>
          <w:lang w:eastAsia="en-US"/>
        </w:rPr>
      </w:pPr>
      <w:r w:rsidRPr="41ED206D">
        <w:rPr>
          <w:u w:val="single"/>
          <w:lang w:eastAsia="en-US"/>
        </w:rPr>
        <w:t>Subject line</w:t>
      </w:r>
      <w:r w:rsidRPr="41ED206D">
        <w:rPr>
          <w:lang w:eastAsia="en-US"/>
        </w:rPr>
        <w:t xml:space="preserve">: </w:t>
      </w:r>
      <w:r w:rsidR="00A07033" w:rsidRPr="41ED206D">
        <w:rPr>
          <w:highlight w:val="green"/>
          <w:lang w:eastAsia="en-US"/>
        </w:rPr>
        <w:t>*|First Name|*</w:t>
      </w:r>
      <w:r w:rsidR="20E9CEA5" w:rsidRPr="41ED206D">
        <w:rPr>
          <w:highlight w:val="green"/>
          <w:lang w:eastAsia="en-US"/>
        </w:rPr>
        <w:t>,</w:t>
      </w:r>
      <w:r w:rsidR="00A07033" w:rsidRPr="41ED206D">
        <w:rPr>
          <w:lang w:eastAsia="en-US"/>
        </w:rPr>
        <w:t xml:space="preserve"> </w:t>
      </w:r>
      <w:r w:rsidR="00D320B9">
        <w:rPr>
          <w:lang w:eastAsia="en-US"/>
        </w:rPr>
        <w:t xml:space="preserve">have you heard what’s happening at </w:t>
      </w:r>
      <w:r w:rsidR="00D320B9" w:rsidRPr="00D320B9">
        <w:rPr>
          <w:highlight w:val="green"/>
          <w:lang w:eastAsia="en-US"/>
        </w:rPr>
        <w:t>*|Organization Name|*</w:t>
      </w:r>
      <w:r w:rsidR="00DD7FFB">
        <w:rPr>
          <w:lang w:eastAsia="en-US"/>
        </w:rPr>
        <w:t>?</w:t>
      </w:r>
    </w:p>
    <w:p w14:paraId="34E208FE" w14:textId="175D6A48" w:rsidR="00707D96" w:rsidRPr="00707D96" w:rsidRDefault="00707D96" w:rsidP="00707D96">
      <w:pPr>
        <w:rPr>
          <w:rFonts w:eastAsiaTheme="minorHAnsi"/>
          <w:lang w:eastAsia="en-US"/>
        </w:rPr>
      </w:pPr>
      <w:r w:rsidRPr="66FAFB9B">
        <w:rPr>
          <w:lang w:eastAsia="en-US"/>
        </w:rPr>
        <w:t xml:space="preserve">Hi </w:t>
      </w:r>
      <w:r w:rsidRPr="66FAFB9B">
        <w:rPr>
          <w:highlight w:val="green"/>
          <w:lang w:eastAsia="en-US"/>
        </w:rPr>
        <w:t>*|</w:t>
      </w:r>
      <w:r w:rsidR="00EC13AA" w:rsidRPr="66FAFB9B">
        <w:rPr>
          <w:highlight w:val="green"/>
          <w:lang w:eastAsia="en-US"/>
        </w:rPr>
        <w:t xml:space="preserve">First </w:t>
      </w:r>
      <w:r w:rsidRPr="66FAFB9B">
        <w:rPr>
          <w:highlight w:val="green"/>
          <w:lang w:eastAsia="en-US"/>
        </w:rPr>
        <w:t>Name|*,</w:t>
      </w:r>
    </w:p>
    <w:p w14:paraId="6E2C3401" w14:textId="17C090B3" w:rsidR="00966F92" w:rsidRDefault="460A3B57" w:rsidP="66FAFB9B">
      <w:pPr>
        <w:rPr>
          <w:lang w:eastAsia="en-US"/>
        </w:rPr>
      </w:pPr>
      <w:r w:rsidRPr="07507C57">
        <w:rPr>
          <w:lang w:eastAsia="en-US"/>
        </w:rPr>
        <w:t xml:space="preserve">The past year has been difficult, on many levels, for so many. </w:t>
      </w:r>
      <w:r w:rsidR="61C7396D" w:rsidRPr="07507C57">
        <w:rPr>
          <w:lang w:eastAsia="en-US"/>
        </w:rPr>
        <w:t>And y</w:t>
      </w:r>
      <w:r w:rsidR="3AAA962E" w:rsidRPr="07507C57">
        <w:rPr>
          <w:lang w:eastAsia="en-US"/>
        </w:rPr>
        <w:t xml:space="preserve">ou stepped up to make a difference. Thank you. </w:t>
      </w:r>
    </w:p>
    <w:p w14:paraId="5233AC84" w14:textId="31CE192F" w:rsidR="00966F92" w:rsidRDefault="23862881" w:rsidP="02809EAF">
      <w:pPr>
        <w:rPr>
          <w:lang w:eastAsia="en-US"/>
        </w:rPr>
      </w:pPr>
      <w:r w:rsidRPr="66FAFB9B">
        <w:rPr>
          <w:lang w:eastAsia="en-US"/>
        </w:rPr>
        <w:t>Because of your generosity,</w:t>
      </w:r>
      <w:r w:rsidR="00EC369A" w:rsidRPr="66FAFB9B">
        <w:rPr>
          <w:lang w:eastAsia="en-US"/>
        </w:rPr>
        <w:t xml:space="preserve"> {</w:t>
      </w:r>
      <w:r w:rsidR="00EC369A" w:rsidRPr="66FAFB9B">
        <w:rPr>
          <w:highlight w:val="yellow"/>
          <w:lang w:eastAsia="en-US"/>
        </w:rPr>
        <w:t>beneficiaries</w:t>
      </w:r>
      <w:r w:rsidR="00EC369A" w:rsidRPr="66FAFB9B">
        <w:rPr>
          <w:lang w:eastAsia="en-US"/>
        </w:rPr>
        <w:t xml:space="preserve">} </w:t>
      </w:r>
      <w:r w:rsidR="00DD7FFB" w:rsidRPr="66FAFB9B">
        <w:rPr>
          <w:lang w:eastAsia="en-US"/>
        </w:rPr>
        <w:t xml:space="preserve">have </w:t>
      </w:r>
      <w:r w:rsidR="005E4676" w:rsidRPr="66FAFB9B">
        <w:rPr>
          <w:lang w:eastAsia="en-US"/>
        </w:rPr>
        <w:t>received</w:t>
      </w:r>
      <w:r w:rsidR="00DD7FFB" w:rsidRPr="66FAFB9B">
        <w:rPr>
          <w:lang w:eastAsia="en-US"/>
        </w:rPr>
        <w:t xml:space="preserve"> </w:t>
      </w:r>
      <w:r w:rsidR="005E4676" w:rsidRPr="66FAFB9B">
        <w:rPr>
          <w:lang w:eastAsia="en-US"/>
        </w:rPr>
        <w:t>{</w:t>
      </w:r>
      <w:r w:rsidR="005E4676" w:rsidRPr="66FAFB9B">
        <w:rPr>
          <w:highlight w:val="yellow"/>
          <w:lang w:eastAsia="en-US"/>
        </w:rPr>
        <w:t>mission impact</w:t>
      </w:r>
      <w:r w:rsidR="005E4676" w:rsidRPr="66FAFB9B">
        <w:rPr>
          <w:lang w:eastAsia="en-US"/>
        </w:rPr>
        <w:t>} and {</w:t>
      </w:r>
      <w:r w:rsidR="005E4676" w:rsidRPr="66FAFB9B">
        <w:rPr>
          <w:highlight w:val="yellow"/>
          <w:lang w:eastAsia="en-US"/>
        </w:rPr>
        <w:t>mission impact</w:t>
      </w:r>
      <w:r w:rsidR="005E4676" w:rsidRPr="66FAFB9B">
        <w:rPr>
          <w:lang w:eastAsia="en-US"/>
        </w:rPr>
        <w:t>}</w:t>
      </w:r>
      <w:r w:rsidR="00066841" w:rsidRPr="66FAFB9B">
        <w:rPr>
          <w:lang w:eastAsia="en-US"/>
        </w:rPr>
        <w:t xml:space="preserve">. </w:t>
      </w:r>
      <w:r w:rsidR="00287C30" w:rsidRPr="66FAFB9B">
        <w:rPr>
          <w:lang w:eastAsia="en-US"/>
        </w:rPr>
        <w:t>{</w:t>
      </w:r>
      <w:r w:rsidR="00287C30" w:rsidRPr="66FAFB9B">
        <w:rPr>
          <w:highlight w:val="yellow"/>
          <w:lang w:eastAsia="en-US"/>
        </w:rPr>
        <w:t>Problem faced that your mission addresses</w:t>
      </w:r>
      <w:r w:rsidR="00287C30" w:rsidRPr="66FAFB9B">
        <w:rPr>
          <w:lang w:eastAsia="en-US"/>
        </w:rPr>
        <w:t>}.</w:t>
      </w:r>
    </w:p>
    <w:p w14:paraId="47894064" w14:textId="00FB23CB" w:rsidR="00066841" w:rsidRDefault="00066841" w:rsidP="66FAFB9B">
      <w:pPr>
        <w:rPr>
          <w:b/>
          <w:bCs/>
          <w:lang w:eastAsia="en-US"/>
        </w:rPr>
      </w:pPr>
      <w:r w:rsidRPr="66FAFB9B">
        <w:rPr>
          <w:b/>
          <w:bCs/>
          <w:lang w:eastAsia="en-US"/>
        </w:rPr>
        <w:t xml:space="preserve">You </w:t>
      </w:r>
      <w:r w:rsidR="43C1395D" w:rsidRPr="66FAFB9B">
        <w:rPr>
          <w:b/>
          <w:bCs/>
          <w:lang w:eastAsia="en-US"/>
        </w:rPr>
        <w:t>can</w:t>
      </w:r>
      <w:r w:rsidRPr="66FAFB9B">
        <w:rPr>
          <w:b/>
          <w:bCs/>
          <w:lang w:eastAsia="en-US"/>
        </w:rPr>
        <w:t xml:space="preserve"> </w:t>
      </w:r>
      <w:r w:rsidR="1F6D31E5" w:rsidRPr="66FAFB9B">
        <w:rPr>
          <w:b/>
          <w:bCs/>
          <w:lang w:eastAsia="en-US"/>
        </w:rPr>
        <w:t>keep the good going</w:t>
      </w:r>
      <w:r w:rsidRPr="66FAFB9B">
        <w:rPr>
          <w:b/>
          <w:bCs/>
          <w:lang w:eastAsia="en-US"/>
        </w:rPr>
        <w:t>. That’s why I’m reaching out to you today</w:t>
      </w:r>
      <w:r w:rsidR="00165BCB" w:rsidRPr="66FAFB9B">
        <w:rPr>
          <w:b/>
          <w:bCs/>
          <w:lang w:eastAsia="en-US"/>
        </w:rPr>
        <w:t xml:space="preserve">, </w:t>
      </w:r>
      <w:r w:rsidR="00165BCB" w:rsidRPr="66FAFB9B">
        <w:rPr>
          <w:b/>
          <w:bCs/>
          <w:highlight w:val="green"/>
          <w:lang w:eastAsia="en-US"/>
        </w:rPr>
        <w:t>*|First Name|*</w:t>
      </w:r>
      <w:r w:rsidRPr="66FAFB9B">
        <w:rPr>
          <w:b/>
          <w:bCs/>
          <w:lang w:eastAsia="en-US"/>
        </w:rPr>
        <w:t xml:space="preserve">. </w:t>
      </w:r>
    </w:p>
    <w:p w14:paraId="3860AD17" w14:textId="7B937729" w:rsidR="005C6141" w:rsidRPr="00707D96" w:rsidRDefault="001E5E22" w:rsidP="25844123">
      <w:pPr>
        <w:rPr>
          <w:b/>
          <w:bCs/>
          <w:lang w:eastAsia="en-US"/>
        </w:rPr>
      </w:pPr>
      <w:r w:rsidRPr="0477C33F">
        <w:rPr>
          <w:lang w:eastAsia="en-US"/>
        </w:rPr>
        <w:t>{</w:t>
      </w:r>
      <w:r w:rsidRPr="0477C33F">
        <w:rPr>
          <w:highlight w:val="yellow"/>
          <w:lang w:eastAsia="en-US"/>
        </w:rPr>
        <w:t>A beneficiar</w:t>
      </w:r>
      <w:r w:rsidR="39F910C2" w:rsidRPr="0477C33F">
        <w:rPr>
          <w:highlight w:val="yellow"/>
          <w:lang w:eastAsia="en-US"/>
        </w:rPr>
        <w:t>y</w:t>
      </w:r>
      <w:r w:rsidRPr="0477C33F">
        <w:rPr>
          <w:lang w:eastAsia="en-US"/>
        </w:rPr>
        <w:t xml:space="preserve">} </w:t>
      </w:r>
      <w:r w:rsidR="00495B39" w:rsidRPr="0477C33F">
        <w:rPr>
          <w:lang w:eastAsia="en-US"/>
        </w:rPr>
        <w:t>needs your support to</w:t>
      </w:r>
      <w:r w:rsidR="00495B39" w:rsidRPr="0477C33F">
        <w:rPr>
          <w:b/>
          <w:bCs/>
          <w:lang w:eastAsia="en-US"/>
        </w:rPr>
        <w:t xml:space="preserve"> </w:t>
      </w:r>
      <w:r w:rsidR="009D0558" w:rsidRPr="0477C33F">
        <w:rPr>
          <w:lang w:eastAsia="en-US"/>
        </w:rPr>
        <w:t>{</w:t>
      </w:r>
      <w:r w:rsidR="009D0558" w:rsidRPr="0477C33F">
        <w:rPr>
          <w:highlight w:val="yellow"/>
          <w:lang w:eastAsia="en-US"/>
        </w:rPr>
        <w:t>impact of a gift/mission</w:t>
      </w:r>
      <w:r w:rsidR="009D0558" w:rsidRPr="0477C33F">
        <w:rPr>
          <w:lang w:eastAsia="en-US"/>
        </w:rPr>
        <w:t>}</w:t>
      </w:r>
      <w:r w:rsidRPr="0477C33F">
        <w:rPr>
          <w:lang w:eastAsia="en-US"/>
        </w:rPr>
        <w:t>.</w:t>
      </w:r>
    </w:p>
    <w:p w14:paraId="3F28C577" w14:textId="78D18854" w:rsidR="005C6141" w:rsidRPr="00707D96" w:rsidRDefault="00707D96" w:rsidP="66FAFB9B">
      <w:pPr>
        <w:rPr>
          <w:lang w:eastAsia="en-US"/>
        </w:rPr>
      </w:pPr>
      <w:r w:rsidRPr="66FAFB9B">
        <w:rPr>
          <w:lang w:eastAsia="en-US"/>
        </w:rPr>
        <w:lastRenderedPageBreak/>
        <w:t>You</w:t>
      </w:r>
      <w:r w:rsidR="00D83A1D" w:rsidRPr="66FAFB9B">
        <w:rPr>
          <w:lang w:eastAsia="en-US"/>
        </w:rPr>
        <w:t xml:space="preserve">r </w:t>
      </w:r>
      <w:r w:rsidR="549A5E17" w:rsidRPr="66FAFB9B">
        <w:rPr>
          <w:lang w:eastAsia="en-US"/>
        </w:rPr>
        <w:t>generous</w:t>
      </w:r>
      <w:r w:rsidR="514DD8E4" w:rsidRPr="66FAFB9B">
        <w:rPr>
          <w:lang w:eastAsia="en-US"/>
        </w:rPr>
        <w:t xml:space="preserve"> </w:t>
      </w:r>
      <w:r w:rsidR="0084698E" w:rsidRPr="66FAFB9B">
        <w:rPr>
          <w:lang w:eastAsia="en-US"/>
        </w:rPr>
        <w:t>gift on</w:t>
      </w:r>
      <w:r w:rsidR="003A7AAF" w:rsidRPr="66FAFB9B">
        <w:rPr>
          <w:lang w:eastAsia="en-US"/>
        </w:rPr>
        <w:t xml:space="preserve"> </w:t>
      </w:r>
      <w:r w:rsidR="003A7AAF" w:rsidRPr="66FAFB9B">
        <w:rPr>
          <w:highlight w:val="green"/>
          <w:lang w:eastAsia="en-US"/>
        </w:rPr>
        <w:t>*|Last Gift Date|*</w:t>
      </w:r>
      <w:r w:rsidR="003A7AAF" w:rsidRPr="66FAFB9B">
        <w:rPr>
          <w:lang w:eastAsia="en-US"/>
        </w:rPr>
        <w:t xml:space="preserve"> </w:t>
      </w:r>
      <w:r w:rsidRPr="66FAFB9B">
        <w:rPr>
          <w:lang w:eastAsia="en-US"/>
        </w:rPr>
        <w:t>show</w:t>
      </w:r>
      <w:r w:rsidR="00D83A1D" w:rsidRPr="66FAFB9B">
        <w:rPr>
          <w:lang w:eastAsia="en-US"/>
        </w:rPr>
        <w:t>s</w:t>
      </w:r>
      <w:r w:rsidRPr="66FAFB9B">
        <w:rPr>
          <w:lang w:eastAsia="en-US"/>
        </w:rPr>
        <w:t xml:space="preserve"> how important </w:t>
      </w:r>
      <w:r w:rsidRPr="66FAFB9B">
        <w:rPr>
          <w:highlight w:val="yellow"/>
          <w:lang w:eastAsia="en-US"/>
        </w:rPr>
        <w:t>{cause/problem}</w:t>
      </w:r>
      <w:r w:rsidRPr="66FAFB9B">
        <w:rPr>
          <w:lang w:eastAsia="en-US"/>
        </w:rPr>
        <w:t xml:space="preserve"> is to you. </w:t>
      </w:r>
    </w:p>
    <w:p w14:paraId="664B4D59" w14:textId="32A6FEF4" w:rsidR="005C6141" w:rsidRPr="00707D96" w:rsidRDefault="00193A62" w:rsidP="02809EAF">
      <w:pPr>
        <w:rPr>
          <w:lang w:eastAsia="en-US"/>
        </w:rPr>
      </w:pPr>
      <w:r w:rsidRPr="66FAFB9B">
        <w:rPr>
          <w:highlight w:val="green"/>
          <w:lang w:eastAsia="en-US"/>
        </w:rPr>
        <w:t>*|First Name|*</w:t>
      </w:r>
      <w:r w:rsidR="0C810A58" w:rsidRPr="66FAFB9B">
        <w:rPr>
          <w:highlight w:val="green"/>
          <w:lang w:eastAsia="en-US"/>
        </w:rPr>
        <w:t>,</w:t>
      </w:r>
      <w:r w:rsidRPr="66FAFB9B">
        <w:rPr>
          <w:lang w:eastAsia="en-US"/>
        </w:rPr>
        <w:t xml:space="preserve"> </w:t>
      </w:r>
      <w:r w:rsidR="00685AF1" w:rsidRPr="66FAFB9B">
        <w:rPr>
          <w:lang w:eastAsia="en-US"/>
        </w:rPr>
        <w:t>you</w:t>
      </w:r>
      <w:r w:rsidR="4DC67AF1" w:rsidRPr="66FAFB9B">
        <w:rPr>
          <w:lang w:eastAsia="en-US"/>
        </w:rPr>
        <w:t>r gift</w:t>
      </w:r>
      <w:r w:rsidR="00690F09" w:rsidRPr="66FAFB9B">
        <w:rPr>
          <w:lang w:eastAsia="en-US"/>
        </w:rPr>
        <w:t xml:space="preserve"> </w:t>
      </w:r>
      <w:r w:rsidR="0604C9BF" w:rsidRPr="66FAFB9B">
        <w:rPr>
          <w:lang w:eastAsia="en-US"/>
        </w:rPr>
        <w:t>today will</w:t>
      </w:r>
      <w:r w:rsidR="00690F09" w:rsidRPr="66FAFB9B">
        <w:rPr>
          <w:lang w:eastAsia="en-US"/>
        </w:rPr>
        <w:t xml:space="preserve"> {</w:t>
      </w:r>
      <w:r w:rsidR="00690F09" w:rsidRPr="66FAFB9B">
        <w:rPr>
          <w:highlight w:val="yellow"/>
          <w:lang w:eastAsia="en-US"/>
        </w:rPr>
        <w:t xml:space="preserve">action verb related to </w:t>
      </w:r>
      <w:r w:rsidR="00562D12" w:rsidRPr="66FAFB9B">
        <w:rPr>
          <w:highlight w:val="yellow"/>
          <w:lang w:eastAsia="en-US"/>
        </w:rPr>
        <w:t>the mission</w:t>
      </w:r>
      <w:r w:rsidR="00871F1A" w:rsidRPr="66FAFB9B">
        <w:rPr>
          <w:highlight w:val="yellow"/>
          <w:lang w:eastAsia="en-US"/>
        </w:rPr>
        <w:t xml:space="preserve"> – for </w:t>
      </w:r>
      <w:r w:rsidR="00562D12" w:rsidRPr="66FAFB9B">
        <w:rPr>
          <w:highlight w:val="yellow"/>
          <w:lang w:eastAsia="en-US"/>
        </w:rPr>
        <w:t>example, “educate children,” “</w:t>
      </w:r>
      <w:r w:rsidR="003B32E3" w:rsidRPr="66FAFB9B">
        <w:rPr>
          <w:highlight w:val="yellow"/>
          <w:lang w:eastAsia="en-US"/>
        </w:rPr>
        <w:t>feed the hungry,” or “</w:t>
      </w:r>
      <w:r w:rsidR="00F609A3" w:rsidRPr="66FAFB9B">
        <w:rPr>
          <w:highlight w:val="yellow"/>
          <w:lang w:eastAsia="en-US"/>
        </w:rPr>
        <w:t>train adults with developmental disabilities”</w:t>
      </w:r>
      <w:r w:rsidR="00F609A3" w:rsidRPr="66FAFB9B">
        <w:rPr>
          <w:lang w:eastAsia="en-US"/>
        </w:rPr>
        <w:t>}</w:t>
      </w:r>
      <w:r w:rsidR="00A61506" w:rsidRPr="66FAFB9B">
        <w:rPr>
          <w:lang w:eastAsia="en-US"/>
        </w:rPr>
        <w:t xml:space="preserve">. </w:t>
      </w:r>
    </w:p>
    <w:p w14:paraId="700D7D16" w14:textId="59D76DC4" w:rsidR="00707D96" w:rsidRPr="00707D96" w:rsidRDefault="62F5B0D4" w:rsidP="02809EAF">
      <w:pPr>
        <w:spacing w:after="0"/>
        <w:rPr>
          <w:lang w:eastAsia="en-US"/>
        </w:rPr>
      </w:pPr>
      <w:r w:rsidRPr="66FAFB9B">
        <w:rPr>
          <w:lang w:eastAsia="en-US"/>
        </w:rPr>
        <w:t>And y</w:t>
      </w:r>
      <w:r w:rsidR="00707D96" w:rsidRPr="66FAFB9B">
        <w:rPr>
          <w:lang w:eastAsia="en-US"/>
        </w:rPr>
        <w:t xml:space="preserve">ou’ll have the joy of knowing that </w:t>
      </w:r>
      <w:r w:rsidR="009130A7" w:rsidRPr="66FAFB9B">
        <w:rPr>
          <w:lang w:eastAsia="en-US"/>
        </w:rPr>
        <w:t>y</w:t>
      </w:r>
      <w:r w:rsidR="00707D96" w:rsidRPr="66FAFB9B">
        <w:rPr>
          <w:lang w:eastAsia="en-US"/>
        </w:rPr>
        <w:t xml:space="preserve">our donation </w:t>
      </w:r>
      <w:r w:rsidR="062269EE" w:rsidRPr="66FAFB9B">
        <w:rPr>
          <w:lang w:eastAsia="en-US"/>
        </w:rPr>
        <w:t>will be</w:t>
      </w:r>
      <w:r w:rsidR="00707D96" w:rsidRPr="66FAFB9B">
        <w:rPr>
          <w:lang w:eastAsia="en-US"/>
        </w:rPr>
        <w:t xml:space="preserve"> put to work</w:t>
      </w:r>
      <w:r w:rsidR="000F59BF" w:rsidRPr="66FAFB9B">
        <w:rPr>
          <w:lang w:eastAsia="en-US"/>
        </w:rPr>
        <w:t>—</w:t>
      </w:r>
      <w:r w:rsidR="00707D96" w:rsidRPr="66FAFB9B">
        <w:rPr>
          <w:lang w:eastAsia="en-US"/>
        </w:rPr>
        <w:t>immediately changing someone’s life.</w:t>
      </w:r>
    </w:p>
    <w:p w14:paraId="5084AFE0" w14:textId="77777777" w:rsidR="00707D96" w:rsidRPr="00707D96" w:rsidRDefault="00707D96" w:rsidP="00707D96">
      <w:pPr>
        <w:spacing w:after="0"/>
        <w:rPr>
          <w:rFonts w:eastAsiaTheme="minorHAnsi"/>
          <w:lang w:eastAsia="en-US"/>
        </w:rPr>
      </w:pPr>
    </w:p>
    <w:p w14:paraId="104D5122" w14:textId="5A2345C3" w:rsidR="00707D96" w:rsidRPr="00707D96" w:rsidRDefault="00707D96" w:rsidP="07507C57">
      <w:pPr>
        <w:rPr>
          <w:b/>
          <w:bCs/>
          <w:lang w:eastAsia="en-US"/>
        </w:rPr>
      </w:pPr>
      <w:r w:rsidRPr="07507C57">
        <w:rPr>
          <w:b/>
          <w:bCs/>
          <w:lang w:eastAsia="en-US"/>
        </w:rPr>
        <w:t xml:space="preserve">With your gift of just </w:t>
      </w:r>
      <w:r w:rsidRPr="07507C57">
        <w:rPr>
          <w:b/>
          <w:bCs/>
          <w:highlight w:val="yellow"/>
          <w:lang w:eastAsia="en-US"/>
        </w:rPr>
        <w:t>{$ amount}</w:t>
      </w:r>
      <w:r w:rsidRPr="07507C57">
        <w:rPr>
          <w:b/>
          <w:bCs/>
          <w:lang w:eastAsia="en-US"/>
        </w:rPr>
        <w:t xml:space="preserve"> you can create </w:t>
      </w:r>
      <w:r w:rsidRPr="07507C57">
        <w:rPr>
          <w:b/>
          <w:bCs/>
          <w:highlight w:val="yellow"/>
          <w:lang w:eastAsia="en-US"/>
        </w:rPr>
        <w:t>{impact of donation}</w:t>
      </w:r>
      <w:r w:rsidR="004752E2" w:rsidRPr="07507C57">
        <w:rPr>
          <w:b/>
          <w:bCs/>
          <w:lang w:eastAsia="en-US"/>
        </w:rPr>
        <w:t xml:space="preserve"> for </w:t>
      </w:r>
      <w:r w:rsidR="004752E2" w:rsidRPr="07507C57">
        <w:rPr>
          <w:b/>
          <w:bCs/>
          <w:highlight w:val="yellow"/>
          <w:lang w:eastAsia="en-US"/>
        </w:rPr>
        <w:t>{beneficiaries}</w:t>
      </w:r>
      <w:r w:rsidRPr="07507C57">
        <w:rPr>
          <w:b/>
          <w:bCs/>
          <w:lang w:eastAsia="en-US"/>
        </w:rPr>
        <w:t>. Can they count on you today?</w:t>
      </w:r>
    </w:p>
    <w:p w14:paraId="0D5BFA05" w14:textId="2E109636" w:rsidR="00707D96" w:rsidRPr="00707D96" w:rsidRDefault="009C142F" w:rsidP="07507C57">
      <w:pPr>
        <w:rPr>
          <w:b/>
          <w:bCs/>
          <w:lang w:eastAsia="en-US"/>
        </w:rPr>
      </w:pPr>
      <w:r>
        <w:rPr>
          <w:noProof/>
        </w:rPr>
        <mc:AlternateContent>
          <mc:Choice Requires="wps">
            <w:drawing>
              <wp:inline distT="45720" distB="45720" distL="114300" distR="114300" wp14:anchorId="231B4A98" wp14:editId="542BCA79">
                <wp:extent cx="1371600" cy="284480"/>
                <wp:effectExtent l="0" t="0" r="19050" b="20320"/>
                <wp:docPr id="776718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84480"/>
                        </a:xfrm>
                        <a:prstGeom prst="rect">
                          <a:avLst/>
                        </a:prstGeom>
                        <a:solidFill>
                          <a:srgbClr val="4472C4">
                            <a:lumMod val="75000"/>
                          </a:srgbClr>
                        </a:solidFill>
                        <a:ln w="9525">
                          <a:solidFill>
                            <a:srgbClr val="000000"/>
                          </a:solidFill>
                          <a:miter lim="800000"/>
                          <a:headEnd/>
                          <a:tailEnd/>
                        </a:ln>
                      </wps:spPr>
                      <wps:txbx>
                        <w:txbxContent>
                          <w:p w14:paraId="3E44E157" w14:textId="77777777" w:rsidR="00937A74" w:rsidRPr="00EE67A9" w:rsidRDefault="00937A74" w:rsidP="00101E8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inline>
            </w:drawing>
          </mc:Choice>
          <mc:Fallback>
            <w:pict>
              <v:shapetype w14:anchorId="231B4A98" id="_x0000_t202" coordsize="21600,21600" o:spt="202" path="m,l,21600r21600,l21600,xe">
                <v:stroke joinstyle="miter"/>
                <v:path gradientshapeok="t" o:connecttype="rect"/>
              </v:shapetype>
              <v:shape id="Text Box 2" o:spid="_x0000_s1026" type="#_x0000_t202" style="width:108pt;height:2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" fillcolor="#2f5597">
                <v:textbox style="mso-fit-shape-to-text:t">
                  <w:txbxContent>
                    <w:p w14:paraId="3E44E157" w14:textId="77777777" w:rsidR="00937A74" w:rsidRPr="00EE67A9" w:rsidRDefault="00937A74" w:rsidP="00101E8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anchorlock/>
              </v:shape>
            </w:pict>
          </mc:Fallback>
        </mc:AlternateContent>
      </w:r>
    </w:p>
    <w:p w14:paraId="1C935CE6" w14:textId="0E293AA4" w:rsidR="00707D96" w:rsidRPr="00707D96" w:rsidRDefault="00707D96" w:rsidP="00707D96">
      <w:pPr>
        <w:rPr>
          <w:rFonts w:eastAsiaTheme="minorHAnsi"/>
          <w:lang w:eastAsia="en-US"/>
        </w:rPr>
      </w:pPr>
      <w:r w:rsidRPr="00707D96">
        <w:rPr>
          <w:rFonts w:eastAsiaTheme="minorHAnsi"/>
          <w:lang w:eastAsia="en-US"/>
        </w:rPr>
        <w:t xml:space="preserve">Thanks </w:t>
      </w:r>
      <w:r w:rsidR="00D5242F">
        <w:rPr>
          <w:rFonts w:eastAsiaTheme="minorHAnsi"/>
          <w:lang w:eastAsia="en-US"/>
        </w:rPr>
        <w:t>in advance</w:t>
      </w:r>
      <w:r w:rsidRPr="00707D96">
        <w:rPr>
          <w:rFonts w:eastAsiaTheme="minorHAnsi"/>
          <w:lang w:eastAsia="en-US"/>
        </w:rPr>
        <w:t>,</w:t>
      </w:r>
    </w:p>
    <w:p w14:paraId="5C5F972E" w14:textId="79955D44" w:rsidR="00707D96" w:rsidRPr="00707D96" w:rsidRDefault="00707D96" w:rsidP="00707D96">
      <w:pPr>
        <w:rPr>
          <w:rFonts w:eastAsiaTheme="minorHAnsi"/>
          <w:lang w:eastAsia="en-US"/>
        </w:rPr>
      </w:pPr>
    </w:p>
    <w:p w14:paraId="5A379F51" w14:textId="3A74CD21" w:rsidR="00707D96" w:rsidRPr="00D5242F" w:rsidRDefault="00707D96" w:rsidP="00D5242F">
      <w:pPr>
        <w:spacing w:after="0"/>
        <w:rPr>
          <w:rFonts w:eastAsiaTheme="minorHAnsi"/>
          <w:highlight w:val="yellow"/>
          <w:lang w:eastAsia="en-US"/>
        </w:rPr>
      </w:pPr>
      <w:r w:rsidRPr="00707D96">
        <w:rPr>
          <w:rFonts w:eastAsiaTheme="minorHAnsi"/>
          <w:highlight w:val="yellow"/>
          <w:lang w:eastAsia="en-US"/>
        </w:rPr>
        <w:t>Name of Founder/ED/Board Chair</w:t>
      </w:r>
    </w:p>
    <w:p w14:paraId="0103DBDE" w14:textId="0F5691A2" w:rsidR="00D5242F" w:rsidRPr="00707D96" w:rsidRDefault="00D5242F" w:rsidP="00D5242F">
      <w:pPr>
        <w:spacing w:after="0"/>
        <w:rPr>
          <w:rFonts w:eastAsiaTheme="minorHAnsi"/>
          <w:lang w:eastAsia="en-US"/>
        </w:rPr>
      </w:pPr>
      <w:r w:rsidRPr="00D5242F">
        <w:rPr>
          <w:rFonts w:eastAsiaTheme="minorHAnsi"/>
          <w:highlight w:val="yellow"/>
          <w:lang w:eastAsia="en-US"/>
        </w:rPr>
        <w:t>Title</w:t>
      </w:r>
    </w:p>
    <w:p w14:paraId="22E7DDF0" w14:textId="558B9061" w:rsidR="00707D96" w:rsidRDefault="00707D96" w:rsidP="00101E89">
      <w:pPr>
        <w:spacing w:after="0"/>
        <w:rPr>
          <w:rFonts w:eastAsiaTheme="minorHAnsi"/>
          <w:lang w:eastAsia="en-US"/>
        </w:rPr>
      </w:pPr>
    </w:p>
    <w:p w14:paraId="343A0F2A" w14:textId="38DFA068" w:rsidR="00707D96" w:rsidRDefault="00707D96" w:rsidP="241145E1">
      <w:pPr>
        <w:rPr>
          <w:b/>
          <w:bCs/>
          <w:lang w:eastAsia="en-US"/>
        </w:rPr>
      </w:pPr>
      <w:r w:rsidRPr="07507C57">
        <w:rPr>
          <w:b/>
          <w:bCs/>
          <w:lang w:eastAsia="en-US"/>
        </w:rPr>
        <w:t xml:space="preserve">P.S. For as little as </w:t>
      </w:r>
      <w:r w:rsidRPr="07507C57">
        <w:rPr>
          <w:b/>
          <w:bCs/>
          <w:highlight w:val="yellow"/>
          <w:lang w:eastAsia="en-US"/>
        </w:rPr>
        <w:t>{$Amount}</w:t>
      </w:r>
      <w:r w:rsidRPr="07507C57">
        <w:rPr>
          <w:b/>
          <w:bCs/>
          <w:lang w:eastAsia="en-US"/>
        </w:rPr>
        <w:t xml:space="preserve"> a day</w:t>
      </w:r>
      <w:r w:rsidR="0070684E" w:rsidRPr="07507C57">
        <w:rPr>
          <w:b/>
          <w:bCs/>
          <w:lang w:eastAsia="en-US"/>
        </w:rPr>
        <w:t>,</w:t>
      </w:r>
      <w:r w:rsidR="00DC2B17" w:rsidRPr="07507C57">
        <w:rPr>
          <w:b/>
          <w:bCs/>
          <w:lang w:eastAsia="en-US"/>
        </w:rPr>
        <w:t xml:space="preserve"> through a monthly contribution</w:t>
      </w:r>
      <w:r w:rsidRPr="07507C57">
        <w:rPr>
          <w:b/>
          <w:bCs/>
          <w:lang w:eastAsia="en-US"/>
        </w:rPr>
        <w:t xml:space="preserve">, you’ll </w:t>
      </w:r>
      <w:r w:rsidRPr="07507C57">
        <w:rPr>
          <w:b/>
          <w:bCs/>
          <w:highlight w:val="yellow"/>
          <w:lang w:eastAsia="en-US"/>
        </w:rPr>
        <w:t>{action verb + a beneficiary}</w:t>
      </w:r>
      <w:r w:rsidRPr="07507C57">
        <w:rPr>
          <w:b/>
          <w:bCs/>
          <w:lang w:eastAsia="en-US"/>
        </w:rPr>
        <w:t xml:space="preserve"> and make a world of difference. Thanks in advance!</w:t>
      </w:r>
      <w:r w:rsidR="27403FD5" w:rsidRPr="07507C57">
        <w:rPr>
          <w:b/>
          <w:bCs/>
          <w:lang w:eastAsia="en-US"/>
        </w:rPr>
        <w:t xml:space="preserve"> {</w:t>
      </w:r>
      <w:r w:rsidR="27403FD5" w:rsidRPr="07507C57">
        <w:rPr>
          <w:b/>
          <w:bCs/>
          <w:highlight w:val="yellow"/>
          <w:lang w:eastAsia="en-US"/>
        </w:rPr>
        <w:t>Link to giving page with “monthly” default</w:t>
      </w:r>
      <w:r w:rsidR="27403FD5" w:rsidRPr="07507C57">
        <w:rPr>
          <w:b/>
          <w:bCs/>
          <w:lang w:eastAsia="en-US"/>
        </w:rPr>
        <w:t>}</w:t>
      </w:r>
    </w:p>
    <w:p w14:paraId="73858BD6" w14:textId="695E68E3" w:rsidR="00101E89" w:rsidRPr="00A778B7" w:rsidRDefault="00101E89" w:rsidP="07507C57">
      <w:pPr>
        <w:rPr>
          <w:rStyle w:val="SubtleEmphasis"/>
          <w:b/>
          <w:bCs/>
          <w:color w:val="4472C4" w:themeColor="accent1"/>
        </w:rPr>
      </w:pPr>
      <w:r w:rsidRPr="07507C57">
        <w:rPr>
          <w:b/>
          <w:bCs/>
        </w:rPr>
        <w:t>SAMPLE Email 1</w:t>
      </w:r>
    </w:p>
    <w:p w14:paraId="65528AA6" w14:textId="2237B5AD" w:rsidR="00101E89" w:rsidRPr="00A778B7" w:rsidRDefault="00101E89" w:rsidP="00101E89">
      <w:pPr>
        <w:rPr>
          <w:rFonts w:eastAsiaTheme="minorHAnsi"/>
          <w:color w:val="4472C4" w:themeColor="accent1"/>
          <w:lang w:eastAsia="en-US"/>
        </w:rPr>
      </w:pPr>
      <w:r w:rsidRPr="00A778B7">
        <w:rPr>
          <w:rFonts w:eastAsiaTheme="minorHAnsi"/>
          <w:color w:val="4472C4" w:themeColor="accent1"/>
          <w:u w:val="single"/>
          <w:lang w:eastAsia="en-US"/>
        </w:rPr>
        <w:t>Subject line</w:t>
      </w:r>
      <w:r w:rsidRPr="00A778B7">
        <w:rPr>
          <w:rFonts w:eastAsiaTheme="minorHAnsi"/>
          <w:color w:val="4472C4" w:themeColor="accent1"/>
          <w:lang w:eastAsia="en-US"/>
        </w:rPr>
        <w:t xml:space="preserve">: Jane, </w:t>
      </w:r>
      <w:r w:rsidR="00187FD7" w:rsidRPr="00A778B7">
        <w:rPr>
          <w:rFonts w:eastAsiaTheme="minorHAnsi"/>
          <w:color w:val="4472C4" w:themeColor="accent1"/>
          <w:lang w:eastAsia="en-US"/>
        </w:rPr>
        <w:t xml:space="preserve">have you heard what’s happening at </w:t>
      </w:r>
      <w:r w:rsidR="00A778B7" w:rsidRPr="00A778B7">
        <w:rPr>
          <w:rFonts w:eastAsiaTheme="minorHAnsi"/>
          <w:color w:val="4472C4" w:themeColor="accent1"/>
          <w:lang w:eastAsia="en-US"/>
        </w:rPr>
        <w:t>Pathways Services</w:t>
      </w:r>
      <w:r w:rsidRPr="00A778B7">
        <w:rPr>
          <w:rFonts w:eastAsiaTheme="minorHAnsi"/>
          <w:color w:val="4472C4" w:themeColor="accent1"/>
          <w:lang w:eastAsia="en-US"/>
        </w:rPr>
        <w:t>?</w:t>
      </w:r>
    </w:p>
    <w:p w14:paraId="2A9DF087" w14:textId="74293577" w:rsidR="00101E89" w:rsidRPr="00A778B7" w:rsidRDefault="00101E89" w:rsidP="00101E89">
      <w:pPr>
        <w:rPr>
          <w:rFonts w:eastAsiaTheme="minorHAnsi"/>
          <w:color w:val="4472C4" w:themeColor="accent1"/>
          <w:lang w:eastAsia="en-US"/>
        </w:rPr>
      </w:pPr>
      <w:r w:rsidRPr="00A778B7">
        <w:rPr>
          <w:rFonts w:eastAsiaTheme="minorHAnsi"/>
          <w:color w:val="4472C4" w:themeColor="accent1"/>
          <w:lang w:eastAsia="en-US"/>
        </w:rPr>
        <w:t>Hi Jane,</w:t>
      </w:r>
    </w:p>
    <w:p w14:paraId="65F48EFE" w14:textId="40E59823" w:rsidR="00101E89" w:rsidRPr="00A778B7" w:rsidRDefault="250F89CD" w:rsidP="66FAFB9B">
      <w:pPr>
        <w:rPr>
          <w:color w:val="4472C4" w:themeColor="accent1"/>
          <w:lang w:eastAsia="en-US"/>
        </w:rPr>
      </w:pPr>
      <w:r w:rsidRPr="66FAFB9B">
        <w:rPr>
          <w:color w:val="4472C4" w:themeColor="accent1"/>
          <w:lang w:eastAsia="en-US"/>
        </w:rPr>
        <w:t xml:space="preserve">The past year has been difficult, on many levels, for so many. And you stepped up to make a difference. Thank you. </w:t>
      </w:r>
    </w:p>
    <w:p w14:paraId="7AB9392F" w14:textId="40C13F9C" w:rsidR="00101E89" w:rsidRPr="00A778B7" w:rsidRDefault="250F89CD" w:rsidP="66FAFB9B">
      <w:pPr>
        <w:rPr>
          <w:color w:val="4472C4" w:themeColor="accent1"/>
          <w:lang w:eastAsia="en-US"/>
        </w:rPr>
      </w:pPr>
      <w:r w:rsidRPr="07507C57">
        <w:rPr>
          <w:color w:val="4471C4"/>
          <w:lang w:eastAsia="en-US"/>
        </w:rPr>
        <w:t>Because of your generosity,</w:t>
      </w:r>
      <w:r w:rsidR="00101E89" w:rsidRPr="07507C57">
        <w:rPr>
          <w:color w:val="4471C4"/>
          <w:lang w:eastAsia="en-US"/>
        </w:rPr>
        <w:t xml:space="preserve"> adults living with mental health diagnos</w:t>
      </w:r>
      <w:r w:rsidR="00714CDA" w:rsidRPr="07507C57">
        <w:rPr>
          <w:color w:val="4471C4"/>
          <w:lang w:eastAsia="en-US"/>
        </w:rPr>
        <w:t>e</w:t>
      </w:r>
      <w:r w:rsidR="00101E89" w:rsidRPr="07507C57">
        <w:rPr>
          <w:color w:val="4471C4"/>
          <w:lang w:eastAsia="en-US"/>
        </w:rPr>
        <w:t xml:space="preserve">s received the training and services they needed to be prepared for jobs </w:t>
      </w:r>
      <w:r w:rsidR="00A778B7" w:rsidRPr="07507C57">
        <w:rPr>
          <w:color w:val="4471C4"/>
          <w:lang w:eastAsia="en-US"/>
        </w:rPr>
        <w:t>as more business</w:t>
      </w:r>
      <w:r w:rsidR="3E366A25" w:rsidRPr="07507C57">
        <w:rPr>
          <w:color w:val="4471C4"/>
          <w:lang w:eastAsia="en-US"/>
        </w:rPr>
        <w:t>es</w:t>
      </w:r>
      <w:r w:rsidR="00A778B7" w:rsidRPr="07507C57">
        <w:rPr>
          <w:color w:val="4471C4"/>
          <w:lang w:eastAsia="en-US"/>
        </w:rPr>
        <w:t xml:space="preserve"> return to </w:t>
      </w:r>
      <w:r w:rsidR="00C6688E" w:rsidRPr="07507C57">
        <w:rPr>
          <w:color w:val="4471C4"/>
          <w:lang w:eastAsia="en-US"/>
        </w:rPr>
        <w:t>full operating capacity</w:t>
      </w:r>
      <w:r w:rsidR="00101E89" w:rsidRPr="07507C57">
        <w:rPr>
          <w:color w:val="4471C4"/>
          <w:lang w:eastAsia="en-US"/>
        </w:rPr>
        <w:t xml:space="preserve">. </w:t>
      </w:r>
      <w:r w:rsidR="2FEBFDBA" w:rsidRPr="07507C57">
        <w:rPr>
          <w:color w:val="4471C4"/>
          <w:lang w:eastAsia="en-US"/>
        </w:rPr>
        <w:t>However,</w:t>
      </w:r>
      <w:r w:rsidR="00101E89" w:rsidRPr="07507C57">
        <w:rPr>
          <w:color w:val="4471C4"/>
          <w:lang w:eastAsia="en-US"/>
        </w:rPr>
        <w:t xml:space="preserve"> 2021 brings continued challenges. The current unemployment rates and </w:t>
      </w:r>
      <w:r w:rsidR="00714CDA" w:rsidRPr="07507C57">
        <w:rPr>
          <w:color w:val="4471C4"/>
          <w:lang w:eastAsia="en-US"/>
        </w:rPr>
        <w:t xml:space="preserve">the </w:t>
      </w:r>
      <w:r w:rsidR="00101E89" w:rsidRPr="07507C57">
        <w:rPr>
          <w:color w:val="4471C4"/>
          <w:lang w:eastAsia="en-US"/>
        </w:rPr>
        <w:t>ongoing impact of the COVID-19 crisis ma</w:t>
      </w:r>
      <w:r w:rsidR="16371568" w:rsidRPr="07507C57">
        <w:rPr>
          <w:color w:val="4471C4"/>
          <w:lang w:eastAsia="en-US"/>
        </w:rPr>
        <w:t>k</w:t>
      </w:r>
      <w:r w:rsidR="00101E89" w:rsidRPr="07507C57">
        <w:rPr>
          <w:color w:val="4471C4"/>
          <w:lang w:eastAsia="en-US"/>
        </w:rPr>
        <w:t>e job placement difficult. Things are getting better but often</w:t>
      </w:r>
      <w:r w:rsidR="44FE590A" w:rsidRPr="07507C57">
        <w:rPr>
          <w:color w:val="4471C4"/>
          <w:lang w:eastAsia="en-US"/>
        </w:rPr>
        <w:t xml:space="preserve"> </w:t>
      </w:r>
      <w:r w:rsidR="00101E89" w:rsidRPr="07507C57">
        <w:rPr>
          <w:color w:val="4471C4"/>
          <w:lang w:eastAsia="en-US"/>
        </w:rPr>
        <w:t>our members have a tougher time finding jobs than most.</w:t>
      </w:r>
    </w:p>
    <w:p w14:paraId="2ED3A77A" w14:textId="21D9CDB3" w:rsidR="00101E89" w:rsidRPr="00A778B7" w:rsidRDefault="00101E89" w:rsidP="66FAFB9B">
      <w:pPr>
        <w:rPr>
          <w:b/>
          <w:bCs/>
          <w:color w:val="4472C4" w:themeColor="accent1"/>
          <w:lang w:eastAsia="en-US"/>
        </w:rPr>
      </w:pPr>
      <w:r w:rsidRPr="66FAFB9B">
        <w:rPr>
          <w:b/>
          <w:bCs/>
          <w:color w:val="4472C4" w:themeColor="accent1"/>
          <w:lang w:eastAsia="en-US"/>
        </w:rPr>
        <w:t xml:space="preserve">You </w:t>
      </w:r>
      <w:r w:rsidR="62568A2A" w:rsidRPr="66FAFB9B">
        <w:rPr>
          <w:b/>
          <w:bCs/>
          <w:color w:val="4472C4" w:themeColor="accent1"/>
          <w:lang w:eastAsia="en-US"/>
        </w:rPr>
        <w:t>can keep the good going</w:t>
      </w:r>
      <w:r w:rsidRPr="66FAFB9B">
        <w:rPr>
          <w:b/>
          <w:bCs/>
          <w:color w:val="4472C4" w:themeColor="accent1"/>
          <w:lang w:eastAsia="en-US"/>
        </w:rPr>
        <w:t xml:space="preserve">. That’s why I’m reaching out to you today, Jane. </w:t>
      </w:r>
    </w:p>
    <w:p w14:paraId="31F905D0" w14:textId="0B13CB31" w:rsidR="00101E89" w:rsidRPr="00A778B7" w:rsidRDefault="00101E89" w:rsidP="02809EAF">
      <w:pPr>
        <w:rPr>
          <w:b/>
          <w:bCs/>
          <w:color w:val="4472C4" w:themeColor="accent1"/>
          <w:lang w:eastAsia="en-US"/>
        </w:rPr>
      </w:pPr>
      <w:r w:rsidRPr="07507C57">
        <w:rPr>
          <w:color w:val="4471C4"/>
          <w:lang w:eastAsia="en-US"/>
        </w:rPr>
        <w:t xml:space="preserve">Your </w:t>
      </w:r>
      <w:r w:rsidR="12B74E31" w:rsidRPr="07507C57">
        <w:rPr>
          <w:color w:val="4471C4"/>
          <w:lang w:eastAsia="en-US"/>
        </w:rPr>
        <w:t>generous</w:t>
      </w:r>
      <w:r w:rsidR="2BB9E019" w:rsidRPr="07507C57">
        <w:rPr>
          <w:color w:val="4471C4"/>
          <w:lang w:eastAsia="en-US"/>
        </w:rPr>
        <w:t xml:space="preserve"> </w:t>
      </w:r>
      <w:r w:rsidRPr="07507C57">
        <w:rPr>
          <w:color w:val="4471C4"/>
          <w:lang w:eastAsia="en-US"/>
        </w:rPr>
        <w:t>gift on November 7, 20</w:t>
      </w:r>
      <w:r w:rsidR="008A3AB5" w:rsidRPr="07507C57">
        <w:rPr>
          <w:color w:val="4471C4"/>
          <w:lang w:eastAsia="en-US"/>
        </w:rPr>
        <w:t>20</w:t>
      </w:r>
      <w:r w:rsidRPr="07507C57">
        <w:rPr>
          <w:color w:val="4471C4"/>
          <w:lang w:eastAsia="en-US"/>
        </w:rPr>
        <w:t xml:space="preserve"> shows how important job training and placement for adults with mental health diagnos</w:t>
      </w:r>
      <w:r w:rsidR="00714CDA" w:rsidRPr="07507C57">
        <w:rPr>
          <w:color w:val="4471C4"/>
          <w:lang w:eastAsia="en-US"/>
        </w:rPr>
        <w:t>e</w:t>
      </w:r>
      <w:r w:rsidRPr="07507C57">
        <w:rPr>
          <w:color w:val="4471C4"/>
          <w:lang w:eastAsia="en-US"/>
        </w:rPr>
        <w:t xml:space="preserve">s is to you. </w:t>
      </w:r>
      <w:r w:rsidRPr="07507C57">
        <w:rPr>
          <w:b/>
          <w:bCs/>
          <w:color w:val="4471C4"/>
          <w:lang w:eastAsia="en-US"/>
        </w:rPr>
        <w:t xml:space="preserve"> </w:t>
      </w:r>
    </w:p>
    <w:p w14:paraId="3960C1DF" w14:textId="1BA7809B" w:rsidR="00101E89" w:rsidRPr="00A778B7" w:rsidRDefault="00101E89" w:rsidP="0477C33F">
      <w:pPr>
        <w:rPr>
          <w:color w:val="4472C4" w:themeColor="accent1"/>
          <w:lang w:eastAsia="en-US"/>
        </w:rPr>
      </w:pPr>
      <w:r w:rsidRPr="66FAFB9B">
        <w:rPr>
          <w:color w:val="4472C4" w:themeColor="accent1"/>
          <w:lang w:eastAsia="en-US"/>
        </w:rPr>
        <w:t xml:space="preserve">Jane, </w:t>
      </w:r>
      <w:r w:rsidR="70F3AD31" w:rsidRPr="66FAFB9B">
        <w:rPr>
          <w:color w:val="4472C4" w:themeColor="accent1"/>
          <w:lang w:eastAsia="en-US"/>
        </w:rPr>
        <w:t>your</w:t>
      </w:r>
      <w:r w:rsidRPr="66FAFB9B">
        <w:rPr>
          <w:color w:val="4472C4" w:themeColor="accent1"/>
          <w:lang w:eastAsia="en-US"/>
        </w:rPr>
        <w:t xml:space="preserve"> gift to</w:t>
      </w:r>
      <w:r w:rsidR="10985C6D" w:rsidRPr="66FAFB9B">
        <w:rPr>
          <w:color w:val="4472C4" w:themeColor="accent1"/>
          <w:lang w:eastAsia="en-US"/>
        </w:rPr>
        <w:t>day will support</w:t>
      </w:r>
      <w:r w:rsidRPr="66FAFB9B">
        <w:rPr>
          <w:color w:val="4472C4" w:themeColor="accent1"/>
          <w:lang w:eastAsia="en-US"/>
        </w:rPr>
        <w:t xml:space="preserve"> </w:t>
      </w:r>
      <w:r w:rsidR="003C0C48" w:rsidRPr="66FAFB9B">
        <w:rPr>
          <w:color w:val="4472C4" w:themeColor="accent1"/>
          <w:lang w:eastAsia="en-US"/>
        </w:rPr>
        <w:t>job-</w:t>
      </w:r>
      <w:r w:rsidRPr="66FAFB9B">
        <w:rPr>
          <w:color w:val="4472C4" w:themeColor="accent1"/>
          <w:lang w:eastAsia="en-US"/>
        </w:rPr>
        <w:t>train</w:t>
      </w:r>
      <w:r w:rsidR="399B8A46" w:rsidRPr="66FAFB9B">
        <w:rPr>
          <w:color w:val="4472C4" w:themeColor="accent1"/>
          <w:lang w:eastAsia="en-US"/>
        </w:rPr>
        <w:t>ing for</w:t>
      </w:r>
      <w:r w:rsidRPr="66FAFB9B">
        <w:rPr>
          <w:color w:val="4472C4" w:themeColor="accent1"/>
          <w:lang w:eastAsia="en-US"/>
        </w:rPr>
        <w:t xml:space="preserve"> adults with mental health diagnos</w:t>
      </w:r>
      <w:r w:rsidR="00714CDA" w:rsidRPr="66FAFB9B">
        <w:rPr>
          <w:color w:val="4472C4" w:themeColor="accent1"/>
          <w:lang w:eastAsia="en-US"/>
        </w:rPr>
        <w:t>e</w:t>
      </w:r>
      <w:r w:rsidRPr="66FAFB9B">
        <w:rPr>
          <w:color w:val="4472C4" w:themeColor="accent1"/>
          <w:lang w:eastAsia="en-US"/>
        </w:rPr>
        <w:t>s</w:t>
      </w:r>
      <w:r w:rsidR="68D81516" w:rsidRPr="66FAFB9B">
        <w:rPr>
          <w:color w:val="4472C4" w:themeColor="accent1"/>
          <w:lang w:eastAsia="en-US"/>
        </w:rPr>
        <w:t xml:space="preserve"> during this time when so many are looking for work. </w:t>
      </w:r>
    </w:p>
    <w:p w14:paraId="4FFA6286" w14:textId="269D8DC6" w:rsidR="00101E89" w:rsidRPr="00A778B7" w:rsidRDefault="68D81516" w:rsidP="02809EAF">
      <w:pPr>
        <w:spacing w:after="0"/>
        <w:rPr>
          <w:color w:val="4472C4" w:themeColor="accent1"/>
          <w:lang w:eastAsia="en-US"/>
        </w:rPr>
      </w:pPr>
      <w:r w:rsidRPr="66FAFB9B">
        <w:rPr>
          <w:color w:val="4472C4" w:themeColor="accent1"/>
          <w:lang w:eastAsia="en-US"/>
        </w:rPr>
        <w:t>And y</w:t>
      </w:r>
      <w:r w:rsidR="00101E89" w:rsidRPr="66FAFB9B">
        <w:rPr>
          <w:color w:val="4472C4" w:themeColor="accent1"/>
          <w:lang w:eastAsia="en-US"/>
        </w:rPr>
        <w:t xml:space="preserve">ou’ll have the joy of knowing that your donation </w:t>
      </w:r>
      <w:r w:rsidR="65F118AE" w:rsidRPr="66FAFB9B">
        <w:rPr>
          <w:color w:val="4472C4" w:themeColor="accent1"/>
          <w:lang w:eastAsia="en-US"/>
        </w:rPr>
        <w:t>will be</w:t>
      </w:r>
      <w:r w:rsidR="00101E89" w:rsidRPr="66FAFB9B">
        <w:rPr>
          <w:color w:val="4472C4" w:themeColor="accent1"/>
          <w:lang w:eastAsia="en-US"/>
        </w:rPr>
        <w:t xml:space="preserve"> put to work—immediately changing someone’s life.</w:t>
      </w:r>
    </w:p>
    <w:p w14:paraId="53A298B4" w14:textId="7A4DF8FE" w:rsidR="00101E89" w:rsidRPr="00A778B7" w:rsidRDefault="00101E89" w:rsidP="00101E89">
      <w:pPr>
        <w:spacing w:after="0"/>
        <w:rPr>
          <w:rFonts w:eastAsiaTheme="minorHAnsi"/>
          <w:color w:val="4472C4" w:themeColor="accent1"/>
          <w:lang w:eastAsia="en-US"/>
        </w:rPr>
      </w:pPr>
    </w:p>
    <w:p w14:paraId="7E470FA4" w14:textId="46C91D0D" w:rsidR="00101E89" w:rsidRPr="00A778B7" w:rsidRDefault="00101E89" w:rsidP="0477C33F">
      <w:pPr>
        <w:rPr>
          <w:b/>
          <w:bCs/>
          <w:color w:val="4472C4" w:themeColor="accent1"/>
          <w:lang w:eastAsia="en-US"/>
        </w:rPr>
      </w:pPr>
      <w:r w:rsidRPr="0477C33F">
        <w:rPr>
          <w:b/>
          <w:bCs/>
          <w:color w:val="4472C4" w:themeColor="accent1"/>
          <w:lang w:eastAsia="en-US"/>
        </w:rPr>
        <w:lastRenderedPageBreak/>
        <w:t>With your gift of just $20</w:t>
      </w:r>
      <w:r w:rsidR="00714CDA" w:rsidRPr="0477C33F">
        <w:rPr>
          <w:b/>
          <w:bCs/>
          <w:color w:val="4472C4" w:themeColor="accent1"/>
          <w:lang w:eastAsia="en-US"/>
        </w:rPr>
        <w:t>,</w:t>
      </w:r>
      <w:r w:rsidRPr="0477C33F">
        <w:rPr>
          <w:b/>
          <w:bCs/>
          <w:color w:val="4472C4" w:themeColor="accent1"/>
          <w:lang w:eastAsia="en-US"/>
        </w:rPr>
        <w:t xml:space="preserve"> you can create opportunity and hope for someone struggling to cope with mental illness and unemployment. Can they count on you today?</w:t>
      </w:r>
    </w:p>
    <w:p w14:paraId="1FC90C0E" w14:textId="4DBF1C48" w:rsidR="00101E89" w:rsidRPr="00A778B7" w:rsidRDefault="009C142F" w:rsidP="0477C33F">
      <w:pPr>
        <w:rPr>
          <w:b/>
          <w:bCs/>
          <w:color w:val="4472C4" w:themeColor="accent1"/>
          <w:lang w:eastAsia="en-US"/>
        </w:rPr>
      </w:pPr>
      <w:r>
        <w:rPr>
          <w:noProof/>
        </w:rPr>
        <mc:AlternateContent>
          <mc:Choice Requires="wps">
            <w:drawing>
              <wp:inline distT="45720" distB="45720" distL="114300" distR="114300" wp14:anchorId="7500651C" wp14:editId="07DD54FD">
                <wp:extent cx="1371600" cy="284480"/>
                <wp:effectExtent l="0" t="0" r="19050" b="20320"/>
                <wp:docPr id="16487259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84480"/>
                        </a:xfrm>
                        <a:prstGeom prst="rect">
                          <a:avLst/>
                        </a:prstGeom>
                        <a:solidFill>
                          <a:schemeClr val="accent1">
                            <a:lumMod val="75000"/>
                          </a:schemeClr>
                        </a:solidFill>
                        <a:ln w="9525">
                          <a:solidFill>
                            <a:srgbClr val="000000"/>
                          </a:solidFill>
                          <a:miter lim="800000"/>
                          <a:headEnd/>
                          <a:tailEnd/>
                        </a:ln>
                      </wps:spPr>
                      <wps:txbx>
                        <w:txbxContent>
                          <w:p w14:paraId="5C29F166" w14:textId="0D5A2AC2"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inline>
            </w:drawing>
          </mc:Choice>
          <mc:Fallback>
            <w:pict>
              <v:shape w14:anchorId="7500651C" id="_x0000_s1027" type="#_x0000_t202" style="width:108pt;height:2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" fillcolor="#2f5496 [2404]">
                <v:textbox style="mso-fit-shape-to-text:t">
                  <w:txbxContent>
                    <w:p w14:paraId="5C29F166" w14:textId="0D5A2AC2"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anchorlock/>
              </v:shape>
            </w:pict>
          </mc:Fallback>
        </mc:AlternateContent>
      </w:r>
    </w:p>
    <w:p w14:paraId="7EE046AE" w14:textId="2A5BDEA3" w:rsidR="00101E89" w:rsidRPr="00A778B7" w:rsidRDefault="00101E89" w:rsidP="00101E89">
      <w:pPr>
        <w:rPr>
          <w:rFonts w:eastAsiaTheme="minorHAnsi"/>
          <w:color w:val="4472C4" w:themeColor="accent1"/>
          <w:lang w:eastAsia="en-US"/>
        </w:rPr>
      </w:pPr>
      <w:r w:rsidRPr="00A778B7">
        <w:rPr>
          <w:rFonts w:eastAsiaTheme="minorHAnsi"/>
          <w:color w:val="4472C4" w:themeColor="accent1"/>
          <w:lang w:eastAsia="en-US"/>
        </w:rPr>
        <w:t>Thanks in advance,</w:t>
      </w:r>
    </w:p>
    <w:p w14:paraId="2FC8FDFC" w14:textId="5373733C" w:rsidR="00101E89" w:rsidRPr="00A778B7" w:rsidRDefault="00101E89" w:rsidP="00101E89">
      <w:pPr>
        <w:spacing w:after="0"/>
        <w:rPr>
          <w:rFonts w:eastAsiaTheme="minorHAnsi"/>
          <w:color w:val="4472C4" w:themeColor="accent1"/>
          <w:lang w:eastAsia="en-US"/>
        </w:rPr>
      </w:pPr>
      <w:r w:rsidRPr="00A778B7">
        <w:rPr>
          <w:rFonts w:eastAsiaTheme="minorHAnsi"/>
          <w:color w:val="4472C4" w:themeColor="accent1"/>
          <w:lang w:eastAsia="en-US"/>
        </w:rPr>
        <w:t>Michelle McDonald</w:t>
      </w:r>
    </w:p>
    <w:p w14:paraId="4CC47800" w14:textId="68F708D4" w:rsidR="00101E89" w:rsidRPr="00A778B7" w:rsidRDefault="00101E89" w:rsidP="00101E89">
      <w:pPr>
        <w:spacing w:after="0"/>
        <w:rPr>
          <w:rFonts w:eastAsiaTheme="minorHAnsi"/>
          <w:color w:val="4472C4" w:themeColor="accent1"/>
          <w:lang w:eastAsia="en-US"/>
        </w:rPr>
      </w:pPr>
      <w:r w:rsidRPr="00A778B7">
        <w:rPr>
          <w:rFonts w:eastAsiaTheme="minorHAnsi"/>
          <w:color w:val="4472C4" w:themeColor="accent1"/>
          <w:lang w:eastAsia="en-US"/>
        </w:rPr>
        <w:t>Executive Director</w:t>
      </w:r>
    </w:p>
    <w:p w14:paraId="283C6E78" w14:textId="77777777" w:rsidR="00101E89" w:rsidRPr="00A778B7" w:rsidRDefault="00101E89" w:rsidP="00101E89">
      <w:pPr>
        <w:spacing w:after="0"/>
        <w:rPr>
          <w:rFonts w:eastAsiaTheme="minorHAnsi"/>
          <w:color w:val="4472C4" w:themeColor="accent1"/>
          <w:lang w:eastAsia="en-US"/>
        </w:rPr>
      </w:pPr>
    </w:p>
    <w:p w14:paraId="3166BC99" w14:textId="6370931E" w:rsidR="00101E89" w:rsidRPr="00A778B7" w:rsidRDefault="00101E89" w:rsidP="241145E1">
      <w:pPr>
        <w:rPr>
          <w:b/>
          <w:bCs/>
          <w:color w:val="4472C4" w:themeColor="accent1"/>
          <w:lang w:eastAsia="en-US"/>
        </w:rPr>
      </w:pPr>
      <w:r w:rsidRPr="00A778B7">
        <w:rPr>
          <w:b/>
          <w:bCs/>
          <w:color w:val="4472C4" w:themeColor="accent1"/>
          <w:lang w:eastAsia="en-US"/>
        </w:rPr>
        <w:t>P.S. For as little as 30ȼ a day through a monthly contribution, you’ll train a member for job placement and make a world of difference. Thanks in advance!</w:t>
      </w:r>
      <w:r w:rsidR="0A3AB2CD" w:rsidRPr="00A778B7">
        <w:rPr>
          <w:b/>
          <w:bCs/>
          <w:color w:val="4472C4" w:themeColor="accent1"/>
          <w:lang w:eastAsia="en-US"/>
        </w:rPr>
        <w:t xml:space="preserve"> {</w:t>
      </w:r>
      <w:r w:rsidR="0A3AB2CD" w:rsidRPr="00A778B7">
        <w:rPr>
          <w:b/>
          <w:bCs/>
          <w:color w:val="4472C4" w:themeColor="accent1"/>
          <w:highlight w:val="yellow"/>
          <w:lang w:eastAsia="en-US"/>
        </w:rPr>
        <w:t>Link to giving page with “monthly” default</w:t>
      </w:r>
      <w:r w:rsidR="0A3AB2CD" w:rsidRPr="00A778B7">
        <w:rPr>
          <w:b/>
          <w:bCs/>
          <w:color w:val="4472C4" w:themeColor="accent1"/>
          <w:lang w:eastAsia="en-US"/>
        </w:rPr>
        <w:t>}</w:t>
      </w:r>
    </w:p>
    <w:p w14:paraId="15E6ACE4" w14:textId="7DDF83E4" w:rsidR="005075E1" w:rsidRDefault="3F62B317" w:rsidP="07507C57">
      <w:pPr>
        <w:pStyle w:val="Heading2"/>
        <w:rPr>
          <w:rFonts w:ascii="Calibri Light" w:eastAsia="PMingLiU" w:hAnsi="Calibri Light" w:cs="Times New Roman"/>
        </w:rPr>
      </w:pPr>
      <w:bookmarkStart w:id="6" w:name="_Toc74397200"/>
      <w:r>
        <w:t>Day 3</w:t>
      </w:r>
      <w:r w:rsidR="55CB626C">
        <w:t xml:space="preserve"> Text #1</w:t>
      </w:r>
      <w:bookmarkEnd w:id="6"/>
    </w:p>
    <w:p w14:paraId="5E2E9D89" w14:textId="659A20A9" w:rsidR="00A3782B" w:rsidRPr="00CD5971" w:rsidRDefault="00A3782B" w:rsidP="361408EF">
      <w:pPr>
        <w:rPr>
          <w:b/>
          <w:bCs/>
        </w:rPr>
      </w:pPr>
      <w:r w:rsidRPr="361408EF">
        <w:rPr>
          <w:b/>
          <w:bCs/>
        </w:rPr>
        <w:t>Text</w:t>
      </w:r>
      <w:r w:rsidR="00D772F5" w:rsidRPr="361408EF">
        <w:rPr>
          <w:b/>
          <w:bCs/>
        </w:rPr>
        <w:t xml:space="preserve"> 1</w:t>
      </w:r>
    </w:p>
    <w:p w14:paraId="4F96E2C5" w14:textId="1B518B5E" w:rsidR="005B2F70" w:rsidRDefault="005A7355" w:rsidP="02809EAF">
      <w:pPr>
        <w:rPr>
          <w:u w:val="single"/>
          <w:lang w:eastAsia="en-US"/>
        </w:rPr>
      </w:pPr>
      <w:r w:rsidRPr="241145E1">
        <w:rPr>
          <w:lang w:eastAsia="en-US"/>
        </w:rPr>
        <w:t>Please consider giving {</w:t>
      </w:r>
      <w:r w:rsidRPr="241145E1">
        <w:rPr>
          <w:highlight w:val="yellow"/>
          <w:lang w:eastAsia="en-US"/>
        </w:rPr>
        <w:t>$Amount</w:t>
      </w:r>
      <w:r w:rsidRPr="241145E1">
        <w:rPr>
          <w:lang w:eastAsia="en-US"/>
        </w:rPr>
        <w:t xml:space="preserve">} to </w:t>
      </w:r>
      <w:r w:rsidRPr="241145E1">
        <w:rPr>
          <w:highlight w:val="green"/>
          <w:lang w:eastAsia="en-US"/>
        </w:rPr>
        <w:t>*|Organization Name|*</w:t>
      </w:r>
      <w:r w:rsidRPr="241145E1">
        <w:rPr>
          <w:lang w:eastAsia="en-US"/>
        </w:rPr>
        <w:t xml:space="preserve"> today to {</w:t>
      </w:r>
      <w:r w:rsidRPr="241145E1">
        <w:rPr>
          <w:highlight w:val="yellow"/>
          <w:lang w:eastAsia="en-US"/>
        </w:rPr>
        <w:t>impact of gift</w:t>
      </w:r>
      <w:r w:rsidRPr="241145E1">
        <w:rPr>
          <w:lang w:eastAsia="en-US"/>
        </w:rPr>
        <w:t>} for {</w:t>
      </w:r>
      <w:r w:rsidRPr="241145E1">
        <w:rPr>
          <w:highlight w:val="yellow"/>
          <w:lang w:eastAsia="en-US"/>
        </w:rPr>
        <w:t>beneficiaries</w:t>
      </w:r>
      <w:r w:rsidRPr="241145E1">
        <w:rPr>
          <w:lang w:eastAsia="en-US"/>
        </w:rPr>
        <w:t xml:space="preserve">}. Thank you in advance for </w:t>
      </w:r>
      <w:r w:rsidR="35891ED9" w:rsidRPr="241145E1">
        <w:rPr>
          <w:lang w:eastAsia="en-US"/>
        </w:rPr>
        <w:t>making a difference</w:t>
      </w:r>
      <w:r w:rsidRPr="241145E1">
        <w:rPr>
          <w:lang w:eastAsia="en-US"/>
        </w:rPr>
        <w:t>. We can’t do this important work without you!</w:t>
      </w:r>
      <w:r w:rsidR="0096642A" w:rsidRPr="241145E1">
        <w:rPr>
          <w:lang w:eastAsia="en-US"/>
        </w:rPr>
        <w:t xml:space="preserve"> </w:t>
      </w:r>
      <w:r w:rsidR="00A3615D" w:rsidRPr="241145E1">
        <w:rPr>
          <w:rFonts w:eastAsia="Times New Roman"/>
          <w:highlight w:val="yellow"/>
          <w:u w:val="single"/>
          <w:lang w:eastAsia="en-US"/>
        </w:rPr>
        <w:t>Link to giving page</w:t>
      </w:r>
      <w:r w:rsidR="00A3615D" w:rsidRPr="241145E1">
        <w:rPr>
          <w:u w:val="single"/>
          <w:lang w:eastAsia="en-US"/>
        </w:rPr>
        <w:t xml:space="preserve"> </w:t>
      </w:r>
    </w:p>
    <w:p w14:paraId="1D735F0E" w14:textId="16304B67" w:rsidR="005B2F70" w:rsidRPr="001E4702" w:rsidRDefault="00101E89" w:rsidP="361408EF">
      <w:pPr>
        <w:rPr>
          <w:b/>
          <w:bCs/>
          <w:color w:val="4472C4" w:themeColor="accent1"/>
        </w:rPr>
      </w:pPr>
      <w:r w:rsidRPr="361408EF">
        <w:rPr>
          <w:b/>
          <w:bCs/>
        </w:rPr>
        <w:t xml:space="preserve">SAMPLE </w:t>
      </w:r>
      <w:r w:rsidR="005B2F70" w:rsidRPr="361408EF">
        <w:rPr>
          <w:b/>
          <w:bCs/>
        </w:rPr>
        <w:t>Text 1</w:t>
      </w:r>
    </w:p>
    <w:p w14:paraId="567EE7D1" w14:textId="01FB289C" w:rsidR="009C142F" w:rsidRPr="001E4702" w:rsidRDefault="005B2F70" w:rsidP="02809EAF">
      <w:pPr>
        <w:rPr>
          <w:color w:val="4472C4" w:themeColor="accent1"/>
          <w:u w:val="single"/>
          <w:lang w:eastAsia="en-US"/>
        </w:rPr>
      </w:pPr>
      <w:r w:rsidRPr="07507C57">
        <w:rPr>
          <w:color w:val="4472C4" w:themeColor="accent1"/>
          <w:lang w:eastAsia="en-US"/>
        </w:rPr>
        <w:t xml:space="preserve">Please consider giving </w:t>
      </w:r>
      <w:r w:rsidR="00085621" w:rsidRPr="07507C57">
        <w:rPr>
          <w:color w:val="4472C4" w:themeColor="accent1"/>
          <w:lang w:eastAsia="en-US"/>
        </w:rPr>
        <w:t>$20</w:t>
      </w:r>
      <w:r w:rsidRPr="07507C57">
        <w:rPr>
          <w:color w:val="4472C4" w:themeColor="accent1"/>
          <w:lang w:eastAsia="en-US"/>
        </w:rPr>
        <w:t xml:space="preserve"> to </w:t>
      </w:r>
      <w:r w:rsidR="00085621" w:rsidRPr="07507C57">
        <w:rPr>
          <w:color w:val="4472C4" w:themeColor="accent1"/>
          <w:lang w:eastAsia="en-US"/>
        </w:rPr>
        <w:t xml:space="preserve">Pathways Services </w:t>
      </w:r>
      <w:r w:rsidRPr="07507C57">
        <w:rPr>
          <w:color w:val="4472C4" w:themeColor="accent1"/>
          <w:lang w:eastAsia="en-US"/>
        </w:rPr>
        <w:t xml:space="preserve">today to </w:t>
      </w:r>
      <w:r w:rsidR="00085621" w:rsidRPr="07507C57">
        <w:rPr>
          <w:color w:val="4472C4" w:themeColor="accent1"/>
          <w:lang w:eastAsia="en-US"/>
        </w:rPr>
        <w:t>upgrade the technology</w:t>
      </w:r>
      <w:r w:rsidRPr="07507C57">
        <w:rPr>
          <w:color w:val="4472C4" w:themeColor="accent1"/>
          <w:lang w:eastAsia="en-US"/>
        </w:rPr>
        <w:t xml:space="preserve"> for </w:t>
      </w:r>
      <w:r w:rsidR="00085621" w:rsidRPr="07507C57">
        <w:rPr>
          <w:color w:val="4472C4" w:themeColor="accent1"/>
          <w:lang w:eastAsia="en-US"/>
        </w:rPr>
        <w:t>adults living with mental illness to receive the training and job placement support they need</w:t>
      </w:r>
      <w:r w:rsidRPr="07507C57">
        <w:rPr>
          <w:color w:val="4472C4" w:themeColor="accent1"/>
          <w:lang w:eastAsia="en-US"/>
        </w:rPr>
        <w:t xml:space="preserve">. Thank you in advance for </w:t>
      </w:r>
      <w:r w:rsidR="0C883AB6" w:rsidRPr="07507C57">
        <w:rPr>
          <w:color w:val="4472C4" w:themeColor="accent1"/>
          <w:lang w:eastAsia="en-US"/>
        </w:rPr>
        <w:t>making a difference</w:t>
      </w:r>
      <w:r w:rsidRPr="07507C57">
        <w:rPr>
          <w:color w:val="4472C4" w:themeColor="accent1"/>
          <w:lang w:eastAsia="en-US"/>
        </w:rPr>
        <w:t xml:space="preserve">. We can’t do this important work without you! </w:t>
      </w:r>
      <w:r w:rsidRPr="07507C57">
        <w:rPr>
          <w:rFonts w:eastAsia="Times New Roman"/>
          <w:color w:val="4472C4" w:themeColor="accent1"/>
          <w:highlight w:val="yellow"/>
          <w:u w:val="single"/>
          <w:lang w:eastAsia="en-US"/>
        </w:rPr>
        <w:t>Link to giving page</w:t>
      </w:r>
      <w:r w:rsidRPr="07507C57">
        <w:rPr>
          <w:color w:val="4472C4" w:themeColor="accent1"/>
          <w:u w:val="single"/>
          <w:lang w:eastAsia="en-US"/>
        </w:rPr>
        <w:t xml:space="preserve"> </w:t>
      </w:r>
    </w:p>
    <w:p w14:paraId="590B574B" w14:textId="46DE4ED4" w:rsidR="00B506A0" w:rsidRPr="00CD5971" w:rsidRDefault="00B506A0" w:rsidP="00310CC1">
      <w:pPr>
        <w:pStyle w:val="Heading2"/>
      </w:pPr>
      <w:bookmarkStart w:id="7" w:name="_Toc74397201"/>
      <w:r>
        <w:t xml:space="preserve">Day </w:t>
      </w:r>
      <w:r w:rsidR="3FE6CA43">
        <w:t>6</w:t>
      </w:r>
      <w:r w:rsidR="4721D330">
        <w:t>: Email #2</w:t>
      </w:r>
      <w:bookmarkEnd w:id="7"/>
    </w:p>
    <w:p w14:paraId="2320C5DE" w14:textId="18050642" w:rsidR="00B506A0" w:rsidRPr="00CD5971" w:rsidRDefault="00B506A0" w:rsidP="361408EF">
      <w:pPr>
        <w:rPr>
          <w:b/>
          <w:bCs/>
        </w:rPr>
      </w:pPr>
      <w:r w:rsidRPr="361408EF">
        <w:rPr>
          <w:b/>
          <w:bCs/>
        </w:rPr>
        <w:t>Email</w:t>
      </w:r>
      <w:r w:rsidR="00D772F5" w:rsidRPr="361408EF">
        <w:rPr>
          <w:b/>
          <w:bCs/>
        </w:rPr>
        <w:t xml:space="preserve"> 2</w:t>
      </w:r>
    </w:p>
    <w:p w14:paraId="4FC8C7F0" w14:textId="61320B3F" w:rsidR="00B30FD4" w:rsidRPr="00B30FD4" w:rsidRDefault="00B30FD4" w:rsidP="00B30FD4">
      <w:pPr>
        <w:rPr>
          <w:rFonts w:eastAsiaTheme="minorHAnsi"/>
          <w:u w:val="single"/>
          <w:lang w:eastAsia="en-US"/>
        </w:rPr>
      </w:pPr>
      <w:r w:rsidRPr="00B30FD4">
        <w:rPr>
          <w:rFonts w:eastAsiaTheme="minorHAnsi"/>
          <w:u w:val="single"/>
          <w:lang w:eastAsia="en-US"/>
        </w:rPr>
        <w:t>Subject line</w:t>
      </w:r>
      <w:r w:rsidRPr="00B30FD4">
        <w:rPr>
          <w:rFonts w:eastAsiaTheme="minorHAnsi"/>
          <w:lang w:eastAsia="en-US"/>
        </w:rPr>
        <w:t xml:space="preserve">: </w:t>
      </w:r>
      <w:r w:rsidR="001E4702" w:rsidRPr="00B30FD4">
        <w:rPr>
          <w:rFonts w:eastAsiaTheme="minorHAnsi"/>
          <w:highlight w:val="green"/>
          <w:lang w:eastAsia="en-US"/>
        </w:rPr>
        <w:t>*|</w:t>
      </w:r>
      <w:r w:rsidR="001E4702">
        <w:rPr>
          <w:rFonts w:eastAsiaTheme="minorHAnsi"/>
          <w:highlight w:val="green"/>
          <w:lang w:eastAsia="en-US"/>
        </w:rPr>
        <w:t xml:space="preserve">First </w:t>
      </w:r>
      <w:r w:rsidR="001E4702" w:rsidRPr="00B30FD4">
        <w:rPr>
          <w:rFonts w:eastAsiaTheme="minorHAnsi"/>
          <w:highlight w:val="green"/>
          <w:lang w:eastAsia="en-US"/>
        </w:rPr>
        <w:t>Name|*,</w:t>
      </w:r>
      <w:r w:rsidR="001E4702">
        <w:rPr>
          <w:rFonts w:eastAsiaTheme="minorHAnsi"/>
          <w:lang w:eastAsia="en-US"/>
        </w:rPr>
        <w:t xml:space="preserve"> d</w:t>
      </w:r>
      <w:r w:rsidR="00995D22">
        <w:rPr>
          <w:rFonts w:eastAsiaTheme="minorHAnsi"/>
          <w:lang w:eastAsia="en-US"/>
        </w:rPr>
        <w:t>id you</w:t>
      </w:r>
      <w:r w:rsidR="007B4C5D">
        <w:rPr>
          <w:rFonts w:eastAsiaTheme="minorHAnsi"/>
          <w:lang w:eastAsia="en-US"/>
        </w:rPr>
        <w:t xml:space="preserve"> hear</w:t>
      </w:r>
      <w:r w:rsidR="00995D22">
        <w:rPr>
          <w:rFonts w:eastAsiaTheme="minorHAnsi"/>
          <w:lang w:eastAsia="en-US"/>
        </w:rPr>
        <w:t xml:space="preserve"> about</w:t>
      </w:r>
      <w:r w:rsidRPr="00B30FD4">
        <w:rPr>
          <w:rFonts w:eastAsiaTheme="minorHAnsi"/>
          <w:lang w:eastAsia="en-US"/>
        </w:rPr>
        <w:t xml:space="preserve"> </w:t>
      </w:r>
      <w:r w:rsidRPr="00B30FD4">
        <w:rPr>
          <w:rFonts w:eastAsiaTheme="minorHAnsi"/>
          <w:highlight w:val="yellow"/>
          <w:lang w:eastAsia="en-US"/>
        </w:rPr>
        <w:t>{Beneficiary’s name}</w:t>
      </w:r>
      <w:r w:rsidRPr="00B30FD4">
        <w:rPr>
          <w:rFonts w:eastAsiaTheme="minorHAnsi"/>
          <w:lang w:eastAsia="en-US"/>
        </w:rPr>
        <w:t>?</w:t>
      </w:r>
    </w:p>
    <w:p w14:paraId="64AB3281" w14:textId="510CE3F9" w:rsidR="00B30FD4" w:rsidRDefault="00EF7389" w:rsidP="00B30FD4">
      <w:pPr>
        <w:rPr>
          <w:rFonts w:eastAsiaTheme="minorHAnsi"/>
          <w:lang w:eastAsia="en-US"/>
        </w:rPr>
      </w:pPr>
      <w:r w:rsidRPr="00EF7389">
        <w:rPr>
          <w:rFonts w:eastAsiaTheme="minorHAnsi"/>
          <w:lang w:eastAsia="en-US"/>
        </w:rPr>
        <w:t xml:space="preserve">Hello </w:t>
      </w:r>
      <w:r w:rsidR="00B30FD4" w:rsidRPr="00B30FD4">
        <w:rPr>
          <w:rFonts w:eastAsiaTheme="minorHAnsi"/>
          <w:highlight w:val="green"/>
          <w:lang w:eastAsia="en-US"/>
        </w:rPr>
        <w:t>*|</w:t>
      </w:r>
      <w:r>
        <w:rPr>
          <w:rFonts w:eastAsiaTheme="minorHAnsi"/>
          <w:highlight w:val="green"/>
          <w:lang w:eastAsia="en-US"/>
        </w:rPr>
        <w:t xml:space="preserve">First </w:t>
      </w:r>
      <w:r w:rsidR="00B30FD4" w:rsidRPr="00B30FD4">
        <w:rPr>
          <w:rFonts w:eastAsiaTheme="minorHAnsi"/>
          <w:highlight w:val="green"/>
          <w:lang w:eastAsia="en-US"/>
        </w:rPr>
        <w:t>Name|*,</w:t>
      </w:r>
    </w:p>
    <w:p w14:paraId="76929DFF" w14:textId="3415A95C" w:rsidR="003C6F26" w:rsidRPr="00B30FD4" w:rsidRDefault="003C6F26" w:rsidP="00B30FD4">
      <w:pPr>
        <w:rPr>
          <w:rFonts w:eastAsiaTheme="minorHAnsi"/>
          <w:lang w:eastAsia="en-US"/>
        </w:rPr>
      </w:pPr>
      <w:r>
        <w:rPr>
          <w:rFonts w:eastAsiaTheme="minorHAnsi"/>
          <w:lang w:eastAsia="en-US"/>
        </w:rPr>
        <w:t xml:space="preserve">I’m writing today to tell you about </w:t>
      </w:r>
      <w:r w:rsidR="00681FAD">
        <w:rPr>
          <w:rFonts w:eastAsiaTheme="minorHAnsi"/>
          <w:lang w:eastAsia="en-US"/>
        </w:rPr>
        <w:t>{</w:t>
      </w:r>
      <w:r w:rsidR="00681FAD" w:rsidRPr="00681FAD">
        <w:rPr>
          <w:rFonts w:eastAsiaTheme="minorHAnsi"/>
          <w:highlight w:val="yellow"/>
          <w:lang w:eastAsia="en-US"/>
        </w:rPr>
        <w:t>Name of beneficiary</w:t>
      </w:r>
      <w:r w:rsidR="00681FAD">
        <w:rPr>
          <w:rFonts w:eastAsiaTheme="minorHAnsi"/>
          <w:lang w:eastAsia="en-US"/>
        </w:rPr>
        <w:t>}.</w:t>
      </w:r>
    </w:p>
    <w:p w14:paraId="16BD636B" w14:textId="1E6B0AB3" w:rsidR="00B30FD4" w:rsidRDefault="00B30FD4" w:rsidP="00B30FD4">
      <w:pPr>
        <w:rPr>
          <w:rFonts w:eastAsiaTheme="minorHAnsi"/>
          <w:lang w:eastAsia="en-US"/>
        </w:rPr>
      </w:pPr>
      <w:r w:rsidRPr="00B30FD4">
        <w:rPr>
          <w:rFonts w:eastAsiaTheme="minorHAnsi"/>
          <w:highlight w:val="yellow"/>
          <w:lang w:eastAsia="en-US"/>
        </w:rPr>
        <w:t>{One beneficiary’s story of need. [Use language that evokes emotions and empathy.]}</w:t>
      </w:r>
      <w:r w:rsidR="00681FAD">
        <w:rPr>
          <w:rFonts w:eastAsiaTheme="minorHAnsi"/>
          <w:lang w:eastAsia="en-US"/>
        </w:rPr>
        <w:t xml:space="preserve"> </w:t>
      </w:r>
    </w:p>
    <w:p w14:paraId="0B86377E" w14:textId="0BE89C9C" w:rsidR="00681FAD" w:rsidRPr="00B30FD4" w:rsidRDefault="00681FAD" w:rsidP="00B30FD4">
      <w:pPr>
        <w:rPr>
          <w:rFonts w:eastAsiaTheme="minorHAnsi"/>
          <w:lang w:eastAsia="en-US"/>
        </w:rPr>
      </w:pPr>
      <w:r>
        <w:rPr>
          <w:rFonts w:eastAsiaTheme="minorHAnsi"/>
          <w:lang w:eastAsia="en-US"/>
        </w:rPr>
        <w:t>The truth is, {</w:t>
      </w:r>
      <w:r w:rsidRPr="00B5381F">
        <w:rPr>
          <w:rFonts w:eastAsiaTheme="minorHAnsi"/>
          <w:highlight w:val="yellow"/>
          <w:lang w:eastAsia="en-US"/>
        </w:rPr>
        <w:t>Name of beneficiary from story</w:t>
      </w:r>
      <w:r>
        <w:rPr>
          <w:rFonts w:eastAsiaTheme="minorHAnsi"/>
          <w:lang w:eastAsia="en-US"/>
        </w:rPr>
        <w:t>}</w:t>
      </w:r>
      <w:r w:rsidR="00153A2D">
        <w:rPr>
          <w:rFonts w:eastAsiaTheme="minorHAnsi"/>
          <w:lang w:eastAsia="en-US"/>
        </w:rPr>
        <w:t xml:space="preserve"> is not alone</w:t>
      </w:r>
      <w:r w:rsidR="004B0B41">
        <w:rPr>
          <w:rFonts w:eastAsiaTheme="minorHAnsi"/>
          <w:lang w:eastAsia="en-US"/>
        </w:rPr>
        <w:t xml:space="preserve">. </w:t>
      </w:r>
      <w:r w:rsidR="00B5381F">
        <w:rPr>
          <w:rFonts w:eastAsiaTheme="minorHAnsi"/>
          <w:lang w:eastAsia="en-US"/>
        </w:rPr>
        <w:t>{</w:t>
      </w:r>
      <w:r w:rsidR="00B5381F" w:rsidRPr="00B5381F">
        <w:rPr>
          <w:rFonts w:eastAsiaTheme="minorHAnsi"/>
          <w:highlight w:val="yellow"/>
          <w:lang w:eastAsia="en-US"/>
        </w:rPr>
        <w:t>Tell more about the problem you address.}</w:t>
      </w:r>
    </w:p>
    <w:p w14:paraId="469D3C91" w14:textId="4FC665D1" w:rsidR="00B30FD4" w:rsidRPr="00B30FD4" w:rsidRDefault="00B30FD4" w:rsidP="00B30FD4">
      <w:pPr>
        <w:rPr>
          <w:rFonts w:eastAsiaTheme="minorHAnsi"/>
          <w:b/>
          <w:bCs/>
          <w:lang w:eastAsia="en-US"/>
        </w:rPr>
      </w:pPr>
      <w:r w:rsidRPr="00B30FD4">
        <w:rPr>
          <w:rFonts w:eastAsiaTheme="minorHAnsi"/>
          <w:b/>
          <w:bCs/>
          <w:lang w:eastAsia="en-US"/>
        </w:rPr>
        <w:t xml:space="preserve">You have the power to change that. </w:t>
      </w:r>
    </w:p>
    <w:p w14:paraId="602B8285" w14:textId="66C0CC82" w:rsidR="006557F8" w:rsidRPr="00BB448C" w:rsidRDefault="006557F8" w:rsidP="006557F8">
      <w:pPr>
        <w:rPr>
          <w:rFonts w:eastAsiaTheme="minorHAnsi"/>
          <w:lang w:eastAsia="en-US"/>
        </w:rPr>
      </w:pPr>
      <w:r w:rsidRPr="00BB448C">
        <w:rPr>
          <w:rFonts w:eastAsiaTheme="minorHAnsi"/>
          <w:lang w:eastAsia="en-US"/>
        </w:rPr>
        <w:t xml:space="preserve">At </w:t>
      </w:r>
      <w:r w:rsidRPr="00680677">
        <w:rPr>
          <w:rFonts w:eastAsiaTheme="minorHAnsi"/>
          <w:highlight w:val="green"/>
          <w:lang w:eastAsia="en-US"/>
        </w:rPr>
        <w:t>*|Organization Name|*</w:t>
      </w:r>
      <w:r w:rsidRPr="00BB448C">
        <w:rPr>
          <w:rFonts w:eastAsiaTheme="minorHAnsi"/>
          <w:lang w:eastAsia="en-US"/>
        </w:rPr>
        <w:t xml:space="preserve">, </w:t>
      </w:r>
      <w:r>
        <w:rPr>
          <w:rFonts w:eastAsiaTheme="minorHAnsi"/>
          <w:lang w:eastAsia="en-US"/>
        </w:rPr>
        <w:t>{</w:t>
      </w:r>
      <w:r w:rsidRPr="00680677">
        <w:rPr>
          <w:rFonts w:eastAsiaTheme="minorHAnsi"/>
          <w:highlight w:val="yellow"/>
          <w:lang w:eastAsia="en-US"/>
        </w:rPr>
        <w:t>beneficiary</w:t>
      </w:r>
      <w:r>
        <w:rPr>
          <w:rFonts w:eastAsiaTheme="minorHAnsi"/>
          <w:lang w:eastAsia="en-US"/>
        </w:rPr>
        <w:t>}</w:t>
      </w:r>
      <w:r w:rsidRPr="00BB448C">
        <w:rPr>
          <w:rFonts w:eastAsiaTheme="minorHAnsi"/>
          <w:lang w:eastAsia="en-US"/>
        </w:rPr>
        <w:t xml:space="preserve"> </w:t>
      </w:r>
      <w:r>
        <w:rPr>
          <w:rFonts w:eastAsiaTheme="minorHAnsi"/>
          <w:lang w:eastAsia="en-US"/>
        </w:rPr>
        <w:t>{</w:t>
      </w:r>
      <w:r w:rsidR="00680677" w:rsidRPr="00680677">
        <w:rPr>
          <w:rFonts w:eastAsiaTheme="minorHAnsi"/>
          <w:highlight w:val="yellow"/>
          <w:lang w:eastAsia="en-US"/>
        </w:rPr>
        <w:t>explain positive mission impact on beneficiary – include tangible and intangible change</w:t>
      </w:r>
      <w:r w:rsidR="00680677">
        <w:rPr>
          <w:rFonts w:eastAsiaTheme="minorHAnsi"/>
          <w:lang w:eastAsia="en-US"/>
        </w:rPr>
        <w:t>}.</w:t>
      </w:r>
    </w:p>
    <w:p w14:paraId="1929641D" w14:textId="4C5842BB" w:rsidR="00B30FD4" w:rsidRPr="00B30FD4" w:rsidRDefault="00B30FD4" w:rsidP="7C026DF5">
      <w:pPr>
        <w:rPr>
          <w:lang w:eastAsia="en-US"/>
        </w:rPr>
      </w:pPr>
      <w:r w:rsidRPr="7C026DF5">
        <w:rPr>
          <w:lang w:eastAsia="en-US"/>
        </w:rPr>
        <w:t xml:space="preserve">Today you can help </w:t>
      </w:r>
      <w:r w:rsidRPr="7C026DF5">
        <w:rPr>
          <w:highlight w:val="yellow"/>
          <w:lang w:eastAsia="en-US"/>
        </w:rPr>
        <w:t>{beneficiaries impacted by the problem}</w:t>
      </w:r>
      <w:r w:rsidR="00EF7389" w:rsidRPr="7C026DF5">
        <w:rPr>
          <w:lang w:eastAsia="en-US"/>
        </w:rPr>
        <w:t xml:space="preserve"> like {</w:t>
      </w:r>
      <w:r w:rsidR="00EF7389" w:rsidRPr="7C026DF5">
        <w:rPr>
          <w:highlight w:val="yellow"/>
          <w:lang w:eastAsia="en-US"/>
        </w:rPr>
        <w:t>beneficiary of story above</w:t>
      </w:r>
      <w:r w:rsidR="00EF7389" w:rsidRPr="7C026DF5">
        <w:rPr>
          <w:lang w:eastAsia="en-US"/>
        </w:rPr>
        <w:t>}</w:t>
      </w:r>
      <w:r w:rsidRPr="7C026DF5">
        <w:rPr>
          <w:lang w:eastAsia="en-US"/>
        </w:rPr>
        <w:t xml:space="preserve">. That’s why I’m inviting you to </w:t>
      </w:r>
      <w:r w:rsidR="00351964" w:rsidRPr="7C026DF5">
        <w:rPr>
          <w:lang w:eastAsia="en-US"/>
        </w:rPr>
        <w:t>support</w:t>
      </w:r>
      <w:r w:rsidRPr="7C026DF5">
        <w:rPr>
          <w:lang w:eastAsia="en-US"/>
        </w:rPr>
        <w:t xml:space="preserve"> {</w:t>
      </w:r>
      <w:r w:rsidRPr="7C026DF5">
        <w:rPr>
          <w:highlight w:val="yellow"/>
          <w:lang w:eastAsia="en-US"/>
        </w:rPr>
        <w:t>explain main mission</w:t>
      </w:r>
      <w:r w:rsidRPr="7C026DF5">
        <w:rPr>
          <w:lang w:eastAsia="en-US"/>
        </w:rPr>
        <w:t>}</w:t>
      </w:r>
      <w:r w:rsidR="005C7A57" w:rsidRPr="7C026DF5">
        <w:rPr>
          <w:lang w:eastAsia="en-US"/>
        </w:rPr>
        <w:t xml:space="preserve"> through a gift to</w:t>
      </w:r>
      <w:r w:rsidR="61EC5B7F" w:rsidRPr="7C026DF5">
        <w:rPr>
          <w:lang w:eastAsia="en-US"/>
        </w:rPr>
        <w:t xml:space="preserve"> our </w:t>
      </w:r>
      <w:r w:rsidR="61EC5B7F" w:rsidRPr="7C026DF5">
        <w:rPr>
          <w:i/>
          <w:iCs/>
          <w:lang w:eastAsia="en-US"/>
        </w:rPr>
        <w:t xml:space="preserve">Open </w:t>
      </w:r>
      <w:proofErr w:type="gramStart"/>
      <w:r w:rsidR="61EC5B7F" w:rsidRPr="7C026DF5">
        <w:rPr>
          <w:i/>
          <w:iCs/>
          <w:lang w:eastAsia="en-US"/>
        </w:rPr>
        <w:t>For</w:t>
      </w:r>
      <w:proofErr w:type="gramEnd"/>
      <w:r w:rsidR="61EC5B7F" w:rsidRPr="7C026DF5">
        <w:rPr>
          <w:i/>
          <w:iCs/>
          <w:lang w:eastAsia="en-US"/>
        </w:rPr>
        <w:t xml:space="preserve"> Good Campaign</w:t>
      </w:r>
      <w:r w:rsidRPr="7C026DF5">
        <w:rPr>
          <w:lang w:eastAsia="en-US"/>
        </w:rPr>
        <w:t>.</w:t>
      </w:r>
    </w:p>
    <w:p w14:paraId="63F2736A" w14:textId="2AB6BDC8" w:rsidR="00B30FD4" w:rsidRPr="00B30FD4" w:rsidRDefault="00B30FD4" w:rsidP="00B30FD4">
      <w:pPr>
        <w:spacing w:after="0"/>
        <w:rPr>
          <w:rFonts w:eastAsiaTheme="minorHAnsi"/>
          <w:lang w:eastAsia="en-US"/>
        </w:rPr>
      </w:pPr>
      <w:r w:rsidRPr="00B30FD4">
        <w:rPr>
          <w:rFonts w:eastAsiaTheme="minorHAnsi"/>
          <w:lang w:eastAsia="en-US"/>
        </w:rPr>
        <w:t>Your contribution will:</w:t>
      </w:r>
    </w:p>
    <w:p w14:paraId="6742A344" w14:textId="77777777" w:rsidR="00B30FD4" w:rsidRPr="00B30FD4" w:rsidRDefault="00B30FD4" w:rsidP="00B30FD4">
      <w:pPr>
        <w:numPr>
          <w:ilvl w:val="0"/>
          <w:numId w:val="1"/>
        </w:numPr>
        <w:contextualSpacing/>
        <w:rPr>
          <w:rFonts w:eastAsiaTheme="minorHAnsi"/>
          <w:highlight w:val="yellow"/>
          <w:lang w:eastAsia="en-US"/>
        </w:rPr>
      </w:pPr>
      <w:r w:rsidRPr="00B30FD4">
        <w:rPr>
          <w:rFonts w:eastAsiaTheme="minorHAnsi"/>
          <w:highlight w:val="yellow"/>
          <w:lang w:eastAsia="en-US"/>
        </w:rPr>
        <w:t>{action verb + beneficiaries}</w:t>
      </w:r>
    </w:p>
    <w:p w14:paraId="027E47EA" w14:textId="77777777" w:rsidR="00B30FD4" w:rsidRPr="00B30FD4" w:rsidRDefault="00B30FD4" w:rsidP="00B30FD4">
      <w:pPr>
        <w:numPr>
          <w:ilvl w:val="0"/>
          <w:numId w:val="1"/>
        </w:numPr>
        <w:contextualSpacing/>
        <w:rPr>
          <w:rFonts w:eastAsiaTheme="minorHAnsi"/>
          <w:highlight w:val="yellow"/>
          <w:lang w:eastAsia="en-US"/>
        </w:rPr>
      </w:pPr>
      <w:r w:rsidRPr="00B30FD4">
        <w:rPr>
          <w:rFonts w:eastAsiaTheme="minorHAnsi"/>
          <w:highlight w:val="yellow"/>
          <w:lang w:eastAsia="en-US"/>
        </w:rPr>
        <w:t>{action verb + beneficiaries}</w:t>
      </w:r>
    </w:p>
    <w:p w14:paraId="4199982D" w14:textId="5C682ED2" w:rsidR="00B30FD4" w:rsidRDefault="00B30FD4" w:rsidP="00B30FD4">
      <w:pPr>
        <w:numPr>
          <w:ilvl w:val="0"/>
          <w:numId w:val="1"/>
        </w:numPr>
        <w:contextualSpacing/>
        <w:rPr>
          <w:rFonts w:eastAsiaTheme="minorHAnsi"/>
          <w:highlight w:val="yellow"/>
          <w:lang w:eastAsia="en-US"/>
        </w:rPr>
      </w:pPr>
      <w:r w:rsidRPr="00B30FD4">
        <w:rPr>
          <w:rFonts w:eastAsiaTheme="minorHAnsi"/>
          <w:highlight w:val="yellow"/>
          <w:lang w:eastAsia="en-US"/>
        </w:rPr>
        <w:lastRenderedPageBreak/>
        <w:t>{action verb + beneficiaries}</w:t>
      </w:r>
    </w:p>
    <w:p w14:paraId="23D91ED5" w14:textId="77777777" w:rsidR="00C00DDF" w:rsidRPr="00B30FD4" w:rsidRDefault="00C00DDF" w:rsidP="00C00DDF">
      <w:pPr>
        <w:ind w:left="720"/>
        <w:contextualSpacing/>
        <w:rPr>
          <w:rFonts w:eastAsiaTheme="minorHAnsi"/>
          <w:highlight w:val="yellow"/>
          <w:lang w:eastAsia="en-US"/>
        </w:rPr>
      </w:pPr>
    </w:p>
    <w:p w14:paraId="2FA411BB" w14:textId="5E1A2F95" w:rsidR="00D04B11" w:rsidRDefault="005C7A57" w:rsidP="7367791F">
      <w:pPr>
        <w:rPr>
          <w:lang w:eastAsia="en-US"/>
        </w:rPr>
      </w:pPr>
      <w:r w:rsidRPr="6F54A4E7">
        <w:rPr>
          <w:lang w:eastAsia="en-US"/>
        </w:rPr>
        <w:t xml:space="preserve">And if you </w:t>
      </w:r>
      <w:r w:rsidR="00D04B11" w:rsidRPr="6F54A4E7">
        <w:rPr>
          <w:lang w:eastAsia="en-US"/>
        </w:rPr>
        <w:t>set up an automatic</w:t>
      </w:r>
      <w:r w:rsidR="00FA6D09" w:rsidRPr="6F54A4E7">
        <w:rPr>
          <w:lang w:eastAsia="en-US"/>
        </w:rPr>
        <w:t xml:space="preserve"> monthly</w:t>
      </w:r>
      <w:r w:rsidR="00D04B11" w:rsidRPr="6F54A4E7">
        <w:rPr>
          <w:lang w:eastAsia="en-US"/>
        </w:rPr>
        <w:t xml:space="preserve"> gift</w:t>
      </w:r>
      <w:r w:rsidR="00FA6D09" w:rsidRPr="6F54A4E7">
        <w:rPr>
          <w:lang w:eastAsia="en-US"/>
        </w:rPr>
        <w:t xml:space="preserve">, </w:t>
      </w:r>
      <w:r w:rsidR="00B30FD4" w:rsidRPr="6F54A4E7">
        <w:rPr>
          <w:lang w:eastAsia="en-US"/>
        </w:rPr>
        <w:t>you</w:t>
      </w:r>
      <w:r w:rsidR="00D04B11" w:rsidRPr="6F54A4E7">
        <w:rPr>
          <w:lang w:eastAsia="en-US"/>
        </w:rPr>
        <w:t>’</w:t>
      </w:r>
      <w:r w:rsidR="00B30FD4" w:rsidRPr="6F54A4E7">
        <w:rPr>
          <w:lang w:eastAsia="en-US"/>
        </w:rPr>
        <w:t xml:space="preserve">ll make a huge impact on </w:t>
      </w:r>
      <w:r w:rsidR="00B30FD4" w:rsidRPr="6F54A4E7">
        <w:rPr>
          <w:highlight w:val="yellow"/>
          <w:lang w:eastAsia="en-US"/>
        </w:rPr>
        <w:t>{cause}</w:t>
      </w:r>
      <w:r w:rsidR="00B30FD4" w:rsidRPr="6F54A4E7">
        <w:rPr>
          <w:lang w:eastAsia="en-US"/>
        </w:rPr>
        <w:t xml:space="preserve"> without impacting your budget. You can feel great about setting up this convenient monthly donation and providing a predictable base of support for </w:t>
      </w:r>
      <w:r w:rsidR="00B30FD4" w:rsidRPr="6F54A4E7">
        <w:rPr>
          <w:highlight w:val="yellow"/>
          <w:lang w:eastAsia="en-US"/>
        </w:rPr>
        <w:t>{issue they care about OR beneficiaries of programs}.</w:t>
      </w:r>
      <w:r w:rsidR="00B30FD4" w:rsidRPr="6F54A4E7">
        <w:rPr>
          <w:lang w:eastAsia="en-US"/>
        </w:rPr>
        <w:t xml:space="preserve"> </w:t>
      </w:r>
    </w:p>
    <w:p w14:paraId="46642B3B" w14:textId="10466530" w:rsidR="00B30FD4" w:rsidRDefault="00B30FD4" w:rsidP="7C026DF5">
      <w:pPr>
        <w:rPr>
          <w:lang w:eastAsia="en-US"/>
        </w:rPr>
      </w:pPr>
      <w:r w:rsidRPr="7C026DF5">
        <w:rPr>
          <w:lang w:eastAsia="en-US"/>
        </w:rPr>
        <w:t xml:space="preserve">As you reflect on the difference you want to make in the world, </w:t>
      </w:r>
      <w:r w:rsidR="2347764E" w:rsidRPr="7C026DF5">
        <w:rPr>
          <w:lang w:eastAsia="en-US"/>
        </w:rPr>
        <w:t xml:space="preserve">and how you will keep the good going, </w:t>
      </w:r>
      <w:r w:rsidRPr="7C026DF5">
        <w:rPr>
          <w:lang w:eastAsia="en-US"/>
        </w:rPr>
        <w:t xml:space="preserve">please remember </w:t>
      </w:r>
      <w:r w:rsidRPr="7C026DF5">
        <w:rPr>
          <w:highlight w:val="yellow"/>
          <w:lang w:eastAsia="en-US"/>
        </w:rPr>
        <w:t>{beneficiaries}</w:t>
      </w:r>
      <w:r w:rsidRPr="7C026DF5">
        <w:rPr>
          <w:lang w:eastAsia="en-US"/>
        </w:rPr>
        <w:t xml:space="preserve"> need you!</w:t>
      </w:r>
    </w:p>
    <w:p w14:paraId="7A7A9E61" w14:textId="7FFAA2E1" w:rsidR="00B30FD4" w:rsidRDefault="009C142F" w:rsidP="00B30FD4">
      <w:pPr>
        <w:rPr>
          <w:rFonts w:eastAsiaTheme="minorHAnsi"/>
          <w:b/>
          <w:bCs/>
          <w:lang w:eastAsia="en-US"/>
        </w:rPr>
      </w:pPr>
      <w:r w:rsidRPr="00EE67A9">
        <w:rPr>
          <w:rFonts w:eastAsiaTheme="minorHAnsi"/>
          <w:noProof/>
          <w:lang w:eastAsia="en-US"/>
        </w:rPr>
        <mc:AlternateContent>
          <mc:Choice Requires="wps">
            <w:drawing>
              <wp:anchor distT="45720" distB="45720" distL="114300" distR="114300" simplePos="0" relativeHeight="251658240" behindDoc="0" locked="0" layoutInCell="1" allowOverlap="1" wp14:anchorId="689B4F5E" wp14:editId="0BE42F8D">
                <wp:simplePos x="0" y="0"/>
                <wp:positionH relativeFrom="margin">
                  <wp:posOffset>2273968</wp:posOffset>
                </wp:positionH>
                <wp:positionV relativeFrom="paragraph">
                  <wp:posOffset>522204</wp:posOffset>
                </wp:positionV>
                <wp:extent cx="1368425" cy="284480"/>
                <wp:effectExtent l="0" t="0" r="22225" b="2032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284480"/>
                        </a:xfrm>
                        <a:prstGeom prst="rect">
                          <a:avLst/>
                        </a:prstGeom>
                        <a:solidFill>
                          <a:srgbClr val="4472C4">
                            <a:lumMod val="75000"/>
                          </a:srgbClr>
                        </a:solidFill>
                        <a:ln w="9525">
                          <a:solidFill>
                            <a:srgbClr val="000000"/>
                          </a:solidFill>
                          <a:miter lim="800000"/>
                          <a:headEnd/>
                          <a:tailEnd/>
                        </a:ln>
                      </wps:spPr>
                      <wps:txbx>
                        <w:txbxContent>
                          <w:p w14:paraId="0073B1D1" w14:textId="77777777"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9B4F5E" id="_x0000_s1028" type="#_x0000_t202" style="position:absolute;margin-left:179.05pt;margin-top:41.1pt;width:107.75pt;height:22.4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" fillcolor="#2f5597">
                <v:textbox style="mso-fit-shape-to-text:t">
                  <w:txbxContent>
                    <w:p w14:paraId="0073B1D1" w14:textId="77777777"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wrap type="topAndBottom" anchorx="margin"/>
              </v:shape>
            </w:pict>
          </mc:Fallback>
        </mc:AlternateContent>
      </w:r>
      <w:r w:rsidR="00EB06AF">
        <w:rPr>
          <w:rFonts w:eastAsiaTheme="minorHAnsi"/>
          <w:b/>
          <w:bCs/>
          <w:lang w:eastAsia="en-US"/>
        </w:rPr>
        <w:t>Y</w:t>
      </w:r>
      <w:r w:rsidR="00B30FD4" w:rsidRPr="00B30FD4">
        <w:rPr>
          <w:rFonts w:eastAsiaTheme="minorHAnsi"/>
          <w:b/>
          <w:bCs/>
          <w:lang w:eastAsia="en-US"/>
        </w:rPr>
        <w:t>our gift</w:t>
      </w:r>
      <w:r w:rsidR="00EB06AF">
        <w:rPr>
          <w:rFonts w:eastAsiaTheme="minorHAnsi"/>
          <w:b/>
          <w:bCs/>
          <w:lang w:eastAsia="en-US"/>
        </w:rPr>
        <w:t xml:space="preserve"> of {</w:t>
      </w:r>
      <w:r w:rsidR="00EB06AF" w:rsidRPr="00EB06AF">
        <w:rPr>
          <w:rFonts w:eastAsiaTheme="minorHAnsi"/>
          <w:b/>
          <w:bCs/>
          <w:highlight w:val="yellow"/>
          <w:lang w:eastAsia="en-US"/>
        </w:rPr>
        <w:t>Amount</w:t>
      </w:r>
      <w:r w:rsidR="00EB06AF">
        <w:rPr>
          <w:rFonts w:eastAsiaTheme="minorHAnsi"/>
          <w:b/>
          <w:bCs/>
          <w:lang w:eastAsia="en-US"/>
        </w:rPr>
        <w:t>}</w:t>
      </w:r>
      <w:r w:rsidR="00B30FD4" w:rsidRPr="00B30FD4">
        <w:rPr>
          <w:rFonts w:eastAsiaTheme="minorHAnsi"/>
          <w:b/>
          <w:bCs/>
          <w:lang w:eastAsia="en-US"/>
        </w:rPr>
        <w:t xml:space="preserve"> will </w:t>
      </w:r>
      <w:r w:rsidR="00535A81">
        <w:rPr>
          <w:rFonts w:eastAsiaTheme="minorHAnsi"/>
          <w:b/>
          <w:bCs/>
          <w:lang w:eastAsia="en-US"/>
        </w:rPr>
        <w:t>make an immediate difference!</w:t>
      </w:r>
      <w:r w:rsidR="00EB06AF">
        <w:rPr>
          <w:rFonts w:eastAsiaTheme="minorHAnsi"/>
          <w:b/>
          <w:bCs/>
          <w:lang w:eastAsia="en-US"/>
        </w:rPr>
        <w:t xml:space="preserve"> </w:t>
      </w:r>
      <w:r w:rsidR="00B30FD4" w:rsidRPr="00B30FD4">
        <w:rPr>
          <w:rFonts w:eastAsiaTheme="minorHAnsi"/>
          <w:b/>
          <w:bCs/>
          <w:lang w:eastAsia="en-US"/>
        </w:rPr>
        <w:t>Can</w:t>
      </w:r>
      <w:r w:rsidR="005D34A2">
        <w:rPr>
          <w:rFonts w:eastAsiaTheme="minorHAnsi"/>
          <w:b/>
          <w:bCs/>
          <w:lang w:eastAsia="en-US"/>
        </w:rPr>
        <w:t xml:space="preserve"> {</w:t>
      </w:r>
      <w:r w:rsidR="005D34A2" w:rsidRPr="005D34A2">
        <w:rPr>
          <w:rFonts w:eastAsiaTheme="minorHAnsi"/>
          <w:b/>
          <w:bCs/>
          <w:highlight w:val="yellow"/>
          <w:lang w:eastAsia="en-US"/>
        </w:rPr>
        <w:t>beneficiaries</w:t>
      </w:r>
      <w:r w:rsidR="005D34A2">
        <w:rPr>
          <w:rFonts w:eastAsiaTheme="minorHAnsi"/>
          <w:b/>
          <w:bCs/>
          <w:lang w:eastAsia="en-US"/>
        </w:rPr>
        <w:t>} like</w:t>
      </w:r>
      <w:r w:rsidR="00B30FD4" w:rsidRPr="00B30FD4">
        <w:rPr>
          <w:rFonts w:eastAsiaTheme="minorHAnsi"/>
          <w:b/>
          <w:bCs/>
          <w:lang w:eastAsia="en-US"/>
        </w:rPr>
        <w:t xml:space="preserve"> </w:t>
      </w:r>
      <w:r w:rsidR="00B30FD4" w:rsidRPr="00B30FD4">
        <w:rPr>
          <w:rFonts w:eastAsiaTheme="minorHAnsi"/>
          <w:b/>
          <w:bCs/>
          <w:highlight w:val="yellow"/>
          <w:lang w:eastAsia="en-US"/>
        </w:rPr>
        <w:t>{</w:t>
      </w:r>
      <w:r w:rsidR="005D34A2">
        <w:rPr>
          <w:rFonts w:eastAsiaTheme="minorHAnsi"/>
          <w:b/>
          <w:bCs/>
          <w:highlight w:val="yellow"/>
          <w:lang w:eastAsia="en-US"/>
        </w:rPr>
        <w:t>name from story</w:t>
      </w:r>
      <w:r w:rsidR="00B30FD4" w:rsidRPr="00B30FD4">
        <w:rPr>
          <w:rFonts w:eastAsiaTheme="minorHAnsi"/>
          <w:b/>
          <w:bCs/>
          <w:highlight w:val="yellow"/>
          <w:lang w:eastAsia="en-US"/>
        </w:rPr>
        <w:t>}</w:t>
      </w:r>
      <w:r w:rsidR="00B30FD4" w:rsidRPr="00B30FD4">
        <w:rPr>
          <w:rFonts w:eastAsiaTheme="minorHAnsi"/>
          <w:b/>
          <w:bCs/>
          <w:lang w:eastAsia="en-US"/>
        </w:rPr>
        <w:t xml:space="preserve"> count on you today?</w:t>
      </w:r>
    </w:p>
    <w:p w14:paraId="7C5C931D" w14:textId="016E4FDE" w:rsidR="002472DC" w:rsidRDefault="002472DC" w:rsidP="00B30FD4">
      <w:pPr>
        <w:rPr>
          <w:rFonts w:eastAsiaTheme="minorHAnsi"/>
          <w:lang w:eastAsia="en-US"/>
        </w:rPr>
      </w:pPr>
      <w:r>
        <w:rPr>
          <w:rFonts w:eastAsiaTheme="minorHAnsi"/>
          <w:lang w:eastAsia="en-US"/>
        </w:rPr>
        <w:t>Thanks in advance,</w:t>
      </w:r>
    </w:p>
    <w:p w14:paraId="49DDE954" w14:textId="77777777" w:rsidR="00D60431" w:rsidRDefault="00D60431" w:rsidP="00B30FD4">
      <w:pPr>
        <w:rPr>
          <w:rFonts w:eastAsiaTheme="minorHAnsi"/>
          <w:lang w:eastAsia="en-US"/>
        </w:rPr>
      </w:pPr>
    </w:p>
    <w:p w14:paraId="18C01DFE" w14:textId="2941473A" w:rsidR="002472DC" w:rsidRPr="002472DC" w:rsidRDefault="002472DC" w:rsidP="002472DC">
      <w:pPr>
        <w:spacing w:after="0"/>
        <w:rPr>
          <w:rFonts w:eastAsiaTheme="minorHAnsi"/>
          <w:highlight w:val="yellow"/>
          <w:lang w:eastAsia="en-US"/>
        </w:rPr>
      </w:pPr>
      <w:r w:rsidRPr="002472DC">
        <w:rPr>
          <w:rFonts w:eastAsiaTheme="minorHAnsi"/>
          <w:highlight w:val="yellow"/>
          <w:lang w:eastAsia="en-US"/>
        </w:rPr>
        <w:t>{Name}</w:t>
      </w:r>
    </w:p>
    <w:p w14:paraId="18EA28A2" w14:textId="25F291C6" w:rsidR="002472DC" w:rsidRPr="002472DC" w:rsidRDefault="002472DC" w:rsidP="002472DC">
      <w:pPr>
        <w:spacing w:after="0"/>
        <w:rPr>
          <w:rFonts w:eastAsiaTheme="minorHAnsi"/>
          <w:lang w:eastAsia="en-US"/>
        </w:rPr>
      </w:pPr>
      <w:r w:rsidRPr="002472DC">
        <w:rPr>
          <w:rFonts w:eastAsiaTheme="minorHAnsi"/>
          <w:highlight w:val="yellow"/>
          <w:lang w:eastAsia="en-US"/>
        </w:rPr>
        <w:t>{Title</w:t>
      </w:r>
      <w:r>
        <w:rPr>
          <w:rFonts w:eastAsiaTheme="minorHAnsi"/>
          <w:lang w:eastAsia="en-US"/>
        </w:rPr>
        <w:t>}</w:t>
      </w:r>
    </w:p>
    <w:p w14:paraId="75F29596" w14:textId="329CA3CA" w:rsidR="007F6B8E" w:rsidRDefault="007F6B8E" w:rsidP="00B30FD4">
      <w:pPr>
        <w:rPr>
          <w:rFonts w:eastAsiaTheme="minorHAnsi"/>
          <w:b/>
          <w:bCs/>
          <w:lang w:eastAsia="en-US"/>
        </w:rPr>
      </w:pPr>
    </w:p>
    <w:p w14:paraId="3E443C26" w14:textId="1C01915F" w:rsidR="002472DC" w:rsidRDefault="002472DC" w:rsidP="241145E1">
      <w:pPr>
        <w:rPr>
          <w:b/>
          <w:bCs/>
          <w:lang w:eastAsia="en-US"/>
        </w:rPr>
      </w:pPr>
      <w:r w:rsidRPr="241145E1">
        <w:rPr>
          <w:b/>
          <w:bCs/>
          <w:lang w:eastAsia="en-US"/>
        </w:rPr>
        <w:t xml:space="preserve">P.S. </w:t>
      </w:r>
      <w:r w:rsidR="00806007" w:rsidRPr="241145E1">
        <w:rPr>
          <w:b/>
          <w:bCs/>
          <w:lang w:eastAsia="en-US"/>
        </w:rPr>
        <w:t>Please consider making an automatic monthly donation to provide ongoing support for {</w:t>
      </w:r>
      <w:r w:rsidR="00806007" w:rsidRPr="241145E1">
        <w:rPr>
          <w:b/>
          <w:bCs/>
          <w:highlight w:val="yellow"/>
          <w:lang w:eastAsia="en-US"/>
        </w:rPr>
        <w:t>beneficiaries</w:t>
      </w:r>
      <w:r w:rsidR="00806007" w:rsidRPr="241145E1">
        <w:rPr>
          <w:b/>
          <w:bCs/>
          <w:lang w:eastAsia="en-US"/>
        </w:rPr>
        <w:t xml:space="preserve">} in 2021. </w:t>
      </w:r>
      <w:r w:rsidR="5D62792B" w:rsidRPr="241145E1">
        <w:rPr>
          <w:b/>
          <w:bCs/>
          <w:lang w:eastAsia="en-US"/>
        </w:rPr>
        <w:t>{</w:t>
      </w:r>
      <w:r w:rsidR="5D62792B" w:rsidRPr="241145E1">
        <w:rPr>
          <w:b/>
          <w:bCs/>
          <w:highlight w:val="yellow"/>
          <w:lang w:eastAsia="en-US"/>
        </w:rPr>
        <w:t>Link to giving page with “monthly” default</w:t>
      </w:r>
      <w:r w:rsidR="5D62792B" w:rsidRPr="241145E1">
        <w:rPr>
          <w:b/>
          <w:bCs/>
          <w:lang w:eastAsia="en-US"/>
        </w:rPr>
        <w:t>}</w:t>
      </w:r>
    </w:p>
    <w:p w14:paraId="3B11D08B" w14:textId="5DD19747" w:rsidR="00680677" w:rsidRPr="00680677" w:rsidRDefault="00680677" w:rsidP="07507C57">
      <w:pPr>
        <w:rPr>
          <w:b/>
          <w:bCs/>
          <w:lang w:eastAsia="en-US"/>
        </w:rPr>
      </w:pPr>
      <w:r w:rsidRPr="07507C57">
        <w:rPr>
          <w:b/>
          <w:bCs/>
        </w:rPr>
        <w:t>SAMPLE</w:t>
      </w:r>
      <w:r w:rsidR="005F1647" w:rsidRPr="07507C57">
        <w:rPr>
          <w:b/>
          <w:bCs/>
        </w:rPr>
        <w:t xml:space="preserve"> Email 2</w:t>
      </w:r>
    </w:p>
    <w:p w14:paraId="6A46A947" w14:textId="33A4B4D1" w:rsidR="00BB448C" w:rsidRPr="001D4A4A" w:rsidRDefault="00BB448C" w:rsidP="00BB448C">
      <w:pPr>
        <w:rPr>
          <w:rFonts w:eastAsiaTheme="minorHAnsi"/>
          <w:color w:val="4472C4" w:themeColor="accent1"/>
          <w:u w:val="single"/>
          <w:lang w:eastAsia="en-US"/>
        </w:rPr>
      </w:pPr>
      <w:r w:rsidRPr="001D4A4A">
        <w:rPr>
          <w:rFonts w:eastAsiaTheme="minorHAnsi"/>
          <w:color w:val="4472C4" w:themeColor="accent1"/>
          <w:u w:val="single"/>
          <w:lang w:eastAsia="en-US"/>
        </w:rPr>
        <w:t>Subject line</w:t>
      </w:r>
      <w:r w:rsidRPr="001D4A4A">
        <w:rPr>
          <w:rFonts w:eastAsiaTheme="minorHAnsi"/>
          <w:color w:val="4472C4" w:themeColor="accent1"/>
          <w:lang w:eastAsia="en-US"/>
        </w:rPr>
        <w:t xml:space="preserve">: </w:t>
      </w:r>
      <w:r w:rsidR="001D4A4A" w:rsidRPr="001D4A4A">
        <w:rPr>
          <w:rFonts w:eastAsiaTheme="minorHAnsi"/>
          <w:color w:val="4472C4" w:themeColor="accent1"/>
          <w:lang w:eastAsia="en-US"/>
        </w:rPr>
        <w:t>Jane, d</w:t>
      </w:r>
      <w:r w:rsidRPr="001D4A4A">
        <w:rPr>
          <w:rFonts w:eastAsiaTheme="minorHAnsi"/>
          <w:color w:val="4472C4" w:themeColor="accent1"/>
          <w:lang w:eastAsia="en-US"/>
        </w:rPr>
        <w:t>id you</w:t>
      </w:r>
      <w:r w:rsidR="007B4C5D">
        <w:rPr>
          <w:rFonts w:eastAsiaTheme="minorHAnsi"/>
          <w:color w:val="4472C4" w:themeColor="accent1"/>
          <w:lang w:eastAsia="en-US"/>
        </w:rPr>
        <w:t xml:space="preserve"> hear</w:t>
      </w:r>
      <w:r w:rsidRPr="001D4A4A">
        <w:rPr>
          <w:rFonts w:eastAsiaTheme="minorHAnsi"/>
          <w:color w:val="4472C4" w:themeColor="accent1"/>
          <w:lang w:eastAsia="en-US"/>
        </w:rPr>
        <w:t xml:space="preserve"> about Sally?</w:t>
      </w:r>
    </w:p>
    <w:p w14:paraId="33D8E9D4" w14:textId="60BCB6C9" w:rsidR="00BB448C" w:rsidRPr="001D4A4A" w:rsidRDefault="00BB448C" w:rsidP="00BB448C">
      <w:pPr>
        <w:rPr>
          <w:rFonts w:eastAsiaTheme="minorHAnsi"/>
          <w:color w:val="4472C4" w:themeColor="accent1"/>
          <w:lang w:eastAsia="en-US"/>
        </w:rPr>
      </w:pPr>
      <w:r w:rsidRPr="001D4A4A">
        <w:rPr>
          <w:rFonts w:eastAsiaTheme="minorHAnsi"/>
          <w:color w:val="4472C4" w:themeColor="accent1"/>
          <w:lang w:eastAsia="en-US"/>
        </w:rPr>
        <w:t>Hi Jane,</w:t>
      </w:r>
    </w:p>
    <w:p w14:paraId="772063BD" w14:textId="5F55BDC0" w:rsidR="00BB448C" w:rsidRPr="001D4A4A" w:rsidRDefault="005F1647" w:rsidP="00BB448C">
      <w:pPr>
        <w:rPr>
          <w:rFonts w:eastAsiaTheme="minorHAnsi"/>
          <w:color w:val="4472C4" w:themeColor="accent1"/>
          <w:lang w:eastAsia="en-US"/>
        </w:rPr>
      </w:pPr>
      <w:r w:rsidRPr="001D4A4A">
        <w:rPr>
          <w:rFonts w:eastAsiaTheme="minorHAnsi"/>
          <w:color w:val="4472C4" w:themeColor="accent1"/>
          <w:lang w:eastAsia="en-US"/>
        </w:rPr>
        <w:t>I’m writing today to tell you about Sally.</w:t>
      </w:r>
    </w:p>
    <w:p w14:paraId="238F261C" w14:textId="63560C3D" w:rsidR="00BB448C" w:rsidRPr="001D4A4A" w:rsidRDefault="00BB448C" w:rsidP="00BB448C">
      <w:pPr>
        <w:rPr>
          <w:rFonts w:eastAsiaTheme="minorHAnsi"/>
          <w:color w:val="4472C4" w:themeColor="accent1"/>
          <w:lang w:eastAsia="en-US"/>
        </w:rPr>
      </w:pPr>
      <w:r w:rsidRPr="001D4A4A">
        <w:rPr>
          <w:rFonts w:eastAsiaTheme="minorHAnsi"/>
          <w:color w:val="4472C4" w:themeColor="accent1"/>
          <w:lang w:eastAsia="en-US"/>
        </w:rPr>
        <w:t>When Sally first heard the words “bipolar disorder,” she felt a mixture of relief and fear. Relief that she finally had a label for her confusing behavior and her lack of interest in life. Fear because she knew about the stigma surrounding mental illnesses. What would her family and friends think? She had recently left her job because of her health issues; would she ever find a new job?</w:t>
      </w:r>
    </w:p>
    <w:p w14:paraId="45B5CD93" w14:textId="5EA15EE7" w:rsidR="00BB448C" w:rsidRPr="001D4A4A" w:rsidRDefault="00BB448C" w:rsidP="1E5ABAAF">
      <w:pPr>
        <w:rPr>
          <w:color w:val="4472C4" w:themeColor="accent1"/>
          <w:lang w:eastAsia="en-US"/>
        </w:rPr>
      </w:pPr>
      <w:r w:rsidRPr="1E5ABAAF">
        <w:rPr>
          <w:color w:val="4472C4" w:themeColor="accent1"/>
          <w:lang w:eastAsia="en-US"/>
        </w:rPr>
        <w:t xml:space="preserve">The truth is that receiving a diagnosis of a mental illness can feel isolating for many. </w:t>
      </w:r>
      <w:r w:rsidR="00CC53B8" w:rsidRPr="1E5ABAAF">
        <w:rPr>
          <w:color w:val="4472C4" w:themeColor="accent1"/>
          <w:lang w:eastAsia="en-US"/>
        </w:rPr>
        <w:t>One</w:t>
      </w:r>
      <w:r w:rsidRPr="1E5ABAAF">
        <w:rPr>
          <w:color w:val="4472C4" w:themeColor="accent1"/>
          <w:lang w:eastAsia="en-US"/>
        </w:rPr>
        <w:t xml:space="preserve"> in 5 adults in the United States experiences mental illness each year. Perhaps some of them are family members, neighbors, or friends of yours? Many struggle to find the supports that are right for them and an alarming 57% never receive treatment or services.</w:t>
      </w:r>
    </w:p>
    <w:p w14:paraId="6A9C4C3A" w14:textId="77777777" w:rsidR="00BB448C" w:rsidRPr="001D4A4A" w:rsidRDefault="00BB448C" w:rsidP="00BB448C">
      <w:pPr>
        <w:rPr>
          <w:rFonts w:eastAsiaTheme="minorHAnsi"/>
          <w:b/>
          <w:bCs/>
          <w:color w:val="4472C4" w:themeColor="accent1"/>
          <w:lang w:eastAsia="en-US"/>
        </w:rPr>
      </w:pPr>
      <w:r w:rsidRPr="001D4A4A">
        <w:rPr>
          <w:rFonts w:eastAsiaTheme="minorHAnsi"/>
          <w:b/>
          <w:bCs/>
          <w:color w:val="4472C4" w:themeColor="accent1"/>
          <w:lang w:eastAsia="en-US"/>
        </w:rPr>
        <w:t xml:space="preserve">You have the power to change all of that. </w:t>
      </w:r>
    </w:p>
    <w:p w14:paraId="09254662" w14:textId="77777777" w:rsidR="00BB448C" w:rsidRPr="001D4A4A" w:rsidRDefault="00BB448C" w:rsidP="00BB448C">
      <w:pPr>
        <w:rPr>
          <w:rFonts w:eastAsiaTheme="minorHAnsi"/>
          <w:color w:val="4472C4" w:themeColor="accent1"/>
          <w:lang w:eastAsia="en-US"/>
        </w:rPr>
      </w:pPr>
      <w:bookmarkStart w:id="8" w:name="_Hlk58795948"/>
      <w:r w:rsidRPr="001D4A4A">
        <w:rPr>
          <w:rFonts w:eastAsiaTheme="minorHAnsi"/>
          <w:color w:val="4472C4" w:themeColor="accent1"/>
          <w:lang w:eastAsia="en-US"/>
        </w:rPr>
        <w:t>At Pathways Services, Sally developed new skills and landed a job that allows her to be self-sufficient. More than that, Sally was able to find a place to feel at home, where her mental illness does not define her. Sally found a community that cares.</w:t>
      </w:r>
    </w:p>
    <w:bookmarkEnd w:id="8"/>
    <w:p w14:paraId="7609D3FF" w14:textId="61F17FEF" w:rsidR="00BB448C" w:rsidRPr="001D4A4A" w:rsidRDefault="00BB448C" w:rsidP="7367791F">
      <w:pPr>
        <w:rPr>
          <w:color w:val="4472C4" w:themeColor="accent1"/>
          <w:lang w:eastAsia="en-US"/>
        </w:rPr>
      </w:pPr>
      <w:r w:rsidRPr="7C026DF5">
        <w:rPr>
          <w:color w:val="4472C4" w:themeColor="accent1"/>
          <w:lang w:eastAsia="en-US"/>
        </w:rPr>
        <w:lastRenderedPageBreak/>
        <w:t xml:space="preserve">Today you can help other adults like Sally who are living with a mental illness. That’s why I’m inviting you to </w:t>
      </w:r>
      <w:bookmarkStart w:id="9" w:name="_Hlk27944718"/>
      <w:r w:rsidR="002568FB" w:rsidRPr="7C026DF5">
        <w:rPr>
          <w:color w:val="4472C4" w:themeColor="accent1"/>
          <w:lang w:eastAsia="en-US"/>
        </w:rPr>
        <w:t xml:space="preserve">support </w:t>
      </w:r>
      <w:bookmarkEnd w:id="9"/>
      <w:r w:rsidR="5E409246" w:rsidRPr="7C026DF5">
        <w:rPr>
          <w:color w:val="4472C4" w:themeColor="accent1"/>
          <w:lang w:eastAsia="en-US"/>
        </w:rPr>
        <w:t>our</w:t>
      </w:r>
      <w:r w:rsidR="64C7902E" w:rsidRPr="7C026DF5">
        <w:rPr>
          <w:color w:val="4472C4" w:themeColor="accent1"/>
          <w:lang w:eastAsia="en-US"/>
        </w:rPr>
        <w:t xml:space="preserve"> </w:t>
      </w:r>
      <w:r w:rsidRPr="7C026DF5">
        <w:rPr>
          <w:color w:val="4472C4" w:themeColor="accent1"/>
          <w:lang w:eastAsia="en-US"/>
        </w:rPr>
        <w:t xml:space="preserve">job-skills training </w:t>
      </w:r>
      <w:r w:rsidR="0CAC8728" w:rsidRPr="7C026DF5">
        <w:rPr>
          <w:color w:val="4472C4" w:themeColor="accent1"/>
          <w:lang w:eastAsia="en-US"/>
        </w:rPr>
        <w:t xml:space="preserve">for </w:t>
      </w:r>
      <w:r w:rsidRPr="7C026DF5">
        <w:rPr>
          <w:color w:val="4472C4" w:themeColor="accent1"/>
          <w:lang w:eastAsia="en-US"/>
        </w:rPr>
        <w:t>individuals living with a mental ill</w:t>
      </w:r>
      <w:r w:rsidR="009566B9" w:rsidRPr="7C026DF5">
        <w:rPr>
          <w:color w:val="4472C4" w:themeColor="accent1"/>
          <w:lang w:eastAsia="en-US"/>
        </w:rPr>
        <w:t>ness through a gift to</w:t>
      </w:r>
      <w:r w:rsidR="28C80BAE" w:rsidRPr="7C026DF5">
        <w:rPr>
          <w:color w:val="4472C4" w:themeColor="accent1"/>
          <w:lang w:eastAsia="en-US"/>
        </w:rPr>
        <w:t xml:space="preserve"> our Open </w:t>
      </w:r>
      <w:proofErr w:type="gramStart"/>
      <w:r w:rsidR="28C80BAE" w:rsidRPr="7C026DF5">
        <w:rPr>
          <w:color w:val="4472C4" w:themeColor="accent1"/>
          <w:lang w:eastAsia="en-US"/>
        </w:rPr>
        <w:t>For</w:t>
      </w:r>
      <w:proofErr w:type="gramEnd"/>
      <w:r w:rsidR="28C80BAE" w:rsidRPr="7C026DF5">
        <w:rPr>
          <w:color w:val="4472C4" w:themeColor="accent1"/>
          <w:lang w:eastAsia="en-US"/>
        </w:rPr>
        <w:t xml:space="preserve"> Good Campaign.</w:t>
      </w:r>
    </w:p>
    <w:p w14:paraId="7216D8E4" w14:textId="4C64F036" w:rsidR="00BB448C" w:rsidRPr="001D4A4A" w:rsidRDefault="00BB448C" w:rsidP="00BB448C">
      <w:pPr>
        <w:spacing w:after="0"/>
        <w:rPr>
          <w:rFonts w:eastAsiaTheme="minorHAnsi"/>
          <w:color w:val="4472C4" w:themeColor="accent1"/>
          <w:lang w:eastAsia="en-US"/>
        </w:rPr>
      </w:pPr>
      <w:r w:rsidRPr="001D4A4A">
        <w:rPr>
          <w:rFonts w:eastAsiaTheme="minorHAnsi"/>
          <w:color w:val="4472C4" w:themeColor="accent1"/>
          <w:lang w:eastAsia="en-US"/>
        </w:rPr>
        <w:t xml:space="preserve">Your </w:t>
      </w:r>
      <w:r w:rsidR="00806007" w:rsidRPr="001D4A4A">
        <w:rPr>
          <w:rFonts w:eastAsiaTheme="minorHAnsi"/>
          <w:color w:val="4472C4" w:themeColor="accent1"/>
          <w:lang w:eastAsia="en-US"/>
        </w:rPr>
        <w:t>contribution</w:t>
      </w:r>
      <w:r w:rsidRPr="001D4A4A">
        <w:rPr>
          <w:rFonts w:eastAsiaTheme="minorHAnsi"/>
          <w:color w:val="4472C4" w:themeColor="accent1"/>
          <w:lang w:eastAsia="en-US"/>
        </w:rPr>
        <w:t xml:space="preserve"> will: </w:t>
      </w:r>
    </w:p>
    <w:p w14:paraId="718B9B63" w14:textId="77777777" w:rsidR="00BB448C" w:rsidRPr="001D4A4A" w:rsidRDefault="00BB448C" w:rsidP="00BB448C">
      <w:pPr>
        <w:numPr>
          <w:ilvl w:val="0"/>
          <w:numId w:val="4"/>
        </w:numPr>
        <w:contextualSpacing/>
        <w:rPr>
          <w:rFonts w:eastAsiaTheme="minorHAnsi"/>
          <w:color w:val="4472C4" w:themeColor="accent1"/>
          <w:lang w:eastAsia="en-US"/>
        </w:rPr>
      </w:pPr>
      <w:r w:rsidRPr="001D4A4A">
        <w:rPr>
          <w:rFonts w:eastAsiaTheme="minorHAnsi"/>
          <w:color w:val="4472C4" w:themeColor="accent1"/>
          <w:lang w:eastAsia="en-US"/>
        </w:rPr>
        <w:t>Ensure that adults living with a mental health diagnosis receive job skills training to gain self-sufficiency and independence.</w:t>
      </w:r>
    </w:p>
    <w:p w14:paraId="13D508D9" w14:textId="77777777" w:rsidR="00BB448C" w:rsidRPr="001D4A4A" w:rsidRDefault="00BB448C" w:rsidP="00BB448C">
      <w:pPr>
        <w:numPr>
          <w:ilvl w:val="0"/>
          <w:numId w:val="1"/>
        </w:numPr>
        <w:contextualSpacing/>
        <w:rPr>
          <w:rFonts w:eastAsiaTheme="minorHAnsi"/>
          <w:color w:val="4472C4" w:themeColor="accent1"/>
          <w:lang w:eastAsia="en-US"/>
        </w:rPr>
      </w:pPr>
      <w:r w:rsidRPr="001D4A4A">
        <w:rPr>
          <w:rFonts w:eastAsiaTheme="minorHAnsi"/>
          <w:color w:val="4472C4" w:themeColor="accent1"/>
          <w:lang w:eastAsia="en-US"/>
        </w:rPr>
        <w:t>Provide a welcoming, non-judgmental community of friendship.</w:t>
      </w:r>
    </w:p>
    <w:p w14:paraId="6EC12540" w14:textId="5760378F" w:rsidR="00BB448C" w:rsidRPr="001D4A4A" w:rsidRDefault="00BB448C" w:rsidP="00BB448C">
      <w:pPr>
        <w:numPr>
          <w:ilvl w:val="0"/>
          <w:numId w:val="1"/>
        </w:numPr>
        <w:contextualSpacing/>
        <w:rPr>
          <w:rFonts w:eastAsiaTheme="minorHAnsi"/>
          <w:color w:val="4472C4" w:themeColor="accent1"/>
          <w:lang w:eastAsia="en-US"/>
        </w:rPr>
      </w:pPr>
      <w:r w:rsidRPr="001D4A4A">
        <w:rPr>
          <w:rFonts w:eastAsiaTheme="minorHAnsi"/>
          <w:color w:val="4472C4" w:themeColor="accent1"/>
          <w:lang w:eastAsia="en-US"/>
        </w:rPr>
        <w:t>Change the trajectory of someone’s life.</w:t>
      </w:r>
    </w:p>
    <w:p w14:paraId="21405107" w14:textId="7DDF3E1C" w:rsidR="00806007" w:rsidRPr="001D4A4A" w:rsidRDefault="00806007" w:rsidP="00806007">
      <w:pPr>
        <w:ind w:left="720"/>
        <w:contextualSpacing/>
        <w:rPr>
          <w:rFonts w:eastAsiaTheme="minorHAnsi"/>
          <w:color w:val="4472C4" w:themeColor="accent1"/>
          <w:lang w:eastAsia="en-US"/>
        </w:rPr>
      </w:pPr>
    </w:p>
    <w:p w14:paraId="0FFA4288" w14:textId="11000333" w:rsidR="00BB448C" w:rsidRPr="001D4A4A" w:rsidRDefault="00806007" w:rsidP="7367791F">
      <w:pPr>
        <w:spacing w:after="0"/>
        <w:rPr>
          <w:color w:val="4472C4" w:themeColor="accent1"/>
          <w:lang w:eastAsia="en-US"/>
        </w:rPr>
      </w:pPr>
      <w:r w:rsidRPr="001D4A4A">
        <w:rPr>
          <w:color w:val="4472C4" w:themeColor="accent1"/>
          <w:lang w:eastAsia="en-US"/>
        </w:rPr>
        <w:t xml:space="preserve">And if you set up an automatic monthly gift, you’ll </w:t>
      </w:r>
      <w:r w:rsidR="00D60431" w:rsidRPr="001D4A4A">
        <w:rPr>
          <w:color w:val="4472C4" w:themeColor="accent1"/>
          <w:lang w:eastAsia="en-US"/>
        </w:rPr>
        <w:t>make</w:t>
      </w:r>
      <w:r w:rsidRPr="001D4A4A">
        <w:rPr>
          <w:color w:val="4472C4" w:themeColor="accent1"/>
          <w:lang w:eastAsia="en-US"/>
        </w:rPr>
        <w:t xml:space="preserve"> a huge impact </w:t>
      </w:r>
      <w:r w:rsidR="00BB448C" w:rsidRPr="001D4A4A">
        <w:rPr>
          <w:color w:val="4472C4" w:themeColor="accent1"/>
          <w:lang w:eastAsia="en-US"/>
        </w:rPr>
        <w:t xml:space="preserve">on the opportunities available to those living with a mental illness without impacting your budget. You can feel great about setting up this convenient monthly donation and providing a predictable base of support for your neighbors who long to be contributing members of our community. </w:t>
      </w:r>
    </w:p>
    <w:p w14:paraId="0E202758" w14:textId="77777777" w:rsidR="00D60431" w:rsidRPr="001D4A4A" w:rsidRDefault="00D60431" w:rsidP="00D60431">
      <w:pPr>
        <w:spacing w:after="0"/>
        <w:rPr>
          <w:rFonts w:eastAsiaTheme="minorHAnsi"/>
          <w:color w:val="4472C4" w:themeColor="accent1"/>
          <w:lang w:eastAsia="en-US"/>
        </w:rPr>
      </w:pPr>
    </w:p>
    <w:p w14:paraId="7FADDF51" w14:textId="59486470" w:rsidR="00BB448C" w:rsidRPr="001D4A4A" w:rsidRDefault="00BB448C" w:rsidP="00BB448C">
      <w:pPr>
        <w:rPr>
          <w:rFonts w:eastAsiaTheme="minorHAnsi"/>
          <w:color w:val="4472C4" w:themeColor="accent1"/>
          <w:lang w:eastAsia="en-US"/>
        </w:rPr>
      </w:pPr>
      <w:r w:rsidRPr="001D4A4A">
        <w:rPr>
          <w:rFonts w:eastAsiaTheme="minorHAnsi"/>
          <w:color w:val="4472C4" w:themeColor="accent1"/>
          <w:lang w:eastAsia="en-US"/>
        </w:rPr>
        <w:t xml:space="preserve">As you reflect on the difference you want to make in the world, please remember </w:t>
      </w:r>
      <w:r w:rsidR="00DA144B" w:rsidRPr="001D4A4A">
        <w:rPr>
          <w:rFonts w:eastAsiaTheme="minorHAnsi"/>
          <w:color w:val="4472C4" w:themeColor="accent1"/>
          <w:lang w:eastAsia="en-US"/>
        </w:rPr>
        <w:t>adults living with a mental health diagnosis</w:t>
      </w:r>
      <w:r w:rsidRPr="001D4A4A">
        <w:rPr>
          <w:rFonts w:eastAsiaTheme="minorHAnsi"/>
          <w:color w:val="4472C4" w:themeColor="accent1"/>
          <w:lang w:eastAsia="en-US"/>
        </w:rPr>
        <w:t xml:space="preserve"> need you!</w:t>
      </w:r>
    </w:p>
    <w:p w14:paraId="0F01CF7A" w14:textId="2DBA7D1F" w:rsidR="00BB448C" w:rsidRPr="001D4A4A" w:rsidRDefault="00BB448C" w:rsidP="241145E1">
      <w:pPr>
        <w:rPr>
          <w:color w:val="4472C4" w:themeColor="accent1"/>
          <w:lang w:eastAsia="en-US"/>
        </w:rPr>
      </w:pPr>
      <w:r w:rsidRPr="001D4A4A">
        <w:rPr>
          <w:b/>
          <w:bCs/>
          <w:color w:val="4472C4" w:themeColor="accent1"/>
          <w:lang w:eastAsia="en-US"/>
        </w:rPr>
        <w:t xml:space="preserve">Your gift of </w:t>
      </w:r>
      <w:r w:rsidR="002244C7" w:rsidRPr="001D4A4A">
        <w:rPr>
          <w:b/>
          <w:bCs/>
          <w:color w:val="4472C4" w:themeColor="accent1"/>
          <w:lang w:eastAsia="en-US"/>
        </w:rPr>
        <w:t xml:space="preserve">$20 </w:t>
      </w:r>
      <w:r w:rsidRPr="001D4A4A">
        <w:rPr>
          <w:b/>
          <w:bCs/>
          <w:color w:val="4472C4" w:themeColor="accent1"/>
          <w:lang w:eastAsia="en-US"/>
        </w:rPr>
        <w:t>will make an immediate difference! Can</w:t>
      </w:r>
      <w:r w:rsidR="002244C7" w:rsidRPr="001D4A4A">
        <w:rPr>
          <w:b/>
          <w:bCs/>
          <w:color w:val="4472C4" w:themeColor="accent1"/>
          <w:lang w:eastAsia="en-US"/>
        </w:rPr>
        <w:t xml:space="preserve"> Sally and others living with mental health diagnosis</w:t>
      </w:r>
      <w:r w:rsidRPr="001D4A4A">
        <w:rPr>
          <w:b/>
          <w:bCs/>
          <w:color w:val="4472C4" w:themeColor="accent1"/>
          <w:lang w:eastAsia="en-US"/>
        </w:rPr>
        <w:t xml:space="preserve"> count on you today?</w:t>
      </w:r>
      <w:r w:rsidR="55FA02B3" w:rsidRPr="001D4A4A">
        <w:rPr>
          <w:b/>
          <w:bCs/>
          <w:color w:val="4472C4" w:themeColor="accent1"/>
          <w:lang w:eastAsia="en-US"/>
        </w:rPr>
        <w:t xml:space="preserve"> </w:t>
      </w:r>
    </w:p>
    <w:p w14:paraId="784D9065" w14:textId="4126E31B" w:rsidR="00BB448C" w:rsidRPr="001D4A4A" w:rsidRDefault="00D60431" w:rsidP="0477C33F">
      <w:r>
        <w:rPr>
          <w:noProof/>
        </w:rPr>
        <mc:AlternateContent>
          <mc:Choice Requires="wps">
            <w:drawing>
              <wp:inline distT="45720" distB="45720" distL="114300" distR="114300" wp14:anchorId="4EA791DF" wp14:editId="59A6419F">
                <wp:extent cx="1368425" cy="284480"/>
                <wp:effectExtent l="0" t="0" r="22225" b="20320"/>
                <wp:docPr id="106480560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284480"/>
                        </a:xfrm>
                        <a:prstGeom prst="rect">
                          <a:avLst/>
                        </a:prstGeom>
                        <a:solidFill>
                          <a:srgbClr val="4472C4">
                            <a:lumMod val="75000"/>
                          </a:srgbClr>
                        </a:solidFill>
                        <a:ln w="9525">
                          <a:solidFill>
                            <a:srgbClr val="000000"/>
                          </a:solidFill>
                          <a:miter lim="800000"/>
                          <a:headEnd/>
                          <a:tailEnd/>
                        </a:ln>
                      </wps:spPr>
                      <wps:txbx>
                        <w:txbxContent>
                          <w:p w14:paraId="48DAF39C" w14:textId="77777777" w:rsidR="00937A74" w:rsidRPr="00EE67A9" w:rsidRDefault="00937A74" w:rsidP="00BB448C">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inline>
            </w:drawing>
          </mc:Choice>
          <mc:Fallback>
            <w:pict>
              <v:shape w14:anchorId="4EA791DF" id="Text Box 6" o:spid="_x0000_s1029" type="#_x0000_t202" style="width:107.75pt;height:2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" fillcolor="#2f5597">
                <v:textbox style="mso-fit-shape-to-text:t">
                  <w:txbxContent>
                    <w:p w14:paraId="48DAF39C" w14:textId="77777777" w:rsidR="00937A74" w:rsidRPr="00EE67A9" w:rsidRDefault="00937A74" w:rsidP="00BB448C">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anchorlock/>
              </v:shape>
            </w:pict>
          </mc:Fallback>
        </mc:AlternateContent>
      </w:r>
    </w:p>
    <w:p w14:paraId="52870D2C" w14:textId="34EA389D" w:rsidR="00BB448C" w:rsidRPr="001D4A4A" w:rsidRDefault="00D60431" w:rsidP="0477C33F">
      <w:pPr>
        <w:rPr>
          <w:color w:val="4472C4" w:themeColor="accent1"/>
          <w:lang w:eastAsia="en-US"/>
        </w:rPr>
      </w:pPr>
      <w:r w:rsidRPr="0477C33F">
        <w:rPr>
          <w:color w:val="4472C4" w:themeColor="accent1"/>
          <w:lang w:eastAsia="en-US"/>
        </w:rPr>
        <w:t>Thanks in advance,</w:t>
      </w:r>
    </w:p>
    <w:p w14:paraId="0B6A86E0" w14:textId="7DCEEFEF" w:rsidR="00D60431" w:rsidRPr="001D4A4A" w:rsidRDefault="005F1647" w:rsidP="005F1647">
      <w:pPr>
        <w:spacing w:after="0"/>
        <w:rPr>
          <w:rFonts w:eastAsiaTheme="minorHAnsi"/>
          <w:color w:val="4472C4" w:themeColor="accent1"/>
          <w:lang w:eastAsia="en-US"/>
        </w:rPr>
      </w:pPr>
      <w:r w:rsidRPr="001D4A4A">
        <w:rPr>
          <w:rFonts w:eastAsiaTheme="minorHAnsi"/>
          <w:color w:val="4472C4" w:themeColor="accent1"/>
          <w:lang w:eastAsia="en-US"/>
        </w:rPr>
        <w:t>Bob Jones</w:t>
      </w:r>
    </w:p>
    <w:p w14:paraId="06D7A5FA" w14:textId="46A890CD" w:rsidR="005F1647" w:rsidRPr="001D4A4A" w:rsidRDefault="005B2F70" w:rsidP="005F1647">
      <w:pPr>
        <w:spacing w:after="0"/>
        <w:rPr>
          <w:rFonts w:eastAsiaTheme="minorHAnsi"/>
          <w:color w:val="4472C4" w:themeColor="accent1"/>
          <w:lang w:eastAsia="en-US"/>
        </w:rPr>
      </w:pPr>
      <w:r w:rsidRPr="001D4A4A">
        <w:rPr>
          <w:rFonts w:eastAsiaTheme="minorHAnsi"/>
          <w:color w:val="4472C4" w:themeColor="accent1"/>
          <w:lang w:eastAsia="en-US"/>
        </w:rPr>
        <w:t>Program Director</w:t>
      </w:r>
    </w:p>
    <w:p w14:paraId="37555EFC" w14:textId="77777777" w:rsidR="00D60431" w:rsidRPr="001D4A4A" w:rsidRDefault="00D60431" w:rsidP="005F1647">
      <w:pPr>
        <w:spacing w:after="0"/>
        <w:rPr>
          <w:rFonts w:eastAsiaTheme="minorHAnsi"/>
          <w:b/>
          <w:bCs/>
          <w:color w:val="4472C4" w:themeColor="accent1"/>
          <w:lang w:eastAsia="en-US"/>
        </w:rPr>
      </w:pPr>
    </w:p>
    <w:p w14:paraId="52522CC7" w14:textId="0D4F4A52" w:rsidR="00806007" w:rsidRPr="001D4A4A" w:rsidRDefault="00806007" w:rsidP="241145E1">
      <w:pPr>
        <w:rPr>
          <w:b/>
          <w:bCs/>
          <w:color w:val="4472C4" w:themeColor="accent1"/>
          <w:lang w:eastAsia="en-US"/>
        </w:rPr>
      </w:pPr>
      <w:r w:rsidRPr="07507C57">
        <w:rPr>
          <w:b/>
          <w:bCs/>
          <w:color w:val="4472C4" w:themeColor="accent1"/>
          <w:lang w:eastAsia="en-US"/>
        </w:rPr>
        <w:t xml:space="preserve">P.S. Please consider making an automatic monthly donation to provide ongoing support for </w:t>
      </w:r>
      <w:r w:rsidR="00C70516" w:rsidRPr="07507C57">
        <w:rPr>
          <w:b/>
          <w:bCs/>
          <w:color w:val="4472C4" w:themeColor="accent1"/>
          <w:lang w:eastAsia="en-US"/>
        </w:rPr>
        <w:t>adults living with mental illness</w:t>
      </w:r>
      <w:r w:rsidRPr="07507C57">
        <w:rPr>
          <w:b/>
          <w:bCs/>
          <w:color w:val="4472C4" w:themeColor="accent1"/>
          <w:lang w:eastAsia="en-US"/>
        </w:rPr>
        <w:t xml:space="preserve">. </w:t>
      </w:r>
      <w:r w:rsidR="086F53D9" w:rsidRPr="07507C57">
        <w:rPr>
          <w:b/>
          <w:bCs/>
          <w:color w:val="4472C4" w:themeColor="accent1"/>
          <w:lang w:eastAsia="en-US"/>
        </w:rPr>
        <w:t>{</w:t>
      </w:r>
      <w:r w:rsidR="086F53D9" w:rsidRPr="07507C57">
        <w:rPr>
          <w:b/>
          <w:bCs/>
          <w:color w:val="4472C4" w:themeColor="accent1"/>
          <w:highlight w:val="yellow"/>
          <w:lang w:eastAsia="en-US"/>
        </w:rPr>
        <w:t>Link to giving page with “monthly” default</w:t>
      </w:r>
      <w:r w:rsidR="086F53D9" w:rsidRPr="07507C57">
        <w:rPr>
          <w:b/>
          <w:bCs/>
          <w:color w:val="4472C4" w:themeColor="accent1"/>
          <w:lang w:eastAsia="en-US"/>
        </w:rPr>
        <w:t>}</w:t>
      </w:r>
    </w:p>
    <w:p w14:paraId="4A3A1FDF" w14:textId="3B6D2BC2" w:rsidR="52124421" w:rsidRDefault="52124421" w:rsidP="07507C57">
      <w:pPr>
        <w:pStyle w:val="Heading2"/>
        <w:rPr>
          <w:rFonts w:ascii="Calibri Light" w:eastAsia="PMingLiU" w:hAnsi="Calibri Light" w:cs="Times New Roman"/>
        </w:rPr>
      </w:pPr>
      <w:bookmarkStart w:id="10" w:name="_Toc74397202"/>
      <w:r>
        <w:t xml:space="preserve">Day </w:t>
      </w:r>
      <w:r w:rsidR="4D47F668">
        <w:t>8</w:t>
      </w:r>
      <w:r w:rsidR="179545E5">
        <w:t xml:space="preserve"> Group Video and Text #2</w:t>
      </w:r>
      <w:bookmarkEnd w:id="10"/>
    </w:p>
    <w:p w14:paraId="6FD051F2" w14:textId="174BAC77" w:rsidR="00B506A0" w:rsidRDefault="00310CC1" w:rsidP="361408EF">
      <w:pPr>
        <w:rPr>
          <w:b/>
          <w:bCs/>
        </w:rPr>
      </w:pPr>
      <w:r w:rsidRPr="361408EF">
        <w:rPr>
          <w:b/>
          <w:bCs/>
        </w:rPr>
        <w:t xml:space="preserve">Group Video </w:t>
      </w:r>
      <w:r w:rsidR="00AB3788" w:rsidRPr="361408EF">
        <w:rPr>
          <w:b/>
          <w:bCs/>
        </w:rPr>
        <w:t>Script</w:t>
      </w:r>
      <w:r w:rsidR="00D772F5" w:rsidRPr="361408EF">
        <w:rPr>
          <w:b/>
          <w:bCs/>
        </w:rPr>
        <w:t xml:space="preserve"> 2</w:t>
      </w:r>
    </w:p>
    <w:p w14:paraId="4D24162A" w14:textId="0D6AC807" w:rsidR="00466A90" w:rsidRPr="00466A90" w:rsidRDefault="00483005" w:rsidP="00466A90">
      <w:r>
        <w:t xml:space="preserve">Hi, </w:t>
      </w:r>
      <w:r w:rsidR="00C37748">
        <w:t>I’m</w:t>
      </w:r>
      <w:r>
        <w:t xml:space="preserve"> {</w:t>
      </w:r>
      <w:r w:rsidRPr="241145E1">
        <w:rPr>
          <w:highlight w:val="yellow"/>
        </w:rPr>
        <w:t>Name of speaker</w:t>
      </w:r>
      <w:r>
        <w:t xml:space="preserve">} from </w:t>
      </w:r>
      <w:r w:rsidRPr="241145E1">
        <w:rPr>
          <w:highlight w:val="green"/>
        </w:rPr>
        <w:t>*|Organization Name|*</w:t>
      </w:r>
      <w:r>
        <w:t xml:space="preserve">. Today I’d like to take </w:t>
      </w:r>
      <w:proofErr w:type="gramStart"/>
      <w:r>
        <w:t>a brief moment</w:t>
      </w:r>
      <w:proofErr w:type="gramEnd"/>
      <w:r>
        <w:t xml:space="preserve"> to </w:t>
      </w:r>
      <w:r w:rsidR="4101CC46">
        <w:t>tell you about</w:t>
      </w:r>
      <w:r w:rsidR="00DE7A84">
        <w:t xml:space="preserve"> {</w:t>
      </w:r>
      <w:r w:rsidR="00DE7A84" w:rsidRPr="241145E1">
        <w:rPr>
          <w:highlight w:val="yellow"/>
        </w:rPr>
        <w:t>Name of beneficiary</w:t>
      </w:r>
      <w:r w:rsidR="00DE7A84">
        <w:t xml:space="preserve">}. </w:t>
      </w:r>
      <w:r w:rsidR="00C06054">
        <w:t>{</w:t>
      </w:r>
      <w:r w:rsidR="00C06054" w:rsidRPr="241145E1">
        <w:rPr>
          <w:highlight w:val="yellow"/>
        </w:rPr>
        <w:t>Name of beneficiary</w:t>
      </w:r>
      <w:r w:rsidR="00DE7A84">
        <w:t>}</w:t>
      </w:r>
      <w:r w:rsidR="00C06054">
        <w:t xml:space="preserve"> first came to </w:t>
      </w:r>
      <w:r w:rsidR="00C06054" w:rsidRPr="241145E1">
        <w:rPr>
          <w:highlight w:val="green"/>
        </w:rPr>
        <w:t>*|Organization Name|*</w:t>
      </w:r>
      <w:r w:rsidR="00C06054">
        <w:t xml:space="preserve"> {</w:t>
      </w:r>
      <w:r w:rsidR="00C06054" w:rsidRPr="241145E1">
        <w:rPr>
          <w:highlight w:val="yellow"/>
        </w:rPr>
        <w:t>with problem/need</w:t>
      </w:r>
      <w:r w:rsidR="00C06054">
        <w:t>}. {</w:t>
      </w:r>
      <w:r w:rsidR="00C06054" w:rsidRPr="241145E1">
        <w:rPr>
          <w:highlight w:val="yellow"/>
        </w:rPr>
        <w:t>He/she/they</w:t>
      </w:r>
      <w:r w:rsidR="00C06054">
        <w:t>} felt {</w:t>
      </w:r>
      <w:r w:rsidR="00C06054" w:rsidRPr="241145E1">
        <w:rPr>
          <w:highlight w:val="yellow"/>
        </w:rPr>
        <w:t>emotion like fear, discouragement, anger, frustration</w:t>
      </w:r>
      <w:r w:rsidR="00C06054">
        <w:t>}.</w:t>
      </w:r>
      <w:r w:rsidR="00BC7DAC">
        <w:t xml:space="preserve"> Because of generous donors, we were able to {</w:t>
      </w:r>
      <w:r w:rsidR="00BC7DAC" w:rsidRPr="241145E1">
        <w:rPr>
          <w:highlight w:val="yellow"/>
        </w:rPr>
        <w:t>services delivered</w:t>
      </w:r>
      <w:r w:rsidR="00BC7DAC">
        <w:t>}. Now {</w:t>
      </w:r>
      <w:r w:rsidR="00BC7DAC" w:rsidRPr="241145E1">
        <w:rPr>
          <w:highlight w:val="yellow"/>
        </w:rPr>
        <w:t>Name of beneficiary</w:t>
      </w:r>
      <w:r w:rsidR="00BC7DAC">
        <w:t>} {</w:t>
      </w:r>
      <w:r w:rsidR="007C1C75" w:rsidRPr="241145E1">
        <w:rPr>
          <w:highlight w:val="yellow"/>
        </w:rPr>
        <w:t xml:space="preserve">current situation </w:t>
      </w:r>
      <w:proofErr w:type="gramStart"/>
      <w:r w:rsidR="007C1C75" w:rsidRPr="241145E1">
        <w:rPr>
          <w:highlight w:val="yellow"/>
        </w:rPr>
        <w:t>as a result of</w:t>
      </w:r>
      <w:proofErr w:type="gramEnd"/>
      <w:r w:rsidR="007C1C75" w:rsidRPr="241145E1">
        <w:rPr>
          <w:highlight w:val="yellow"/>
        </w:rPr>
        <w:t xml:space="preserve"> mission impact</w:t>
      </w:r>
      <w:r w:rsidR="007C1C75">
        <w:t>}. But there are many more just like {</w:t>
      </w:r>
      <w:r w:rsidR="007C1C75" w:rsidRPr="241145E1">
        <w:rPr>
          <w:highlight w:val="yellow"/>
        </w:rPr>
        <w:t>Name of beneficiary</w:t>
      </w:r>
      <w:r w:rsidR="007C1C75">
        <w:t xml:space="preserve">} coming every day, looking for help. </w:t>
      </w:r>
      <w:r w:rsidR="00E10B2D">
        <w:t>I hope that they can count on you today</w:t>
      </w:r>
      <w:r w:rsidR="00660FA6">
        <w:t>.</w:t>
      </w:r>
      <w:r w:rsidR="00E10B2D">
        <w:t xml:space="preserve"> Will you make a gift of </w:t>
      </w:r>
      <w:r w:rsidR="00660FA6" w:rsidRPr="241145E1">
        <w:rPr>
          <w:highlight w:val="yellow"/>
        </w:rPr>
        <w:t>{</w:t>
      </w:r>
      <w:r w:rsidR="00E10B2D" w:rsidRPr="241145E1">
        <w:rPr>
          <w:highlight w:val="yellow"/>
        </w:rPr>
        <w:t>$Amount</w:t>
      </w:r>
      <w:r w:rsidR="00660FA6">
        <w:t>}</w:t>
      </w:r>
      <w:r w:rsidR="00E10B2D">
        <w:t xml:space="preserve"> to </w:t>
      </w:r>
      <w:r w:rsidR="00660FA6">
        <w:t>support {</w:t>
      </w:r>
      <w:r w:rsidR="00660FA6" w:rsidRPr="241145E1">
        <w:rPr>
          <w:highlight w:val="yellow"/>
        </w:rPr>
        <w:t>mission/cause</w:t>
      </w:r>
      <w:r w:rsidR="00660FA6">
        <w:t>}</w:t>
      </w:r>
      <w:r w:rsidR="00927A28">
        <w:t>? Thanks in advance for your generosity.</w:t>
      </w:r>
    </w:p>
    <w:p w14:paraId="2F8F4F91" w14:textId="77777777" w:rsidR="00F1782A" w:rsidRPr="00643AF4" w:rsidRDefault="00F1782A" w:rsidP="07507C57">
      <w:pPr>
        <w:rPr>
          <w:b/>
          <w:bCs/>
          <w:color w:val="4472C4" w:themeColor="accent1"/>
        </w:rPr>
      </w:pPr>
      <w:r w:rsidRPr="07507C57">
        <w:rPr>
          <w:b/>
          <w:bCs/>
        </w:rPr>
        <w:t>SAMPLE Group Video Script 2</w:t>
      </w:r>
    </w:p>
    <w:p w14:paraId="27EC2965" w14:textId="3A17113A" w:rsidR="00F1782A" w:rsidRPr="00643AF4" w:rsidRDefault="00F1782A" w:rsidP="00F1782A">
      <w:pPr>
        <w:rPr>
          <w:color w:val="4472C4" w:themeColor="accent1"/>
        </w:rPr>
      </w:pPr>
      <w:r w:rsidRPr="0477C33F">
        <w:rPr>
          <w:color w:val="4471C4"/>
        </w:rPr>
        <w:t xml:space="preserve">Hi, </w:t>
      </w:r>
      <w:r w:rsidR="002B694D" w:rsidRPr="0477C33F">
        <w:rPr>
          <w:color w:val="4471C4"/>
        </w:rPr>
        <w:t>I’m</w:t>
      </w:r>
      <w:r w:rsidR="00140291" w:rsidRPr="0477C33F">
        <w:rPr>
          <w:color w:val="4471C4"/>
        </w:rPr>
        <w:t xml:space="preserve"> Grace</w:t>
      </w:r>
      <w:r w:rsidRPr="0477C33F">
        <w:rPr>
          <w:color w:val="4471C4"/>
        </w:rPr>
        <w:t xml:space="preserve"> from </w:t>
      </w:r>
      <w:r w:rsidR="00140291" w:rsidRPr="0477C33F">
        <w:rPr>
          <w:color w:val="4471C4"/>
        </w:rPr>
        <w:t>Pathways Services</w:t>
      </w:r>
      <w:r w:rsidRPr="0477C33F">
        <w:rPr>
          <w:color w:val="4471C4"/>
        </w:rPr>
        <w:t xml:space="preserve">. Today I’d like to take </w:t>
      </w:r>
      <w:proofErr w:type="gramStart"/>
      <w:r w:rsidRPr="0477C33F">
        <w:rPr>
          <w:color w:val="4471C4"/>
        </w:rPr>
        <w:t>a brief moment</w:t>
      </w:r>
      <w:proofErr w:type="gramEnd"/>
      <w:r w:rsidRPr="0477C33F">
        <w:rPr>
          <w:color w:val="4471C4"/>
        </w:rPr>
        <w:t xml:space="preserve"> to </w:t>
      </w:r>
      <w:r w:rsidR="6A7D72AC" w:rsidRPr="0477C33F">
        <w:rPr>
          <w:color w:val="4471C4"/>
        </w:rPr>
        <w:t>tell you ab</w:t>
      </w:r>
      <w:r w:rsidR="73317D80" w:rsidRPr="0477C33F">
        <w:rPr>
          <w:color w:val="4471C4"/>
        </w:rPr>
        <w:t>out</w:t>
      </w:r>
      <w:r w:rsidR="6A7D72AC" w:rsidRPr="0477C33F">
        <w:rPr>
          <w:color w:val="4471C4"/>
        </w:rPr>
        <w:t xml:space="preserve"> </w:t>
      </w:r>
      <w:r w:rsidR="00140291" w:rsidRPr="0477C33F">
        <w:rPr>
          <w:color w:val="4471C4"/>
        </w:rPr>
        <w:t>Sally</w:t>
      </w:r>
      <w:r w:rsidRPr="0477C33F">
        <w:rPr>
          <w:color w:val="4471C4"/>
        </w:rPr>
        <w:t xml:space="preserve">. </w:t>
      </w:r>
      <w:r w:rsidR="00140291" w:rsidRPr="0477C33F">
        <w:rPr>
          <w:color w:val="4471C4"/>
        </w:rPr>
        <w:t>Sally</w:t>
      </w:r>
      <w:r w:rsidRPr="0477C33F">
        <w:rPr>
          <w:color w:val="4471C4"/>
        </w:rPr>
        <w:t xml:space="preserve"> first came to </w:t>
      </w:r>
      <w:r w:rsidR="00140291" w:rsidRPr="0477C33F">
        <w:rPr>
          <w:color w:val="4471C4"/>
        </w:rPr>
        <w:t>Pathways when she learned of her bipolar disorder diagnosis.</w:t>
      </w:r>
      <w:r w:rsidRPr="0477C33F">
        <w:rPr>
          <w:color w:val="4471C4"/>
        </w:rPr>
        <w:t xml:space="preserve"> </w:t>
      </w:r>
      <w:r w:rsidR="00140291" w:rsidRPr="0477C33F">
        <w:rPr>
          <w:color w:val="4471C4"/>
        </w:rPr>
        <w:t xml:space="preserve">She </w:t>
      </w:r>
      <w:r w:rsidRPr="0477C33F">
        <w:rPr>
          <w:color w:val="4471C4"/>
        </w:rPr>
        <w:t xml:space="preserve">felt </w:t>
      </w:r>
      <w:r w:rsidR="00140291" w:rsidRPr="0477C33F">
        <w:rPr>
          <w:color w:val="4471C4"/>
        </w:rPr>
        <w:t xml:space="preserve">both fear and relief. </w:t>
      </w:r>
      <w:r w:rsidR="00467A39" w:rsidRPr="0477C33F">
        <w:rPr>
          <w:color w:val="4471C4"/>
        </w:rPr>
        <w:t xml:space="preserve">Relief that she finally knew what was causing her unusual behavior and fear because of the stigma </w:t>
      </w:r>
      <w:r w:rsidR="00467A39" w:rsidRPr="0477C33F">
        <w:rPr>
          <w:color w:val="4471C4"/>
        </w:rPr>
        <w:lastRenderedPageBreak/>
        <w:t>attached to mental illness</w:t>
      </w:r>
      <w:r w:rsidRPr="0477C33F">
        <w:rPr>
          <w:color w:val="4471C4"/>
        </w:rPr>
        <w:t>.</w:t>
      </w:r>
      <w:r w:rsidR="00467A39" w:rsidRPr="0477C33F">
        <w:rPr>
          <w:color w:val="4471C4"/>
        </w:rPr>
        <w:t xml:space="preserve"> She wondered if she’d ever find a job. And when COVID</w:t>
      </w:r>
      <w:r w:rsidR="48A54B35" w:rsidRPr="0477C33F">
        <w:rPr>
          <w:color w:val="4471C4"/>
        </w:rPr>
        <w:t>-19</w:t>
      </w:r>
      <w:r w:rsidR="00467A39" w:rsidRPr="0477C33F">
        <w:rPr>
          <w:color w:val="4471C4"/>
        </w:rPr>
        <w:t xml:space="preserve"> hit, </w:t>
      </w:r>
      <w:r w:rsidR="005A03FE" w:rsidRPr="0477C33F">
        <w:rPr>
          <w:color w:val="4471C4"/>
        </w:rPr>
        <w:t>everything fell apart.</w:t>
      </w:r>
      <w:r w:rsidRPr="0477C33F">
        <w:rPr>
          <w:color w:val="4471C4"/>
        </w:rPr>
        <w:t xml:space="preserve"> Because of generous donors, we were able to </w:t>
      </w:r>
      <w:r w:rsidR="005A03FE" w:rsidRPr="0477C33F">
        <w:rPr>
          <w:color w:val="4471C4"/>
        </w:rPr>
        <w:t xml:space="preserve">help her navigate her illness </w:t>
      </w:r>
      <w:r w:rsidR="00643AF4" w:rsidRPr="0477C33F">
        <w:rPr>
          <w:color w:val="4471C4"/>
        </w:rPr>
        <w:t>AND</w:t>
      </w:r>
      <w:r w:rsidR="005A03FE" w:rsidRPr="0477C33F">
        <w:rPr>
          <w:color w:val="4471C4"/>
        </w:rPr>
        <w:t xml:space="preserve"> her job search</w:t>
      </w:r>
      <w:r w:rsidRPr="0477C33F">
        <w:rPr>
          <w:color w:val="4471C4"/>
        </w:rPr>
        <w:t xml:space="preserve">. Now </w:t>
      </w:r>
      <w:r w:rsidR="005A03FE" w:rsidRPr="0477C33F">
        <w:rPr>
          <w:color w:val="4471C4"/>
        </w:rPr>
        <w:t xml:space="preserve">Sally </w:t>
      </w:r>
      <w:r w:rsidR="00024670" w:rsidRPr="0477C33F">
        <w:rPr>
          <w:color w:val="4471C4"/>
        </w:rPr>
        <w:t xml:space="preserve">has found a job working remotely. She’s grateful she can still provide for her family. </w:t>
      </w:r>
      <w:r w:rsidRPr="0477C33F">
        <w:rPr>
          <w:color w:val="4471C4"/>
        </w:rPr>
        <w:t xml:space="preserve">But there are many more just like </w:t>
      </w:r>
      <w:r w:rsidR="00710E7C" w:rsidRPr="0477C33F">
        <w:rPr>
          <w:color w:val="4471C4"/>
        </w:rPr>
        <w:t>Sally</w:t>
      </w:r>
      <w:r w:rsidRPr="0477C33F">
        <w:rPr>
          <w:color w:val="4471C4"/>
        </w:rPr>
        <w:t xml:space="preserve"> coming every day, looking for help. I hope that they can count on you today. Will you make a gift of </w:t>
      </w:r>
      <w:r w:rsidR="00710E7C" w:rsidRPr="0477C33F">
        <w:rPr>
          <w:color w:val="4471C4"/>
        </w:rPr>
        <w:t>$20</w:t>
      </w:r>
      <w:r w:rsidRPr="0477C33F">
        <w:rPr>
          <w:color w:val="4471C4"/>
        </w:rPr>
        <w:t xml:space="preserve"> to support </w:t>
      </w:r>
      <w:r w:rsidR="00710E7C" w:rsidRPr="0477C33F">
        <w:rPr>
          <w:color w:val="4471C4"/>
        </w:rPr>
        <w:t>our technology upgrade and our training programs</w:t>
      </w:r>
      <w:r w:rsidRPr="0477C33F">
        <w:rPr>
          <w:color w:val="4471C4"/>
        </w:rPr>
        <w:t>? Thanks in advance for your generosity.</w:t>
      </w:r>
    </w:p>
    <w:p w14:paraId="25E4A49B" w14:textId="05621E63" w:rsidR="00B506A0" w:rsidRPr="00CD5971" w:rsidRDefault="00B506A0" w:rsidP="07507C57">
      <w:pPr>
        <w:rPr>
          <w:b/>
          <w:bCs/>
        </w:rPr>
      </w:pPr>
      <w:r w:rsidRPr="07507C57">
        <w:rPr>
          <w:b/>
          <w:bCs/>
        </w:rPr>
        <w:t>Text</w:t>
      </w:r>
      <w:r w:rsidR="00D772F5" w:rsidRPr="07507C57">
        <w:rPr>
          <w:b/>
          <w:bCs/>
        </w:rPr>
        <w:t xml:space="preserve"> 2</w:t>
      </w:r>
    </w:p>
    <w:p w14:paraId="797D36F0" w14:textId="0D5E4E47" w:rsidR="00A95D36" w:rsidRPr="00A95D36" w:rsidRDefault="00A95D36" w:rsidP="02809EAF">
      <w:pPr>
        <w:rPr>
          <w:b/>
          <w:bCs/>
          <w:lang w:eastAsia="en-US"/>
        </w:rPr>
      </w:pPr>
      <w:r w:rsidRPr="7C026DF5">
        <w:rPr>
          <w:rFonts w:eastAsia="Times New Roman"/>
          <w:lang w:eastAsia="en-US"/>
        </w:rPr>
        <w:t xml:space="preserve">Please consider </w:t>
      </w:r>
      <w:proofErr w:type="gramStart"/>
      <w:r w:rsidRPr="7C026DF5">
        <w:rPr>
          <w:rFonts w:eastAsia="Times New Roman"/>
          <w:lang w:eastAsia="en-US"/>
        </w:rPr>
        <w:t>making a donation</w:t>
      </w:r>
      <w:proofErr w:type="gramEnd"/>
      <w:r w:rsidRPr="7C026DF5">
        <w:rPr>
          <w:rFonts w:eastAsia="Times New Roman"/>
          <w:lang w:eastAsia="en-US"/>
        </w:rPr>
        <w:t xml:space="preserve"> to support {</w:t>
      </w:r>
      <w:r w:rsidRPr="7C026DF5">
        <w:rPr>
          <w:rFonts w:eastAsia="Times New Roman"/>
          <w:highlight w:val="yellow"/>
          <w:lang w:eastAsia="en-US"/>
        </w:rPr>
        <w:t>beneficiaries</w:t>
      </w:r>
      <w:r w:rsidRPr="7C026DF5">
        <w:rPr>
          <w:rFonts w:eastAsia="Times New Roman"/>
          <w:lang w:eastAsia="en-US"/>
        </w:rPr>
        <w:t xml:space="preserve">} through the work of </w:t>
      </w:r>
      <w:r w:rsidRPr="7C026DF5">
        <w:rPr>
          <w:rFonts w:eastAsia="Times New Roman"/>
          <w:highlight w:val="green"/>
          <w:lang w:eastAsia="en-US"/>
        </w:rPr>
        <w:t>*|Organization Name|*</w:t>
      </w:r>
      <w:r w:rsidRPr="7C026DF5">
        <w:rPr>
          <w:rFonts w:eastAsia="Times New Roman"/>
          <w:lang w:eastAsia="en-US"/>
        </w:rPr>
        <w:t xml:space="preserve"> today. Your gift </w:t>
      </w:r>
      <w:r w:rsidR="2CDA3B57" w:rsidRPr="7C026DF5">
        <w:rPr>
          <w:rFonts w:eastAsia="Times New Roman"/>
          <w:lang w:eastAsia="en-US"/>
        </w:rPr>
        <w:t xml:space="preserve">to our </w:t>
      </w:r>
      <w:r w:rsidR="2CDA3B57" w:rsidRPr="7C026DF5">
        <w:rPr>
          <w:rFonts w:eastAsia="Times New Roman"/>
          <w:i/>
          <w:iCs/>
          <w:lang w:eastAsia="en-US"/>
        </w:rPr>
        <w:t xml:space="preserve">Open </w:t>
      </w:r>
      <w:proofErr w:type="gramStart"/>
      <w:r w:rsidR="2CDA3B57" w:rsidRPr="7C026DF5">
        <w:rPr>
          <w:rFonts w:eastAsia="Times New Roman"/>
          <w:i/>
          <w:iCs/>
          <w:lang w:eastAsia="en-US"/>
        </w:rPr>
        <w:t>For</w:t>
      </w:r>
      <w:proofErr w:type="gramEnd"/>
      <w:r w:rsidR="2CDA3B57" w:rsidRPr="7C026DF5">
        <w:rPr>
          <w:rFonts w:eastAsia="Times New Roman"/>
          <w:i/>
          <w:iCs/>
          <w:lang w:eastAsia="en-US"/>
        </w:rPr>
        <w:t xml:space="preserve"> Good Campaign </w:t>
      </w:r>
      <w:r w:rsidRPr="7C026DF5">
        <w:rPr>
          <w:rFonts w:eastAsia="Times New Roman"/>
          <w:lang w:eastAsia="en-US"/>
        </w:rPr>
        <w:t>will help raise {</w:t>
      </w:r>
      <w:r w:rsidRPr="7C026DF5">
        <w:rPr>
          <w:rFonts w:eastAsia="Times New Roman"/>
          <w:highlight w:val="yellow"/>
          <w:lang w:eastAsia="en-US"/>
        </w:rPr>
        <w:t>Goal Amount</w:t>
      </w:r>
      <w:r w:rsidRPr="7C026DF5">
        <w:rPr>
          <w:rFonts w:eastAsia="Times New Roman"/>
          <w:lang w:eastAsia="en-US"/>
        </w:rPr>
        <w:t>} by {</w:t>
      </w:r>
      <w:r w:rsidRPr="7C026DF5">
        <w:rPr>
          <w:rFonts w:eastAsia="Times New Roman"/>
          <w:highlight w:val="yellow"/>
          <w:lang w:eastAsia="en-US"/>
        </w:rPr>
        <w:t>Campaign End Date</w:t>
      </w:r>
      <w:r w:rsidRPr="7C026DF5">
        <w:rPr>
          <w:rFonts w:eastAsia="Times New Roman"/>
          <w:lang w:eastAsia="en-US"/>
        </w:rPr>
        <w:t>} to support {</w:t>
      </w:r>
      <w:r w:rsidRPr="7C026DF5">
        <w:rPr>
          <w:rFonts w:eastAsia="Times New Roman"/>
          <w:highlight w:val="yellow"/>
          <w:lang w:eastAsia="en-US"/>
        </w:rPr>
        <w:t>beneficiaries</w:t>
      </w:r>
      <w:r w:rsidRPr="7C026DF5">
        <w:rPr>
          <w:rFonts w:eastAsia="Times New Roman"/>
          <w:lang w:eastAsia="en-US"/>
        </w:rPr>
        <w:t xml:space="preserve">}. Together we can make a difference. Please join </w:t>
      </w:r>
      <w:r w:rsidR="5A54C8A3" w:rsidRPr="7C026DF5">
        <w:rPr>
          <w:rFonts w:eastAsia="Times New Roman"/>
          <w:lang w:eastAsia="en-US"/>
        </w:rPr>
        <w:t>us</w:t>
      </w:r>
      <w:r w:rsidRPr="7C026DF5">
        <w:rPr>
          <w:rFonts w:eastAsia="Times New Roman"/>
          <w:lang w:eastAsia="en-US"/>
        </w:rPr>
        <w:t xml:space="preserve">! </w:t>
      </w:r>
      <w:r w:rsidRPr="7C026DF5">
        <w:rPr>
          <w:rFonts w:eastAsia="Times New Roman"/>
          <w:u w:val="single"/>
          <w:lang w:eastAsia="en-US"/>
        </w:rPr>
        <w:t xml:space="preserve"> </w:t>
      </w:r>
      <w:r w:rsidRPr="7C026DF5">
        <w:rPr>
          <w:rFonts w:eastAsia="Times New Roman"/>
          <w:highlight w:val="yellow"/>
          <w:u w:val="single"/>
          <w:lang w:eastAsia="en-US"/>
        </w:rPr>
        <w:t>Link to giving page</w:t>
      </w:r>
      <w:r w:rsidRPr="7C026DF5">
        <w:rPr>
          <w:b/>
          <w:bCs/>
          <w:lang w:eastAsia="en-US"/>
        </w:rPr>
        <w:t xml:space="preserve"> </w:t>
      </w:r>
    </w:p>
    <w:p w14:paraId="71FD804F" w14:textId="11C63C26" w:rsidR="00F1782A" w:rsidRPr="00643AF4" w:rsidRDefault="00F1782A" w:rsidP="07507C57">
      <w:pPr>
        <w:rPr>
          <w:b/>
          <w:bCs/>
          <w:color w:val="4472C4" w:themeColor="accent1"/>
        </w:rPr>
      </w:pPr>
      <w:r w:rsidRPr="07507C57">
        <w:rPr>
          <w:b/>
          <w:bCs/>
        </w:rPr>
        <w:t>SAMPLE Text 2</w:t>
      </w:r>
    </w:p>
    <w:p w14:paraId="6B922E06" w14:textId="16D15953" w:rsidR="00A95D36" w:rsidRPr="00643AF4" w:rsidRDefault="00A95D36" w:rsidP="02809EAF">
      <w:pPr>
        <w:rPr>
          <w:b/>
          <w:bCs/>
          <w:color w:val="4472C4" w:themeColor="accent1"/>
          <w:lang w:eastAsia="en-US"/>
        </w:rPr>
      </w:pPr>
      <w:r w:rsidRPr="7C026DF5">
        <w:rPr>
          <w:rFonts w:eastAsia="Times New Roman"/>
          <w:color w:val="4471C4"/>
          <w:lang w:eastAsia="en-US"/>
        </w:rPr>
        <w:t xml:space="preserve">Please consider </w:t>
      </w:r>
      <w:proofErr w:type="gramStart"/>
      <w:r w:rsidRPr="7C026DF5">
        <w:rPr>
          <w:rFonts w:eastAsia="Times New Roman"/>
          <w:color w:val="4471C4"/>
          <w:lang w:eastAsia="en-US"/>
        </w:rPr>
        <w:t>making a donation</w:t>
      </w:r>
      <w:proofErr w:type="gramEnd"/>
      <w:r w:rsidRPr="7C026DF5">
        <w:rPr>
          <w:rFonts w:eastAsia="Times New Roman"/>
          <w:color w:val="4471C4"/>
          <w:lang w:eastAsia="en-US"/>
        </w:rPr>
        <w:t xml:space="preserve"> to support adults living with mental illness through the work of Pathways Services today. Your gift </w:t>
      </w:r>
      <w:r w:rsidR="03636554" w:rsidRPr="7C026DF5">
        <w:rPr>
          <w:rFonts w:eastAsia="Times New Roman"/>
          <w:color w:val="4471C4"/>
          <w:lang w:eastAsia="en-US"/>
        </w:rPr>
        <w:t xml:space="preserve">to our </w:t>
      </w:r>
      <w:r w:rsidR="03636554" w:rsidRPr="7C026DF5">
        <w:rPr>
          <w:rFonts w:eastAsia="Times New Roman"/>
          <w:i/>
          <w:iCs/>
          <w:color w:val="4471C4"/>
          <w:lang w:eastAsia="en-US"/>
        </w:rPr>
        <w:t xml:space="preserve">Open </w:t>
      </w:r>
      <w:proofErr w:type="gramStart"/>
      <w:r w:rsidR="03636554" w:rsidRPr="7C026DF5">
        <w:rPr>
          <w:rFonts w:eastAsia="Times New Roman"/>
          <w:i/>
          <w:iCs/>
          <w:color w:val="4471C4"/>
          <w:lang w:eastAsia="en-US"/>
        </w:rPr>
        <w:t>For</w:t>
      </w:r>
      <w:proofErr w:type="gramEnd"/>
      <w:r w:rsidR="03636554" w:rsidRPr="7C026DF5">
        <w:rPr>
          <w:rFonts w:eastAsia="Times New Roman"/>
          <w:i/>
          <w:iCs/>
          <w:color w:val="4471C4"/>
          <w:lang w:eastAsia="en-US"/>
        </w:rPr>
        <w:t xml:space="preserve"> Good Campaign</w:t>
      </w:r>
      <w:r w:rsidR="03636554" w:rsidRPr="7C026DF5">
        <w:rPr>
          <w:rFonts w:eastAsia="Times New Roman"/>
          <w:color w:val="4471C4"/>
          <w:lang w:eastAsia="en-US"/>
        </w:rPr>
        <w:t xml:space="preserve"> </w:t>
      </w:r>
      <w:r w:rsidRPr="7C026DF5">
        <w:rPr>
          <w:rFonts w:eastAsia="Times New Roman"/>
          <w:color w:val="4471C4"/>
          <w:lang w:eastAsia="en-US"/>
        </w:rPr>
        <w:t>will help raise $5</w:t>
      </w:r>
      <w:r w:rsidR="42DFDE73" w:rsidRPr="7C026DF5">
        <w:rPr>
          <w:rFonts w:eastAsia="Times New Roman"/>
          <w:color w:val="4471C4"/>
          <w:lang w:eastAsia="en-US"/>
        </w:rPr>
        <w:t>,</w:t>
      </w:r>
      <w:r w:rsidRPr="7C026DF5">
        <w:rPr>
          <w:rFonts w:eastAsia="Times New Roman"/>
          <w:color w:val="4471C4"/>
          <w:lang w:eastAsia="en-US"/>
        </w:rPr>
        <w:t xml:space="preserve">000 by </w:t>
      </w:r>
      <w:r w:rsidR="00747433" w:rsidRPr="7C026DF5">
        <w:rPr>
          <w:rFonts w:eastAsia="Times New Roman"/>
          <w:color w:val="4471C4"/>
          <w:lang w:eastAsia="en-US"/>
        </w:rPr>
        <w:t>July</w:t>
      </w:r>
      <w:r w:rsidRPr="7C026DF5">
        <w:rPr>
          <w:rFonts w:eastAsia="Times New Roman"/>
          <w:color w:val="4471C4"/>
          <w:lang w:eastAsia="en-US"/>
        </w:rPr>
        <w:t xml:space="preserve"> </w:t>
      </w:r>
      <w:r w:rsidR="001F74E3" w:rsidRPr="7C026DF5">
        <w:rPr>
          <w:rFonts w:eastAsia="Times New Roman"/>
          <w:color w:val="4471C4"/>
          <w:lang w:eastAsia="en-US"/>
        </w:rPr>
        <w:t>3</w:t>
      </w:r>
      <w:r w:rsidRPr="7C026DF5">
        <w:rPr>
          <w:rFonts w:eastAsia="Times New Roman"/>
          <w:color w:val="4471C4"/>
          <w:lang w:eastAsia="en-US"/>
        </w:rPr>
        <w:t xml:space="preserve">1 to support adults living with mental illness. Together we can make a difference. Please join </w:t>
      </w:r>
      <w:r w:rsidR="055604DB" w:rsidRPr="7C026DF5">
        <w:rPr>
          <w:rFonts w:eastAsia="Times New Roman"/>
          <w:color w:val="4471C4"/>
          <w:lang w:eastAsia="en-US"/>
        </w:rPr>
        <w:t>us</w:t>
      </w:r>
      <w:r w:rsidRPr="7C026DF5">
        <w:rPr>
          <w:rFonts w:eastAsia="Times New Roman"/>
          <w:color w:val="4471C4"/>
          <w:lang w:eastAsia="en-US"/>
        </w:rPr>
        <w:t xml:space="preserve">! </w:t>
      </w:r>
      <w:r w:rsidRPr="7C026DF5">
        <w:rPr>
          <w:rFonts w:eastAsia="Times New Roman"/>
          <w:color w:val="4471C4"/>
          <w:u w:val="single"/>
          <w:lang w:eastAsia="en-US"/>
        </w:rPr>
        <w:t xml:space="preserve"> </w:t>
      </w:r>
      <w:r w:rsidRPr="7C026DF5">
        <w:rPr>
          <w:rFonts w:eastAsia="Times New Roman"/>
          <w:color w:val="4471C4"/>
          <w:highlight w:val="yellow"/>
          <w:u w:val="single"/>
          <w:lang w:eastAsia="en-US"/>
        </w:rPr>
        <w:t>Link to giving page</w:t>
      </w:r>
      <w:r w:rsidRPr="7C026DF5">
        <w:rPr>
          <w:b/>
          <w:bCs/>
          <w:color w:val="4471C4"/>
          <w:lang w:eastAsia="en-US"/>
        </w:rPr>
        <w:t xml:space="preserve"> </w:t>
      </w:r>
    </w:p>
    <w:p w14:paraId="15CA9997" w14:textId="713187C2" w:rsidR="007F6B8E" w:rsidRDefault="007F6B8E" w:rsidP="00F1782A">
      <w:pPr>
        <w:rPr>
          <w:rFonts w:eastAsiaTheme="minorHAnsi"/>
          <w:b/>
          <w:bCs/>
          <w:lang w:eastAsia="en-US"/>
        </w:rPr>
      </w:pPr>
    </w:p>
    <w:p w14:paraId="68F6E383" w14:textId="2B0C8231" w:rsidR="003C4A79" w:rsidRPr="00CD5971" w:rsidRDefault="003C4A79" w:rsidP="00310CC1">
      <w:pPr>
        <w:pStyle w:val="Heading2"/>
      </w:pPr>
      <w:bookmarkStart w:id="11" w:name="_Toc74397203"/>
      <w:r>
        <w:t xml:space="preserve">Day </w:t>
      </w:r>
      <w:r w:rsidR="55A1A444">
        <w:t>10</w:t>
      </w:r>
      <w:r w:rsidR="6EF6B7B5">
        <w:t>: Email #3</w:t>
      </w:r>
      <w:bookmarkEnd w:id="11"/>
    </w:p>
    <w:p w14:paraId="5B63D137" w14:textId="20346FBE" w:rsidR="005075E1" w:rsidRPr="00310CC1" w:rsidRDefault="005075E1" w:rsidP="361408EF">
      <w:pPr>
        <w:rPr>
          <w:b/>
          <w:bCs/>
          <w:lang w:eastAsia="en-US"/>
        </w:rPr>
      </w:pPr>
      <w:r w:rsidRPr="361408EF">
        <w:rPr>
          <w:b/>
          <w:bCs/>
        </w:rPr>
        <w:t xml:space="preserve">Email </w:t>
      </w:r>
      <w:r w:rsidR="00D772F5" w:rsidRPr="361408EF">
        <w:rPr>
          <w:b/>
          <w:bCs/>
        </w:rPr>
        <w:t>3</w:t>
      </w:r>
    </w:p>
    <w:p w14:paraId="2CD80795" w14:textId="7137CD27" w:rsidR="00155427" w:rsidRPr="00155427" w:rsidRDefault="00155427" w:rsidP="00155427">
      <w:pPr>
        <w:rPr>
          <w:rFonts w:eastAsiaTheme="minorHAnsi"/>
          <w:b/>
          <w:bCs/>
          <w:u w:val="single"/>
          <w:lang w:eastAsia="en-US"/>
        </w:rPr>
      </w:pPr>
      <w:r w:rsidRPr="00155427">
        <w:rPr>
          <w:rFonts w:eastAsiaTheme="minorHAnsi"/>
          <w:u w:val="single"/>
          <w:lang w:eastAsia="en-US"/>
        </w:rPr>
        <w:t>Subject line</w:t>
      </w:r>
      <w:r w:rsidRPr="00155427">
        <w:rPr>
          <w:rFonts w:eastAsiaTheme="minorHAnsi"/>
          <w:lang w:eastAsia="en-US"/>
        </w:rPr>
        <w:t xml:space="preserve">: </w:t>
      </w:r>
      <w:r w:rsidRPr="00155427">
        <w:rPr>
          <w:rFonts w:eastAsiaTheme="minorHAnsi"/>
          <w:highlight w:val="green"/>
          <w:lang w:eastAsia="en-US"/>
        </w:rPr>
        <w:t>*|</w:t>
      </w:r>
      <w:r w:rsidR="00927A28">
        <w:rPr>
          <w:rFonts w:eastAsiaTheme="minorHAnsi"/>
          <w:highlight w:val="green"/>
          <w:lang w:eastAsia="en-US"/>
        </w:rPr>
        <w:t xml:space="preserve">First </w:t>
      </w:r>
      <w:r w:rsidRPr="00155427">
        <w:rPr>
          <w:rFonts w:eastAsiaTheme="minorHAnsi"/>
          <w:highlight w:val="green"/>
          <w:lang w:eastAsia="en-US"/>
        </w:rPr>
        <w:t>Name|*</w:t>
      </w:r>
      <w:r w:rsidRPr="00155427">
        <w:rPr>
          <w:rFonts w:eastAsiaTheme="minorHAnsi"/>
          <w:lang w:eastAsia="en-US"/>
        </w:rPr>
        <w:t>, are you up to the challenge?</w:t>
      </w:r>
    </w:p>
    <w:p w14:paraId="76A7991F" w14:textId="7FB6998C" w:rsidR="00155427" w:rsidRPr="00155427" w:rsidRDefault="00155427" w:rsidP="00155427">
      <w:pPr>
        <w:rPr>
          <w:rFonts w:eastAsiaTheme="minorHAnsi"/>
          <w:lang w:eastAsia="en-US"/>
        </w:rPr>
      </w:pPr>
      <w:r w:rsidRPr="00155427">
        <w:rPr>
          <w:rFonts w:eastAsiaTheme="minorHAnsi"/>
          <w:lang w:eastAsia="en-US"/>
        </w:rPr>
        <w:t xml:space="preserve">Hi </w:t>
      </w:r>
      <w:r w:rsidRPr="00155427">
        <w:rPr>
          <w:rFonts w:eastAsiaTheme="minorHAnsi"/>
          <w:highlight w:val="green"/>
          <w:lang w:eastAsia="en-US"/>
        </w:rPr>
        <w:t>*|</w:t>
      </w:r>
      <w:r w:rsidR="00927A28">
        <w:rPr>
          <w:rFonts w:eastAsiaTheme="minorHAnsi"/>
          <w:highlight w:val="green"/>
          <w:lang w:eastAsia="en-US"/>
        </w:rPr>
        <w:t xml:space="preserve">First </w:t>
      </w:r>
      <w:r w:rsidRPr="00155427">
        <w:rPr>
          <w:rFonts w:eastAsiaTheme="minorHAnsi"/>
          <w:highlight w:val="green"/>
          <w:lang w:eastAsia="en-US"/>
        </w:rPr>
        <w:t>Name|*,</w:t>
      </w:r>
    </w:p>
    <w:p w14:paraId="16AA2ABB" w14:textId="77777777" w:rsidR="00155427" w:rsidRPr="00155427" w:rsidRDefault="00155427" w:rsidP="00155427">
      <w:pPr>
        <w:rPr>
          <w:rFonts w:eastAsiaTheme="minorHAnsi"/>
          <w:lang w:eastAsia="en-US"/>
        </w:rPr>
      </w:pPr>
      <w:r w:rsidRPr="00155427">
        <w:rPr>
          <w:rFonts w:eastAsiaTheme="minorHAnsi"/>
          <w:lang w:eastAsia="en-US"/>
        </w:rPr>
        <w:t xml:space="preserve">A few days ago, I shared the story of </w:t>
      </w:r>
      <w:r w:rsidRPr="00155427">
        <w:rPr>
          <w:rFonts w:eastAsiaTheme="minorHAnsi"/>
          <w:highlight w:val="yellow"/>
          <w:lang w:eastAsia="en-US"/>
        </w:rPr>
        <w:t>{Beneficiary’s name}</w:t>
      </w:r>
      <w:r w:rsidRPr="00155427">
        <w:rPr>
          <w:rFonts w:eastAsiaTheme="minorHAnsi"/>
          <w:lang w:eastAsia="en-US"/>
        </w:rPr>
        <w:t>.</w:t>
      </w:r>
    </w:p>
    <w:p w14:paraId="19361423" w14:textId="14579ABC" w:rsidR="00155427" w:rsidRPr="00155427" w:rsidRDefault="00155427" w:rsidP="00155427">
      <w:pPr>
        <w:rPr>
          <w:rFonts w:eastAsiaTheme="minorHAnsi"/>
          <w:lang w:eastAsia="en-US"/>
        </w:rPr>
      </w:pPr>
      <w:r w:rsidRPr="00155427">
        <w:rPr>
          <w:rFonts w:eastAsiaTheme="minorHAnsi"/>
          <w:lang w:eastAsia="en-US"/>
        </w:rPr>
        <w:t xml:space="preserve">While </w:t>
      </w:r>
      <w:r w:rsidRPr="00155427">
        <w:rPr>
          <w:rFonts w:eastAsiaTheme="minorHAnsi"/>
          <w:highlight w:val="yellow"/>
          <w:lang w:eastAsia="en-US"/>
        </w:rPr>
        <w:t>{Beneficiary’s name}</w:t>
      </w:r>
      <w:r w:rsidRPr="00155427">
        <w:rPr>
          <w:rFonts w:eastAsiaTheme="minorHAnsi"/>
          <w:lang w:eastAsia="en-US"/>
        </w:rPr>
        <w:t xml:space="preserve"> has </w:t>
      </w:r>
      <w:r w:rsidRPr="00155427">
        <w:rPr>
          <w:rFonts w:eastAsiaTheme="minorHAnsi"/>
          <w:highlight w:val="yellow"/>
          <w:lang w:eastAsia="en-US"/>
        </w:rPr>
        <w:t>{impact of programs/services}</w:t>
      </w:r>
      <w:r w:rsidRPr="00155427">
        <w:rPr>
          <w:rFonts w:eastAsiaTheme="minorHAnsi"/>
          <w:lang w:eastAsia="en-US"/>
        </w:rPr>
        <w:t xml:space="preserve"> and great progress has been made in </w:t>
      </w:r>
      <w:r w:rsidRPr="00155427">
        <w:rPr>
          <w:rFonts w:eastAsiaTheme="minorHAnsi"/>
          <w:highlight w:val="yellow"/>
          <w:lang w:eastAsia="en-US"/>
        </w:rPr>
        <w:t>{impact of organization’s programming in relation to the problem}</w:t>
      </w:r>
      <w:r w:rsidRPr="00155427">
        <w:rPr>
          <w:rFonts w:eastAsiaTheme="minorHAnsi"/>
          <w:lang w:eastAsia="en-US"/>
        </w:rPr>
        <w:t xml:space="preserve">, your support is key to solving </w:t>
      </w:r>
      <w:r w:rsidRPr="00155427">
        <w:rPr>
          <w:rFonts w:eastAsiaTheme="minorHAnsi"/>
          <w:highlight w:val="yellow"/>
          <w:lang w:eastAsia="en-US"/>
        </w:rPr>
        <w:t>{bigger problem</w:t>
      </w:r>
      <w:r w:rsidR="009F00DC">
        <w:rPr>
          <w:rFonts w:eastAsiaTheme="minorHAnsi"/>
          <w:highlight w:val="yellow"/>
          <w:lang w:eastAsia="en-US"/>
        </w:rPr>
        <w:t xml:space="preserve"> – or same problem for more people</w:t>
      </w:r>
      <w:r w:rsidRPr="00155427">
        <w:rPr>
          <w:rFonts w:eastAsiaTheme="minorHAnsi"/>
          <w:highlight w:val="yellow"/>
          <w:lang w:eastAsia="en-US"/>
        </w:rPr>
        <w:t>}.</w:t>
      </w:r>
      <w:r w:rsidRPr="00155427">
        <w:rPr>
          <w:rFonts w:eastAsiaTheme="minorHAnsi"/>
          <w:lang w:eastAsia="en-US"/>
        </w:rPr>
        <w:t xml:space="preserve"> </w:t>
      </w:r>
    </w:p>
    <w:p w14:paraId="4AAF5223" w14:textId="58D0098F" w:rsidR="00155427" w:rsidRPr="00155427" w:rsidRDefault="00155427" w:rsidP="00155427">
      <w:pPr>
        <w:rPr>
          <w:rFonts w:eastAsiaTheme="minorHAnsi"/>
          <w:lang w:eastAsia="en-US"/>
        </w:rPr>
      </w:pPr>
      <w:r w:rsidRPr="00155427">
        <w:rPr>
          <w:rFonts w:eastAsiaTheme="minorHAnsi"/>
          <w:lang w:eastAsia="en-US"/>
        </w:rPr>
        <w:t>That’s why I</w:t>
      </w:r>
      <w:r w:rsidR="009F00DC">
        <w:rPr>
          <w:rFonts w:eastAsiaTheme="minorHAnsi"/>
          <w:lang w:eastAsia="en-US"/>
        </w:rPr>
        <w:t xml:space="preserve"> need</w:t>
      </w:r>
      <w:r w:rsidRPr="00155427">
        <w:rPr>
          <w:rFonts w:eastAsiaTheme="minorHAnsi"/>
          <w:lang w:eastAsia="en-US"/>
        </w:rPr>
        <w:t xml:space="preserve"> you</w:t>
      </w:r>
      <w:r w:rsidR="009F00DC">
        <w:rPr>
          <w:rFonts w:eastAsiaTheme="minorHAnsi"/>
          <w:lang w:eastAsia="en-US"/>
        </w:rPr>
        <w:t xml:space="preserve">, </w:t>
      </w:r>
      <w:r w:rsidR="009F00DC" w:rsidRPr="009F00DC">
        <w:rPr>
          <w:rFonts w:eastAsiaTheme="minorHAnsi"/>
          <w:highlight w:val="green"/>
          <w:lang w:eastAsia="en-US"/>
        </w:rPr>
        <w:t>*|First Name|*</w:t>
      </w:r>
      <w:r w:rsidR="009F00DC">
        <w:rPr>
          <w:rFonts w:eastAsiaTheme="minorHAnsi"/>
          <w:lang w:eastAsia="en-US"/>
        </w:rPr>
        <w:t>,</w:t>
      </w:r>
      <w:r w:rsidRPr="00155427">
        <w:rPr>
          <w:rFonts w:eastAsiaTheme="minorHAnsi"/>
          <w:lang w:eastAsia="en-US"/>
        </w:rPr>
        <w:t xml:space="preserve"> to </w:t>
      </w:r>
      <w:r w:rsidR="009F00DC">
        <w:rPr>
          <w:rFonts w:eastAsiaTheme="minorHAnsi"/>
          <w:lang w:eastAsia="en-US"/>
        </w:rPr>
        <w:t xml:space="preserve">make a gift </w:t>
      </w:r>
      <w:r w:rsidRPr="00155427">
        <w:rPr>
          <w:rFonts w:eastAsiaTheme="minorHAnsi"/>
          <w:lang w:eastAsia="en-US"/>
        </w:rPr>
        <w:t>today.</w:t>
      </w:r>
      <w:r w:rsidR="009F00DC">
        <w:rPr>
          <w:rFonts w:eastAsiaTheme="minorHAnsi"/>
          <w:lang w:eastAsia="en-US"/>
        </w:rPr>
        <w:t xml:space="preserve"> We’re </w:t>
      </w:r>
      <w:r w:rsidR="00DD7379">
        <w:rPr>
          <w:rFonts w:eastAsiaTheme="minorHAnsi"/>
          <w:lang w:eastAsia="en-US"/>
        </w:rPr>
        <w:t>working to raise {</w:t>
      </w:r>
      <w:r w:rsidR="00DD7379" w:rsidRPr="00F153C6">
        <w:rPr>
          <w:rFonts w:eastAsiaTheme="minorHAnsi"/>
          <w:highlight w:val="yellow"/>
          <w:lang w:eastAsia="en-US"/>
        </w:rPr>
        <w:t>Goal Amount</w:t>
      </w:r>
      <w:r w:rsidR="00DD7379">
        <w:rPr>
          <w:rFonts w:eastAsiaTheme="minorHAnsi"/>
          <w:lang w:eastAsia="en-US"/>
        </w:rPr>
        <w:t>} by {</w:t>
      </w:r>
      <w:r w:rsidR="00DD7379" w:rsidRPr="00F153C6">
        <w:rPr>
          <w:rFonts w:eastAsiaTheme="minorHAnsi"/>
          <w:highlight w:val="yellow"/>
          <w:lang w:eastAsia="en-US"/>
        </w:rPr>
        <w:t>Campaign End-Date</w:t>
      </w:r>
      <w:r w:rsidR="00DD7379">
        <w:rPr>
          <w:rFonts w:eastAsiaTheme="minorHAnsi"/>
          <w:lang w:eastAsia="en-US"/>
        </w:rPr>
        <w:t>} to ensure that {</w:t>
      </w:r>
      <w:r w:rsidR="00DD7379" w:rsidRPr="00F153C6">
        <w:rPr>
          <w:rFonts w:eastAsiaTheme="minorHAnsi"/>
          <w:highlight w:val="yellow"/>
          <w:lang w:eastAsia="en-US"/>
        </w:rPr>
        <w:t>Beneficiary</w:t>
      </w:r>
      <w:r w:rsidR="00DD7379">
        <w:rPr>
          <w:rFonts w:eastAsiaTheme="minorHAnsi"/>
          <w:lang w:eastAsia="en-US"/>
        </w:rPr>
        <w:t xml:space="preserve">} and others like </w:t>
      </w:r>
      <w:r w:rsidR="00DD7379" w:rsidRPr="00F153C6">
        <w:rPr>
          <w:rFonts w:eastAsiaTheme="minorHAnsi"/>
          <w:highlight w:val="yellow"/>
          <w:lang w:eastAsia="en-US"/>
        </w:rPr>
        <w:t>{pronoun of beneficiary</w:t>
      </w:r>
      <w:r w:rsidR="00DD7379">
        <w:rPr>
          <w:rFonts w:eastAsiaTheme="minorHAnsi"/>
          <w:lang w:eastAsia="en-US"/>
        </w:rPr>
        <w:t xml:space="preserve">} </w:t>
      </w:r>
      <w:r w:rsidR="00F153C6">
        <w:rPr>
          <w:rFonts w:eastAsiaTheme="minorHAnsi"/>
          <w:lang w:eastAsia="en-US"/>
        </w:rPr>
        <w:t>can {</w:t>
      </w:r>
      <w:r w:rsidR="00F153C6" w:rsidRPr="00F153C6">
        <w:rPr>
          <w:rFonts w:eastAsiaTheme="minorHAnsi"/>
          <w:highlight w:val="yellow"/>
          <w:lang w:eastAsia="en-US"/>
        </w:rPr>
        <w:t>verb + services offered</w:t>
      </w:r>
      <w:r w:rsidR="00F153C6">
        <w:rPr>
          <w:rFonts w:eastAsiaTheme="minorHAnsi"/>
          <w:lang w:eastAsia="en-US"/>
        </w:rPr>
        <w:t xml:space="preserve">}. </w:t>
      </w:r>
    </w:p>
    <w:p w14:paraId="42EEF73C" w14:textId="330BDA2D" w:rsidR="00155427" w:rsidRPr="00155427" w:rsidRDefault="00155427" w:rsidP="00155427">
      <w:pPr>
        <w:rPr>
          <w:rFonts w:eastAsiaTheme="minorHAnsi"/>
          <w:b/>
          <w:bCs/>
          <w:lang w:eastAsia="en-US"/>
        </w:rPr>
      </w:pPr>
      <w:r w:rsidRPr="00155427">
        <w:rPr>
          <w:rFonts w:eastAsiaTheme="minorHAnsi"/>
          <w:b/>
          <w:bCs/>
          <w:lang w:eastAsia="en-US"/>
        </w:rPr>
        <w:t>You have the power to make a difference.</w:t>
      </w:r>
    </w:p>
    <w:p w14:paraId="5B5FB2E4" w14:textId="63130E39" w:rsidR="00155427" w:rsidRPr="00155427" w:rsidRDefault="00F153C6" w:rsidP="00155427">
      <w:pPr>
        <w:rPr>
          <w:rFonts w:eastAsiaTheme="minorHAnsi"/>
          <w:lang w:eastAsia="en-US"/>
        </w:rPr>
      </w:pPr>
      <w:r>
        <w:rPr>
          <w:rFonts w:eastAsiaTheme="minorHAnsi"/>
          <w:lang w:eastAsia="en-US"/>
        </w:rPr>
        <w:t>Your gift today will</w:t>
      </w:r>
      <w:r w:rsidR="00155427" w:rsidRPr="00155427">
        <w:rPr>
          <w:rFonts w:eastAsiaTheme="minorHAnsi"/>
          <w:lang w:eastAsia="en-US"/>
        </w:rPr>
        <w:t xml:space="preserve"> make a huge impact on </w:t>
      </w:r>
      <w:r w:rsidR="00155427" w:rsidRPr="00155427">
        <w:rPr>
          <w:rFonts w:eastAsiaTheme="minorHAnsi"/>
          <w:highlight w:val="yellow"/>
          <w:lang w:eastAsia="en-US"/>
        </w:rPr>
        <w:t>{cause}</w:t>
      </w:r>
      <w:r>
        <w:rPr>
          <w:rFonts w:eastAsiaTheme="minorHAnsi"/>
          <w:lang w:eastAsia="en-US"/>
        </w:rPr>
        <w:t xml:space="preserve">. If you </w:t>
      </w:r>
      <w:r w:rsidR="00E30737">
        <w:rPr>
          <w:rFonts w:eastAsiaTheme="minorHAnsi"/>
          <w:lang w:eastAsia="en-US"/>
        </w:rPr>
        <w:t>commit to an automatic monthly gift, you’ll have an ongoing impact</w:t>
      </w:r>
      <w:r w:rsidR="00155427" w:rsidRPr="00155427">
        <w:rPr>
          <w:rFonts w:eastAsiaTheme="minorHAnsi"/>
          <w:lang w:eastAsia="en-US"/>
        </w:rPr>
        <w:t xml:space="preserve"> without negatively impacting your monthly budget. You can </w:t>
      </w:r>
      <w:r w:rsidR="00155427" w:rsidRPr="00155427">
        <w:rPr>
          <w:rFonts w:eastAsiaTheme="minorHAnsi"/>
          <w:highlight w:val="yellow"/>
          <w:lang w:eastAsia="en-US"/>
        </w:rPr>
        <w:t>{action verb} {beneficiaries}</w:t>
      </w:r>
      <w:r w:rsidR="00155427" w:rsidRPr="00155427">
        <w:rPr>
          <w:rFonts w:eastAsiaTheme="minorHAnsi"/>
          <w:lang w:eastAsia="en-US"/>
        </w:rPr>
        <w:t xml:space="preserve"> and</w:t>
      </w:r>
      <w:r w:rsidR="00155427" w:rsidRPr="00155427">
        <w:rPr>
          <w:rFonts w:eastAsiaTheme="minorHAnsi"/>
          <w:b/>
          <w:bCs/>
          <w:lang w:eastAsia="en-US"/>
        </w:rPr>
        <w:t xml:space="preserve"> </w:t>
      </w:r>
      <w:r w:rsidR="00155427" w:rsidRPr="00155427">
        <w:rPr>
          <w:rFonts w:eastAsiaTheme="minorHAnsi"/>
          <w:lang w:eastAsia="en-US"/>
        </w:rPr>
        <w:t xml:space="preserve">feel great about setting up this convenient (and budget-friendly) monthly donation, providing a predictable base of support for </w:t>
      </w:r>
      <w:r w:rsidR="00155427" w:rsidRPr="00155427">
        <w:rPr>
          <w:rFonts w:eastAsiaTheme="minorHAnsi"/>
          <w:highlight w:val="yellow"/>
          <w:lang w:eastAsia="en-US"/>
        </w:rPr>
        <w:t>{issue they care about OR beneficiaries of programs}.</w:t>
      </w:r>
      <w:r w:rsidR="00155427" w:rsidRPr="00155427">
        <w:rPr>
          <w:rFonts w:eastAsiaTheme="minorHAnsi"/>
          <w:lang w:eastAsia="en-US"/>
        </w:rPr>
        <w:t xml:space="preserve"> </w:t>
      </w:r>
    </w:p>
    <w:p w14:paraId="015EC394" w14:textId="22A5DFEA" w:rsidR="00155427" w:rsidRPr="00155427" w:rsidRDefault="00155427" w:rsidP="241145E1">
      <w:pPr>
        <w:rPr>
          <w:b/>
          <w:bCs/>
          <w:lang w:eastAsia="en-US"/>
        </w:rPr>
      </w:pPr>
      <w:r w:rsidRPr="241145E1">
        <w:rPr>
          <w:b/>
          <w:bCs/>
          <w:lang w:eastAsia="en-US"/>
        </w:rPr>
        <w:t xml:space="preserve">With just </w:t>
      </w:r>
      <w:r w:rsidRPr="241145E1">
        <w:rPr>
          <w:b/>
          <w:bCs/>
          <w:highlight w:val="yellow"/>
          <w:lang w:eastAsia="en-US"/>
        </w:rPr>
        <w:t>{$ amount}</w:t>
      </w:r>
      <w:r w:rsidRPr="241145E1">
        <w:rPr>
          <w:b/>
          <w:bCs/>
          <w:lang w:eastAsia="en-US"/>
        </w:rPr>
        <w:t xml:space="preserve"> a month, you can create </w:t>
      </w:r>
      <w:r w:rsidRPr="241145E1">
        <w:rPr>
          <w:b/>
          <w:bCs/>
          <w:highlight w:val="yellow"/>
          <w:lang w:eastAsia="en-US"/>
        </w:rPr>
        <w:t>{impact of donation}.</w:t>
      </w:r>
      <w:r w:rsidRPr="241145E1">
        <w:rPr>
          <w:b/>
          <w:bCs/>
          <w:lang w:eastAsia="en-US"/>
        </w:rPr>
        <w:t xml:space="preserve"> Can </w:t>
      </w:r>
      <w:r w:rsidR="00E30737" w:rsidRPr="241145E1">
        <w:rPr>
          <w:b/>
          <w:bCs/>
          <w:lang w:eastAsia="en-US"/>
        </w:rPr>
        <w:t xml:space="preserve">they </w:t>
      </w:r>
      <w:r w:rsidRPr="241145E1">
        <w:rPr>
          <w:b/>
          <w:bCs/>
          <w:lang w:eastAsia="en-US"/>
        </w:rPr>
        <w:t>count on you today?</w:t>
      </w:r>
      <w:r w:rsidR="080B7355" w:rsidRPr="241145E1">
        <w:rPr>
          <w:b/>
          <w:bCs/>
          <w:lang w:eastAsia="en-US"/>
        </w:rPr>
        <w:t xml:space="preserve"> {</w:t>
      </w:r>
      <w:r w:rsidR="080B7355" w:rsidRPr="241145E1">
        <w:rPr>
          <w:b/>
          <w:bCs/>
          <w:highlight w:val="yellow"/>
          <w:lang w:eastAsia="en-US"/>
        </w:rPr>
        <w:t>Link to giving page with “monthly” default</w:t>
      </w:r>
      <w:r w:rsidR="080B7355" w:rsidRPr="241145E1">
        <w:rPr>
          <w:b/>
          <w:bCs/>
          <w:lang w:eastAsia="en-US"/>
        </w:rPr>
        <w:t>}</w:t>
      </w:r>
    </w:p>
    <w:p w14:paraId="46DB793A" w14:textId="3D69CC8E" w:rsidR="00155427" w:rsidRPr="00155427" w:rsidRDefault="00155427" w:rsidP="0477C33F">
      <w:r>
        <w:rPr>
          <w:noProof/>
        </w:rPr>
        <w:lastRenderedPageBreak/>
        <mc:AlternateContent>
          <mc:Choice Requires="wps">
            <w:drawing>
              <wp:inline distT="45720" distB="45720" distL="114300" distR="114300" wp14:anchorId="482AA05D" wp14:editId="042CDE6A">
                <wp:extent cx="1368425" cy="284480"/>
                <wp:effectExtent l="0" t="0" r="22225" b="20320"/>
                <wp:docPr id="16766421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284480"/>
                        </a:xfrm>
                        <a:prstGeom prst="rect">
                          <a:avLst/>
                        </a:prstGeom>
                        <a:solidFill>
                          <a:srgbClr val="4472C4">
                            <a:lumMod val="75000"/>
                          </a:srgbClr>
                        </a:solidFill>
                        <a:ln w="9525">
                          <a:solidFill>
                            <a:srgbClr val="000000"/>
                          </a:solidFill>
                          <a:miter lim="800000"/>
                          <a:headEnd/>
                          <a:tailEnd/>
                        </a:ln>
                      </wps:spPr>
                      <wps:txbx>
                        <w:txbxContent>
                          <w:p w14:paraId="0E16A8ED" w14:textId="77777777" w:rsidR="00937A74" w:rsidRPr="00EE67A9" w:rsidRDefault="00937A74" w:rsidP="00A95D36">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inline>
            </w:drawing>
          </mc:Choice>
          <mc:Fallback>
            <w:pict>
              <v:shape w14:anchorId="482AA05D" id="_x0000_s1030" type="#_x0000_t202" style="width:107.75pt;height:2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" fillcolor="#2f5597">
                <v:textbox style="mso-fit-shape-to-text:t">
                  <w:txbxContent>
                    <w:p w14:paraId="0E16A8ED" w14:textId="77777777" w:rsidR="00937A74" w:rsidRPr="00EE67A9" w:rsidRDefault="00937A74" w:rsidP="00A95D36">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anchorlock/>
              </v:shape>
            </w:pict>
          </mc:Fallback>
        </mc:AlternateContent>
      </w:r>
    </w:p>
    <w:p w14:paraId="2B81A3B6" w14:textId="3D5F7FB0" w:rsidR="00155427" w:rsidRPr="00155427" w:rsidRDefault="00155427" w:rsidP="0477C33F">
      <w:pPr>
        <w:rPr>
          <w:lang w:eastAsia="en-US"/>
        </w:rPr>
      </w:pPr>
      <w:r w:rsidRPr="0477C33F">
        <w:rPr>
          <w:lang w:eastAsia="en-US"/>
        </w:rPr>
        <w:t>Thanks in advance,</w:t>
      </w:r>
    </w:p>
    <w:p w14:paraId="42A0F2C6" w14:textId="459C77EC" w:rsidR="00E30737" w:rsidRPr="00F1160E" w:rsidRDefault="00155427" w:rsidP="00E30737">
      <w:pPr>
        <w:spacing w:after="0"/>
        <w:rPr>
          <w:rFonts w:eastAsiaTheme="minorHAnsi"/>
          <w:highlight w:val="yellow"/>
          <w:lang w:eastAsia="en-US"/>
        </w:rPr>
      </w:pPr>
      <w:r w:rsidRPr="00155427">
        <w:rPr>
          <w:rFonts w:eastAsiaTheme="minorHAnsi"/>
          <w:highlight w:val="yellow"/>
          <w:lang w:eastAsia="en-US"/>
        </w:rPr>
        <w:t xml:space="preserve">Name </w:t>
      </w:r>
    </w:p>
    <w:p w14:paraId="6898B103" w14:textId="6547520D" w:rsidR="00155427" w:rsidRPr="00155427" w:rsidRDefault="00E30737" w:rsidP="00E30737">
      <w:pPr>
        <w:spacing w:after="0"/>
        <w:rPr>
          <w:rFonts w:eastAsiaTheme="minorHAnsi"/>
          <w:lang w:eastAsia="en-US"/>
        </w:rPr>
      </w:pPr>
      <w:r w:rsidRPr="00F1160E">
        <w:rPr>
          <w:rFonts w:eastAsiaTheme="minorHAnsi"/>
          <w:highlight w:val="yellow"/>
          <w:lang w:eastAsia="en-US"/>
        </w:rPr>
        <w:t>Title</w:t>
      </w:r>
    </w:p>
    <w:p w14:paraId="44CBA967" w14:textId="77777777" w:rsidR="00155427" w:rsidRPr="00155427" w:rsidRDefault="00155427" w:rsidP="00155427">
      <w:pPr>
        <w:spacing w:after="0"/>
        <w:rPr>
          <w:rFonts w:eastAsiaTheme="minorHAnsi"/>
          <w:lang w:eastAsia="en-US"/>
        </w:rPr>
      </w:pPr>
    </w:p>
    <w:p w14:paraId="542EA663" w14:textId="6567422E" w:rsidR="00155427" w:rsidRDefault="00155427" w:rsidP="00155427">
      <w:pPr>
        <w:rPr>
          <w:rFonts w:eastAsiaTheme="minorHAnsi"/>
          <w:b/>
          <w:bCs/>
          <w:lang w:eastAsia="en-US"/>
        </w:rPr>
      </w:pPr>
      <w:r w:rsidRPr="00155427">
        <w:rPr>
          <w:rFonts w:eastAsiaTheme="minorHAnsi"/>
          <w:b/>
          <w:bCs/>
          <w:lang w:eastAsia="en-US"/>
        </w:rPr>
        <w:t xml:space="preserve">P.S. For as little as </w:t>
      </w:r>
      <w:r w:rsidRPr="00155427">
        <w:rPr>
          <w:rFonts w:eastAsiaTheme="minorHAnsi"/>
          <w:b/>
          <w:bCs/>
          <w:highlight w:val="yellow"/>
          <w:lang w:eastAsia="en-US"/>
        </w:rPr>
        <w:t>{$Amount}</w:t>
      </w:r>
      <w:r w:rsidRPr="00155427">
        <w:rPr>
          <w:rFonts w:eastAsiaTheme="minorHAnsi"/>
          <w:b/>
          <w:bCs/>
          <w:lang w:eastAsia="en-US"/>
        </w:rPr>
        <w:t xml:space="preserve"> a day, you’ll </w:t>
      </w:r>
      <w:r w:rsidRPr="00155427">
        <w:rPr>
          <w:rFonts w:eastAsiaTheme="minorHAnsi"/>
          <w:b/>
          <w:bCs/>
          <w:highlight w:val="yellow"/>
          <w:lang w:eastAsia="en-US"/>
        </w:rPr>
        <w:t>{action verb + a beneficiary}</w:t>
      </w:r>
      <w:r w:rsidRPr="00155427">
        <w:rPr>
          <w:rFonts w:eastAsiaTheme="minorHAnsi"/>
          <w:b/>
          <w:bCs/>
          <w:lang w:eastAsia="en-US"/>
        </w:rPr>
        <w:t xml:space="preserve"> and make a world of difference. Thanks in advance.</w:t>
      </w:r>
    </w:p>
    <w:p w14:paraId="4654F40E" w14:textId="6C4FEEA9" w:rsidR="00A95D36" w:rsidRPr="005F4D72" w:rsidRDefault="00A95D36" w:rsidP="361408EF">
      <w:pPr>
        <w:rPr>
          <w:b/>
          <w:bCs/>
          <w:color w:val="4472C4" w:themeColor="accent1"/>
          <w:lang w:eastAsia="en-US"/>
        </w:rPr>
      </w:pPr>
      <w:r w:rsidRPr="361408EF">
        <w:rPr>
          <w:b/>
          <w:bCs/>
        </w:rPr>
        <w:t>SAMPLE Email 3</w:t>
      </w:r>
    </w:p>
    <w:p w14:paraId="4423A383" w14:textId="08D7E7DC" w:rsidR="00A95D36" w:rsidRPr="005F4D72" w:rsidRDefault="00A95D36" w:rsidP="00A95D36">
      <w:pPr>
        <w:rPr>
          <w:rFonts w:eastAsiaTheme="minorHAnsi"/>
          <w:b/>
          <w:bCs/>
          <w:color w:val="4472C4" w:themeColor="accent1"/>
          <w:u w:val="single"/>
          <w:lang w:eastAsia="en-US"/>
        </w:rPr>
      </w:pPr>
      <w:r w:rsidRPr="005F4D72">
        <w:rPr>
          <w:rFonts w:eastAsiaTheme="minorHAnsi"/>
          <w:color w:val="4472C4" w:themeColor="accent1"/>
          <w:u w:val="single"/>
          <w:lang w:eastAsia="en-US"/>
        </w:rPr>
        <w:t>Subject line</w:t>
      </w:r>
      <w:r w:rsidRPr="005F4D72">
        <w:rPr>
          <w:rFonts w:eastAsiaTheme="minorHAnsi"/>
          <w:color w:val="4472C4" w:themeColor="accent1"/>
          <w:lang w:eastAsia="en-US"/>
        </w:rPr>
        <w:t xml:space="preserve">: </w:t>
      </w:r>
      <w:r w:rsidR="00174C7E" w:rsidRPr="005F4D72">
        <w:rPr>
          <w:rFonts w:eastAsiaTheme="minorHAnsi"/>
          <w:color w:val="4472C4" w:themeColor="accent1"/>
          <w:lang w:eastAsia="en-US"/>
        </w:rPr>
        <w:t>Jane,</w:t>
      </w:r>
      <w:r w:rsidRPr="005F4D72">
        <w:rPr>
          <w:rFonts w:eastAsiaTheme="minorHAnsi"/>
          <w:color w:val="4472C4" w:themeColor="accent1"/>
          <w:lang w:eastAsia="en-US"/>
        </w:rPr>
        <w:t xml:space="preserve"> are you up to the challenge?</w:t>
      </w:r>
    </w:p>
    <w:p w14:paraId="2644BE0B" w14:textId="784401F5" w:rsidR="00A95D36" w:rsidRPr="005F4D72" w:rsidRDefault="00A95D36" w:rsidP="00A95D36">
      <w:pPr>
        <w:rPr>
          <w:rFonts w:eastAsiaTheme="minorHAnsi"/>
          <w:color w:val="4472C4" w:themeColor="accent1"/>
          <w:lang w:eastAsia="en-US"/>
        </w:rPr>
      </w:pPr>
      <w:r w:rsidRPr="005F4D72">
        <w:rPr>
          <w:rFonts w:eastAsiaTheme="minorHAnsi"/>
          <w:color w:val="4472C4" w:themeColor="accent1"/>
          <w:lang w:eastAsia="en-US"/>
        </w:rPr>
        <w:t xml:space="preserve">Hi </w:t>
      </w:r>
      <w:r w:rsidR="00174C7E" w:rsidRPr="005F4D72">
        <w:rPr>
          <w:rFonts w:eastAsiaTheme="minorHAnsi"/>
          <w:color w:val="4472C4" w:themeColor="accent1"/>
          <w:lang w:eastAsia="en-US"/>
        </w:rPr>
        <w:t>Jane,</w:t>
      </w:r>
    </w:p>
    <w:p w14:paraId="363B8397" w14:textId="414A97E5" w:rsidR="00A95D36" w:rsidRPr="005F4D72" w:rsidRDefault="00A95D36" w:rsidP="00A95D36">
      <w:pPr>
        <w:rPr>
          <w:rFonts w:eastAsiaTheme="minorHAnsi"/>
          <w:color w:val="4472C4" w:themeColor="accent1"/>
          <w:lang w:eastAsia="en-US"/>
        </w:rPr>
      </w:pPr>
      <w:r w:rsidRPr="005F4D72">
        <w:rPr>
          <w:rFonts w:eastAsiaTheme="minorHAnsi"/>
          <w:color w:val="4472C4" w:themeColor="accent1"/>
          <w:lang w:eastAsia="en-US"/>
        </w:rPr>
        <w:t xml:space="preserve">A few days ago, I shared the story of </w:t>
      </w:r>
      <w:r w:rsidR="00174C7E" w:rsidRPr="005F4D72">
        <w:rPr>
          <w:rFonts w:eastAsiaTheme="minorHAnsi"/>
          <w:color w:val="4472C4" w:themeColor="accent1"/>
          <w:lang w:eastAsia="en-US"/>
        </w:rPr>
        <w:t>Sally.</w:t>
      </w:r>
    </w:p>
    <w:p w14:paraId="2433F84C" w14:textId="136E2D71" w:rsidR="00A95D36" w:rsidRPr="005F4D72" w:rsidRDefault="00A95D36" w:rsidP="00A95D36">
      <w:pPr>
        <w:rPr>
          <w:rFonts w:eastAsiaTheme="minorHAnsi"/>
          <w:color w:val="4472C4" w:themeColor="accent1"/>
          <w:lang w:eastAsia="en-US"/>
        </w:rPr>
      </w:pPr>
      <w:r w:rsidRPr="005F4D72">
        <w:rPr>
          <w:rFonts w:eastAsiaTheme="minorHAnsi"/>
          <w:color w:val="4472C4" w:themeColor="accent1"/>
          <w:lang w:eastAsia="en-US"/>
        </w:rPr>
        <w:t xml:space="preserve">While </w:t>
      </w:r>
      <w:r w:rsidR="00174C7E" w:rsidRPr="005F4D72">
        <w:rPr>
          <w:rFonts w:eastAsiaTheme="minorHAnsi"/>
          <w:color w:val="4472C4" w:themeColor="accent1"/>
          <w:lang w:eastAsia="en-US"/>
        </w:rPr>
        <w:t>Sally</w:t>
      </w:r>
      <w:r w:rsidRPr="005F4D72">
        <w:rPr>
          <w:rFonts w:eastAsiaTheme="minorHAnsi"/>
          <w:color w:val="4472C4" w:themeColor="accent1"/>
          <w:lang w:eastAsia="en-US"/>
        </w:rPr>
        <w:t xml:space="preserve"> has </w:t>
      </w:r>
      <w:r w:rsidR="00174C7E" w:rsidRPr="005F4D72">
        <w:rPr>
          <w:rFonts w:eastAsiaTheme="minorHAnsi"/>
          <w:color w:val="4472C4" w:themeColor="accent1"/>
          <w:lang w:eastAsia="en-US"/>
        </w:rPr>
        <w:t xml:space="preserve">found a job </w:t>
      </w:r>
      <w:r w:rsidRPr="005F4D72">
        <w:rPr>
          <w:rFonts w:eastAsiaTheme="minorHAnsi"/>
          <w:color w:val="4472C4" w:themeColor="accent1"/>
          <w:lang w:eastAsia="en-US"/>
        </w:rPr>
        <w:t>and great progress has been made in</w:t>
      </w:r>
      <w:r w:rsidR="00174C7E" w:rsidRPr="005F4D72">
        <w:rPr>
          <w:rFonts w:eastAsiaTheme="minorHAnsi"/>
          <w:color w:val="4472C4" w:themeColor="accent1"/>
          <w:lang w:eastAsia="en-US"/>
        </w:rPr>
        <w:t xml:space="preserve"> helping adults with mental illness </w:t>
      </w:r>
      <w:r w:rsidR="007938D5" w:rsidRPr="005F4D72">
        <w:rPr>
          <w:rFonts w:eastAsiaTheme="minorHAnsi"/>
          <w:color w:val="4472C4" w:themeColor="accent1"/>
          <w:lang w:eastAsia="en-US"/>
        </w:rPr>
        <w:t xml:space="preserve">find jobs, with an upgrade in our technology, so many more could be helped during this difficult time. </w:t>
      </w:r>
      <w:r w:rsidR="006E4F51" w:rsidRPr="005F4D72">
        <w:rPr>
          <w:rFonts w:eastAsiaTheme="minorHAnsi"/>
          <w:color w:val="4472C4" w:themeColor="accent1"/>
          <w:lang w:eastAsia="en-US"/>
        </w:rPr>
        <w:t>Your</w:t>
      </w:r>
      <w:r w:rsidRPr="005F4D72">
        <w:rPr>
          <w:rFonts w:eastAsiaTheme="minorHAnsi"/>
          <w:color w:val="4472C4" w:themeColor="accent1"/>
          <w:lang w:eastAsia="en-US"/>
        </w:rPr>
        <w:t xml:space="preserve"> support is key to</w:t>
      </w:r>
      <w:r w:rsidR="006E4F51" w:rsidRPr="005F4D72">
        <w:rPr>
          <w:rFonts w:eastAsiaTheme="minorHAnsi"/>
          <w:color w:val="4472C4" w:themeColor="accent1"/>
          <w:lang w:eastAsia="en-US"/>
        </w:rPr>
        <w:t xml:space="preserve"> </w:t>
      </w:r>
      <w:r w:rsidR="00E44088" w:rsidRPr="005F4D72">
        <w:rPr>
          <w:rFonts w:eastAsiaTheme="minorHAnsi"/>
          <w:color w:val="4472C4" w:themeColor="accent1"/>
          <w:lang w:eastAsia="en-US"/>
        </w:rPr>
        <w:t xml:space="preserve">supporting more </w:t>
      </w:r>
      <w:r w:rsidR="00192FBB" w:rsidRPr="005F4D72">
        <w:rPr>
          <w:rFonts w:eastAsiaTheme="minorHAnsi"/>
          <w:color w:val="4472C4" w:themeColor="accent1"/>
          <w:lang w:eastAsia="en-US"/>
        </w:rPr>
        <w:t>members as they return to the workforce after a mental health diagnosis.</w:t>
      </w:r>
    </w:p>
    <w:p w14:paraId="78C9372D" w14:textId="24D2F112" w:rsidR="00A95D36" w:rsidRPr="005F4D72" w:rsidRDefault="00A95D36" w:rsidP="25844123">
      <w:pPr>
        <w:rPr>
          <w:color w:val="4472C4" w:themeColor="accent1"/>
          <w:lang w:eastAsia="en-US"/>
        </w:rPr>
      </w:pPr>
      <w:r w:rsidRPr="0477C33F">
        <w:rPr>
          <w:color w:val="4471C4"/>
          <w:lang w:eastAsia="en-US"/>
        </w:rPr>
        <w:t xml:space="preserve">That’s why I need you, </w:t>
      </w:r>
      <w:r w:rsidR="00192FBB" w:rsidRPr="0477C33F">
        <w:rPr>
          <w:color w:val="4471C4"/>
          <w:lang w:eastAsia="en-US"/>
        </w:rPr>
        <w:t>Jane</w:t>
      </w:r>
      <w:r w:rsidRPr="0477C33F">
        <w:rPr>
          <w:color w:val="4471C4"/>
          <w:lang w:eastAsia="en-US"/>
        </w:rPr>
        <w:t xml:space="preserve">, to make a gift today. We’re working to raise </w:t>
      </w:r>
      <w:r w:rsidR="00192FBB" w:rsidRPr="0477C33F">
        <w:rPr>
          <w:color w:val="4471C4"/>
          <w:lang w:eastAsia="en-US"/>
        </w:rPr>
        <w:t>$5</w:t>
      </w:r>
      <w:r w:rsidR="6459C9D7" w:rsidRPr="0477C33F">
        <w:rPr>
          <w:color w:val="4471C4"/>
          <w:lang w:eastAsia="en-US"/>
        </w:rPr>
        <w:t>,</w:t>
      </w:r>
      <w:r w:rsidR="00192FBB" w:rsidRPr="0477C33F">
        <w:rPr>
          <w:color w:val="4471C4"/>
          <w:lang w:eastAsia="en-US"/>
        </w:rPr>
        <w:t>000</w:t>
      </w:r>
      <w:r w:rsidRPr="0477C33F">
        <w:rPr>
          <w:color w:val="4471C4"/>
          <w:lang w:eastAsia="en-US"/>
        </w:rPr>
        <w:t xml:space="preserve"> by </w:t>
      </w:r>
      <w:r w:rsidR="001F74E3" w:rsidRPr="0477C33F">
        <w:rPr>
          <w:color w:val="4471C4"/>
          <w:lang w:eastAsia="en-US"/>
        </w:rPr>
        <w:t>July 31</w:t>
      </w:r>
      <w:r w:rsidR="00192FBB" w:rsidRPr="0477C33F">
        <w:rPr>
          <w:color w:val="4471C4"/>
          <w:lang w:eastAsia="en-US"/>
        </w:rPr>
        <w:t xml:space="preserve"> </w:t>
      </w:r>
      <w:r w:rsidRPr="0477C33F">
        <w:rPr>
          <w:color w:val="4471C4"/>
          <w:lang w:eastAsia="en-US"/>
        </w:rPr>
        <w:t xml:space="preserve">to ensure that </w:t>
      </w:r>
      <w:r w:rsidR="00192FBB" w:rsidRPr="0477C33F">
        <w:rPr>
          <w:color w:val="4471C4"/>
          <w:lang w:eastAsia="en-US"/>
        </w:rPr>
        <w:t>Sally</w:t>
      </w:r>
      <w:r w:rsidRPr="0477C33F">
        <w:rPr>
          <w:color w:val="4471C4"/>
          <w:lang w:eastAsia="en-US"/>
        </w:rPr>
        <w:t xml:space="preserve"> and others like </w:t>
      </w:r>
      <w:r w:rsidR="00192FBB" w:rsidRPr="0477C33F">
        <w:rPr>
          <w:color w:val="4471C4"/>
          <w:lang w:eastAsia="en-US"/>
        </w:rPr>
        <w:t>her</w:t>
      </w:r>
      <w:r w:rsidRPr="0477C33F">
        <w:rPr>
          <w:color w:val="4471C4"/>
          <w:lang w:eastAsia="en-US"/>
        </w:rPr>
        <w:t xml:space="preserve"> can </w:t>
      </w:r>
      <w:r w:rsidR="00BC369D" w:rsidRPr="0477C33F">
        <w:rPr>
          <w:color w:val="4471C4"/>
          <w:lang w:eastAsia="en-US"/>
        </w:rPr>
        <w:t>receive training and secure new jobs</w:t>
      </w:r>
      <w:r w:rsidRPr="0477C33F">
        <w:rPr>
          <w:color w:val="4471C4"/>
          <w:lang w:eastAsia="en-US"/>
        </w:rPr>
        <w:t xml:space="preserve">. </w:t>
      </w:r>
    </w:p>
    <w:p w14:paraId="5A56A2B2" w14:textId="3A5334D1" w:rsidR="00A95D36" w:rsidRPr="005F4D72" w:rsidRDefault="00A95D36" w:rsidP="00A95D36">
      <w:pPr>
        <w:rPr>
          <w:rFonts w:eastAsiaTheme="minorHAnsi"/>
          <w:b/>
          <w:bCs/>
          <w:color w:val="4472C4" w:themeColor="accent1"/>
          <w:lang w:eastAsia="en-US"/>
        </w:rPr>
      </w:pPr>
      <w:r w:rsidRPr="005F4D72">
        <w:rPr>
          <w:rFonts w:eastAsiaTheme="minorHAnsi"/>
          <w:b/>
          <w:bCs/>
          <w:color w:val="4472C4" w:themeColor="accent1"/>
          <w:lang w:eastAsia="en-US"/>
        </w:rPr>
        <w:t>You have the power to make a difference.</w:t>
      </w:r>
    </w:p>
    <w:p w14:paraId="48AC6F7D" w14:textId="155043A9" w:rsidR="00A95D36" w:rsidRPr="005F4D72" w:rsidRDefault="00A95D36" w:rsidP="00A95D36">
      <w:pPr>
        <w:rPr>
          <w:rFonts w:eastAsiaTheme="minorHAnsi"/>
          <w:color w:val="4472C4" w:themeColor="accent1"/>
          <w:lang w:eastAsia="en-US"/>
        </w:rPr>
      </w:pPr>
      <w:r w:rsidRPr="005F4D72">
        <w:rPr>
          <w:rFonts w:eastAsiaTheme="minorHAnsi"/>
          <w:color w:val="4472C4" w:themeColor="accent1"/>
          <w:lang w:eastAsia="en-US"/>
        </w:rPr>
        <w:t>Your gift today will make a huge impact on</w:t>
      </w:r>
      <w:r w:rsidR="00BC369D" w:rsidRPr="005F4D72">
        <w:rPr>
          <w:rFonts w:eastAsiaTheme="minorHAnsi"/>
          <w:color w:val="4472C4" w:themeColor="accent1"/>
          <w:lang w:eastAsia="en-US"/>
        </w:rPr>
        <w:t xml:space="preserve"> the training and job placement program</w:t>
      </w:r>
      <w:r w:rsidRPr="005F4D72">
        <w:rPr>
          <w:rFonts w:eastAsiaTheme="minorHAnsi"/>
          <w:color w:val="4472C4" w:themeColor="accent1"/>
          <w:lang w:eastAsia="en-US"/>
        </w:rPr>
        <w:t xml:space="preserve">. If you commit to an automatic monthly gift, you’ll have an ongoing impact without negatively impacting your monthly budget. You can </w:t>
      </w:r>
      <w:r w:rsidR="00BC369D" w:rsidRPr="005F4D72">
        <w:rPr>
          <w:rFonts w:eastAsiaTheme="minorHAnsi"/>
          <w:color w:val="4472C4" w:themeColor="accent1"/>
          <w:lang w:eastAsia="en-US"/>
        </w:rPr>
        <w:t>give adults living with mental illness opportunity and hope</w:t>
      </w:r>
      <w:r w:rsidRPr="005F4D72">
        <w:rPr>
          <w:rFonts w:eastAsiaTheme="minorHAnsi"/>
          <w:color w:val="4472C4" w:themeColor="accent1"/>
          <w:lang w:eastAsia="en-US"/>
        </w:rPr>
        <w:t xml:space="preserve"> and</w:t>
      </w:r>
      <w:r w:rsidRPr="005F4D72">
        <w:rPr>
          <w:rFonts w:eastAsiaTheme="minorHAnsi"/>
          <w:b/>
          <w:bCs/>
          <w:color w:val="4472C4" w:themeColor="accent1"/>
          <w:lang w:eastAsia="en-US"/>
        </w:rPr>
        <w:t xml:space="preserve"> </w:t>
      </w:r>
      <w:r w:rsidRPr="005F4D72">
        <w:rPr>
          <w:rFonts w:eastAsiaTheme="minorHAnsi"/>
          <w:color w:val="4472C4" w:themeColor="accent1"/>
          <w:lang w:eastAsia="en-US"/>
        </w:rPr>
        <w:t xml:space="preserve">feel great about setting up this convenient (and budget-friendly) monthly donation, providing a predictable base of support for </w:t>
      </w:r>
      <w:r w:rsidR="00910AA2" w:rsidRPr="005F4D72">
        <w:rPr>
          <w:rFonts w:eastAsiaTheme="minorHAnsi"/>
          <w:color w:val="4472C4" w:themeColor="accent1"/>
          <w:lang w:eastAsia="en-US"/>
        </w:rPr>
        <w:t>those in search of a job.</w:t>
      </w:r>
    </w:p>
    <w:p w14:paraId="1A3DECAC" w14:textId="00616A91" w:rsidR="00A95D36" w:rsidRPr="005F4D72" w:rsidRDefault="00A95D36" w:rsidP="241145E1">
      <w:pPr>
        <w:rPr>
          <w:b/>
          <w:bCs/>
          <w:color w:val="4472C4" w:themeColor="accent1"/>
          <w:lang w:eastAsia="en-US"/>
        </w:rPr>
      </w:pPr>
      <w:r w:rsidRPr="005F4D72">
        <w:rPr>
          <w:b/>
          <w:bCs/>
          <w:color w:val="4472C4" w:themeColor="accent1"/>
          <w:lang w:eastAsia="en-US"/>
        </w:rPr>
        <w:t xml:space="preserve">With just </w:t>
      </w:r>
      <w:r w:rsidR="00910AA2" w:rsidRPr="005F4D72">
        <w:rPr>
          <w:b/>
          <w:bCs/>
          <w:color w:val="4472C4" w:themeColor="accent1"/>
          <w:lang w:eastAsia="en-US"/>
        </w:rPr>
        <w:t xml:space="preserve">$20 </w:t>
      </w:r>
      <w:r w:rsidRPr="005F4D72">
        <w:rPr>
          <w:b/>
          <w:bCs/>
          <w:color w:val="4472C4" w:themeColor="accent1"/>
          <w:lang w:eastAsia="en-US"/>
        </w:rPr>
        <w:t>a month, you can create</w:t>
      </w:r>
      <w:r w:rsidR="004F5BDF" w:rsidRPr="005F4D72">
        <w:rPr>
          <w:b/>
          <w:bCs/>
          <w:color w:val="4472C4" w:themeColor="accent1"/>
          <w:lang w:eastAsia="en-US"/>
        </w:rPr>
        <w:t xml:space="preserve"> new</w:t>
      </w:r>
      <w:r w:rsidRPr="005F4D72">
        <w:rPr>
          <w:b/>
          <w:bCs/>
          <w:color w:val="4472C4" w:themeColor="accent1"/>
          <w:lang w:eastAsia="en-US"/>
        </w:rPr>
        <w:t xml:space="preserve"> </w:t>
      </w:r>
      <w:r w:rsidR="00910AA2" w:rsidRPr="005F4D72">
        <w:rPr>
          <w:b/>
          <w:bCs/>
          <w:color w:val="4472C4" w:themeColor="accent1"/>
          <w:lang w:eastAsia="en-US"/>
        </w:rPr>
        <w:t>training opportunities</w:t>
      </w:r>
      <w:r w:rsidR="004F5BDF" w:rsidRPr="005F4D72">
        <w:rPr>
          <w:b/>
          <w:bCs/>
          <w:color w:val="4472C4" w:themeColor="accent1"/>
          <w:lang w:eastAsia="en-US"/>
        </w:rPr>
        <w:t>.</w:t>
      </w:r>
      <w:r w:rsidRPr="005F4D72">
        <w:rPr>
          <w:b/>
          <w:bCs/>
          <w:color w:val="4472C4" w:themeColor="accent1"/>
          <w:lang w:eastAsia="en-US"/>
        </w:rPr>
        <w:t xml:space="preserve"> Can they count on you today?</w:t>
      </w:r>
      <w:r w:rsidR="62D7DDA7" w:rsidRPr="005F4D72">
        <w:rPr>
          <w:b/>
          <w:bCs/>
          <w:color w:val="4472C4" w:themeColor="accent1"/>
          <w:lang w:eastAsia="en-US"/>
        </w:rPr>
        <w:t xml:space="preserve"> {</w:t>
      </w:r>
      <w:r w:rsidR="62D7DDA7" w:rsidRPr="005F4D72">
        <w:rPr>
          <w:b/>
          <w:bCs/>
          <w:color w:val="4472C4" w:themeColor="accent1"/>
          <w:highlight w:val="yellow"/>
          <w:lang w:eastAsia="en-US"/>
        </w:rPr>
        <w:t>Link to giving page with “monthly” default</w:t>
      </w:r>
      <w:r w:rsidR="62D7DDA7" w:rsidRPr="005F4D72">
        <w:rPr>
          <w:b/>
          <w:bCs/>
          <w:color w:val="4472C4" w:themeColor="accent1"/>
          <w:lang w:eastAsia="en-US"/>
        </w:rPr>
        <w:t>}</w:t>
      </w:r>
    </w:p>
    <w:p w14:paraId="5C8CD20B" w14:textId="18E7DE28" w:rsidR="00A95D36" w:rsidRPr="005F4D72" w:rsidRDefault="00A95D36" w:rsidP="0477C33F">
      <w:r>
        <w:rPr>
          <w:noProof/>
        </w:rPr>
        <mc:AlternateContent>
          <mc:Choice Requires="wps">
            <w:drawing>
              <wp:inline distT="45720" distB="45720" distL="114300" distR="114300" wp14:anchorId="2F11DFBB" wp14:editId="2364B95D">
                <wp:extent cx="1368425" cy="284480"/>
                <wp:effectExtent l="0" t="0" r="22225" b="20320"/>
                <wp:docPr id="2227628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284480"/>
                        </a:xfrm>
                        <a:prstGeom prst="rect">
                          <a:avLst/>
                        </a:prstGeom>
                        <a:solidFill>
                          <a:srgbClr val="4472C4">
                            <a:lumMod val="75000"/>
                          </a:srgbClr>
                        </a:solidFill>
                        <a:ln w="9525">
                          <a:solidFill>
                            <a:srgbClr val="000000"/>
                          </a:solidFill>
                          <a:miter lim="800000"/>
                          <a:headEnd/>
                          <a:tailEnd/>
                        </a:ln>
                      </wps:spPr>
                      <wps:txbx>
                        <w:txbxContent>
                          <w:p w14:paraId="01C8FBD8" w14:textId="77777777"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inline>
            </w:drawing>
          </mc:Choice>
          <mc:Fallback>
            <w:pict>
              <v:shape w14:anchorId="2F11DFBB" id="_x0000_s1031" type="#_x0000_t202" style="width:107.75pt;height:2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" fillcolor="#2f5597">
                <v:textbox style="mso-fit-shape-to-text:t">
                  <w:txbxContent>
                    <w:p w14:paraId="01C8FBD8" w14:textId="77777777"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anchorlock/>
              </v:shape>
            </w:pict>
          </mc:Fallback>
        </mc:AlternateContent>
      </w:r>
    </w:p>
    <w:p w14:paraId="54AD494A" w14:textId="5791E42C" w:rsidR="00A95D36" w:rsidRPr="005F4D72" w:rsidRDefault="00A95D36" w:rsidP="0477C33F">
      <w:pPr>
        <w:rPr>
          <w:color w:val="4472C4" w:themeColor="accent1"/>
          <w:lang w:eastAsia="en-US"/>
        </w:rPr>
      </w:pPr>
      <w:r w:rsidRPr="0477C33F">
        <w:rPr>
          <w:color w:val="4472C4" w:themeColor="accent1"/>
          <w:lang w:eastAsia="en-US"/>
        </w:rPr>
        <w:t>Thanks in advance,</w:t>
      </w:r>
    </w:p>
    <w:p w14:paraId="662B40D0" w14:textId="742D3610" w:rsidR="00A95D36" w:rsidRPr="005F4D72" w:rsidRDefault="004F5BDF" w:rsidP="00A95D36">
      <w:pPr>
        <w:spacing w:after="0"/>
        <w:rPr>
          <w:rFonts w:eastAsiaTheme="minorHAnsi"/>
          <w:color w:val="4472C4" w:themeColor="accent1"/>
          <w:lang w:eastAsia="en-US"/>
        </w:rPr>
      </w:pPr>
      <w:r w:rsidRPr="005F4D72">
        <w:rPr>
          <w:rFonts w:eastAsiaTheme="minorHAnsi"/>
          <w:color w:val="4472C4" w:themeColor="accent1"/>
          <w:lang w:eastAsia="en-US"/>
        </w:rPr>
        <w:t>Bob Jones</w:t>
      </w:r>
    </w:p>
    <w:p w14:paraId="24624DB8" w14:textId="79FDF15C" w:rsidR="00A95D36" w:rsidRPr="005F4D72" w:rsidRDefault="004F5BDF" w:rsidP="00A95D36">
      <w:pPr>
        <w:spacing w:after="0"/>
        <w:rPr>
          <w:rFonts w:eastAsiaTheme="minorHAnsi"/>
          <w:color w:val="4472C4" w:themeColor="accent1"/>
          <w:lang w:eastAsia="en-US"/>
        </w:rPr>
      </w:pPr>
      <w:r w:rsidRPr="005F4D72">
        <w:rPr>
          <w:rFonts w:eastAsiaTheme="minorHAnsi"/>
          <w:color w:val="4472C4" w:themeColor="accent1"/>
          <w:lang w:eastAsia="en-US"/>
        </w:rPr>
        <w:t>Program Director</w:t>
      </w:r>
    </w:p>
    <w:p w14:paraId="6A4C63BB" w14:textId="77777777" w:rsidR="00A95D36" w:rsidRPr="005F4D72" w:rsidRDefault="00A95D36" w:rsidP="00A95D36">
      <w:pPr>
        <w:spacing w:after="0"/>
        <w:rPr>
          <w:rFonts w:eastAsiaTheme="minorHAnsi"/>
          <w:color w:val="4472C4" w:themeColor="accent1"/>
          <w:lang w:eastAsia="en-US"/>
        </w:rPr>
      </w:pPr>
    </w:p>
    <w:p w14:paraId="0F9AFF9D" w14:textId="25382777" w:rsidR="00A95D36" w:rsidRPr="005F4D72" w:rsidRDefault="00A95D36" w:rsidP="00A95D36">
      <w:pPr>
        <w:rPr>
          <w:rFonts w:eastAsiaTheme="minorHAnsi"/>
          <w:b/>
          <w:bCs/>
          <w:color w:val="4472C4" w:themeColor="accent1"/>
          <w:lang w:eastAsia="en-US"/>
        </w:rPr>
      </w:pPr>
      <w:r w:rsidRPr="07507C57">
        <w:rPr>
          <w:b/>
          <w:bCs/>
          <w:color w:val="4472C4" w:themeColor="accent1"/>
          <w:lang w:eastAsia="en-US"/>
        </w:rPr>
        <w:t xml:space="preserve">P.S. For as little as </w:t>
      </w:r>
      <w:r w:rsidR="004F5BDF" w:rsidRPr="07507C57">
        <w:rPr>
          <w:b/>
          <w:bCs/>
          <w:color w:val="4472C4" w:themeColor="accent1"/>
          <w:lang w:eastAsia="en-US"/>
        </w:rPr>
        <w:t>30ȼ</w:t>
      </w:r>
      <w:r w:rsidRPr="07507C57">
        <w:rPr>
          <w:b/>
          <w:bCs/>
          <w:color w:val="4472C4" w:themeColor="accent1"/>
          <w:lang w:eastAsia="en-US"/>
        </w:rPr>
        <w:t xml:space="preserve"> a day, you’ll </w:t>
      </w:r>
      <w:r w:rsidR="008C632F" w:rsidRPr="07507C57">
        <w:rPr>
          <w:b/>
          <w:bCs/>
          <w:color w:val="4472C4" w:themeColor="accent1"/>
          <w:lang w:eastAsia="en-US"/>
        </w:rPr>
        <w:t xml:space="preserve">help upgrade our technology </w:t>
      </w:r>
      <w:r w:rsidRPr="07507C57">
        <w:rPr>
          <w:b/>
          <w:bCs/>
          <w:color w:val="4472C4" w:themeColor="accent1"/>
          <w:lang w:eastAsia="en-US"/>
        </w:rPr>
        <w:t>and make a world of difference. Thanks in advance.</w:t>
      </w:r>
    </w:p>
    <w:p w14:paraId="4C03C5E2" w14:textId="2EB28433" w:rsidR="003C4A79" w:rsidRDefault="21BD2CD6" w:rsidP="79DA3F77">
      <w:pPr>
        <w:pStyle w:val="Heading3"/>
        <w:rPr>
          <w:rFonts w:ascii="Calibri Light" w:eastAsia="PMingLiU" w:hAnsi="Calibri Light" w:cs="Times New Roman"/>
          <w:color w:val="1F3763"/>
        </w:rPr>
      </w:pPr>
      <w:bookmarkStart w:id="12" w:name="_Toc74397204"/>
      <w:r>
        <w:t xml:space="preserve">Day </w:t>
      </w:r>
      <w:r w:rsidR="7EB2B0B6">
        <w:t>12</w:t>
      </w:r>
      <w:r>
        <w:t>: Group Video #3</w:t>
      </w:r>
      <w:bookmarkEnd w:id="12"/>
    </w:p>
    <w:p w14:paraId="4DC73B07" w14:textId="19478B4D" w:rsidR="003C4A79" w:rsidRDefault="00310CC1" w:rsidP="361408EF">
      <w:pPr>
        <w:rPr>
          <w:b/>
          <w:bCs/>
        </w:rPr>
      </w:pPr>
      <w:r w:rsidRPr="361408EF">
        <w:rPr>
          <w:b/>
          <w:bCs/>
        </w:rPr>
        <w:t xml:space="preserve">Group Video </w:t>
      </w:r>
      <w:r w:rsidR="00AB3788" w:rsidRPr="361408EF">
        <w:rPr>
          <w:b/>
          <w:bCs/>
        </w:rPr>
        <w:t>Script</w:t>
      </w:r>
      <w:r w:rsidR="00D772F5" w:rsidRPr="361408EF">
        <w:rPr>
          <w:b/>
          <w:bCs/>
        </w:rPr>
        <w:t xml:space="preserve"> 3</w:t>
      </w:r>
    </w:p>
    <w:p w14:paraId="4FD67743" w14:textId="44E92504" w:rsidR="00AB3788" w:rsidRDefault="00B919B6" w:rsidP="00AB3788">
      <w:r>
        <w:lastRenderedPageBreak/>
        <w:t xml:space="preserve">A few days ago, </w:t>
      </w:r>
      <w:r w:rsidR="657467F3">
        <w:t>we sent an email sharing</w:t>
      </w:r>
      <w:r>
        <w:t xml:space="preserve"> the story of {</w:t>
      </w:r>
      <w:r w:rsidRPr="7C026DF5">
        <w:rPr>
          <w:highlight w:val="yellow"/>
        </w:rPr>
        <w:t>Name of beneficiary</w:t>
      </w:r>
      <w:r>
        <w:t xml:space="preserve">}. </w:t>
      </w:r>
      <w:r w:rsidR="007ED050">
        <w:t xml:space="preserve">I hope you had a chance to read it. </w:t>
      </w:r>
      <w:r>
        <w:t xml:space="preserve">I’m reaching out today to ask if you can join me </w:t>
      </w:r>
      <w:r w:rsidR="6B7F2088">
        <w:t xml:space="preserve">in supporting the </w:t>
      </w:r>
      <w:r w:rsidR="6B7F2088" w:rsidRPr="7C026DF5">
        <w:rPr>
          <w:i/>
          <w:iCs/>
        </w:rPr>
        <w:t xml:space="preserve">Open </w:t>
      </w:r>
      <w:proofErr w:type="gramStart"/>
      <w:r w:rsidR="6B7F2088" w:rsidRPr="7C026DF5">
        <w:rPr>
          <w:i/>
          <w:iCs/>
        </w:rPr>
        <w:t>For</w:t>
      </w:r>
      <w:proofErr w:type="gramEnd"/>
      <w:r w:rsidR="6B7F2088" w:rsidRPr="7C026DF5">
        <w:rPr>
          <w:i/>
          <w:iCs/>
        </w:rPr>
        <w:t xml:space="preserve"> Good Campaign</w:t>
      </w:r>
      <w:r>
        <w:t xml:space="preserve">. </w:t>
      </w:r>
      <w:r w:rsidR="00B259D5">
        <w:t>Our goal is to raise {</w:t>
      </w:r>
      <w:r w:rsidR="00B259D5" w:rsidRPr="7C026DF5">
        <w:rPr>
          <w:highlight w:val="yellow"/>
        </w:rPr>
        <w:t>Goal Amount</w:t>
      </w:r>
      <w:r w:rsidR="00B259D5">
        <w:t>} by {</w:t>
      </w:r>
      <w:r w:rsidR="00B259D5" w:rsidRPr="7C026DF5">
        <w:rPr>
          <w:highlight w:val="yellow"/>
        </w:rPr>
        <w:t>Campaign End-Date</w:t>
      </w:r>
      <w:r w:rsidR="00B259D5">
        <w:t>} to support {</w:t>
      </w:r>
      <w:r w:rsidR="00B259D5" w:rsidRPr="7C026DF5">
        <w:rPr>
          <w:highlight w:val="yellow"/>
        </w:rPr>
        <w:t>beneficiaries</w:t>
      </w:r>
      <w:r w:rsidR="00B259D5">
        <w:t xml:space="preserve">}. </w:t>
      </w:r>
      <w:r w:rsidR="00A46E22">
        <w:t xml:space="preserve">We can’t do this important, critical work without donors like you. You can </w:t>
      </w:r>
      <w:r w:rsidR="005729A8">
        <w:t>have an impact today. With a gift of {</w:t>
      </w:r>
      <w:r w:rsidR="005729A8" w:rsidRPr="7C026DF5">
        <w:rPr>
          <w:highlight w:val="yellow"/>
        </w:rPr>
        <w:t>Amount</w:t>
      </w:r>
      <w:r w:rsidR="005729A8">
        <w:t>} you can help ensure that {</w:t>
      </w:r>
      <w:r w:rsidR="005729A8" w:rsidRPr="7C026DF5">
        <w:rPr>
          <w:highlight w:val="yellow"/>
        </w:rPr>
        <w:t>beneficiaries</w:t>
      </w:r>
      <w:r w:rsidR="005729A8">
        <w:t>} {</w:t>
      </w:r>
      <w:r w:rsidR="005729A8" w:rsidRPr="7C026DF5">
        <w:rPr>
          <w:highlight w:val="yellow"/>
        </w:rPr>
        <w:t>verb + services</w:t>
      </w:r>
      <w:r w:rsidR="005729A8">
        <w:t xml:space="preserve">}. I wouldn’t </w:t>
      </w:r>
      <w:r w:rsidR="5B15D076">
        <w:t>ask</w:t>
      </w:r>
      <w:r w:rsidR="005729A8">
        <w:t xml:space="preserve"> if they didn’t need your support. Can they count on you today? </w:t>
      </w:r>
    </w:p>
    <w:p w14:paraId="6EC8E1BE" w14:textId="07F7E3DC" w:rsidR="00A95D36" w:rsidRPr="00C7043F" w:rsidRDefault="00A95D36" w:rsidP="361408EF">
      <w:pPr>
        <w:rPr>
          <w:b/>
          <w:bCs/>
          <w:color w:val="4472C4" w:themeColor="accent1"/>
        </w:rPr>
      </w:pPr>
      <w:r w:rsidRPr="361408EF">
        <w:rPr>
          <w:b/>
          <w:bCs/>
        </w:rPr>
        <w:t>SAMPLE Group Video Script 3</w:t>
      </w:r>
    </w:p>
    <w:p w14:paraId="7EC88CA7" w14:textId="086BE3DF" w:rsidR="00A95D36" w:rsidRPr="00C7043F" w:rsidRDefault="00A95D36" w:rsidP="00AB3788">
      <w:pPr>
        <w:rPr>
          <w:color w:val="4472C4" w:themeColor="accent1"/>
        </w:rPr>
      </w:pPr>
      <w:r w:rsidRPr="7C026DF5">
        <w:rPr>
          <w:color w:val="4471C4"/>
        </w:rPr>
        <w:t xml:space="preserve">A few days ago, </w:t>
      </w:r>
      <w:r w:rsidR="3FFA8909" w:rsidRPr="7C026DF5">
        <w:rPr>
          <w:color w:val="4471C4"/>
        </w:rPr>
        <w:t>we sent an email sharing</w:t>
      </w:r>
      <w:r w:rsidRPr="7C026DF5">
        <w:rPr>
          <w:color w:val="4471C4"/>
        </w:rPr>
        <w:t xml:space="preserve"> the story of</w:t>
      </w:r>
      <w:r w:rsidR="008C632F" w:rsidRPr="7C026DF5">
        <w:rPr>
          <w:color w:val="4471C4"/>
        </w:rPr>
        <w:t xml:space="preserve"> Sally</w:t>
      </w:r>
      <w:r w:rsidRPr="7C026DF5">
        <w:rPr>
          <w:color w:val="4471C4"/>
        </w:rPr>
        <w:t xml:space="preserve">. </w:t>
      </w:r>
      <w:r w:rsidR="3644AC0D" w:rsidRPr="7C026DF5">
        <w:rPr>
          <w:color w:val="4471C4"/>
        </w:rPr>
        <w:t xml:space="preserve">I hope you had a chance to read it. </w:t>
      </w:r>
      <w:r w:rsidRPr="7C026DF5">
        <w:rPr>
          <w:color w:val="4471C4"/>
        </w:rPr>
        <w:t xml:space="preserve">I’m reaching out today to ask if you can join me </w:t>
      </w:r>
      <w:r w:rsidR="3E88987B" w:rsidRPr="7C026DF5">
        <w:rPr>
          <w:color w:val="4471C4"/>
        </w:rPr>
        <w:t xml:space="preserve">in supporting the </w:t>
      </w:r>
      <w:r w:rsidR="3E88987B" w:rsidRPr="7C026DF5">
        <w:rPr>
          <w:i/>
          <w:iCs/>
          <w:color w:val="4471C4"/>
        </w:rPr>
        <w:t xml:space="preserve">Open </w:t>
      </w:r>
      <w:proofErr w:type="gramStart"/>
      <w:r w:rsidR="3E88987B" w:rsidRPr="7C026DF5">
        <w:rPr>
          <w:i/>
          <w:iCs/>
          <w:color w:val="4471C4"/>
        </w:rPr>
        <w:t>For</w:t>
      </w:r>
      <w:proofErr w:type="gramEnd"/>
      <w:r w:rsidR="3E88987B" w:rsidRPr="7C026DF5">
        <w:rPr>
          <w:i/>
          <w:iCs/>
          <w:color w:val="4471C4"/>
        </w:rPr>
        <w:t xml:space="preserve"> Good Campaign</w:t>
      </w:r>
      <w:r w:rsidRPr="7C026DF5">
        <w:rPr>
          <w:color w:val="4471C4"/>
        </w:rPr>
        <w:t xml:space="preserve">. Our goal is to raise </w:t>
      </w:r>
      <w:r w:rsidR="008C632F" w:rsidRPr="7C026DF5">
        <w:rPr>
          <w:color w:val="4471C4"/>
        </w:rPr>
        <w:t>$5</w:t>
      </w:r>
      <w:r w:rsidR="6984F664" w:rsidRPr="7C026DF5">
        <w:rPr>
          <w:color w:val="4471C4"/>
        </w:rPr>
        <w:t>,</w:t>
      </w:r>
      <w:r w:rsidR="008C632F" w:rsidRPr="7C026DF5">
        <w:rPr>
          <w:color w:val="4471C4"/>
        </w:rPr>
        <w:t>000</w:t>
      </w:r>
      <w:r w:rsidRPr="7C026DF5">
        <w:rPr>
          <w:color w:val="4471C4"/>
        </w:rPr>
        <w:t xml:space="preserve"> by </w:t>
      </w:r>
      <w:r w:rsidR="00747433" w:rsidRPr="7C026DF5">
        <w:rPr>
          <w:color w:val="4471C4"/>
        </w:rPr>
        <w:t>July 31,</w:t>
      </w:r>
      <w:r w:rsidR="008C632F" w:rsidRPr="7C026DF5">
        <w:rPr>
          <w:color w:val="4471C4"/>
        </w:rPr>
        <w:t xml:space="preserve"> </w:t>
      </w:r>
      <w:r w:rsidRPr="7C026DF5">
        <w:rPr>
          <w:color w:val="4471C4"/>
        </w:rPr>
        <w:t xml:space="preserve">to support </w:t>
      </w:r>
      <w:r w:rsidR="008C632F" w:rsidRPr="7C026DF5">
        <w:rPr>
          <w:color w:val="4471C4"/>
        </w:rPr>
        <w:t>adults living with mental illness</w:t>
      </w:r>
      <w:r w:rsidRPr="7C026DF5">
        <w:rPr>
          <w:color w:val="4471C4"/>
        </w:rPr>
        <w:t xml:space="preserve">. We can’t do this important, critical work without donors like you. You can have an impact today. With a gift of </w:t>
      </w:r>
      <w:r w:rsidR="008C632F" w:rsidRPr="7C026DF5">
        <w:rPr>
          <w:color w:val="4471C4"/>
        </w:rPr>
        <w:t>$20</w:t>
      </w:r>
      <w:r w:rsidR="00A81D41" w:rsidRPr="7C026DF5">
        <w:rPr>
          <w:color w:val="4471C4"/>
        </w:rPr>
        <w:t>,</w:t>
      </w:r>
      <w:r w:rsidR="008C632F" w:rsidRPr="7C026DF5">
        <w:rPr>
          <w:color w:val="4471C4"/>
        </w:rPr>
        <w:t xml:space="preserve"> </w:t>
      </w:r>
      <w:r w:rsidRPr="7C026DF5">
        <w:rPr>
          <w:color w:val="4471C4"/>
        </w:rPr>
        <w:t xml:space="preserve">you can help ensure that </w:t>
      </w:r>
      <w:r w:rsidR="00353339" w:rsidRPr="7C026DF5">
        <w:rPr>
          <w:color w:val="4471C4"/>
        </w:rPr>
        <w:t xml:space="preserve">our technology upgrades will better serve our members in this difficult time. </w:t>
      </w:r>
      <w:r w:rsidRPr="7C026DF5">
        <w:rPr>
          <w:color w:val="4471C4"/>
        </w:rPr>
        <w:t xml:space="preserve">I wouldn’t ask if they didn’t need your support. Can they count on you today? </w:t>
      </w:r>
    </w:p>
    <w:p w14:paraId="5E151ECA" w14:textId="48EC869A" w:rsidR="00B915C9" w:rsidRPr="00CD5971" w:rsidRDefault="00B915C9" w:rsidP="00310CC1">
      <w:pPr>
        <w:pStyle w:val="Heading2"/>
      </w:pPr>
      <w:bookmarkStart w:id="13" w:name="_Toc74397205"/>
      <w:r>
        <w:t xml:space="preserve">Day </w:t>
      </w:r>
      <w:r w:rsidR="3D77153D">
        <w:t>14</w:t>
      </w:r>
      <w:r w:rsidR="7A3E7E75">
        <w:t>: Email #4</w:t>
      </w:r>
      <w:r w:rsidR="408FDD01">
        <w:t>, Group Video and Text</w:t>
      </w:r>
      <w:bookmarkEnd w:id="13"/>
    </w:p>
    <w:p w14:paraId="6B4B1CD2" w14:textId="3BC8C9AF" w:rsidR="00B915C9" w:rsidRPr="00CD5971" w:rsidRDefault="00B915C9" w:rsidP="361408EF">
      <w:pPr>
        <w:rPr>
          <w:b/>
          <w:bCs/>
        </w:rPr>
      </w:pPr>
      <w:r w:rsidRPr="361408EF">
        <w:rPr>
          <w:b/>
          <w:bCs/>
        </w:rPr>
        <w:t>Email</w:t>
      </w:r>
      <w:r w:rsidR="00D772F5" w:rsidRPr="361408EF">
        <w:rPr>
          <w:b/>
          <w:bCs/>
        </w:rPr>
        <w:t xml:space="preserve"> 4</w:t>
      </w:r>
    </w:p>
    <w:p w14:paraId="68A6C965" w14:textId="0F9D35CB" w:rsidR="00EE6CC1" w:rsidRPr="00CD5971" w:rsidRDefault="00EE6CC1" w:rsidP="00EE6CC1">
      <w:pPr>
        <w:rPr>
          <w:rFonts w:eastAsiaTheme="minorHAnsi" w:cstheme="minorHAnsi"/>
          <w:lang w:eastAsia="en-US"/>
        </w:rPr>
      </w:pPr>
      <w:r w:rsidRPr="00CD5971">
        <w:rPr>
          <w:rFonts w:eastAsiaTheme="minorHAnsi" w:cstheme="minorHAnsi"/>
          <w:lang w:eastAsia="en-US"/>
        </w:rPr>
        <w:t>Subject line: {</w:t>
      </w:r>
      <w:r w:rsidRPr="00CD5971">
        <w:rPr>
          <w:rFonts w:eastAsiaTheme="minorHAnsi" w:cstheme="minorHAnsi"/>
          <w:highlight w:val="yellow"/>
          <w:lang w:eastAsia="en-US"/>
        </w:rPr>
        <w:t>Beneficiary Name</w:t>
      </w:r>
      <w:r w:rsidRPr="00CD5971">
        <w:rPr>
          <w:rFonts w:eastAsiaTheme="minorHAnsi" w:cstheme="minorHAnsi"/>
          <w:lang w:eastAsia="en-US"/>
        </w:rPr>
        <w:t xml:space="preserve">} still needs </w:t>
      </w:r>
      <w:r w:rsidR="003F72AC">
        <w:rPr>
          <w:rFonts w:eastAsiaTheme="minorHAnsi" w:cstheme="minorHAnsi"/>
          <w:lang w:eastAsia="en-US"/>
        </w:rPr>
        <w:t xml:space="preserve">you, </w:t>
      </w:r>
      <w:r w:rsidR="003F72AC" w:rsidRPr="003F72AC">
        <w:rPr>
          <w:rFonts w:eastAsiaTheme="minorHAnsi" w:cstheme="minorHAnsi"/>
          <w:highlight w:val="green"/>
          <w:lang w:eastAsia="en-US"/>
        </w:rPr>
        <w:t>*|First Name|*</w:t>
      </w:r>
      <w:r w:rsidRPr="00CD5971">
        <w:rPr>
          <w:rFonts w:eastAsiaTheme="minorHAnsi" w:cstheme="minorHAnsi"/>
          <w:lang w:eastAsia="en-US"/>
        </w:rPr>
        <w:t>.</w:t>
      </w:r>
    </w:p>
    <w:p w14:paraId="61892725" w14:textId="77777777" w:rsidR="00EE6CC1" w:rsidRPr="00CD5971" w:rsidRDefault="00EE6CC1" w:rsidP="00EE6CC1">
      <w:pPr>
        <w:rPr>
          <w:rFonts w:eastAsiaTheme="minorHAnsi" w:cstheme="minorHAnsi"/>
          <w:lang w:eastAsia="en-US"/>
        </w:rPr>
      </w:pPr>
      <w:r w:rsidRPr="00CD5971">
        <w:rPr>
          <w:rFonts w:eastAsiaTheme="minorHAnsi" w:cstheme="minorHAnsi"/>
          <w:lang w:eastAsia="en-US"/>
        </w:rPr>
        <w:t>Hi *|</w:t>
      </w:r>
      <w:r w:rsidRPr="00CD5971">
        <w:rPr>
          <w:rFonts w:eastAsiaTheme="minorHAnsi" w:cstheme="minorHAnsi"/>
          <w:highlight w:val="green"/>
          <w:lang w:eastAsia="en-US"/>
        </w:rPr>
        <w:t>First Name</w:t>
      </w:r>
      <w:r w:rsidRPr="00CD5971">
        <w:rPr>
          <w:rFonts w:eastAsiaTheme="minorHAnsi" w:cstheme="minorHAnsi"/>
          <w:lang w:eastAsia="en-US"/>
        </w:rPr>
        <w:t>|*, </w:t>
      </w:r>
    </w:p>
    <w:p w14:paraId="65AF8F28" w14:textId="77777777" w:rsidR="00EE6CC1" w:rsidRPr="00CD5971" w:rsidRDefault="00EE6CC1" w:rsidP="00EE6CC1">
      <w:pPr>
        <w:rPr>
          <w:rFonts w:eastAsiaTheme="minorHAnsi" w:cstheme="minorHAnsi"/>
          <w:lang w:eastAsia="en-US"/>
        </w:rPr>
      </w:pPr>
      <w:r w:rsidRPr="00CD5971">
        <w:rPr>
          <w:rFonts w:eastAsiaTheme="minorHAnsi" w:cstheme="minorHAnsi"/>
          <w:lang w:eastAsia="en-US"/>
        </w:rPr>
        <w:t>You still have an opportunity to {</w:t>
      </w:r>
      <w:r w:rsidRPr="00CD5971">
        <w:rPr>
          <w:rFonts w:eastAsiaTheme="minorHAnsi" w:cstheme="minorHAnsi"/>
          <w:highlight w:val="yellow"/>
          <w:lang w:eastAsia="en-US"/>
        </w:rPr>
        <w:t>active verb</w:t>
      </w:r>
      <w:r w:rsidRPr="00CD5971">
        <w:rPr>
          <w:rFonts w:eastAsiaTheme="minorHAnsi" w:cstheme="minorHAnsi"/>
          <w:lang w:eastAsia="en-US"/>
        </w:rPr>
        <w:t>}</w:t>
      </w:r>
      <w:r w:rsidRPr="00CD5971">
        <w:rPr>
          <w:rFonts w:eastAsiaTheme="minorHAnsi" w:cstheme="minorHAnsi"/>
          <w:b/>
          <w:lang w:eastAsia="en-US"/>
        </w:rPr>
        <w:t xml:space="preserve"> </w:t>
      </w:r>
      <w:r w:rsidRPr="00CD5971">
        <w:rPr>
          <w:rFonts w:eastAsiaTheme="minorHAnsi" w:cstheme="minorHAnsi"/>
          <w:lang w:eastAsia="en-US"/>
        </w:rPr>
        <w:t>more {</w:t>
      </w:r>
      <w:r w:rsidRPr="00CD5971">
        <w:rPr>
          <w:rFonts w:eastAsiaTheme="minorHAnsi" w:cstheme="minorHAnsi"/>
          <w:highlight w:val="yellow"/>
          <w:lang w:eastAsia="en-US"/>
        </w:rPr>
        <w:t>beneficiaries</w:t>
      </w:r>
      <w:r w:rsidRPr="00CD5971">
        <w:rPr>
          <w:rFonts w:eastAsiaTheme="minorHAnsi" w:cstheme="minorHAnsi"/>
          <w:lang w:eastAsia="en-US"/>
        </w:rPr>
        <w:t>}.</w:t>
      </w:r>
    </w:p>
    <w:p w14:paraId="1B13CDC5" w14:textId="77777777" w:rsidR="00EE6CC1" w:rsidRPr="00CD5971" w:rsidRDefault="00EE6CC1" w:rsidP="00EE6CC1">
      <w:pPr>
        <w:rPr>
          <w:rFonts w:eastAsiaTheme="minorHAnsi" w:cstheme="minorHAnsi"/>
          <w:color w:val="70AD47" w:themeColor="accent6"/>
          <w:lang w:eastAsia="en-US"/>
        </w:rPr>
      </w:pPr>
      <w:r w:rsidRPr="00CD5971">
        <w:rPr>
          <w:rFonts w:eastAsiaTheme="minorHAnsi" w:cstheme="minorHAnsi"/>
          <w:lang w:eastAsia="en-US"/>
        </w:rPr>
        <w:t>Every dollar you give today will be put to good use {</w:t>
      </w:r>
      <w:r w:rsidRPr="00CD5971">
        <w:rPr>
          <w:rFonts w:eastAsiaTheme="minorHAnsi" w:cstheme="minorHAnsi"/>
          <w:highlight w:val="yellow"/>
          <w:lang w:eastAsia="en-US"/>
        </w:rPr>
        <w:t>explain how the $ will be used</w:t>
      </w:r>
      <w:r w:rsidRPr="00CD5971">
        <w:rPr>
          <w:rFonts w:eastAsiaTheme="minorHAnsi" w:cstheme="minorHAnsi"/>
          <w:lang w:eastAsia="en-US"/>
        </w:rPr>
        <w:t>}.</w:t>
      </w:r>
    </w:p>
    <w:p w14:paraId="61C9C90B" w14:textId="1CE1B324" w:rsidR="00EE6CC1" w:rsidRPr="00CD5971" w:rsidRDefault="00AC0D49" w:rsidP="00EE6CC1">
      <w:pPr>
        <w:rPr>
          <w:rFonts w:eastAsiaTheme="minorHAnsi" w:cstheme="minorHAnsi"/>
          <w:lang w:eastAsia="en-US"/>
        </w:rPr>
      </w:pPr>
      <w:r w:rsidRPr="00146457">
        <w:rPr>
          <w:rFonts w:eastAsiaTheme="minorHAnsi"/>
          <w:noProof/>
          <w:color w:val="7F7F7F" w:themeColor="text1" w:themeTint="80"/>
          <w:lang w:eastAsia="en-US"/>
        </w:rPr>
        <mc:AlternateContent>
          <mc:Choice Requires="wps">
            <w:drawing>
              <wp:anchor distT="45720" distB="45720" distL="114300" distR="114300" simplePos="0" relativeHeight="251658242" behindDoc="0" locked="0" layoutInCell="1" allowOverlap="1" wp14:anchorId="70D83AF2" wp14:editId="4C8D2999">
                <wp:simplePos x="0" y="0"/>
                <wp:positionH relativeFrom="margin">
                  <wp:posOffset>2219826</wp:posOffset>
                </wp:positionH>
                <wp:positionV relativeFrom="paragraph">
                  <wp:posOffset>519831</wp:posOffset>
                </wp:positionV>
                <wp:extent cx="1368425" cy="284480"/>
                <wp:effectExtent l="0" t="0" r="22225" b="2032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284480"/>
                        </a:xfrm>
                        <a:prstGeom prst="rect">
                          <a:avLst/>
                        </a:prstGeom>
                        <a:solidFill>
                          <a:srgbClr val="4472C4">
                            <a:lumMod val="75000"/>
                          </a:srgbClr>
                        </a:solidFill>
                        <a:ln w="9525">
                          <a:solidFill>
                            <a:srgbClr val="000000"/>
                          </a:solidFill>
                          <a:miter lim="800000"/>
                          <a:headEnd/>
                          <a:tailEnd/>
                        </a:ln>
                      </wps:spPr>
                      <wps:txbx>
                        <w:txbxContent>
                          <w:p w14:paraId="5150D875" w14:textId="77777777" w:rsidR="00937A74" w:rsidRPr="00EE67A9" w:rsidRDefault="00937A74" w:rsidP="00146457">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D83AF2" id="_x0000_s1032" type="#_x0000_t202" style="position:absolute;margin-left:174.8pt;margin-top:40.95pt;width:107.75pt;height:22.4pt;z-index:25165824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" fillcolor="#2f5597">
                <v:textbox style="mso-fit-shape-to-text:t">
                  <w:txbxContent>
                    <w:p w14:paraId="5150D875" w14:textId="77777777" w:rsidR="00937A74" w:rsidRPr="00EE67A9" w:rsidRDefault="00937A74" w:rsidP="00146457">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wrap type="topAndBottom" anchorx="margin"/>
              </v:shape>
            </w:pict>
          </mc:Fallback>
        </mc:AlternateContent>
      </w:r>
      <w:r w:rsidR="00EE6CC1" w:rsidRPr="00CD5971">
        <w:rPr>
          <w:rFonts w:eastAsiaTheme="minorHAnsi" w:cstheme="minorHAnsi"/>
          <w:lang w:eastAsia="en-US"/>
        </w:rPr>
        <w:t>Together, we can do so much more for {</w:t>
      </w:r>
      <w:r w:rsidR="005729A8" w:rsidRPr="003F72AC">
        <w:rPr>
          <w:rFonts w:eastAsiaTheme="minorHAnsi" w:cstheme="minorHAnsi"/>
          <w:highlight w:val="yellow"/>
          <w:lang w:eastAsia="en-US"/>
        </w:rPr>
        <w:t>beneficiaries</w:t>
      </w:r>
      <w:r w:rsidR="00EE6CC1" w:rsidRPr="00CD5971">
        <w:rPr>
          <w:rFonts w:eastAsiaTheme="minorHAnsi" w:cstheme="minorHAnsi"/>
          <w:lang w:eastAsia="en-US"/>
        </w:rPr>
        <w:t>} in {</w:t>
      </w:r>
      <w:r w:rsidR="00EE6CC1" w:rsidRPr="00CD5971">
        <w:rPr>
          <w:rFonts w:eastAsiaTheme="minorHAnsi" w:cstheme="minorHAnsi"/>
          <w:highlight w:val="yellow"/>
          <w:lang w:eastAsia="en-US"/>
        </w:rPr>
        <w:t>area/region</w:t>
      </w:r>
      <w:r w:rsidR="00EE6CC1" w:rsidRPr="00CD5971">
        <w:rPr>
          <w:rFonts w:eastAsiaTheme="minorHAnsi" w:cstheme="minorHAnsi"/>
          <w:lang w:eastAsia="en-US"/>
        </w:rPr>
        <w:t>}. Please make a gift today to support {</w:t>
      </w:r>
      <w:r w:rsidR="005729A8" w:rsidRPr="00AD5487">
        <w:rPr>
          <w:rFonts w:eastAsiaTheme="minorHAnsi" w:cstheme="minorHAnsi"/>
          <w:highlight w:val="yellow"/>
          <w:lang w:eastAsia="en-US"/>
        </w:rPr>
        <w:t>beneficiaries</w:t>
      </w:r>
      <w:r w:rsidR="00EE6CC1" w:rsidRPr="00CD5971">
        <w:rPr>
          <w:rFonts w:eastAsiaTheme="minorHAnsi" w:cstheme="minorHAnsi"/>
          <w:lang w:eastAsia="en-US"/>
        </w:rPr>
        <w:t>}</w:t>
      </w:r>
      <w:r w:rsidR="005729A8" w:rsidRPr="00F03E88">
        <w:rPr>
          <w:rFonts w:eastAsiaTheme="minorHAnsi" w:cstheme="minorHAnsi"/>
          <w:lang w:eastAsia="en-US"/>
        </w:rPr>
        <w:t xml:space="preserve">. </w:t>
      </w:r>
      <w:r w:rsidR="00EE6CC1" w:rsidRPr="00CD5971">
        <w:rPr>
          <w:rFonts w:eastAsiaTheme="minorHAnsi" w:cstheme="minorHAnsi"/>
          <w:lang w:eastAsia="en-US"/>
        </w:rPr>
        <w:t xml:space="preserve"> </w:t>
      </w:r>
    </w:p>
    <w:p w14:paraId="514972F2" w14:textId="4C75B578" w:rsidR="00EE6CC1" w:rsidRPr="00CD5971" w:rsidRDefault="00EE6CC1" w:rsidP="00EE6CC1">
      <w:pPr>
        <w:rPr>
          <w:rFonts w:eastAsiaTheme="minorHAnsi" w:cstheme="minorHAnsi"/>
          <w:lang w:eastAsia="en-US"/>
        </w:rPr>
      </w:pPr>
      <w:r w:rsidRPr="00CD5971">
        <w:rPr>
          <w:rFonts w:eastAsiaTheme="minorHAnsi" w:cstheme="minorHAnsi"/>
          <w:lang w:eastAsia="en-US"/>
        </w:rPr>
        <w:t>Thanks in advance,</w:t>
      </w:r>
    </w:p>
    <w:p w14:paraId="09CB7C11" w14:textId="5878516A" w:rsidR="00EE6CC1" w:rsidRPr="00CD5971" w:rsidRDefault="00EE6CC1" w:rsidP="00EE6CC1">
      <w:pPr>
        <w:spacing w:after="0"/>
        <w:rPr>
          <w:rFonts w:eastAsiaTheme="minorHAnsi" w:cstheme="minorHAnsi"/>
          <w:lang w:eastAsia="en-US"/>
        </w:rPr>
      </w:pPr>
      <w:r w:rsidRPr="00CD5971">
        <w:rPr>
          <w:rFonts w:eastAsiaTheme="minorHAnsi" w:cstheme="minorHAnsi"/>
          <w:lang w:eastAsia="en-US"/>
        </w:rPr>
        <w:t>{</w:t>
      </w:r>
      <w:r w:rsidRPr="00CD5971">
        <w:rPr>
          <w:rFonts w:eastAsiaTheme="minorHAnsi" w:cstheme="minorHAnsi"/>
          <w:highlight w:val="yellow"/>
          <w:lang w:eastAsia="en-US"/>
        </w:rPr>
        <w:t>Name</w:t>
      </w:r>
      <w:r w:rsidRPr="00CD5971">
        <w:rPr>
          <w:rFonts w:eastAsiaTheme="minorHAnsi" w:cstheme="minorHAnsi"/>
          <w:lang w:eastAsia="en-US"/>
        </w:rPr>
        <w:t>}</w:t>
      </w:r>
    </w:p>
    <w:p w14:paraId="5E635CF5" w14:textId="0165703E" w:rsidR="00EE6CC1" w:rsidRPr="00CD5971" w:rsidRDefault="00EE6CC1" w:rsidP="00EE6CC1">
      <w:pPr>
        <w:rPr>
          <w:rFonts w:eastAsiaTheme="minorHAnsi" w:cstheme="minorHAnsi"/>
          <w:lang w:eastAsia="en-US"/>
        </w:rPr>
      </w:pPr>
      <w:r w:rsidRPr="00CD5971">
        <w:rPr>
          <w:rFonts w:eastAsiaTheme="minorHAnsi" w:cstheme="minorHAnsi"/>
          <w:lang w:eastAsia="en-US"/>
        </w:rPr>
        <w:t>{</w:t>
      </w:r>
      <w:r w:rsidRPr="00CD5971">
        <w:rPr>
          <w:rFonts w:eastAsiaTheme="minorHAnsi" w:cstheme="minorHAnsi"/>
          <w:highlight w:val="yellow"/>
          <w:lang w:eastAsia="en-US"/>
        </w:rPr>
        <w:t>Title</w:t>
      </w:r>
      <w:r w:rsidRPr="00CD5971">
        <w:rPr>
          <w:rFonts w:eastAsiaTheme="minorHAnsi" w:cstheme="minorHAnsi"/>
          <w:lang w:eastAsia="en-US"/>
        </w:rPr>
        <w:t>}</w:t>
      </w:r>
    </w:p>
    <w:p w14:paraId="24F21978" w14:textId="69DBB8FA" w:rsidR="00EE6CC1" w:rsidRPr="00CD5971" w:rsidRDefault="00EE6CC1" w:rsidP="00EE6CC1">
      <w:pPr>
        <w:rPr>
          <w:rFonts w:eastAsiaTheme="minorHAnsi" w:cstheme="minorHAnsi"/>
          <w:b/>
          <w:bCs/>
          <w:lang w:eastAsia="en-US"/>
        </w:rPr>
      </w:pPr>
      <w:r w:rsidRPr="00CD5971">
        <w:rPr>
          <w:rFonts w:eastAsiaTheme="minorHAnsi" w:cstheme="minorHAnsi"/>
          <w:b/>
          <w:bCs/>
          <w:lang w:eastAsia="en-US"/>
        </w:rPr>
        <w:t>P.S. Setting up a monthly donation helps to budget your gift over the next year—for you and us! Please consider making a recurring contribution by clicking here</w:t>
      </w:r>
      <w:r w:rsidR="005729A8" w:rsidRPr="00F03E88">
        <w:rPr>
          <w:rFonts w:eastAsiaTheme="minorHAnsi" w:cstheme="minorHAnsi"/>
          <w:b/>
          <w:bCs/>
          <w:lang w:eastAsia="en-US"/>
        </w:rPr>
        <w:t xml:space="preserve"> </w:t>
      </w:r>
      <w:r w:rsidR="005F6A25" w:rsidRPr="00F03E88">
        <w:rPr>
          <w:rFonts w:eastAsiaTheme="minorHAnsi" w:cstheme="minorHAnsi"/>
          <w:b/>
          <w:bCs/>
          <w:lang w:eastAsia="en-US"/>
        </w:rPr>
        <w:t>{</w:t>
      </w:r>
      <w:r w:rsidR="005729A8" w:rsidRPr="00F03E88">
        <w:rPr>
          <w:rFonts w:eastAsiaTheme="minorHAnsi" w:cstheme="minorHAnsi"/>
          <w:b/>
          <w:bCs/>
          <w:highlight w:val="yellow"/>
          <w:lang w:eastAsia="en-US"/>
        </w:rPr>
        <w:t>Link to giving page with “monthly” default</w:t>
      </w:r>
      <w:r w:rsidR="005F6A25" w:rsidRPr="00F03E88">
        <w:rPr>
          <w:rFonts w:eastAsiaTheme="minorHAnsi" w:cstheme="minorHAnsi"/>
          <w:b/>
          <w:bCs/>
          <w:lang w:eastAsia="en-US"/>
        </w:rPr>
        <w:t>}</w:t>
      </w:r>
      <w:r w:rsidRPr="00CD5971">
        <w:rPr>
          <w:rFonts w:eastAsiaTheme="minorHAnsi" w:cstheme="minorHAnsi"/>
          <w:b/>
          <w:bCs/>
          <w:lang w:eastAsia="en-US"/>
        </w:rPr>
        <w:t>.</w:t>
      </w:r>
    </w:p>
    <w:p w14:paraId="2925422F" w14:textId="1218BC11" w:rsidR="00146457" w:rsidRPr="00146457" w:rsidRDefault="00146457" w:rsidP="361408EF">
      <w:pPr>
        <w:rPr>
          <w:b/>
          <w:bCs/>
          <w:color w:val="7F7F7F" w:themeColor="text1" w:themeTint="80"/>
        </w:rPr>
      </w:pPr>
      <w:r w:rsidRPr="361408EF">
        <w:rPr>
          <w:b/>
          <w:bCs/>
        </w:rPr>
        <w:t>SAMPLE Email 4</w:t>
      </w:r>
    </w:p>
    <w:p w14:paraId="1568CB36" w14:textId="44BC4984" w:rsidR="00146457" w:rsidRPr="0090784B" w:rsidRDefault="00146457" w:rsidP="00146457">
      <w:pPr>
        <w:rPr>
          <w:rFonts w:eastAsiaTheme="minorHAnsi" w:cstheme="minorHAnsi"/>
          <w:color w:val="4472C4" w:themeColor="accent1"/>
          <w:lang w:eastAsia="en-US"/>
        </w:rPr>
      </w:pPr>
      <w:r w:rsidRPr="0090784B">
        <w:rPr>
          <w:rFonts w:eastAsiaTheme="minorHAnsi" w:cstheme="minorHAnsi"/>
          <w:color w:val="4472C4" w:themeColor="accent1"/>
          <w:lang w:eastAsia="en-US"/>
        </w:rPr>
        <w:t>Subject line: Sally still needs you, Jane.</w:t>
      </w:r>
    </w:p>
    <w:p w14:paraId="70488AB1" w14:textId="15E418E6" w:rsidR="00146457" w:rsidRPr="0090784B" w:rsidRDefault="00146457" w:rsidP="00146457">
      <w:pPr>
        <w:rPr>
          <w:rFonts w:eastAsiaTheme="minorHAnsi" w:cstheme="minorHAnsi"/>
          <w:color w:val="4472C4" w:themeColor="accent1"/>
          <w:lang w:eastAsia="en-US"/>
        </w:rPr>
      </w:pPr>
      <w:r w:rsidRPr="0090784B">
        <w:rPr>
          <w:rFonts w:eastAsiaTheme="minorHAnsi" w:cstheme="minorHAnsi"/>
          <w:color w:val="4472C4" w:themeColor="accent1"/>
          <w:lang w:eastAsia="en-US"/>
        </w:rPr>
        <w:t>Hi Jane, </w:t>
      </w:r>
    </w:p>
    <w:p w14:paraId="29FD8B5C" w14:textId="7BE0B71C" w:rsidR="00146457" w:rsidRPr="0090784B" w:rsidRDefault="00146457" w:rsidP="02809EAF">
      <w:pPr>
        <w:rPr>
          <w:color w:val="4472C4" w:themeColor="accent1"/>
          <w:lang w:eastAsia="en-US"/>
        </w:rPr>
      </w:pPr>
      <w:r w:rsidRPr="0090784B">
        <w:rPr>
          <w:color w:val="4472C4" w:themeColor="accent1"/>
          <w:lang w:eastAsia="en-US"/>
        </w:rPr>
        <w:t xml:space="preserve">You still have an opportunity to </w:t>
      </w:r>
      <w:r w:rsidR="00E52E18" w:rsidRPr="0090784B">
        <w:rPr>
          <w:color w:val="4472C4" w:themeColor="accent1"/>
          <w:lang w:eastAsia="en-US"/>
        </w:rPr>
        <w:t xml:space="preserve">offer </w:t>
      </w:r>
      <w:r w:rsidR="49DD4E4E" w:rsidRPr="0090784B">
        <w:rPr>
          <w:color w:val="4472C4" w:themeColor="accent1"/>
          <w:lang w:eastAsia="en-US"/>
        </w:rPr>
        <w:t xml:space="preserve">services </w:t>
      </w:r>
      <w:r w:rsidR="00E52E18" w:rsidRPr="0090784B">
        <w:rPr>
          <w:color w:val="4472C4" w:themeColor="accent1"/>
          <w:lang w:eastAsia="en-US"/>
        </w:rPr>
        <w:t>and hope</w:t>
      </w:r>
      <w:r w:rsidRPr="0090784B">
        <w:rPr>
          <w:color w:val="4472C4" w:themeColor="accent1"/>
          <w:lang w:eastAsia="en-US"/>
        </w:rPr>
        <w:t xml:space="preserve"> </w:t>
      </w:r>
      <w:r w:rsidR="00E52E18" w:rsidRPr="0090784B">
        <w:rPr>
          <w:color w:val="4472C4" w:themeColor="accent1"/>
          <w:lang w:eastAsia="en-US"/>
        </w:rPr>
        <w:t>to</w:t>
      </w:r>
      <w:r w:rsidR="00E52E18" w:rsidRPr="0090784B">
        <w:rPr>
          <w:b/>
          <w:bCs/>
          <w:color w:val="4472C4" w:themeColor="accent1"/>
          <w:lang w:eastAsia="en-US"/>
        </w:rPr>
        <w:t xml:space="preserve"> </w:t>
      </w:r>
      <w:r w:rsidRPr="0090784B">
        <w:rPr>
          <w:color w:val="4472C4" w:themeColor="accent1"/>
          <w:lang w:eastAsia="en-US"/>
        </w:rPr>
        <w:t>more</w:t>
      </w:r>
      <w:r w:rsidR="00E52E18" w:rsidRPr="0090784B">
        <w:rPr>
          <w:color w:val="4472C4" w:themeColor="accent1"/>
          <w:lang w:eastAsia="en-US"/>
        </w:rPr>
        <w:t xml:space="preserve"> adults living with mental health </w:t>
      </w:r>
      <w:r w:rsidR="00A81D41" w:rsidRPr="0090784B">
        <w:rPr>
          <w:color w:val="4472C4" w:themeColor="accent1"/>
          <w:lang w:eastAsia="en-US"/>
        </w:rPr>
        <w:t>diagnoses</w:t>
      </w:r>
      <w:r w:rsidRPr="0090784B">
        <w:rPr>
          <w:color w:val="4472C4" w:themeColor="accent1"/>
          <w:lang w:eastAsia="en-US"/>
        </w:rPr>
        <w:t>.</w:t>
      </w:r>
    </w:p>
    <w:p w14:paraId="7ED800FD" w14:textId="6D7C669F" w:rsidR="00146457" w:rsidRPr="0090784B" w:rsidRDefault="00146457" w:rsidP="00146457">
      <w:pPr>
        <w:rPr>
          <w:rFonts w:eastAsiaTheme="minorHAnsi" w:cstheme="minorHAnsi"/>
          <w:color w:val="4472C4" w:themeColor="accent1"/>
          <w:lang w:eastAsia="en-US"/>
        </w:rPr>
      </w:pPr>
      <w:r w:rsidRPr="0090784B">
        <w:rPr>
          <w:rFonts w:eastAsiaTheme="minorHAnsi" w:cstheme="minorHAnsi"/>
          <w:color w:val="4472C4" w:themeColor="accent1"/>
          <w:lang w:eastAsia="en-US"/>
        </w:rPr>
        <w:lastRenderedPageBreak/>
        <w:t xml:space="preserve">Every dollar you give today will be put to good use </w:t>
      </w:r>
      <w:r w:rsidR="00E52E18" w:rsidRPr="0090784B">
        <w:rPr>
          <w:rFonts w:eastAsiaTheme="minorHAnsi" w:cstheme="minorHAnsi"/>
          <w:color w:val="4472C4" w:themeColor="accent1"/>
          <w:lang w:eastAsia="en-US"/>
        </w:rPr>
        <w:t xml:space="preserve">to upgrade the technology needed to support </w:t>
      </w:r>
      <w:r w:rsidR="001F7260" w:rsidRPr="0090784B">
        <w:rPr>
          <w:rFonts w:eastAsiaTheme="minorHAnsi" w:cstheme="minorHAnsi"/>
          <w:color w:val="4472C4" w:themeColor="accent1"/>
          <w:lang w:eastAsia="en-US"/>
        </w:rPr>
        <w:t>members like Sally</w:t>
      </w:r>
      <w:r w:rsidRPr="0090784B">
        <w:rPr>
          <w:rFonts w:eastAsiaTheme="minorHAnsi" w:cstheme="minorHAnsi"/>
          <w:color w:val="4472C4" w:themeColor="accent1"/>
          <w:lang w:eastAsia="en-US"/>
        </w:rPr>
        <w:t>.</w:t>
      </w:r>
    </w:p>
    <w:p w14:paraId="3FAAEF6F" w14:textId="7929CA76" w:rsidR="00146457" w:rsidRPr="0090784B" w:rsidRDefault="00146457" w:rsidP="02809EAF">
      <w:pPr>
        <w:rPr>
          <w:color w:val="4472C4" w:themeColor="accent1"/>
          <w:lang w:eastAsia="en-US"/>
        </w:rPr>
      </w:pPr>
      <w:r w:rsidRPr="0090784B">
        <w:rPr>
          <w:color w:val="4472C4" w:themeColor="accent1"/>
          <w:lang w:eastAsia="en-US"/>
        </w:rPr>
        <w:t xml:space="preserve">Together, we can do so much more for </w:t>
      </w:r>
      <w:r w:rsidR="001F7260" w:rsidRPr="0090784B">
        <w:rPr>
          <w:color w:val="4472C4" w:themeColor="accent1"/>
          <w:lang w:eastAsia="en-US"/>
        </w:rPr>
        <w:t xml:space="preserve">adults living with mental health </w:t>
      </w:r>
      <w:r w:rsidR="00A81D41" w:rsidRPr="0090784B">
        <w:rPr>
          <w:color w:val="4472C4" w:themeColor="accent1"/>
          <w:lang w:eastAsia="en-US"/>
        </w:rPr>
        <w:t>diagnoses</w:t>
      </w:r>
      <w:r w:rsidRPr="0090784B">
        <w:rPr>
          <w:color w:val="4472C4" w:themeColor="accent1"/>
          <w:lang w:eastAsia="en-US"/>
        </w:rPr>
        <w:t xml:space="preserve">. Please make a gift today to support </w:t>
      </w:r>
      <w:r w:rsidR="00AD5487" w:rsidRPr="0090784B">
        <w:rPr>
          <w:color w:val="4472C4" w:themeColor="accent1"/>
          <w:lang w:eastAsia="en-US"/>
        </w:rPr>
        <w:t>our growing number of members</w:t>
      </w:r>
      <w:r w:rsidRPr="0090784B">
        <w:rPr>
          <w:color w:val="4472C4" w:themeColor="accent1"/>
          <w:lang w:eastAsia="en-US"/>
        </w:rPr>
        <w:t xml:space="preserve">.  </w:t>
      </w:r>
    </w:p>
    <w:p w14:paraId="6BC67E22" w14:textId="116960D7" w:rsidR="00146457" w:rsidRPr="0090784B" w:rsidRDefault="00146457" w:rsidP="7C026DF5">
      <w:r>
        <w:rPr>
          <w:noProof/>
        </w:rPr>
        <mc:AlternateContent>
          <mc:Choice Requires="wps">
            <w:drawing>
              <wp:inline distT="45720" distB="45720" distL="114300" distR="114300" wp14:anchorId="4698389E" wp14:editId="5751326E">
                <wp:extent cx="1368425" cy="284480"/>
                <wp:effectExtent l="0" t="0" r="22225" b="20320"/>
                <wp:docPr id="17300546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284480"/>
                        </a:xfrm>
                        <a:prstGeom prst="rect">
                          <a:avLst/>
                        </a:prstGeom>
                        <a:solidFill>
                          <a:srgbClr val="4472C4">
                            <a:lumMod val="75000"/>
                          </a:srgbClr>
                        </a:solidFill>
                        <a:ln w="9525">
                          <a:solidFill>
                            <a:srgbClr val="000000"/>
                          </a:solidFill>
                          <a:miter lim="800000"/>
                          <a:headEnd/>
                          <a:tailEnd/>
                        </a:ln>
                      </wps:spPr>
                      <wps:txbx>
                        <w:txbxContent>
                          <w:p w14:paraId="2F7FF9FD" w14:textId="77777777"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inline>
            </w:drawing>
          </mc:Choice>
          <mc:Fallback>
            <w:pict>
              <v:shape w14:anchorId="4698389E" id="_x0000_s1033" type="#_x0000_t202" style="width:107.75pt;height:2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" fillcolor="#2f5597">
                <v:textbox style="mso-fit-shape-to-text:t">
                  <w:txbxContent>
                    <w:p w14:paraId="2F7FF9FD" w14:textId="77777777"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anchorlock/>
              </v:shape>
            </w:pict>
          </mc:Fallback>
        </mc:AlternateContent>
      </w:r>
    </w:p>
    <w:p w14:paraId="1BB0432D" w14:textId="11E34A65" w:rsidR="00146457" w:rsidRPr="0090784B" w:rsidRDefault="00146457" w:rsidP="7C026DF5">
      <w:pPr>
        <w:rPr>
          <w:color w:val="4472C4" w:themeColor="accent1"/>
          <w:lang w:eastAsia="en-US"/>
        </w:rPr>
      </w:pPr>
      <w:r w:rsidRPr="7C026DF5">
        <w:rPr>
          <w:color w:val="4472C4" w:themeColor="accent1"/>
          <w:lang w:eastAsia="en-US"/>
        </w:rPr>
        <w:t>Thanks in advance,</w:t>
      </w:r>
    </w:p>
    <w:p w14:paraId="540DE49F" w14:textId="723271FE" w:rsidR="00146457" w:rsidRPr="0090784B" w:rsidRDefault="000428D4" w:rsidP="00146457">
      <w:pPr>
        <w:spacing w:after="0"/>
        <w:rPr>
          <w:rFonts w:eastAsiaTheme="minorHAnsi" w:cstheme="minorHAnsi"/>
          <w:color w:val="4472C4" w:themeColor="accent1"/>
          <w:lang w:eastAsia="en-US"/>
        </w:rPr>
      </w:pPr>
      <w:r w:rsidRPr="0090784B">
        <w:rPr>
          <w:rFonts w:eastAsiaTheme="minorHAnsi" w:cstheme="minorHAnsi"/>
          <w:color w:val="4472C4" w:themeColor="accent1"/>
          <w:lang w:eastAsia="en-US"/>
        </w:rPr>
        <w:t>Michelle McDonald</w:t>
      </w:r>
    </w:p>
    <w:p w14:paraId="34088858" w14:textId="1681EE0A" w:rsidR="00146457" w:rsidRPr="0090784B" w:rsidRDefault="000428D4" w:rsidP="41ED206D">
      <w:pPr>
        <w:rPr>
          <w:color w:val="4472C4" w:themeColor="accent1"/>
          <w:lang w:eastAsia="en-US"/>
        </w:rPr>
      </w:pPr>
      <w:r w:rsidRPr="0090784B">
        <w:rPr>
          <w:color w:val="4472C4" w:themeColor="accent1"/>
          <w:lang w:eastAsia="en-US"/>
        </w:rPr>
        <w:t>Executive Director</w:t>
      </w:r>
    </w:p>
    <w:p w14:paraId="466376FA" w14:textId="77777777" w:rsidR="00146457" w:rsidRPr="0090784B" w:rsidRDefault="00146457" w:rsidP="7367791F">
      <w:pPr>
        <w:rPr>
          <w:b/>
          <w:bCs/>
          <w:color w:val="4472C4" w:themeColor="accent1"/>
          <w:lang w:eastAsia="en-US"/>
        </w:rPr>
      </w:pPr>
      <w:r w:rsidRPr="07507C57">
        <w:rPr>
          <w:b/>
          <w:bCs/>
          <w:color w:val="4472C4" w:themeColor="accent1"/>
          <w:lang w:eastAsia="en-US"/>
        </w:rPr>
        <w:t>P.S. Setting up a monthly donation helps to budget your gift over the next year—for you and us! Please consider making a recurring contribution by clicking here {</w:t>
      </w:r>
      <w:r w:rsidRPr="07507C57">
        <w:rPr>
          <w:b/>
          <w:bCs/>
          <w:color w:val="4472C4" w:themeColor="accent1"/>
          <w:highlight w:val="yellow"/>
          <w:lang w:eastAsia="en-US"/>
        </w:rPr>
        <w:t>Link to giving page with “monthly” default</w:t>
      </w:r>
      <w:r w:rsidRPr="07507C57">
        <w:rPr>
          <w:b/>
          <w:bCs/>
          <w:color w:val="4472C4" w:themeColor="accent1"/>
          <w:lang w:eastAsia="en-US"/>
        </w:rPr>
        <w:t>}.</w:t>
      </w:r>
    </w:p>
    <w:p w14:paraId="49AC6CF0" w14:textId="3C01FC90" w:rsidR="005075E1" w:rsidRDefault="00310CC1" w:rsidP="1B3F90B6">
      <w:pPr>
        <w:rPr>
          <w:b/>
          <w:bCs/>
        </w:rPr>
      </w:pPr>
      <w:r w:rsidRPr="1B3F90B6">
        <w:rPr>
          <w:b/>
          <w:bCs/>
        </w:rPr>
        <w:t xml:space="preserve">Group Video </w:t>
      </w:r>
      <w:r w:rsidR="00AB3788" w:rsidRPr="1B3F90B6">
        <w:rPr>
          <w:b/>
          <w:bCs/>
        </w:rPr>
        <w:t>Script</w:t>
      </w:r>
      <w:r w:rsidR="00D772F5" w:rsidRPr="1B3F90B6">
        <w:rPr>
          <w:b/>
          <w:bCs/>
        </w:rPr>
        <w:t xml:space="preserve"> 4</w:t>
      </w:r>
    </w:p>
    <w:p w14:paraId="3342E9AB" w14:textId="012AA24D" w:rsidR="000869FC" w:rsidRDefault="003F72AC" w:rsidP="000869FC">
      <w:r>
        <w:t xml:space="preserve">Hello! </w:t>
      </w:r>
      <w:r w:rsidR="00C040F3">
        <w:t>We’ve almost reached our goal of {</w:t>
      </w:r>
      <w:r w:rsidR="00C040F3" w:rsidRPr="41ED206D">
        <w:rPr>
          <w:highlight w:val="yellow"/>
        </w:rPr>
        <w:t>Goal Amount</w:t>
      </w:r>
      <w:r w:rsidR="00C040F3">
        <w:t xml:space="preserve">} and our </w:t>
      </w:r>
      <w:r w:rsidR="001C5198">
        <w:t>deadline</w:t>
      </w:r>
      <w:r w:rsidR="6E884C4B">
        <w:t xml:space="preserve"> is</w:t>
      </w:r>
      <w:r w:rsidR="001C5198">
        <w:t xml:space="preserve"> tonight. {</w:t>
      </w:r>
      <w:r w:rsidR="001C5198" w:rsidRPr="41ED206D">
        <w:rPr>
          <w:highlight w:val="yellow"/>
        </w:rPr>
        <w:t>Beneficiaries</w:t>
      </w:r>
      <w:r w:rsidR="001C5198">
        <w:t>} like {</w:t>
      </w:r>
      <w:r w:rsidR="001C5198" w:rsidRPr="41ED206D">
        <w:rPr>
          <w:highlight w:val="yellow"/>
        </w:rPr>
        <w:t>Name of beneficiary from story</w:t>
      </w:r>
      <w:r w:rsidR="001C5198">
        <w:t xml:space="preserve">} still need your support. </w:t>
      </w:r>
      <w:r w:rsidR="00237615">
        <w:t xml:space="preserve">Will </w:t>
      </w:r>
      <w:r w:rsidR="001C5198">
        <w:t>you make a gift right now to</w:t>
      </w:r>
      <w:r w:rsidR="00237615">
        <w:t xml:space="preserve"> </w:t>
      </w:r>
      <w:r w:rsidR="00237615" w:rsidRPr="41ED206D">
        <w:rPr>
          <w:highlight w:val="green"/>
        </w:rPr>
        <w:t>*|Organization Name|*</w:t>
      </w:r>
      <w:r w:rsidR="001C5198">
        <w:t xml:space="preserve"> </w:t>
      </w:r>
      <w:r w:rsidR="00237615">
        <w:t xml:space="preserve">to support them? We can’t do this critical work without you. </w:t>
      </w:r>
      <w:r w:rsidR="00843CDD">
        <w:t>Your gift will be put to work immediately</w:t>
      </w:r>
      <w:r w:rsidR="00DD0B70">
        <w:t xml:space="preserve"> to</w:t>
      </w:r>
      <w:r w:rsidR="00843CDD">
        <w:t xml:space="preserve"> {</w:t>
      </w:r>
      <w:r w:rsidR="00843CDD" w:rsidRPr="41ED206D">
        <w:rPr>
          <w:highlight w:val="yellow"/>
        </w:rPr>
        <w:t>mission impact</w:t>
      </w:r>
      <w:r w:rsidR="00843CDD">
        <w:t>}</w:t>
      </w:r>
      <w:r w:rsidR="00DD0B70">
        <w:t xml:space="preserve">. Thanks in advance! </w:t>
      </w:r>
    </w:p>
    <w:p w14:paraId="711768FC" w14:textId="4F33CA75" w:rsidR="00146457" w:rsidRPr="00146457" w:rsidRDefault="00146457" w:rsidP="1B3F90B6">
      <w:pPr>
        <w:rPr>
          <w:b/>
          <w:bCs/>
        </w:rPr>
      </w:pPr>
      <w:r w:rsidRPr="1B3F90B6">
        <w:rPr>
          <w:b/>
          <w:bCs/>
        </w:rPr>
        <w:t>SAMPLE Group Video Script 4</w:t>
      </w:r>
    </w:p>
    <w:p w14:paraId="2A237C04" w14:textId="47526C2C" w:rsidR="00146457" w:rsidRPr="00146457" w:rsidRDefault="00146457" w:rsidP="00146457">
      <w:pPr>
        <w:rPr>
          <w:color w:val="7F7F7F" w:themeColor="text1" w:themeTint="80"/>
        </w:rPr>
      </w:pPr>
      <w:r w:rsidRPr="0477C33F">
        <w:rPr>
          <w:color w:val="000000" w:themeColor="text1"/>
        </w:rPr>
        <w:t xml:space="preserve">Hello! We’ve almost reached our goal of </w:t>
      </w:r>
      <w:r w:rsidR="008C3F99" w:rsidRPr="0477C33F">
        <w:rPr>
          <w:color w:val="000000" w:themeColor="text1"/>
        </w:rPr>
        <w:t>$5</w:t>
      </w:r>
      <w:r w:rsidR="406012E4" w:rsidRPr="0477C33F">
        <w:rPr>
          <w:color w:val="000000" w:themeColor="text1"/>
        </w:rPr>
        <w:t>,</w:t>
      </w:r>
      <w:r w:rsidR="008C3F99" w:rsidRPr="0477C33F">
        <w:rPr>
          <w:color w:val="000000" w:themeColor="text1"/>
        </w:rPr>
        <w:t xml:space="preserve">000 </w:t>
      </w:r>
      <w:r w:rsidRPr="0477C33F">
        <w:rPr>
          <w:color w:val="000000" w:themeColor="text1"/>
        </w:rPr>
        <w:t>and our deadline</w:t>
      </w:r>
      <w:r w:rsidR="2F96574B" w:rsidRPr="0477C33F">
        <w:rPr>
          <w:color w:val="000000" w:themeColor="text1"/>
        </w:rPr>
        <w:t xml:space="preserve"> is</w:t>
      </w:r>
      <w:r w:rsidRPr="0477C33F">
        <w:rPr>
          <w:color w:val="000000" w:themeColor="text1"/>
        </w:rPr>
        <w:t xml:space="preserve"> tonight. </w:t>
      </w:r>
      <w:r w:rsidR="008C3F99" w:rsidRPr="0477C33F">
        <w:rPr>
          <w:color w:val="000000" w:themeColor="text1"/>
        </w:rPr>
        <w:t>Adults</w:t>
      </w:r>
      <w:r w:rsidRPr="0477C33F">
        <w:rPr>
          <w:color w:val="000000" w:themeColor="text1"/>
        </w:rPr>
        <w:t xml:space="preserve"> like </w:t>
      </w:r>
      <w:r w:rsidR="008C3F99" w:rsidRPr="0477C33F">
        <w:rPr>
          <w:color w:val="000000" w:themeColor="text1"/>
        </w:rPr>
        <w:t xml:space="preserve">Sally living with mental illness </w:t>
      </w:r>
      <w:r w:rsidRPr="0477C33F">
        <w:rPr>
          <w:color w:val="000000" w:themeColor="text1"/>
        </w:rPr>
        <w:t xml:space="preserve">still need your support. Will you make a gift right now to </w:t>
      </w:r>
      <w:r w:rsidR="008C3F99" w:rsidRPr="0477C33F">
        <w:rPr>
          <w:color w:val="000000" w:themeColor="text1"/>
        </w:rPr>
        <w:t xml:space="preserve">Pathways Services </w:t>
      </w:r>
      <w:r w:rsidRPr="0477C33F">
        <w:rPr>
          <w:color w:val="000000" w:themeColor="text1"/>
        </w:rPr>
        <w:t>to support them? We can’t do this critical work without</w:t>
      </w:r>
      <w:r w:rsidR="00B14466" w:rsidRPr="0477C33F">
        <w:rPr>
          <w:color w:val="000000" w:themeColor="text1"/>
        </w:rPr>
        <w:t xml:space="preserve"> </w:t>
      </w:r>
      <w:r w:rsidRPr="0477C33F">
        <w:rPr>
          <w:color w:val="000000" w:themeColor="text1"/>
        </w:rPr>
        <w:t>you. Your gift will be put to work immediately t</w:t>
      </w:r>
      <w:r w:rsidR="008C3F99" w:rsidRPr="0477C33F">
        <w:rPr>
          <w:color w:val="000000" w:themeColor="text1"/>
        </w:rPr>
        <w:t>o upgrade our technology to continue providing improved services</w:t>
      </w:r>
      <w:r w:rsidRPr="0477C33F">
        <w:rPr>
          <w:color w:val="000000" w:themeColor="text1"/>
        </w:rPr>
        <w:t xml:space="preserve">. Thanks in advance! </w:t>
      </w:r>
    </w:p>
    <w:p w14:paraId="76DC0707" w14:textId="6E7D2BE7" w:rsidR="005075E1" w:rsidRPr="00CD5971" w:rsidRDefault="005075E1" w:rsidP="1B3F90B6">
      <w:pPr>
        <w:rPr>
          <w:b/>
          <w:bCs/>
        </w:rPr>
      </w:pPr>
      <w:r w:rsidRPr="1B3F90B6">
        <w:rPr>
          <w:b/>
          <w:bCs/>
        </w:rPr>
        <w:t>Text</w:t>
      </w:r>
      <w:r w:rsidR="00D772F5" w:rsidRPr="1B3F90B6">
        <w:rPr>
          <w:b/>
          <w:bCs/>
        </w:rPr>
        <w:t xml:space="preserve"> </w:t>
      </w:r>
      <w:r w:rsidR="00A81DC8" w:rsidRPr="1B3F90B6">
        <w:rPr>
          <w:b/>
          <w:bCs/>
        </w:rPr>
        <w:t>3</w:t>
      </w:r>
    </w:p>
    <w:p w14:paraId="0E67984E" w14:textId="2152FEF3" w:rsidR="00146457" w:rsidRDefault="002E014C" w:rsidP="241145E1">
      <w:pPr>
        <w:rPr>
          <w:b/>
          <w:bCs/>
          <w:lang w:eastAsia="en-US"/>
        </w:rPr>
      </w:pPr>
      <w:r w:rsidRPr="7C026DF5">
        <w:rPr>
          <w:rFonts w:eastAsia="Times New Roman"/>
          <w:lang w:eastAsia="en-US"/>
        </w:rPr>
        <w:t>{</w:t>
      </w:r>
      <w:r w:rsidRPr="7C026DF5">
        <w:rPr>
          <w:rFonts w:eastAsia="Times New Roman"/>
          <w:highlight w:val="yellow"/>
          <w:lang w:eastAsia="en-US"/>
        </w:rPr>
        <w:t>Beneficiaries</w:t>
      </w:r>
      <w:r w:rsidRPr="7C026DF5">
        <w:rPr>
          <w:rFonts w:eastAsia="Times New Roman"/>
          <w:lang w:eastAsia="en-US"/>
        </w:rPr>
        <w:t>} like {</w:t>
      </w:r>
      <w:r w:rsidRPr="7C026DF5">
        <w:rPr>
          <w:rFonts w:eastAsia="Times New Roman"/>
          <w:highlight w:val="yellow"/>
          <w:lang w:eastAsia="en-US"/>
        </w:rPr>
        <w:t>Name of Beneficiary – include photo if possible</w:t>
      </w:r>
      <w:r w:rsidRPr="7C026DF5">
        <w:rPr>
          <w:rFonts w:eastAsia="Times New Roman"/>
          <w:lang w:eastAsia="en-US"/>
        </w:rPr>
        <w:t>} need your support today to {</w:t>
      </w:r>
      <w:r w:rsidRPr="7C026DF5">
        <w:rPr>
          <w:rFonts w:eastAsia="Times New Roman"/>
          <w:highlight w:val="yellow"/>
          <w:lang w:eastAsia="en-US"/>
        </w:rPr>
        <w:t>mission impact</w:t>
      </w:r>
      <w:r w:rsidRPr="7C026DF5">
        <w:rPr>
          <w:rFonts w:eastAsia="Times New Roman"/>
          <w:lang w:eastAsia="en-US"/>
        </w:rPr>
        <w:t>}. Our</w:t>
      </w:r>
      <w:r w:rsidR="14B7C80B" w:rsidRPr="7C026DF5">
        <w:rPr>
          <w:rFonts w:eastAsia="Times New Roman"/>
          <w:lang w:eastAsia="en-US"/>
        </w:rPr>
        <w:t xml:space="preserve"> </w:t>
      </w:r>
      <w:r w:rsidR="14B7C80B" w:rsidRPr="7C026DF5">
        <w:rPr>
          <w:rFonts w:eastAsia="Times New Roman"/>
          <w:i/>
          <w:iCs/>
          <w:lang w:eastAsia="en-US"/>
        </w:rPr>
        <w:t xml:space="preserve">Open </w:t>
      </w:r>
      <w:proofErr w:type="gramStart"/>
      <w:r w:rsidR="14B7C80B" w:rsidRPr="7C026DF5">
        <w:rPr>
          <w:rFonts w:eastAsia="Times New Roman"/>
          <w:i/>
          <w:iCs/>
          <w:lang w:eastAsia="en-US"/>
        </w:rPr>
        <w:t>For</w:t>
      </w:r>
      <w:proofErr w:type="gramEnd"/>
      <w:r w:rsidR="14B7C80B" w:rsidRPr="7C026DF5">
        <w:rPr>
          <w:rFonts w:eastAsia="Times New Roman"/>
          <w:i/>
          <w:iCs/>
          <w:lang w:eastAsia="en-US"/>
        </w:rPr>
        <w:t xml:space="preserve"> Good Campaign</w:t>
      </w:r>
      <w:r w:rsidRPr="7C026DF5">
        <w:rPr>
          <w:rFonts w:eastAsia="Times New Roman"/>
          <w:lang w:eastAsia="en-US"/>
        </w:rPr>
        <w:t xml:space="preserve"> goal is to raise {</w:t>
      </w:r>
      <w:r w:rsidRPr="7C026DF5">
        <w:rPr>
          <w:rFonts w:eastAsia="Times New Roman"/>
          <w:highlight w:val="yellow"/>
          <w:lang w:eastAsia="en-US"/>
        </w:rPr>
        <w:t>Goal Amount</w:t>
      </w:r>
      <w:r w:rsidRPr="7C026DF5">
        <w:rPr>
          <w:rFonts w:eastAsia="Times New Roman"/>
          <w:lang w:eastAsia="en-US"/>
        </w:rPr>
        <w:t>} by {</w:t>
      </w:r>
      <w:r w:rsidRPr="7C026DF5">
        <w:rPr>
          <w:rFonts w:eastAsia="Times New Roman"/>
          <w:highlight w:val="yellow"/>
          <w:lang w:eastAsia="en-US"/>
        </w:rPr>
        <w:t>Campaign End Date</w:t>
      </w:r>
      <w:r w:rsidRPr="7C026DF5">
        <w:rPr>
          <w:rFonts w:eastAsia="Times New Roman"/>
          <w:lang w:eastAsia="en-US"/>
        </w:rPr>
        <w:t xml:space="preserve">}. Can they count on you? </w:t>
      </w:r>
      <w:r w:rsidRPr="7C026DF5">
        <w:rPr>
          <w:rFonts w:eastAsia="Times New Roman"/>
          <w:highlight w:val="yellow"/>
          <w:u w:val="single"/>
          <w:lang w:eastAsia="en-US"/>
        </w:rPr>
        <w:t>Link to giving page</w:t>
      </w:r>
      <w:r w:rsidRPr="7C026DF5">
        <w:rPr>
          <w:b/>
          <w:bCs/>
          <w:lang w:eastAsia="en-US"/>
        </w:rPr>
        <w:t xml:space="preserve"> </w:t>
      </w:r>
    </w:p>
    <w:p w14:paraId="2D1A7995" w14:textId="493C926D" w:rsidR="00146457" w:rsidRPr="00BC16CC" w:rsidRDefault="00146457" w:rsidP="1B3F90B6">
      <w:pPr>
        <w:rPr>
          <w:b/>
          <w:bCs/>
          <w:color w:val="4472C4" w:themeColor="accent1"/>
        </w:rPr>
      </w:pPr>
      <w:r w:rsidRPr="1B3F90B6">
        <w:rPr>
          <w:b/>
          <w:bCs/>
        </w:rPr>
        <w:t xml:space="preserve">SAMPLE Text </w:t>
      </w:r>
      <w:r w:rsidR="00A81DC8" w:rsidRPr="1B3F90B6">
        <w:rPr>
          <w:b/>
          <w:bCs/>
        </w:rPr>
        <w:t>3</w:t>
      </w:r>
    </w:p>
    <w:p w14:paraId="0FBC3E3F" w14:textId="0E38E0B0" w:rsidR="00407488" w:rsidRPr="00BC16CC" w:rsidRDefault="00F2792F" w:rsidP="241145E1">
      <w:pPr>
        <w:rPr>
          <w:b/>
          <w:bCs/>
          <w:color w:val="4472C4" w:themeColor="accent1"/>
          <w:lang w:eastAsia="en-US"/>
        </w:rPr>
      </w:pPr>
      <w:r w:rsidRPr="7C026DF5">
        <w:rPr>
          <w:rFonts w:eastAsia="Times New Roman"/>
          <w:color w:val="4471C4"/>
          <w:lang w:eastAsia="en-US"/>
        </w:rPr>
        <w:t>Adults living with mental illness</w:t>
      </w:r>
      <w:r w:rsidR="00146457" w:rsidRPr="7C026DF5">
        <w:rPr>
          <w:rFonts w:eastAsia="Times New Roman"/>
          <w:color w:val="4471C4"/>
          <w:lang w:eastAsia="en-US"/>
        </w:rPr>
        <w:t xml:space="preserve"> like </w:t>
      </w:r>
      <w:r w:rsidRPr="7C026DF5">
        <w:rPr>
          <w:rFonts w:eastAsia="Times New Roman"/>
          <w:color w:val="4471C4"/>
          <w:lang w:eastAsia="en-US"/>
        </w:rPr>
        <w:t>Sally</w:t>
      </w:r>
      <w:r w:rsidR="00146457" w:rsidRPr="7C026DF5">
        <w:rPr>
          <w:rFonts w:eastAsia="Times New Roman"/>
          <w:color w:val="4471C4"/>
          <w:lang w:eastAsia="en-US"/>
        </w:rPr>
        <w:t xml:space="preserve"> need your support today to </w:t>
      </w:r>
      <w:r w:rsidR="00456263" w:rsidRPr="7C026DF5">
        <w:rPr>
          <w:rFonts w:eastAsia="Times New Roman"/>
          <w:color w:val="4471C4"/>
          <w:lang w:eastAsia="en-US"/>
        </w:rPr>
        <w:t>receive</w:t>
      </w:r>
      <w:r w:rsidRPr="7C026DF5">
        <w:rPr>
          <w:rFonts w:eastAsia="Times New Roman"/>
          <w:color w:val="4471C4"/>
          <w:lang w:eastAsia="en-US"/>
        </w:rPr>
        <w:t xml:space="preserve"> training and job</w:t>
      </w:r>
      <w:r w:rsidR="00456263" w:rsidRPr="7C026DF5">
        <w:rPr>
          <w:rFonts w:eastAsia="Times New Roman"/>
          <w:color w:val="4471C4"/>
          <w:lang w:eastAsia="en-US"/>
        </w:rPr>
        <w:t xml:space="preserve"> placement support</w:t>
      </w:r>
      <w:r w:rsidR="00146457" w:rsidRPr="7C026DF5">
        <w:rPr>
          <w:rFonts w:eastAsia="Times New Roman"/>
          <w:color w:val="4471C4"/>
          <w:lang w:eastAsia="en-US"/>
        </w:rPr>
        <w:t xml:space="preserve">. Our </w:t>
      </w:r>
      <w:r w:rsidR="4ABCE2FF" w:rsidRPr="7C026DF5">
        <w:rPr>
          <w:rFonts w:eastAsia="Times New Roman"/>
          <w:i/>
          <w:iCs/>
          <w:color w:val="4471C4"/>
          <w:lang w:eastAsia="en-US"/>
        </w:rPr>
        <w:t xml:space="preserve">Open </w:t>
      </w:r>
      <w:proofErr w:type="gramStart"/>
      <w:r w:rsidR="4ABCE2FF" w:rsidRPr="7C026DF5">
        <w:rPr>
          <w:rFonts w:eastAsia="Times New Roman"/>
          <w:i/>
          <w:iCs/>
          <w:color w:val="4471C4"/>
          <w:lang w:eastAsia="en-US"/>
        </w:rPr>
        <w:t>For</w:t>
      </w:r>
      <w:proofErr w:type="gramEnd"/>
      <w:r w:rsidR="4ABCE2FF" w:rsidRPr="7C026DF5">
        <w:rPr>
          <w:rFonts w:eastAsia="Times New Roman"/>
          <w:i/>
          <w:iCs/>
          <w:color w:val="4471C4"/>
          <w:lang w:eastAsia="en-US"/>
        </w:rPr>
        <w:t xml:space="preserve"> Good Campaign</w:t>
      </w:r>
      <w:r w:rsidR="4ABCE2FF" w:rsidRPr="7C026DF5">
        <w:rPr>
          <w:rFonts w:eastAsia="Times New Roman"/>
          <w:color w:val="4471C4"/>
          <w:lang w:eastAsia="en-US"/>
        </w:rPr>
        <w:t xml:space="preserve"> </w:t>
      </w:r>
      <w:r w:rsidR="00146457" w:rsidRPr="7C026DF5">
        <w:rPr>
          <w:rFonts w:eastAsia="Times New Roman"/>
          <w:color w:val="4471C4"/>
          <w:lang w:eastAsia="en-US"/>
        </w:rPr>
        <w:t xml:space="preserve">goal is to raise </w:t>
      </w:r>
      <w:r w:rsidR="00456263" w:rsidRPr="7C026DF5">
        <w:rPr>
          <w:rFonts w:eastAsia="Times New Roman"/>
          <w:color w:val="4471C4"/>
          <w:lang w:eastAsia="en-US"/>
        </w:rPr>
        <w:t>$5</w:t>
      </w:r>
      <w:r w:rsidR="7EDC83F1" w:rsidRPr="7C026DF5">
        <w:rPr>
          <w:rFonts w:eastAsia="Times New Roman"/>
          <w:color w:val="4471C4"/>
          <w:lang w:eastAsia="en-US"/>
        </w:rPr>
        <w:t>,</w:t>
      </w:r>
      <w:r w:rsidR="00456263" w:rsidRPr="7C026DF5">
        <w:rPr>
          <w:rFonts w:eastAsia="Times New Roman"/>
          <w:color w:val="4471C4"/>
          <w:lang w:eastAsia="en-US"/>
        </w:rPr>
        <w:t>000</w:t>
      </w:r>
      <w:r w:rsidR="00146457" w:rsidRPr="7C026DF5">
        <w:rPr>
          <w:rFonts w:eastAsia="Times New Roman"/>
          <w:color w:val="4471C4"/>
          <w:lang w:eastAsia="en-US"/>
        </w:rPr>
        <w:t xml:space="preserve"> by </w:t>
      </w:r>
      <w:r w:rsidR="00456263" w:rsidRPr="7C026DF5">
        <w:rPr>
          <w:rFonts w:eastAsia="Times New Roman"/>
          <w:color w:val="4471C4"/>
          <w:lang w:eastAsia="en-US"/>
        </w:rPr>
        <w:t>tonight</w:t>
      </w:r>
      <w:r w:rsidR="00146457" w:rsidRPr="7C026DF5">
        <w:rPr>
          <w:rFonts w:eastAsia="Times New Roman"/>
          <w:color w:val="4471C4"/>
          <w:lang w:eastAsia="en-US"/>
        </w:rPr>
        <w:t xml:space="preserve">. Can they count on you? </w:t>
      </w:r>
      <w:r w:rsidR="00146457" w:rsidRPr="7C026DF5">
        <w:rPr>
          <w:rFonts w:eastAsia="Times New Roman"/>
          <w:color w:val="4471C4"/>
          <w:highlight w:val="yellow"/>
          <w:u w:val="single"/>
          <w:lang w:eastAsia="en-US"/>
        </w:rPr>
        <w:t>Link to giving page</w:t>
      </w:r>
      <w:r w:rsidR="00146457" w:rsidRPr="7C026DF5">
        <w:rPr>
          <w:b/>
          <w:bCs/>
          <w:color w:val="4471C4"/>
          <w:lang w:eastAsia="en-US"/>
        </w:rPr>
        <w:t xml:space="preserve"> </w:t>
      </w:r>
    </w:p>
    <w:p w14:paraId="4535456F" w14:textId="43158078" w:rsidR="1B3F90B6" w:rsidRDefault="1B3F90B6" w:rsidP="1B3F90B6">
      <w:pPr>
        <w:pStyle w:val="Heading2"/>
      </w:pPr>
    </w:p>
    <w:p w14:paraId="3F023E9E" w14:textId="20FAB68B" w:rsidR="00B915C9" w:rsidRPr="00310CC1" w:rsidRDefault="00EE6CC1" w:rsidP="00310CC1">
      <w:pPr>
        <w:pStyle w:val="Heading2"/>
      </w:pPr>
      <w:bookmarkStart w:id="14" w:name="_Toc74397206"/>
      <w:r>
        <w:t>Day 1</w:t>
      </w:r>
      <w:r w:rsidR="42580C3A">
        <w:t>5</w:t>
      </w:r>
      <w:r w:rsidR="00D31800">
        <w:t xml:space="preserve"> Wrap Up</w:t>
      </w:r>
      <w:r w:rsidR="551ED228">
        <w:t xml:space="preserve"> Email</w:t>
      </w:r>
      <w:bookmarkEnd w:id="14"/>
      <w:r w:rsidR="551ED228">
        <w:t xml:space="preserve"> </w:t>
      </w:r>
    </w:p>
    <w:p w14:paraId="07B2E9A2" w14:textId="6534F36E" w:rsidR="00EE6CC1" w:rsidRDefault="00EE6CC1" w:rsidP="361408EF">
      <w:pPr>
        <w:rPr>
          <w:b/>
          <w:bCs/>
          <w:lang w:eastAsia="en-US"/>
        </w:rPr>
      </w:pPr>
      <w:r w:rsidRPr="361408EF">
        <w:rPr>
          <w:b/>
          <w:bCs/>
        </w:rPr>
        <w:t>Email</w:t>
      </w:r>
      <w:r w:rsidR="00310CC1" w:rsidRPr="361408EF">
        <w:rPr>
          <w:b/>
          <w:bCs/>
        </w:rPr>
        <w:t xml:space="preserve"> 5</w:t>
      </w:r>
    </w:p>
    <w:p w14:paraId="331F8ECC" w14:textId="431909DA" w:rsidR="00310CC1" w:rsidRPr="00355E45" w:rsidRDefault="00310CC1" w:rsidP="00310CC1">
      <w:r w:rsidRPr="7C026DF5">
        <w:rPr>
          <w:u w:val="single"/>
        </w:rPr>
        <w:t>Subject Line</w:t>
      </w:r>
      <w:r>
        <w:t>: We</w:t>
      </w:r>
      <w:r w:rsidR="0B9AFC0A">
        <w:t>’re almost there</w:t>
      </w:r>
      <w:r>
        <w:t xml:space="preserve">! </w:t>
      </w:r>
    </w:p>
    <w:p w14:paraId="5CB5F7AF" w14:textId="77777777" w:rsidR="00310CC1" w:rsidRPr="00355E45" w:rsidRDefault="00310CC1" w:rsidP="00310CC1">
      <w:r w:rsidRPr="00355E45">
        <w:t xml:space="preserve">Hi </w:t>
      </w:r>
      <w:r w:rsidRPr="00A05C20">
        <w:rPr>
          <w:highlight w:val="green"/>
        </w:rPr>
        <w:t>*|First Name|*</w:t>
      </w:r>
      <w:r w:rsidRPr="00355E45">
        <w:t>,</w:t>
      </w:r>
    </w:p>
    <w:p w14:paraId="4BEBCAAB" w14:textId="6E82EB2C" w:rsidR="00310CC1" w:rsidRDefault="00310CC1" w:rsidP="00310CC1">
      <w:r>
        <w:lastRenderedPageBreak/>
        <w:t>Thanks to everyone who contributed</w:t>
      </w:r>
      <w:r w:rsidR="0C904A2E">
        <w:t xml:space="preserve"> to the </w:t>
      </w:r>
      <w:r w:rsidR="0C904A2E" w:rsidRPr="7C026DF5">
        <w:rPr>
          <w:i/>
          <w:iCs/>
        </w:rPr>
        <w:t xml:space="preserve">Open </w:t>
      </w:r>
      <w:proofErr w:type="gramStart"/>
      <w:r w:rsidR="0C904A2E" w:rsidRPr="7C026DF5">
        <w:rPr>
          <w:i/>
          <w:iCs/>
        </w:rPr>
        <w:t>For</w:t>
      </w:r>
      <w:proofErr w:type="gramEnd"/>
      <w:r w:rsidR="0C904A2E" w:rsidRPr="7C026DF5">
        <w:rPr>
          <w:i/>
          <w:iCs/>
        </w:rPr>
        <w:t xml:space="preserve"> Good Campaign</w:t>
      </w:r>
      <w:r>
        <w:t xml:space="preserve"> these past few weeks, we’ve raised </w:t>
      </w:r>
      <w:r w:rsidRPr="7C026DF5">
        <w:rPr>
          <w:highlight w:val="yellow"/>
        </w:rPr>
        <w:t>{$Amount Raised in the campaign</w:t>
      </w:r>
      <w:r>
        <w:t>} to {</w:t>
      </w:r>
      <w:r w:rsidRPr="7C026DF5">
        <w:rPr>
          <w:highlight w:val="yellow"/>
        </w:rPr>
        <w:t>mission impact</w:t>
      </w:r>
      <w:r>
        <w:t xml:space="preserve">}! </w:t>
      </w:r>
      <w:r w:rsidR="004B5366">
        <w:t>Our goal is {</w:t>
      </w:r>
      <w:r w:rsidR="004B5366" w:rsidRPr="7C026DF5">
        <w:rPr>
          <w:highlight w:val="yellow"/>
        </w:rPr>
        <w:t>Goal Amount</w:t>
      </w:r>
      <w:r w:rsidR="004B5366">
        <w:t xml:space="preserve">} to </w:t>
      </w:r>
      <w:r w:rsidR="00C614C1">
        <w:t xml:space="preserve">keep </w:t>
      </w:r>
      <w:r w:rsidR="38918417">
        <w:t>the good going</w:t>
      </w:r>
      <w:r w:rsidR="00C614C1">
        <w:t>.</w:t>
      </w:r>
    </w:p>
    <w:p w14:paraId="53CA6E1E" w14:textId="7423084B" w:rsidR="00A05C20" w:rsidRDefault="00A05C20" w:rsidP="00310CC1">
      <w:r>
        <w:t xml:space="preserve">You didn’t miss out! </w:t>
      </w:r>
      <w:r w:rsidRPr="00DC36E8">
        <w:rPr>
          <w:highlight w:val="green"/>
        </w:rPr>
        <w:t>*|First Name|*</w:t>
      </w:r>
      <w:r>
        <w:t>, you still have time to contribute to {</w:t>
      </w:r>
      <w:r w:rsidRPr="004B5366">
        <w:rPr>
          <w:highlight w:val="yellow"/>
        </w:rPr>
        <w:t>mission</w:t>
      </w:r>
      <w:r>
        <w:t>} and to ensure that {</w:t>
      </w:r>
      <w:r w:rsidRPr="00DC36E8">
        <w:rPr>
          <w:highlight w:val="yellow"/>
        </w:rPr>
        <w:t>beneficiaries</w:t>
      </w:r>
      <w:r>
        <w:t xml:space="preserve">} </w:t>
      </w:r>
      <w:r w:rsidR="008065D3">
        <w:t>{</w:t>
      </w:r>
      <w:r w:rsidR="008065D3" w:rsidRPr="00DC36E8">
        <w:rPr>
          <w:highlight w:val="yellow"/>
        </w:rPr>
        <w:t>explain services – for example, “get the food,” “</w:t>
      </w:r>
      <w:r w:rsidR="00875C5C" w:rsidRPr="00DC36E8">
        <w:rPr>
          <w:highlight w:val="yellow"/>
        </w:rPr>
        <w:t>receive the dental care,” or “</w:t>
      </w:r>
      <w:r w:rsidR="00DC36E8" w:rsidRPr="00DC36E8">
        <w:rPr>
          <w:highlight w:val="yellow"/>
        </w:rPr>
        <w:t>acquire the skills”</w:t>
      </w:r>
      <w:r w:rsidR="00DC36E8">
        <w:t xml:space="preserve">} they need </w:t>
      </w:r>
      <w:r w:rsidR="00BC16CC">
        <w:t>right now</w:t>
      </w:r>
      <w:r w:rsidR="00DC36E8">
        <w:t xml:space="preserve">. </w:t>
      </w:r>
    </w:p>
    <w:p w14:paraId="0195D8D2" w14:textId="28B46F14" w:rsidR="00D77310" w:rsidRDefault="00D77310" w:rsidP="00310CC1">
      <w:r>
        <w:t xml:space="preserve">A </w:t>
      </w:r>
      <w:r w:rsidR="00644002">
        <w:t>{</w:t>
      </w:r>
      <w:r w:rsidR="00945A82" w:rsidRPr="00945A82">
        <w:rPr>
          <w:highlight w:val="yellow"/>
        </w:rPr>
        <w:t>$</w:t>
      </w:r>
      <w:r w:rsidR="00945A82" w:rsidRPr="00644002">
        <w:rPr>
          <w:highlight w:val="yellow"/>
        </w:rPr>
        <w:t>15</w:t>
      </w:r>
      <w:r w:rsidR="00644002" w:rsidRPr="00644002">
        <w:rPr>
          <w:highlight w:val="yellow"/>
        </w:rPr>
        <w:t xml:space="preserve"> – small amount</w:t>
      </w:r>
      <w:r w:rsidR="00644002">
        <w:t>}</w:t>
      </w:r>
      <w:r w:rsidR="00945A82">
        <w:t xml:space="preserve"> </w:t>
      </w:r>
      <w:r>
        <w:t>gift today will be put to work immediately</w:t>
      </w:r>
      <w:r w:rsidR="00BC664F">
        <w:t xml:space="preserve"> to</w:t>
      </w:r>
      <w:r>
        <w:t xml:space="preserve"> {</w:t>
      </w:r>
      <w:r w:rsidRPr="00945A82">
        <w:rPr>
          <w:highlight w:val="yellow"/>
        </w:rPr>
        <w:t>summarize services</w:t>
      </w:r>
      <w:r>
        <w:t xml:space="preserve">}. </w:t>
      </w:r>
    </w:p>
    <w:p w14:paraId="7E9E54DB" w14:textId="2D161182" w:rsidR="00945A82" w:rsidRDefault="00AC0D49" w:rsidP="00310CC1">
      <w:r w:rsidRPr="00EE67A9">
        <w:rPr>
          <w:rFonts w:eastAsiaTheme="minorHAnsi"/>
          <w:noProof/>
          <w:lang w:eastAsia="en-US"/>
        </w:rPr>
        <mc:AlternateContent>
          <mc:Choice Requires="wps">
            <w:drawing>
              <wp:anchor distT="45720" distB="45720" distL="114300" distR="114300" simplePos="0" relativeHeight="251658241" behindDoc="0" locked="0" layoutInCell="1" allowOverlap="1" wp14:anchorId="1144789F" wp14:editId="3219D084">
                <wp:simplePos x="0" y="0"/>
                <wp:positionH relativeFrom="margin">
                  <wp:posOffset>2273968</wp:posOffset>
                </wp:positionH>
                <wp:positionV relativeFrom="paragraph">
                  <wp:posOffset>327861</wp:posOffset>
                </wp:positionV>
                <wp:extent cx="1368425" cy="284480"/>
                <wp:effectExtent l="0" t="0" r="22225" b="20320"/>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284480"/>
                        </a:xfrm>
                        <a:prstGeom prst="rect">
                          <a:avLst/>
                        </a:prstGeom>
                        <a:solidFill>
                          <a:srgbClr val="4472C4">
                            <a:lumMod val="75000"/>
                          </a:srgbClr>
                        </a:solidFill>
                        <a:ln w="9525">
                          <a:solidFill>
                            <a:srgbClr val="000000"/>
                          </a:solidFill>
                          <a:miter lim="800000"/>
                          <a:headEnd/>
                          <a:tailEnd/>
                        </a:ln>
                      </wps:spPr>
                      <wps:txbx>
                        <w:txbxContent>
                          <w:p w14:paraId="36E3FD3E" w14:textId="77777777"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44789F" id="_x0000_s1034" type="#_x0000_t202" style="position:absolute;margin-left:179.05pt;margin-top:25.8pt;width:107.75pt;height:22.4pt;z-index:25165824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" fillcolor="#2f5597">
                <v:textbox style="mso-fit-shape-to-text:t">
                  <w:txbxContent>
                    <w:p w14:paraId="36E3FD3E" w14:textId="77777777"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wrap type="topAndBottom" anchorx="margin"/>
              </v:shape>
            </w:pict>
          </mc:Fallback>
        </mc:AlternateContent>
      </w:r>
      <w:r w:rsidR="001B5C57">
        <w:t>Don’t miss out on making a difference for {</w:t>
      </w:r>
      <w:r w:rsidR="001B5C57" w:rsidRPr="001B5C57">
        <w:rPr>
          <w:highlight w:val="yellow"/>
        </w:rPr>
        <w:t>beneficiaries</w:t>
      </w:r>
      <w:r w:rsidR="001B5C57">
        <w:t>} today!</w:t>
      </w:r>
      <w:r w:rsidR="00BC664F">
        <w:t xml:space="preserve"> Can they count on you?</w:t>
      </w:r>
    </w:p>
    <w:p w14:paraId="7008C617" w14:textId="705CD6C9" w:rsidR="00310CC1" w:rsidRPr="001B5C57" w:rsidRDefault="001B5C57" w:rsidP="00EE67A9">
      <w:pPr>
        <w:rPr>
          <w:rFonts w:eastAsia="Times New Roman" w:cstheme="minorHAnsi"/>
          <w:lang w:eastAsia="en-US"/>
        </w:rPr>
      </w:pPr>
      <w:r w:rsidRPr="001B5C57">
        <w:rPr>
          <w:rFonts w:eastAsia="Times New Roman" w:cstheme="minorHAnsi"/>
          <w:lang w:eastAsia="en-US"/>
        </w:rPr>
        <w:t>Thanks in advance,</w:t>
      </w:r>
    </w:p>
    <w:p w14:paraId="46A84A46" w14:textId="41362C28" w:rsidR="001B5C57" w:rsidRPr="001B5C57" w:rsidRDefault="001B5C57" w:rsidP="00407488">
      <w:pPr>
        <w:shd w:val="clear" w:color="auto" w:fill="FFFFFF"/>
        <w:spacing w:after="0" w:line="240" w:lineRule="auto"/>
        <w:textAlignment w:val="baseline"/>
        <w:rPr>
          <w:rFonts w:eastAsia="Times New Roman" w:cstheme="minorHAnsi"/>
          <w:lang w:eastAsia="en-US"/>
        </w:rPr>
      </w:pPr>
    </w:p>
    <w:p w14:paraId="029BE943" w14:textId="4971C83C" w:rsidR="001B5C57" w:rsidRPr="00D31800" w:rsidRDefault="001B5C57" w:rsidP="00407488">
      <w:pPr>
        <w:shd w:val="clear" w:color="auto" w:fill="FFFFFF"/>
        <w:spacing w:after="0" w:line="240" w:lineRule="auto"/>
        <w:textAlignment w:val="baseline"/>
        <w:rPr>
          <w:rFonts w:eastAsia="Times New Roman" w:cstheme="minorHAnsi"/>
          <w:highlight w:val="yellow"/>
          <w:lang w:eastAsia="en-US"/>
        </w:rPr>
      </w:pPr>
      <w:r w:rsidRPr="00D31800">
        <w:rPr>
          <w:rFonts w:eastAsia="Times New Roman" w:cstheme="minorHAnsi"/>
          <w:highlight w:val="yellow"/>
          <w:lang w:eastAsia="en-US"/>
        </w:rPr>
        <w:t>Name</w:t>
      </w:r>
    </w:p>
    <w:p w14:paraId="2D1B76F2" w14:textId="597EDD3F" w:rsidR="001B5C57" w:rsidRPr="001B5C57" w:rsidRDefault="001B5C57" w:rsidP="00407488">
      <w:pPr>
        <w:shd w:val="clear" w:color="auto" w:fill="FFFFFF"/>
        <w:spacing w:after="0" w:line="240" w:lineRule="auto"/>
        <w:textAlignment w:val="baseline"/>
        <w:rPr>
          <w:rFonts w:eastAsia="Times New Roman" w:cstheme="minorHAnsi"/>
          <w:lang w:eastAsia="en-US"/>
        </w:rPr>
      </w:pPr>
      <w:r w:rsidRPr="00D31800">
        <w:rPr>
          <w:rFonts w:eastAsia="Times New Roman" w:cstheme="minorHAnsi"/>
          <w:highlight w:val="yellow"/>
          <w:lang w:eastAsia="en-US"/>
        </w:rPr>
        <w:t>Title</w:t>
      </w:r>
    </w:p>
    <w:p w14:paraId="72FA97B2" w14:textId="129A7164" w:rsidR="001B5C57" w:rsidRPr="001B5C57" w:rsidRDefault="001B5C57" w:rsidP="00407488">
      <w:pPr>
        <w:shd w:val="clear" w:color="auto" w:fill="FFFFFF"/>
        <w:spacing w:after="0" w:line="240" w:lineRule="auto"/>
        <w:textAlignment w:val="baseline"/>
        <w:rPr>
          <w:rFonts w:eastAsia="Times New Roman" w:cstheme="minorHAnsi"/>
          <w:lang w:eastAsia="en-US"/>
        </w:rPr>
      </w:pPr>
    </w:p>
    <w:p w14:paraId="38A7E241" w14:textId="25C4E95D" w:rsidR="00F03E88" w:rsidRPr="00CD5971" w:rsidRDefault="001B5C57" w:rsidP="25844123">
      <w:pPr>
        <w:rPr>
          <w:b/>
          <w:bCs/>
          <w:sz w:val="24"/>
          <w:szCs w:val="24"/>
          <w:lang w:eastAsia="en-US"/>
        </w:rPr>
      </w:pPr>
      <w:r w:rsidRPr="0477C33F">
        <w:rPr>
          <w:rFonts w:eastAsia="Times New Roman"/>
          <w:b/>
          <w:bCs/>
          <w:lang w:eastAsia="en-US"/>
        </w:rPr>
        <w:t>P.S.</w:t>
      </w:r>
      <w:r w:rsidR="00CD4E63" w:rsidRPr="0477C33F">
        <w:rPr>
          <w:rFonts w:eastAsia="Times New Roman"/>
          <w:b/>
          <w:bCs/>
          <w:lang w:eastAsia="en-US"/>
        </w:rPr>
        <w:t xml:space="preserve"> Please consider an automatic monthly gift</w:t>
      </w:r>
      <w:r w:rsidR="00644002" w:rsidRPr="0477C33F">
        <w:rPr>
          <w:rFonts w:eastAsia="Times New Roman"/>
          <w:b/>
          <w:bCs/>
          <w:lang w:eastAsia="en-US"/>
        </w:rPr>
        <w:t>, which</w:t>
      </w:r>
      <w:r w:rsidR="00CD4E63" w:rsidRPr="0477C33F">
        <w:rPr>
          <w:rFonts w:eastAsia="Times New Roman"/>
          <w:b/>
          <w:bCs/>
          <w:lang w:eastAsia="en-US"/>
        </w:rPr>
        <w:t xml:space="preserve"> goes a long way to making a big difference</w:t>
      </w:r>
      <w:r w:rsidR="7D052959" w:rsidRPr="0477C33F">
        <w:rPr>
          <w:rFonts w:eastAsia="Times New Roman"/>
          <w:b/>
          <w:bCs/>
          <w:lang w:eastAsia="en-US"/>
        </w:rPr>
        <w:t xml:space="preserve"> - and still counts toward our goal</w:t>
      </w:r>
      <w:r w:rsidR="00CD4E63" w:rsidRPr="0477C33F">
        <w:rPr>
          <w:rFonts w:eastAsia="Times New Roman"/>
          <w:b/>
          <w:bCs/>
          <w:lang w:eastAsia="en-US"/>
        </w:rPr>
        <w:t>.</w:t>
      </w:r>
      <w:r w:rsidR="00F03E88" w:rsidRPr="0477C33F">
        <w:rPr>
          <w:rFonts w:eastAsia="Times New Roman"/>
          <w:b/>
          <w:bCs/>
          <w:lang w:eastAsia="en-US"/>
        </w:rPr>
        <w:t xml:space="preserve"> </w:t>
      </w:r>
      <w:r w:rsidR="00F03E88" w:rsidRPr="0477C33F">
        <w:rPr>
          <w:b/>
          <w:bCs/>
          <w:lang w:eastAsia="en-US"/>
        </w:rPr>
        <w:t>{</w:t>
      </w:r>
      <w:r w:rsidR="00F03E88" w:rsidRPr="0477C33F">
        <w:rPr>
          <w:b/>
          <w:bCs/>
          <w:highlight w:val="yellow"/>
          <w:lang w:eastAsia="en-US"/>
        </w:rPr>
        <w:t>Link to giving page with “monthly” default</w:t>
      </w:r>
      <w:r w:rsidR="00F03E88" w:rsidRPr="0477C33F">
        <w:rPr>
          <w:b/>
          <w:bCs/>
          <w:lang w:eastAsia="en-US"/>
        </w:rPr>
        <w:t>}.</w:t>
      </w:r>
      <w:r w:rsidR="1D0B963A" w:rsidRPr="0477C33F">
        <w:rPr>
          <w:b/>
          <w:bCs/>
          <w:lang w:eastAsia="en-US"/>
        </w:rPr>
        <w:t xml:space="preserve"> </w:t>
      </w:r>
    </w:p>
    <w:p w14:paraId="3AD4264F" w14:textId="3051D44A" w:rsidR="00456263" w:rsidRPr="00BC16CC" w:rsidRDefault="00456263" w:rsidP="361408EF">
      <w:pPr>
        <w:rPr>
          <w:b/>
          <w:bCs/>
          <w:color w:val="4472C4" w:themeColor="accent1"/>
          <w:lang w:eastAsia="en-US"/>
        </w:rPr>
      </w:pPr>
      <w:r w:rsidRPr="361408EF">
        <w:rPr>
          <w:b/>
          <w:bCs/>
        </w:rPr>
        <w:t>SAMPLE Email 5</w:t>
      </w:r>
    </w:p>
    <w:p w14:paraId="77CE8222" w14:textId="0B500EA8" w:rsidR="00456263" w:rsidRPr="00BC16CC" w:rsidRDefault="00456263" w:rsidP="00456263">
      <w:pPr>
        <w:rPr>
          <w:color w:val="4472C4" w:themeColor="accent1"/>
        </w:rPr>
      </w:pPr>
      <w:r w:rsidRPr="7C026DF5">
        <w:rPr>
          <w:color w:val="4472C4" w:themeColor="accent1"/>
          <w:u w:val="single"/>
        </w:rPr>
        <w:t>Subject Line</w:t>
      </w:r>
      <w:r w:rsidRPr="7C026DF5">
        <w:rPr>
          <w:color w:val="4472C4" w:themeColor="accent1"/>
        </w:rPr>
        <w:t>: We</w:t>
      </w:r>
      <w:r w:rsidR="794E40F7" w:rsidRPr="7C026DF5">
        <w:rPr>
          <w:color w:val="4472C4" w:themeColor="accent1"/>
        </w:rPr>
        <w:t>’re almost there</w:t>
      </w:r>
      <w:r w:rsidRPr="7C026DF5">
        <w:rPr>
          <w:color w:val="4472C4" w:themeColor="accent1"/>
        </w:rPr>
        <w:t xml:space="preserve">! </w:t>
      </w:r>
    </w:p>
    <w:p w14:paraId="48633F99" w14:textId="6455128B" w:rsidR="00456263" w:rsidRPr="00BC16CC" w:rsidRDefault="00456263" w:rsidP="00456263">
      <w:pPr>
        <w:rPr>
          <w:color w:val="4472C4" w:themeColor="accent1"/>
        </w:rPr>
      </w:pPr>
      <w:r w:rsidRPr="00BC16CC">
        <w:rPr>
          <w:color w:val="4472C4" w:themeColor="accent1"/>
        </w:rPr>
        <w:t>Hi Jane,</w:t>
      </w:r>
    </w:p>
    <w:p w14:paraId="228BA421" w14:textId="5120942F" w:rsidR="00456263" w:rsidRPr="00BC16CC" w:rsidRDefault="00456263" w:rsidP="7C026DF5">
      <w:pPr>
        <w:rPr>
          <w:color w:val="4472C4" w:themeColor="accent1"/>
        </w:rPr>
      </w:pPr>
      <w:r w:rsidRPr="7C026DF5">
        <w:rPr>
          <w:color w:val="4471C4"/>
        </w:rPr>
        <w:t>Thanks to everyone who contributed</w:t>
      </w:r>
      <w:r w:rsidR="4993F64C" w:rsidRPr="7C026DF5">
        <w:rPr>
          <w:color w:val="4471C4"/>
        </w:rPr>
        <w:t xml:space="preserve"> to the </w:t>
      </w:r>
      <w:r w:rsidR="4993F64C" w:rsidRPr="7C026DF5">
        <w:rPr>
          <w:i/>
          <w:iCs/>
          <w:color w:val="4471C4"/>
        </w:rPr>
        <w:t xml:space="preserve">Open </w:t>
      </w:r>
      <w:proofErr w:type="gramStart"/>
      <w:r w:rsidR="4993F64C" w:rsidRPr="7C026DF5">
        <w:rPr>
          <w:i/>
          <w:iCs/>
          <w:color w:val="4471C4"/>
        </w:rPr>
        <w:t>For</w:t>
      </w:r>
      <w:proofErr w:type="gramEnd"/>
      <w:r w:rsidR="4993F64C" w:rsidRPr="7C026DF5">
        <w:rPr>
          <w:i/>
          <w:iCs/>
          <w:color w:val="4471C4"/>
        </w:rPr>
        <w:t xml:space="preserve"> Good Campaign</w:t>
      </w:r>
      <w:r w:rsidRPr="7C026DF5">
        <w:rPr>
          <w:color w:val="4471C4"/>
        </w:rPr>
        <w:t xml:space="preserve"> these past few weeks, we’ve raised $4</w:t>
      </w:r>
      <w:r w:rsidR="1FCE5EA8" w:rsidRPr="7C026DF5">
        <w:rPr>
          <w:color w:val="4471C4"/>
        </w:rPr>
        <w:t>,</w:t>
      </w:r>
      <w:r w:rsidRPr="7C026DF5">
        <w:rPr>
          <w:color w:val="4471C4"/>
        </w:rPr>
        <w:t>800 to upgrade our technology and provide opportunity and hope! Our goal is $5</w:t>
      </w:r>
      <w:r w:rsidR="200E437B" w:rsidRPr="7C026DF5">
        <w:rPr>
          <w:color w:val="4471C4"/>
        </w:rPr>
        <w:t>,</w:t>
      </w:r>
      <w:r w:rsidRPr="7C026DF5">
        <w:rPr>
          <w:color w:val="4471C4"/>
        </w:rPr>
        <w:t>000 to keep</w:t>
      </w:r>
      <w:r w:rsidR="1201926E" w:rsidRPr="7C026DF5">
        <w:rPr>
          <w:color w:val="4471C4"/>
        </w:rPr>
        <w:t xml:space="preserve"> the good going</w:t>
      </w:r>
      <w:r w:rsidRPr="7C026DF5">
        <w:rPr>
          <w:color w:val="4471C4"/>
        </w:rPr>
        <w:t>.</w:t>
      </w:r>
    </w:p>
    <w:p w14:paraId="62244DC5" w14:textId="1F77413C" w:rsidR="00456263" w:rsidRPr="00BC16CC" w:rsidRDefault="00456263" w:rsidP="00456263">
      <w:pPr>
        <w:rPr>
          <w:color w:val="4472C4" w:themeColor="accent1"/>
        </w:rPr>
      </w:pPr>
      <w:r w:rsidRPr="7C026DF5">
        <w:rPr>
          <w:color w:val="4472C4" w:themeColor="accent1"/>
        </w:rPr>
        <w:t>You didn’t miss out! Jane, you still have time to contribute to this important upgrade project and to ensure that adults living with mental illness receive the appropriate training and services</w:t>
      </w:r>
      <w:r w:rsidR="244A1DFA" w:rsidRPr="7C026DF5">
        <w:rPr>
          <w:color w:val="4472C4" w:themeColor="accent1"/>
        </w:rPr>
        <w:t xml:space="preserve"> they need</w:t>
      </w:r>
      <w:r w:rsidRPr="7C026DF5">
        <w:rPr>
          <w:color w:val="4472C4" w:themeColor="accent1"/>
        </w:rPr>
        <w:t xml:space="preserve"> to find jobs. </w:t>
      </w:r>
    </w:p>
    <w:p w14:paraId="25C858DB" w14:textId="090D1ED8" w:rsidR="00456263" w:rsidRPr="00BC16CC" w:rsidRDefault="00456263" w:rsidP="00456263">
      <w:pPr>
        <w:rPr>
          <w:color w:val="4472C4" w:themeColor="accent1"/>
        </w:rPr>
      </w:pPr>
      <w:r w:rsidRPr="00BC16CC">
        <w:rPr>
          <w:color w:val="4472C4" w:themeColor="accent1"/>
        </w:rPr>
        <w:t>A $1</w:t>
      </w:r>
      <w:r w:rsidR="003065F4" w:rsidRPr="00BC16CC">
        <w:rPr>
          <w:color w:val="4472C4" w:themeColor="accent1"/>
        </w:rPr>
        <w:t>5</w:t>
      </w:r>
      <w:r w:rsidRPr="00BC16CC">
        <w:rPr>
          <w:color w:val="4472C4" w:themeColor="accent1"/>
        </w:rPr>
        <w:t xml:space="preserve"> gift today will be put to work immediately to </w:t>
      </w:r>
      <w:r w:rsidR="003065F4" w:rsidRPr="00BC16CC">
        <w:rPr>
          <w:color w:val="4472C4" w:themeColor="accent1"/>
        </w:rPr>
        <w:t>upgrade the technology and provide services to our members</w:t>
      </w:r>
      <w:r w:rsidRPr="00BC16CC">
        <w:rPr>
          <w:color w:val="4472C4" w:themeColor="accent1"/>
        </w:rPr>
        <w:t xml:space="preserve">. </w:t>
      </w:r>
    </w:p>
    <w:p w14:paraId="12059EAE" w14:textId="5764F88B" w:rsidR="00456263" w:rsidRPr="00BC16CC" w:rsidRDefault="00456263" w:rsidP="00456263">
      <w:pPr>
        <w:rPr>
          <w:color w:val="4472C4" w:themeColor="accent1"/>
        </w:rPr>
      </w:pPr>
      <w:r w:rsidRPr="00BC16CC">
        <w:rPr>
          <w:color w:val="4472C4" w:themeColor="accent1"/>
        </w:rPr>
        <w:t xml:space="preserve">Don’t miss out on making a difference for </w:t>
      </w:r>
      <w:r w:rsidR="003065F4" w:rsidRPr="00BC16CC">
        <w:rPr>
          <w:color w:val="4472C4" w:themeColor="accent1"/>
        </w:rPr>
        <w:t>adults living with mental illness</w:t>
      </w:r>
      <w:r w:rsidRPr="00BC16CC">
        <w:rPr>
          <w:color w:val="4472C4" w:themeColor="accent1"/>
        </w:rPr>
        <w:t xml:space="preserve"> today! Can they count on you?</w:t>
      </w:r>
    </w:p>
    <w:p w14:paraId="0CA602D8" w14:textId="198F804A" w:rsidR="00456263" w:rsidRPr="00BC16CC" w:rsidRDefault="00456263" w:rsidP="7C026DF5">
      <w:r>
        <w:rPr>
          <w:noProof/>
        </w:rPr>
        <mc:AlternateContent>
          <mc:Choice Requires="wps">
            <w:drawing>
              <wp:inline distT="45720" distB="45720" distL="114300" distR="114300" wp14:anchorId="322C64A0" wp14:editId="245B37A5">
                <wp:extent cx="1368425" cy="284480"/>
                <wp:effectExtent l="0" t="0" r="22225" b="20320"/>
                <wp:docPr id="7643708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284480"/>
                        </a:xfrm>
                        <a:prstGeom prst="rect">
                          <a:avLst/>
                        </a:prstGeom>
                        <a:solidFill>
                          <a:srgbClr val="4472C4">
                            <a:lumMod val="75000"/>
                          </a:srgbClr>
                        </a:solidFill>
                        <a:ln w="9525">
                          <a:solidFill>
                            <a:srgbClr val="000000"/>
                          </a:solidFill>
                          <a:miter lim="800000"/>
                          <a:headEnd/>
                          <a:tailEnd/>
                        </a:ln>
                      </wps:spPr>
                      <wps:txbx>
                        <w:txbxContent>
                          <w:p w14:paraId="1379063A" w14:textId="77777777" w:rsidR="00937A74" w:rsidRPr="00EE67A9" w:rsidRDefault="00937A74" w:rsidP="00456263">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inline>
            </w:drawing>
          </mc:Choice>
          <mc:Fallback>
            <w:pict>
              <v:shape w14:anchorId="322C64A0" id="_x0000_s1035" type="#_x0000_t202" style="width:107.75pt;height:2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" fillcolor="#2f5597">
                <v:textbox style="mso-fit-shape-to-text:t">
                  <w:txbxContent>
                    <w:p w14:paraId="1379063A" w14:textId="77777777" w:rsidR="00937A74" w:rsidRPr="00EE67A9" w:rsidRDefault="00937A74" w:rsidP="00456263">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anchorlock/>
              </v:shape>
            </w:pict>
          </mc:Fallback>
        </mc:AlternateContent>
      </w:r>
    </w:p>
    <w:p w14:paraId="7CA539DF" w14:textId="31D4939A" w:rsidR="00456263" w:rsidRPr="00BC16CC" w:rsidRDefault="00456263" w:rsidP="7C026DF5">
      <w:pPr>
        <w:rPr>
          <w:rFonts w:eastAsia="Times New Roman"/>
          <w:color w:val="4472C4" w:themeColor="accent1"/>
          <w:lang w:eastAsia="en-US"/>
        </w:rPr>
      </w:pPr>
      <w:r w:rsidRPr="7C026DF5">
        <w:rPr>
          <w:rFonts w:eastAsia="Times New Roman"/>
          <w:color w:val="4472C4" w:themeColor="accent1"/>
          <w:lang w:eastAsia="en-US"/>
        </w:rPr>
        <w:t>Thanks in advance,</w:t>
      </w:r>
    </w:p>
    <w:p w14:paraId="69AA16D9" w14:textId="308FA4DB" w:rsidR="00456263" w:rsidRPr="00BC16CC" w:rsidRDefault="00456263" w:rsidP="00456263">
      <w:pPr>
        <w:shd w:val="clear" w:color="auto" w:fill="FFFFFF"/>
        <w:spacing w:after="0" w:line="240" w:lineRule="auto"/>
        <w:textAlignment w:val="baseline"/>
        <w:rPr>
          <w:rFonts w:eastAsia="Times New Roman" w:cstheme="minorHAnsi"/>
          <w:color w:val="4472C4" w:themeColor="accent1"/>
          <w:lang w:eastAsia="en-US"/>
        </w:rPr>
      </w:pPr>
    </w:p>
    <w:p w14:paraId="3D3B5FF8" w14:textId="27E9C841" w:rsidR="00456263" w:rsidRPr="00BC16CC" w:rsidRDefault="00B26F61" w:rsidP="00456263">
      <w:pPr>
        <w:shd w:val="clear" w:color="auto" w:fill="FFFFFF"/>
        <w:spacing w:after="0" w:line="240" w:lineRule="auto"/>
        <w:textAlignment w:val="baseline"/>
        <w:rPr>
          <w:rFonts w:eastAsia="Times New Roman" w:cstheme="minorHAnsi"/>
          <w:color w:val="4472C4" w:themeColor="accent1"/>
          <w:lang w:eastAsia="en-US"/>
        </w:rPr>
      </w:pPr>
      <w:r w:rsidRPr="00BC16CC">
        <w:rPr>
          <w:rFonts w:eastAsia="Times New Roman" w:cstheme="minorHAnsi"/>
          <w:color w:val="4472C4" w:themeColor="accent1"/>
          <w:lang w:eastAsia="en-US"/>
        </w:rPr>
        <w:t>Grace Glen</w:t>
      </w:r>
    </w:p>
    <w:p w14:paraId="29DD7E78" w14:textId="1C4AE84E" w:rsidR="00456263" w:rsidRPr="00BC16CC" w:rsidRDefault="00B26F61" w:rsidP="00456263">
      <w:pPr>
        <w:shd w:val="clear" w:color="auto" w:fill="FFFFFF"/>
        <w:spacing w:after="0" w:line="240" w:lineRule="auto"/>
        <w:textAlignment w:val="baseline"/>
        <w:rPr>
          <w:rFonts w:eastAsia="Times New Roman" w:cstheme="minorHAnsi"/>
          <w:color w:val="4472C4" w:themeColor="accent1"/>
          <w:lang w:eastAsia="en-US"/>
        </w:rPr>
      </w:pPr>
      <w:r w:rsidRPr="00BC16CC">
        <w:rPr>
          <w:rFonts w:eastAsia="Times New Roman" w:cstheme="minorHAnsi"/>
          <w:color w:val="4472C4" w:themeColor="accent1"/>
          <w:lang w:eastAsia="en-US"/>
        </w:rPr>
        <w:t>Board Chair</w:t>
      </w:r>
    </w:p>
    <w:p w14:paraId="31497F1C" w14:textId="22990538" w:rsidR="00456263" w:rsidRPr="00BC16CC" w:rsidRDefault="00456263" w:rsidP="00456263">
      <w:pPr>
        <w:shd w:val="clear" w:color="auto" w:fill="FFFFFF"/>
        <w:spacing w:after="0" w:line="240" w:lineRule="auto"/>
        <w:textAlignment w:val="baseline"/>
        <w:rPr>
          <w:rFonts w:eastAsia="Times New Roman" w:cstheme="minorHAnsi"/>
          <w:color w:val="4472C4" w:themeColor="accent1"/>
          <w:lang w:eastAsia="en-US"/>
        </w:rPr>
      </w:pPr>
    </w:p>
    <w:p w14:paraId="6CB5356B" w14:textId="0C619A53" w:rsidR="001B5C57" w:rsidRPr="00B26F61" w:rsidRDefault="00456263" w:rsidP="0477C33F">
      <w:pPr>
        <w:rPr>
          <w:b/>
          <w:bCs/>
          <w:color w:val="7F7F7F" w:themeColor="text1" w:themeTint="80"/>
          <w:sz w:val="24"/>
          <w:szCs w:val="24"/>
          <w:lang w:eastAsia="en-US"/>
        </w:rPr>
      </w:pPr>
      <w:r w:rsidRPr="7C026DF5">
        <w:rPr>
          <w:rFonts w:eastAsia="Times New Roman"/>
          <w:b/>
          <w:bCs/>
          <w:color w:val="4472C4" w:themeColor="accent1"/>
          <w:lang w:eastAsia="en-US"/>
        </w:rPr>
        <w:lastRenderedPageBreak/>
        <w:t>P.S. Please consider an automatic monthly gift, which goes a long way to making a big difference</w:t>
      </w:r>
      <w:r w:rsidR="4DD56D73" w:rsidRPr="7C026DF5">
        <w:rPr>
          <w:rFonts w:eastAsia="Times New Roman"/>
          <w:b/>
          <w:bCs/>
          <w:color w:val="4472C4" w:themeColor="accent1"/>
          <w:lang w:eastAsia="en-US"/>
        </w:rPr>
        <w:t xml:space="preserve"> and still counts toward our goal</w:t>
      </w:r>
      <w:r w:rsidRPr="7C026DF5">
        <w:rPr>
          <w:rFonts w:eastAsia="Times New Roman"/>
          <w:b/>
          <w:bCs/>
          <w:color w:val="4472C4" w:themeColor="accent1"/>
          <w:lang w:eastAsia="en-US"/>
        </w:rPr>
        <w:t xml:space="preserve">. </w:t>
      </w:r>
      <w:r w:rsidRPr="7C026DF5">
        <w:rPr>
          <w:b/>
          <w:bCs/>
          <w:color w:val="4472C4" w:themeColor="accent1"/>
          <w:lang w:eastAsia="en-US"/>
        </w:rPr>
        <w:t>{</w:t>
      </w:r>
      <w:r w:rsidRPr="7C026DF5">
        <w:rPr>
          <w:b/>
          <w:bCs/>
          <w:color w:val="4472C4" w:themeColor="accent1"/>
          <w:highlight w:val="yellow"/>
          <w:lang w:eastAsia="en-US"/>
        </w:rPr>
        <w:t>Link to giving page with “monthly” default</w:t>
      </w:r>
      <w:r w:rsidRPr="7C026DF5">
        <w:rPr>
          <w:b/>
          <w:bCs/>
          <w:color w:val="4472C4" w:themeColor="accent1"/>
          <w:lang w:eastAsia="en-US"/>
        </w:rPr>
        <w:t>}.</w:t>
      </w:r>
    </w:p>
    <w:p w14:paraId="51C6CD8B" w14:textId="5A9B4AE8" w:rsidR="7C026DF5" w:rsidRDefault="7C026DF5">
      <w:r>
        <w:br w:type="page"/>
      </w:r>
    </w:p>
    <w:bookmarkEnd w:id="1"/>
    <w:p w14:paraId="21A845E5" w14:textId="4762E5FE" w:rsidR="00783D93" w:rsidRDefault="00783D93" w:rsidP="7C026DF5">
      <w:pPr>
        <w:rPr>
          <w:rFonts w:eastAsia="Times New Roman"/>
          <w:color w:val="7F7F7F" w:themeColor="text1" w:themeTint="80"/>
          <w:lang w:eastAsia="en-US"/>
        </w:rPr>
      </w:pPr>
    </w:p>
    <w:p w14:paraId="713FB85B" w14:textId="3EAF9381" w:rsidR="00783D93" w:rsidRDefault="2430F36D" w:rsidP="7C026DF5">
      <w:pPr>
        <w:pStyle w:val="Heading1"/>
        <w:jc w:val="center"/>
        <w:rPr>
          <w:rFonts w:ascii="Calibri Light" w:eastAsia="Calibri Light" w:hAnsi="Calibri Light" w:cs="Calibri Light"/>
        </w:rPr>
      </w:pPr>
      <w:bookmarkStart w:id="15" w:name="_Toc74397207"/>
      <w:r w:rsidRPr="7C026DF5">
        <w:rPr>
          <w:rFonts w:ascii="Calibri Light" w:eastAsia="Calibri Light" w:hAnsi="Calibri Light" w:cs="Calibri Light"/>
        </w:rPr>
        <w:t>NON-DONORS</w:t>
      </w:r>
      <w:r w:rsidRPr="7C026DF5">
        <w:rPr>
          <w:rFonts w:ascii="Calibri" w:eastAsia="Times New Roman" w:hAnsi="Calibri" w:cs="Arial"/>
          <w:color w:val="000000" w:themeColor="text1"/>
          <w:sz w:val="22"/>
          <w:szCs w:val="22"/>
          <w:lang w:eastAsia="en-US"/>
        </w:rPr>
        <w:t xml:space="preserve"> </w:t>
      </w:r>
      <w:r w:rsidRPr="7C026DF5">
        <w:rPr>
          <w:rFonts w:ascii="Calibri Light" w:eastAsia="Calibri Light" w:hAnsi="Calibri Light" w:cs="Calibri Light"/>
        </w:rPr>
        <w:t>and those lapsed 3 calendar years or more</w:t>
      </w:r>
      <w:bookmarkEnd w:id="15"/>
    </w:p>
    <w:p w14:paraId="2622BF00" w14:textId="77C1CB5E" w:rsidR="00783D93" w:rsidRDefault="00783D93" w:rsidP="7C026DF5">
      <w:pPr>
        <w:rPr>
          <w:b/>
          <w:bCs/>
        </w:rPr>
      </w:pPr>
    </w:p>
    <w:p w14:paraId="19F9C9A3" w14:textId="201DE126" w:rsidR="2430F36D" w:rsidRDefault="2430F36D" w:rsidP="7C026DF5">
      <w:pPr>
        <w:pStyle w:val="Heading2"/>
        <w:rPr>
          <w:rFonts w:ascii="Calibri Light" w:eastAsia="PMingLiU" w:hAnsi="Calibri Light" w:cs="Times New Roman"/>
        </w:rPr>
      </w:pPr>
      <w:bookmarkStart w:id="16" w:name="_Toc74397208"/>
      <w:r>
        <w:t>ALL Social Posts</w:t>
      </w:r>
      <w:bookmarkEnd w:id="16"/>
    </w:p>
    <w:p w14:paraId="349B9D27" w14:textId="4ABD1A9B" w:rsidR="2430F36D" w:rsidRDefault="2430F36D" w:rsidP="7C026DF5">
      <w:pPr>
        <w:rPr>
          <w:b/>
          <w:bCs/>
        </w:rPr>
      </w:pPr>
      <w:r w:rsidRPr="7C026DF5">
        <w:rPr>
          <w:b/>
          <w:bCs/>
        </w:rPr>
        <w:t>Social Post 1</w:t>
      </w:r>
    </w:p>
    <w:p w14:paraId="397B1814" w14:textId="38CE98B6" w:rsidR="2430F36D" w:rsidRDefault="00761CA7" w:rsidP="1E5ABAAF">
      <w:pPr>
        <w:rPr>
          <w:i/>
          <w:iCs/>
        </w:rPr>
      </w:pPr>
      <w:r w:rsidRPr="1E5ABAAF">
        <w:rPr>
          <w:i/>
          <w:iCs/>
        </w:rPr>
        <w:t xml:space="preserve">[Note: </w:t>
      </w:r>
      <w:r w:rsidR="2430F36D" w:rsidRPr="1E5ABAAF">
        <w:rPr>
          <w:i/>
          <w:iCs/>
        </w:rPr>
        <w:t>This may be seen by current donors, monthly donors, lapsed donors, or non-donors</w:t>
      </w:r>
      <w:r w:rsidR="006F50EC" w:rsidRPr="1E5ABAAF">
        <w:rPr>
          <w:i/>
          <w:iCs/>
        </w:rPr>
        <w:t>]</w:t>
      </w:r>
      <w:r w:rsidR="2430F36D" w:rsidRPr="1E5ABAAF">
        <w:rPr>
          <w:i/>
          <w:iCs/>
        </w:rPr>
        <w:t xml:space="preserve">. </w:t>
      </w:r>
    </w:p>
    <w:p w14:paraId="1A207F6D" w14:textId="72E2824A" w:rsidR="2430F36D" w:rsidRDefault="2430F36D" w:rsidP="7C026DF5">
      <w:pPr>
        <w:rPr>
          <w:rFonts w:eastAsia="Times New Roman"/>
          <w:highlight w:val="yellow"/>
          <w:u w:val="single"/>
          <w:lang w:eastAsia="en-US"/>
        </w:rPr>
      </w:pPr>
      <w:r>
        <w:t>We are #OpenForGood! Join me today to support {</w:t>
      </w:r>
      <w:r w:rsidRPr="7C026DF5">
        <w:rPr>
          <w:highlight w:val="yellow"/>
        </w:rPr>
        <w:t>beneficiaries</w:t>
      </w:r>
      <w:r>
        <w:t>}. Your donation today will make {</w:t>
      </w:r>
      <w:r w:rsidRPr="7C026DF5">
        <w:rPr>
          <w:highlight w:val="yellow"/>
        </w:rPr>
        <w:t>mission/vision</w:t>
      </w:r>
      <w:r>
        <w:t>} possible. Your gift today will {</w:t>
      </w:r>
      <w:r w:rsidRPr="7C026DF5">
        <w:rPr>
          <w:highlight w:val="yellow"/>
        </w:rPr>
        <w:t>impact of donation</w:t>
      </w:r>
      <w:r>
        <w:t xml:space="preserve">}. Thanks in advance for helping. </w:t>
      </w:r>
      <w:r w:rsidRPr="7C026DF5">
        <w:rPr>
          <w:rFonts w:eastAsia="Times New Roman"/>
          <w:highlight w:val="yellow"/>
          <w:u w:val="single"/>
          <w:lang w:eastAsia="en-US"/>
        </w:rPr>
        <w:t>Link to giving page</w:t>
      </w:r>
    </w:p>
    <w:p w14:paraId="1947BEAE" w14:textId="58497F1D" w:rsidR="2430F36D" w:rsidRDefault="2430F36D" w:rsidP="7C026DF5">
      <w:pPr>
        <w:rPr>
          <w:b/>
          <w:bCs/>
          <w:color w:val="4472C4" w:themeColor="accent1"/>
        </w:rPr>
      </w:pPr>
      <w:r w:rsidRPr="7C026DF5">
        <w:rPr>
          <w:b/>
          <w:bCs/>
        </w:rPr>
        <w:t>SAMPLE Social Post 1</w:t>
      </w:r>
    </w:p>
    <w:p w14:paraId="4AAFBDFD" w14:textId="4BAB1514" w:rsidR="2430F36D" w:rsidRDefault="00592A66" w:rsidP="1E5ABAAF">
      <w:pPr>
        <w:rPr>
          <w:i/>
          <w:iCs/>
          <w:color w:val="4472C4" w:themeColor="accent1"/>
        </w:rPr>
      </w:pPr>
      <w:r w:rsidRPr="1E5ABAAF">
        <w:rPr>
          <w:i/>
          <w:iCs/>
          <w:color w:val="4472C4" w:themeColor="accent1"/>
        </w:rPr>
        <w:t xml:space="preserve">[Note: </w:t>
      </w:r>
      <w:r w:rsidR="2430F36D" w:rsidRPr="1E5ABAAF">
        <w:rPr>
          <w:i/>
          <w:iCs/>
          <w:color w:val="4472C4" w:themeColor="accent1"/>
        </w:rPr>
        <w:t>This may be seen by current donors, monthly donors, lapsed donors, or non-donors.</w:t>
      </w:r>
      <w:r w:rsidRPr="1E5ABAAF">
        <w:rPr>
          <w:i/>
          <w:iCs/>
          <w:color w:val="4472C4" w:themeColor="accent1"/>
        </w:rPr>
        <w:t>]</w:t>
      </w:r>
      <w:r w:rsidR="2430F36D" w:rsidRPr="1E5ABAAF">
        <w:rPr>
          <w:i/>
          <w:iCs/>
          <w:color w:val="4472C4" w:themeColor="accent1"/>
        </w:rPr>
        <w:t xml:space="preserve"> </w:t>
      </w:r>
    </w:p>
    <w:p w14:paraId="2BF7B8A8" w14:textId="48185BDC" w:rsidR="2430F36D" w:rsidRDefault="2430F36D" w:rsidP="7C026DF5">
      <w:pPr>
        <w:rPr>
          <w:color w:val="7F7F7F" w:themeColor="text1" w:themeTint="80"/>
        </w:rPr>
      </w:pPr>
      <w:r w:rsidRPr="7C026DF5">
        <w:rPr>
          <w:color w:val="4472C4" w:themeColor="accent1"/>
        </w:rPr>
        <w:t xml:space="preserve">We are #OpenForGood! </w:t>
      </w:r>
      <w:r w:rsidRPr="7C026DF5">
        <w:rPr>
          <w:color w:val="4471C4"/>
        </w:rPr>
        <w:t xml:space="preserve">Join me today to support adults living with mental health diagnoses. Your donation today will make creating a welcoming, non-judgmental community possible. Your gift today will ensure that they will also receive the skills training and job placement they need. Thanks in advance for helping. </w:t>
      </w:r>
      <w:r w:rsidRPr="7C026DF5">
        <w:rPr>
          <w:rFonts w:eastAsia="Times New Roman"/>
          <w:color w:val="4471C4"/>
          <w:highlight w:val="yellow"/>
          <w:u w:val="single"/>
          <w:lang w:eastAsia="en-US"/>
        </w:rPr>
        <w:t>Link to giving page</w:t>
      </w:r>
    </w:p>
    <w:p w14:paraId="33363DD9" w14:textId="45331651" w:rsidR="2430F36D" w:rsidRDefault="2430F36D" w:rsidP="7C026DF5">
      <w:pPr>
        <w:rPr>
          <w:b/>
          <w:bCs/>
        </w:rPr>
      </w:pPr>
      <w:r w:rsidRPr="7C026DF5">
        <w:rPr>
          <w:b/>
          <w:bCs/>
        </w:rPr>
        <w:t>Social post 2</w:t>
      </w:r>
    </w:p>
    <w:p w14:paraId="2DD03395" w14:textId="749D6698" w:rsidR="2430F36D" w:rsidRDefault="2430F36D">
      <w:r>
        <w:t>Join me today in supporting {</w:t>
      </w:r>
      <w:r w:rsidRPr="7C026DF5">
        <w:rPr>
          <w:highlight w:val="yellow"/>
        </w:rPr>
        <w:t>beneficiaries</w:t>
      </w:r>
      <w:r>
        <w:t xml:space="preserve">} with a donation to </w:t>
      </w:r>
      <w:r w:rsidRPr="7C026DF5">
        <w:rPr>
          <w:highlight w:val="green"/>
        </w:rPr>
        <w:t>*|Organization Name|*</w:t>
      </w:r>
      <w:r>
        <w:t>. The generous support from our community makes {</w:t>
      </w:r>
      <w:r w:rsidRPr="7C026DF5">
        <w:rPr>
          <w:highlight w:val="yellow"/>
        </w:rPr>
        <w:t>mission services</w:t>
      </w:r>
      <w:r>
        <w:t>} possible. A gift today will have an immediate impact on {</w:t>
      </w:r>
      <w:r w:rsidRPr="7C026DF5">
        <w:rPr>
          <w:highlight w:val="yellow"/>
        </w:rPr>
        <w:t>beneficiaries</w:t>
      </w:r>
      <w:r>
        <w:t>}. Thanks in advance for {</w:t>
      </w:r>
      <w:r w:rsidRPr="7C026DF5">
        <w:rPr>
          <w:highlight w:val="yellow"/>
        </w:rPr>
        <w:t>impact of donation</w:t>
      </w:r>
      <w:r>
        <w:t xml:space="preserve">}. </w:t>
      </w:r>
      <w:r w:rsidRPr="7C026DF5">
        <w:rPr>
          <w:rFonts w:eastAsia="Times New Roman"/>
          <w:highlight w:val="yellow"/>
          <w:u w:val="single"/>
          <w:lang w:eastAsia="en-US"/>
        </w:rPr>
        <w:t>Link to giving page</w:t>
      </w:r>
      <w:r w:rsidRPr="7C026DF5">
        <w:rPr>
          <w:rFonts w:eastAsia="Times New Roman"/>
          <w:u w:val="single"/>
          <w:lang w:eastAsia="en-US"/>
        </w:rPr>
        <w:t xml:space="preserve"> </w:t>
      </w:r>
      <w:r w:rsidRPr="7C026DF5">
        <w:rPr>
          <w:rFonts w:eastAsia="Times New Roman"/>
          <w:lang w:eastAsia="en-US"/>
        </w:rPr>
        <w:t>#OpenForGood</w:t>
      </w:r>
    </w:p>
    <w:p w14:paraId="295A8529" w14:textId="37071915" w:rsidR="2430F36D" w:rsidRDefault="2430F36D" w:rsidP="7C026DF5">
      <w:pPr>
        <w:rPr>
          <w:b/>
          <w:bCs/>
          <w:color w:val="4472C4" w:themeColor="accent1"/>
        </w:rPr>
      </w:pPr>
      <w:r w:rsidRPr="7C026DF5">
        <w:rPr>
          <w:b/>
          <w:bCs/>
        </w:rPr>
        <w:t>SAMPLE Social Post 2</w:t>
      </w:r>
    </w:p>
    <w:p w14:paraId="31251853" w14:textId="1A0E1E20" w:rsidR="2430F36D" w:rsidRDefault="2430F36D" w:rsidP="7C026DF5">
      <w:pPr>
        <w:rPr>
          <w:b/>
          <w:bCs/>
        </w:rPr>
      </w:pPr>
      <w:r w:rsidRPr="7A26B2B7">
        <w:rPr>
          <w:color w:val="4472C4" w:themeColor="accent1"/>
        </w:rPr>
        <w:t xml:space="preserve">Join me today in supporting adults living with mental health diagnoses with a donation to Pathways Services. The generous support from our community makes job training and placement possible. A gift today will have an immediate impact on adults living with mental health diagnosis. Thanks in advance for supporting the technology upgrades we need. </w:t>
      </w:r>
      <w:r w:rsidRPr="7A26B2B7">
        <w:rPr>
          <w:rFonts w:eastAsia="Times New Roman"/>
          <w:color w:val="4472C4" w:themeColor="accent1"/>
          <w:highlight w:val="yellow"/>
          <w:u w:val="single"/>
          <w:lang w:eastAsia="en-US"/>
        </w:rPr>
        <w:t>Link to giving page</w:t>
      </w:r>
      <w:r w:rsidRPr="7A26B2B7">
        <w:rPr>
          <w:rFonts w:eastAsia="Times New Roman"/>
          <w:color w:val="4472C4" w:themeColor="accent1"/>
          <w:lang w:eastAsia="en-US"/>
        </w:rPr>
        <w:t xml:space="preserve"> #OpenForGood</w:t>
      </w:r>
    </w:p>
    <w:p w14:paraId="45011108" w14:textId="0B6C401D" w:rsidR="2430F36D" w:rsidRDefault="2430F36D" w:rsidP="7C026DF5">
      <w:pPr>
        <w:rPr>
          <w:b/>
          <w:bCs/>
        </w:rPr>
      </w:pPr>
      <w:r w:rsidRPr="7C026DF5">
        <w:rPr>
          <w:b/>
          <w:bCs/>
        </w:rPr>
        <w:t>Social Post 3</w:t>
      </w:r>
    </w:p>
    <w:p w14:paraId="072A864C" w14:textId="793E8CE7" w:rsidR="2430F36D" w:rsidRDefault="2430F36D" w:rsidP="7C026DF5">
      <w:pPr>
        <w:rPr>
          <w:rFonts w:eastAsia="Times New Roman"/>
          <w:u w:val="single"/>
          <w:lang w:eastAsia="en-US"/>
        </w:rPr>
      </w:pPr>
      <w:r>
        <w:t>Join me today in supporting {</w:t>
      </w:r>
      <w:r w:rsidRPr="7C026DF5">
        <w:rPr>
          <w:highlight w:val="yellow"/>
        </w:rPr>
        <w:t>beneficiaries</w:t>
      </w:r>
      <w:r>
        <w:t xml:space="preserve">} with a donation to </w:t>
      </w:r>
      <w:r w:rsidRPr="7C026DF5">
        <w:rPr>
          <w:highlight w:val="green"/>
        </w:rPr>
        <w:t>*|Organization Name|*</w:t>
      </w:r>
      <w:r>
        <w:t>. The generous support from our community makes {</w:t>
      </w:r>
      <w:r w:rsidRPr="7C026DF5">
        <w:rPr>
          <w:highlight w:val="yellow"/>
        </w:rPr>
        <w:t>mission</w:t>
      </w:r>
      <w:r>
        <w:t>} possible. Help us reach our goal of {</w:t>
      </w:r>
      <w:r w:rsidRPr="7C026DF5">
        <w:rPr>
          <w:highlight w:val="yellow"/>
        </w:rPr>
        <w:t>Goal Amount</w:t>
      </w:r>
      <w:r>
        <w:t>} by {</w:t>
      </w:r>
      <w:r w:rsidRPr="7C026DF5">
        <w:rPr>
          <w:highlight w:val="yellow"/>
        </w:rPr>
        <w:t>Campaign End Date</w:t>
      </w:r>
      <w:proofErr w:type="gramStart"/>
      <w:r>
        <w:t>}, and</w:t>
      </w:r>
      <w:proofErr w:type="gramEnd"/>
      <w:r>
        <w:t xml:space="preserve"> make a world of difference! Thanks in advance for making it possible for {</w:t>
      </w:r>
      <w:r w:rsidRPr="7C026DF5">
        <w:rPr>
          <w:highlight w:val="yellow"/>
        </w:rPr>
        <w:t>impact of donation</w:t>
      </w:r>
      <w:r>
        <w:t xml:space="preserve">}. </w:t>
      </w:r>
      <w:r w:rsidRPr="7C026DF5">
        <w:rPr>
          <w:rFonts w:eastAsia="Times New Roman"/>
          <w:u w:val="single"/>
          <w:lang w:eastAsia="en-US"/>
        </w:rPr>
        <w:t>Link to giving page</w:t>
      </w:r>
      <w:r w:rsidRPr="7C026DF5">
        <w:rPr>
          <w:rFonts w:eastAsia="Times New Roman"/>
          <w:lang w:eastAsia="en-US"/>
        </w:rPr>
        <w:t xml:space="preserve"> #OpenForGood</w:t>
      </w:r>
    </w:p>
    <w:p w14:paraId="5BCCF50C" w14:textId="74E589EA" w:rsidR="2430F36D" w:rsidRDefault="2430F36D" w:rsidP="7C026DF5">
      <w:pPr>
        <w:rPr>
          <w:b/>
          <w:bCs/>
        </w:rPr>
      </w:pPr>
      <w:r w:rsidRPr="7C026DF5">
        <w:rPr>
          <w:b/>
          <w:bCs/>
        </w:rPr>
        <w:t>SAMPLE Social post 3</w:t>
      </w:r>
    </w:p>
    <w:p w14:paraId="1785065D" w14:textId="4C11DE2A" w:rsidR="2430F36D" w:rsidRDefault="2430F36D" w:rsidP="7C026DF5">
      <w:pPr>
        <w:rPr>
          <w:color w:val="4472C4" w:themeColor="accent1"/>
        </w:rPr>
      </w:pPr>
      <w:r w:rsidRPr="7C026DF5">
        <w:rPr>
          <w:color w:val="4471C4"/>
        </w:rPr>
        <w:t xml:space="preserve">Join me today in supporting adults living with a mental health diagnosis with a donation to Pathways Services. The generous support from our community makes job training and placement possible. Help us reach our goal of $5,000 by </w:t>
      </w:r>
      <w:proofErr w:type="gramStart"/>
      <w:r w:rsidRPr="7C026DF5">
        <w:rPr>
          <w:color w:val="4471C4"/>
        </w:rPr>
        <w:t>July 31, and</w:t>
      </w:r>
      <w:proofErr w:type="gramEnd"/>
      <w:r w:rsidRPr="7C026DF5">
        <w:rPr>
          <w:color w:val="4471C4"/>
        </w:rPr>
        <w:t xml:space="preserve"> make a world of difference! Thanks in advance for making it possible to upgrade our technology and provide opportunity and hope to our members. </w:t>
      </w:r>
      <w:r w:rsidRPr="7C026DF5">
        <w:rPr>
          <w:rFonts w:eastAsia="Times New Roman"/>
          <w:color w:val="4471C4"/>
          <w:u w:val="single"/>
          <w:lang w:eastAsia="en-US"/>
        </w:rPr>
        <w:t>Link to giving page</w:t>
      </w:r>
      <w:r w:rsidRPr="7C026DF5">
        <w:rPr>
          <w:rFonts w:eastAsia="Times New Roman"/>
          <w:color w:val="4471C4"/>
          <w:lang w:eastAsia="en-US"/>
        </w:rPr>
        <w:t xml:space="preserve"> #OpenForGood</w:t>
      </w:r>
    </w:p>
    <w:p w14:paraId="396EFA08" w14:textId="16590DC6" w:rsidR="2430F36D" w:rsidRDefault="2430F36D" w:rsidP="7C026DF5">
      <w:pPr>
        <w:rPr>
          <w:b/>
          <w:bCs/>
        </w:rPr>
      </w:pPr>
      <w:r w:rsidRPr="7C026DF5">
        <w:rPr>
          <w:b/>
          <w:bCs/>
        </w:rPr>
        <w:lastRenderedPageBreak/>
        <w:t>Social Post 4</w:t>
      </w:r>
    </w:p>
    <w:p w14:paraId="1CFC606C" w14:textId="05D6109D" w:rsidR="2430F36D" w:rsidRDefault="2430F36D" w:rsidP="7C026DF5">
      <w:pPr>
        <w:rPr>
          <w:rFonts w:eastAsia="Times New Roman"/>
          <w:u w:val="single"/>
          <w:lang w:eastAsia="en-US"/>
        </w:rPr>
      </w:pPr>
      <w:r>
        <w:t>You can keep the good going today with a donation to support {</w:t>
      </w:r>
      <w:r w:rsidRPr="7A26B2B7">
        <w:rPr>
          <w:highlight w:val="yellow"/>
        </w:rPr>
        <w:t>beneficiaries</w:t>
      </w:r>
      <w:r>
        <w:t>}. The generous support from our community makes {</w:t>
      </w:r>
      <w:r w:rsidRPr="7A26B2B7">
        <w:rPr>
          <w:highlight w:val="yellow"/>
        </w:rPr>
        <w:t>mission</w:t>
      </w:r>
      <w:r>
        <w:t xml:space="preserve">} possible. Help </w:t>
      </w:r>
      <w:r w:rsidRPr="7A26B2B7">
        <w:rPr>
          <w:highlight w:val="green"/>
        </w:rPr>
        <w:t>*|Organization Name|*</w:t>
      </w:r>
      <w:r>
        <w:t xml:space="preserve"> reach our goal of {</w:t>
      </w:r>
      <w:r w:rsidRPr="7A26B2B7">
        <w:rPr>
          <w:highlight w:val="yellow"/>
        </w:rPr>
        <w:t>Goal Amount</w:t>
      </w:r>
      <w:r>
        <w:t>} by {</w:t>
      </w:r>
      <w:r w:rsidRPr="7A26B2B7">
        <w:rPr>
          <w:highlight w:val="yellow"/>
        </w:rPr>
        <w:t>Campaign End Date</w:t>
      </w:r>
      <w:r>
        <w:t>} and make a world of difference! Thanks in advance for making it possible for {</w:t>
      </w:r>
      <w:r w:rsidRPr="7A26B2B7">
        <w:rPr>
          <w:highlight w:val="yellow"/>
        </w:rPr>
        <w:t>impact of donation</w:t>
      </w:r>
      <w:r>
        <w:t xml:space="preserve">}. </w:t>
      </w:r>
      <w:r w:rsidRPr="7A26B2B7">
        <w:rPr>
          <w:rFonts w:eastAsia="Times New Roman"/>
          <w:highlight w:val="yellow"/>
          <w:u w:val="single"/>
          <w:lang w:eastAsia="en-US"/>
        </w:rPr>
        <w:t>Link to giving page</w:t>
      </w:r>
      <w:r w:rsidRPr="7A26B2B7">
        <w:rPr>
          <w:rFonts w:eastAsia="Times New Roman"/>
          <w:lang w:eastAsia="en-US"/>
        </w:rPr>
        <w:t xml:space="preserve"> #OpenForGood</w:t>
      </w:r>
    </w:p>
    <w:p w14:paraId="306CB112" w14:textId="1A2836AA" w:rsidR="2430F36D" w:rsidRDefault="2430F36D" w:rsidP="7C026DF5">
      <w:pPr>
        <w:rPr>
          <w:b/>
          <w:bCs/>
          <w:color w:val="4472C4" w:themeColor="accent1"/>
        </w:rPr>
      </w:pPr>
      <w:r w:rsidRPr="7C026DF5">
        <w:rPr>
          <w:b/>
          <w:bCs/>
        </w:rPr>
        <w:t>SAMPLE Social Post 4</w:t>
      </w:r>
    </w:p>
    <w:p w14:paraId="314EC2C3" w14:textId="30299576" w:rsidR="2430F36D" w:rsidRDefault="2430F36D" w:rsidP="7C026DF5">
      <w:pPr>
        <w:rPr>
          <w:color w:val="4472C4" w:themeColor="accent1"/>
        </w:rPr>
      </w:pPr>
      <w:r w:rsidRPr="7A26B2B7">
        <w:rPr>
          <w:color w:val="4471C4"/>
        </w:rPr>
        <w:t xml:space="preserve">You can keep the good going today with a donation to support adults living with mental illness. The generous support from our community makes job training and placement possible. Help Pathways Services reach our goal of $5,000 by July 31 and make a world of difference! Thanks in advance for making it possible for adults living with mental health diagnoses to find opportunity and hope. </w:t>
      </w:r>
      <w:r w:rsidRPr="7A26B2B7">
        <w:rPr>
          <w:rFonts w:eastAsia="Times New Roman"/>
          <w:color w:val="4471C4"/>
          <w:u w:val="single"/>
          <w:lang w:eastAsia="en-US"/>
        </w:rPr>
        <w:t>Link to giving page</w:t>
      </w:r>
      <w:r w:rsidRPr="7A26B2B7">
        <w:rPr>
          <w:rFonts w:eastAsia="Times New Roman"/>
          <w:color w:val="4471C4"/>
          <w:lang w:eastAsia="en-US"/>
        </w:rPr>
        <w:t xml:space="preserve"> #OpenForGood</w:t>
      </w:r>
    </w:p>
    <w:p w14:paraId="4AA97E21" w14:textId="63DF68D5" w:rsidR="2430F36D" w:rsidRDefault="2430F36D" w:rsidP="7C026DF5">
      <w:pPr>
        <w:rPr>
          <w:b/>
          <w:bCs/>
          <w:lang w:eastAsia="en-US"/>
        </w:rPr>
      </w:pPr>
      <w:r w:rsidRPr="7C026DF5">
        <w:rPr>
          <w:b/>
          <w:bCs/>
        </w:rPr>
        <w:t>Social Post 5</w:t>
      </w:r>
    </w:p>
    <w:p w14:paraId="5C1B132E" w14:textId="60B6BA7C" w:rsidR="2430F36D" w:rsidRDefault="2430F36D" w:rsidP="7C026DF5">
      <w:pPr>
        <w:rPr>
          <w:rFonts w:eastAsia="Times New Roman"/>
          <w:highlight w:val="yellow"/>
          <w:u w:val="single"/>
          <w:lang w:eastAsia="en-US"/>
        </w:rPr>
      </w:pPr>
      <w:r w:rsidRPr="7A26B2B7">
        <w:rPr>
          <w:lang w:eastAsia="en-US"/>
        </w:rPr>
        <w:t>Thanks to everyone who donated to support {</w:t>
      </w:r>
      <w:r w:rsidRPr="7A26B2B7">
        <w:rPr>
          <w:highlight w:val="yellow"/>
          <w:lang w:eastAsia="en-US"/>
        </w:rPr>
        <w:t>beneficiaries or mission</w:t>
      </w:r>
      <w:r w:rsidRPr="7A26B2B7">
        <w:rPr>
          <w:lang w:eastAsia="en-US"/>
        </w:rPr>
        <w:t>}! Together we raised {</w:t>
      </w:r>
      <w:r w:rsidRPr="7A26B2B7">
        <w:rPr>
          <w:highlight w:val="yellow"/>
          <w:lang w:eastAsia="en-US"/>
        </w:rPr>
        <w:t>Amount</w:t>
      </w:r>
      <w:r w:rsidRPr="7A26B2B7">
        <w:rPr>
          <w:lang w:eastAsia="en-US"/>
        </w:rPr>
        <w:t>} to {</w:t>
      </w:r>
      <w:r w:rsidRPr="7A26B2B7">
        <w:rPr>
          <w:highlight w:val="yellow"/>
          <w:lang w:eastAsia="en-US"/>
        </w:rPr>
        <w:t>mission impact</w:t>
      </w:r>
      <w:r w:rsidRPr="7A26B2B7">
        <w:rPr>
          <w:lang w:eastAsia="en-US"/>
        </w:rPr>
        <w:t xml:space="preserve">}. We can’t do this important work without you! </w:t>
      </w:r>
      <w:r w:rsidRPr="7A26B2B7">
        <w:rPr>
          <w:rFonts w:eastAsia="Times New Roman"/>
          <w:highlight w:val="yellow"/>
          <w:u w:val="single"/>
          <w:lang w:eastAsia="en-US"/>
        </w:rPr>
        <w:t>Link to giving page</w:t>
      </w:r>
      <w:r w:rsidRPr="7A26B2B7">
        <w:rPr>
          <w:rFonts w:eastAsia="Times New Roman"/>
          <w:lang w:eastAsia="en-US"/>
        </w:rPr>
        <w:t xml:space="preserve"> #OpenForGood</w:t>
      </w:r>
    </w:p>
    <w:p w14:paraId="37213EEA" w14:textId="38DA1AE5" w:rsidR="2430F36D" w:rsidRDefault="2430F36D" w:rsidP="7C026DF5">
      <w:pPr>
        <w:rPr>
          <w:b/>
          <w:bCs/>
          <w:color w:val="4472C4" w:themeColor="accent1"/>
          <w:lang w:eastAsia="en-US"/>
        </w:rPr>
      </w:pPr>
      <w:r w:rsidRPr="7C026DF5">
        <w:rPr>
          <w:b/>
          <w:bCs/>
        </w:rPr>
        <w:t>SAMPLE Social Post 5</w:t>
      </w:r>
    </w:p>
    <w:p w14:paraId="7DD23240" w14:textId="6B469DE0" w:rsidR="2430F36D" w:rsidRDefault="2430F36D" w:rsidP="7C026DF5">
      <w:pPr>
        <w:rPr>
          <w:color w:val="4472C4" w:themeColor="accent1"/>
          <w:lang w:eastAsia="en-US"/>
        </w:rPr>
      </w:pPr>
      <w:r w:rsidRPr="7C026DF5">
        <w:rPr>
          <w:color w:val="4471C4"/>
          <w:lang w:eastAsia="en-US"/>
        </w:rPr>
        <w:t xml:space="preserve">Thanks to everyone who donated to support our technology upgrade to offer job skills and placement to our members! We can’t do this important work without you! </w:t>
      </w:r>
      <w:r w:rsidRPr="7C026DF5">
        <w:rPr>
          <w:rFonts w:eastAsia="Times New Roman"/>
          <w:color w:val="4471C4"/>
          <w:highlight w:val="yellow"/>
          <w:u w:val="single"/>
          <w:lang w:eastAsia="en-US"/>
        </w:rPr>
        <w:t>Link to giving page</w:t>
      </w:r>
      <w:r w:rsidRPr="7C026DF5">
        <w:rPr>
          <w:rFonts w:eastAsia="Times New Roman"/>
          <w:color w:val="4471C4"/>
          <w:lang w:eastAsia="en-US"/>
        </w:rPr>
        <w:t xml:space="preserve"> #OpenForGood</w:t>
      </w:r>
    </w:p>
    <w:p w14:paraId="2EE783F3" w14:textId="1BD0E412" w:rsidR="7C026DF5" w:rsidRDefault="7C026DF5"/>
    <w:p w14:paraId="651C4B76" w14:textId="25B5695D" w:rsidR="2430F36D" w:rsidRDefault="2430F36D" w:rsidP="7C026DF5">
      <w:pPr>
        <w:pStyle w:val="Heading2"/>
        <w:rPr>
          <w:rStyle w:val="SubtleEmphasis"/>
        </w:rPr>
      </w:pPr>
      <w:bookmarkStart w:id="17" w:name="_Toc74397209"/>
      <w:r>
        <w:t>Day 1: Launch Your Campaign with a Group Video</w:t>
      </w:r>
      <w:bookmarkEnd w:id="17"/>
    </w:p>
    <w:p w14:paraId="3E96455C" w14:textId="57192BE9" w:rsidR="2430F36D" w:rsidRDefault="2430F36D" w:rsidP="7C026DF5">
      <w:pPr>
        <w:rPr>
          <w:rFonts w:ascii="Calibri Light" w:eastAsia="PMingLiU" w:hAnsi="Calibri Light" w:cs="Times New Roman"/>
          <w:b/>
          <w:bCs/>
          <w:color w:val="1F3763"/>
        </w:rPr>
      </w:pPr>
      <w:r w:rsidRPr="7C026DF5">
        <w:rPr>
          <w:b/>
          <w:bCs/>
        </w:rPr>
        <w:t>Group Video Script 1</w:t>
      </w:r>
    </w:p>
    <w:p w14:paraId="33C5587B" w14:textId="737C1B45" w:rsidR="2430F36D" w:rsidRDefault="2430F36D">
      <w:r>
        <w:t>Hello! I’m {</w:t>
      </w:r>
      <w:r w:rsidRPr="7C026DF5">
        <w:rPr>
          <w:highlight w:val="yellow"/>
        </w:rPr>
        <w:t>Name of speaker</w:t>
      </w:r>
      <w:r>
        <w:t>}, {</w:t>
      </w:r>
      <w:r w:rsidRPr="7C026DF5">
        <w:rPr>
          <w:highlight w:val="yellow"/>
        </w:rPr>
        <w:t>relationship to organization</w:t>
      </w:r>
      <w:r>
        <w:t xml:space="preserve">} at </w:t>
      </w:r>
      <w:r w:rsidRPr="7C026DF5">
        <w:rPr>
          <w:highlight w:val="green"/>
        </w:rPr>
        <w:t>*|Organization Name|*</w:t>
      </w:r>
      <w:r>
        <w:t>. We can’t do this important work of {</w:t>
      </w:r>
      <w:r w:rsidRPr="7C026DF5">
        <w:rPr>
          <w:highlight w:val="yellow"/>
        </w:rPr>
        <w:t>mission</w:t>
      </w:r>
      <w:r>
        <w:t>} without the generosity of those who care about {</w:t>
      </w:r>
      <w:r w:rsidRPr="7C026DF5">
        <w:rPr>
          <w:highlight w:val="yellow"/>
        </w:rPr>
        <w:t>cause or beneficiaries</w:t>
      </w:r>
      <w:r>
        <w:t xml:space="preserve">}. Today we’re launching an </w:t>
      </w:r>
      <w:r w:rsidRPr="7C026DF5">
        <w:rPr>
          <w:i/>
          <w:iCs/>
        </w:rPr>
        <w:t xml:space="preserve">Open </w:t>
      </w:r>
      <w:proofErr w:type="gramStart"/>
      <w:r w:rsidRPr="7C026DF5">
        <w:rPr>
          <w:i/>
          <w:iCs/>
        </w:rPr>
        <w:t>For</w:t>
      </w:r>
      <w:proofErr w:type="gramEnd"/>
      <w:r w:rsidRPr="7C026DF5">
        <w:rPr>
          <w:i/>
          <w:iCs/>
        </w:rPr>
        <w:t xml:space="preserve"> Good Campaign </w:t>
      </w:r>
      <w:r>
        <w:t>to celebrate making it through a difficult 18 months. I’m reaching out today to ask for your support. Your generous gift today will {</w:t>
      </w:r>
      <w:r w:rsidRPr="7C026DF5">
        <w:rPr>
          <w:highlight w:val="yellow"/>
        </w:rPr>
        <w:t>impact of donation if you raise total amount – think of tangible and intangible impact</w:t>
      </w:r>
      <w:r>
        <w:t xml:space="preserve">}. Please donate today to support this important work. Thanks in advance. </w:t>
      </w:r>
    </w:p>
    <w:p w14:paraId="7A77C055" w14:textId="77777777" w:rsidR="2430F36D" w:rsidRDefault="2430F36D" w:rsidP="7C026DF5">
      <w:pPr>
        <w:rPr>
          <w:b/>
          <w:bCs/>
          <w:color w:val="4472C4" w:themeColor="accent1"/>
        </w:rPr>
      </w:pPr>
      <w:r w:rsidRPr="7C026DF5">
        <w:rPr>
          <w:b/>
          <w:bCs/>
        </w:rPr>
        <w:t>SAMPLE Group Video Script 1</w:t>
      </w:r>
    </w:p>
    <w:p w14:paraId="50D1BFFF" w14:textId="0FF0297A" w:rsidR="2430F36D" w:rsidRDefault="2430F36D" w:rsidP="7C026DF5">
      <w:pPr>
        <w:rPr>
          <w:color w:val="4472C4" w:themeColor="accent1"/>
        </w:rPr>
      </w:pPr>
      <w:r w:rsidRPr="7C026DF5">
        <w:rPr>
          <w:color w:val="4472C4" w:themeColor="accent1"/>
        </w:rPr>
        <w:t xml:space="preserve">Hello! I’m Grace Glen, a Board Member at Pathways Services. We can’t do this important work of training and job placement for adults living with mental illness without the generosity of </w:t>
      </w:r>
      <w:r w:rsidR="0640CC01" w:rsidRPr="7C026DF5">
        <w:rPr>
          <w:color w:val="4472C4" w:themeColor="accent1"/>
        </w:rPr>
        <w:t>those</w:t>
      </w:r>
      <w:r w:rsidRPr="7C026DF5">
        <w:rPr>
          <w:color w:val="4472C4" w:themeColor="accent1"/>
        </w:rPr>
        <w:t xml:space="preserve"> who care about providing opportunity and hope. </w:t>
      </w:r>
      <w:r w:rsidRPr="7C026DF5">
        <w:rPr>
          <w:rFonts w:ascii="Calibri" w:eastAsia="Calibri" w:hAnsi="Calibri" w:cs="Calibri"/>
          <w:color w:val="4472C4" w:themeColor="accent1"/>
        </w:rPr>
        <w:t>Today we’re launching an Open</w:t>
      </w:r>
      <w:r w:rsidR="4B4B942A" w:rsidRPr="7C026DF5">
        <w:rPr>
          <w:rFonts w:ascii="Calibri" w:eastAsia="Calibri" w:hAnsi="Calibri" w:cs="Calibri"/>
          <w:color w:val="4472C4" w:themeColor="accent1"/>
        </w:rPr>
        <w:t xml:space="preserve"> </w:t>
      </w:r>
      <w:proofErr w:type="gramStart"/>
      <w:r w:rsidRPr="7C026DF5">
        <w:rPr>
          <w:rFonts w:ascii="Calibri" w:eastAsia="Calibri" w:hAnsi="Calibri" w:cs="Calibri"/>
          <w:color w:val="4472C4" w:themeColor="accent1"/>
        </w:rPr>
        <w:t>For</w:t>
      </w:r>
      <w:proofErr w:type="gramEnd"/>
      <w:r w:rsidR="2DE79A5C" w:rsidRPr="7C026DF5">
        <w:rPr>
          <w:rFonts w:ascii="Calibri" w:eastAsia="Calibri" w:hAnsi="Calibri" w:cs="Calibri"/>
          <w:color w:val="4472C4" w:themeColor="accent1"/>
        </w:rPr>
        <w:t xml:space="preserve"> </w:t>
      </w:r>
      <w:r w:rsidRPr="7C026DF5">
        <w:rPr>
          <w:rFonts w:ascii="Calibri" w:eastAsia="Calibri" w:hAnsi="Calibri" w:cs="Calibri"/>
          <w:color w:val="4472C4" w:themeColor="accent1"/>
        </w:rPr>
        <w:t xml:space="preserve">Good </w:t>
      </w:r>
      <w:r w:rsidR="59C478F4" w:rsidRPr="7C026DF5">
        <w:rPr>
          <w:rFonts w:ascii="Calibri" w:eastAsia="Calibri" w:hAnsi="Calibri" w:cs="Calibri"/>
          <w:color w:val="4472C4" w:themeColor="accent1"/>
        </w:rPr>
        <w:t>C</w:t>
      </w:r>
      <w:r w:rsidRPr="7C026DF5">
        <w:rPr>
          <w:rFonts w:ascii="Calibri" w:eastAsia="Calibri" w:hAnsi="Calibri" w:cs="Calibri"/>
          <w:color w:val="4472C4" w:themeColor="accent1"/>
        </w:rPr>
        <w:t>ampaign to celebrate making it through a difficult 18 months.</w:t>
      </w:r>
      <w:r w:rsidRPr="7C026DF5">
        <w:rPr>
          <w:color w:val="4472C4" w:themeColor="accent1"/>
        </w:rPr>
        <w:t xml:space="preserve"> Your generous gift today will provide peace of mind for those struggling to find employment during this trying time. Please donate today to support this important work. Thanks in advance.</w:t>
      </w:r>
    </w:p>
    <w:p w14:paraId="77C5F03A" w14:textId="14828C51" w:rsidR="2430F36D" w:rsidRDefault="2430F36D" w:rsidP="7C026DF5">
      <w:pPr>
        <w:pStyle w:val="Heading2"/>
        <w:rPr>
          <w:rFonts w:ascii="Calibri Light" w:eastAsia="PMingLiU" w:hAnsi="Calibri Light" w:cs="Times New Roman"/>
        </w:rPr>
      </w:pPr>
      <w:bookmarkStart w:id="18" w:name="_Toc74397210"/>
      <w:r>
        <w:t>Day 2: Email #1</w:t>
      </w:r>
      <w:bookmarkEnd w:id="18"/>
    </w:p>
    <w:p w14:paraId="2712FB08" w14:textId="6E035CE9" w:rsidR="2430F36D" w:rsidRDefault="2430F36D" w:rsidP="7C026DF5">
      <w:pPr>
        <w:rPr>
          <w:rStyle w:val="SubtleEmphasis"/>
          <w:b/>
          <w:bCs/>
        </w:rPr>
      </w:pPr>
      <w:r w:rsidRPr="7C026DF5">
        <w:rPr>
          <w:b/>
          <w:bCs/>
        </w:rPr>
        <w:t>Email 1</w:t>
      </w:r>
    </w:p>
    <w:p w14:paraId="5A2A1154" w14:textId="64B0BD25" w:rsidR="2430F36D" w:rsidRDefault="2430F36D" w:rsidP="7C026DF5">
      <w:pPr>
        <w:rPr>
          <w:lang w:eastAsia="en-US"/>
        </w:rPr>
      </w:pPr>
      <w:r w:rsidRPr="7C026DF5">
        <w:rPr>
          <w:u w:val="single"/>
          <w:lang w:eastAsia="en-US"/>
        </w:rPr>
        <w:t>Subject line</w:t>
      </w:r>
      <w:r w:rsidRPr="7C026DF5">
        <w:rPr>
          <w:lang w:eastAsia="en-US"/>
        </w:rPr>
        <w:t xml:space="preserve">: </w:t>
      </w:r>
      <w:r w:rsidRPr="7C026DF5">
        <w:rPr>
          <w:highlight w:val="green"/>
          <w:lang w:eastAsia="en-US"/>
        </w:rPr>
        <w:t>*|First Name|*,</w:t>
      </w:r>
      <w:r w:rsidRPr="7C026DF5">
        <w:rPr>
          <w:lang w:eastAsia="en-US"/>
        </w:rPr>
        <w:t xml:space="preserve"> have you heard what’s happening at </w:t>
      </w:r>
      <w:r w:rsidRPr="7C026DF5">
        <w:rPr>
          <w:highlight w:val="green"/>
          <w:lang w:eastAsia="en-US"/>
        </w:rPr>
        <w:t>*|Organization Name|*</w:t>
      </w:r>
      <w:r w:rsidRPr="7C026DF5">
        <w:rPr>
          <w:lang w:eastAsia="en-US"/>
        </w:rPr>
        <w:t>?</w:t>
      </w:r>
    </w:p>
    <w:p w14:paraId="5BECBC14" w14:textId="175D6A48" w:rsidR="2430F36D" w:rsidRDefault="2430F36D" w:rsidP="7C026DF5">
      <w:pPr>
        <w:rPr>
          <w:lang w:eastAsia="en-US"/>
        </w:rPr>
      </w:pPr>
      <w:r w:rsidRPr="7C026DF5">
        <w:rPr>
          <w:lang w:eastAsia="en-US"/>
        </w:rPr>
        <w:lastRenderedPageBreak/>
        <w:t xml:space="preserve">Hi </w:t>
      </w:r>
      <w:r w:rsidRPr="7C026DF5">
        <w:rPr>
          <w:highlight w:val="green"/>
          <w:lang w:eastAsia="en-US"/>
        </w:rPr>
        <w:t>*|First Name|*,</w:t>
      </w:r>
    </w:p>
    <w:p w14:paraId="51B83CC8" w14:textId="25C0A44E" w:rsidR="2430F36D" w:rsidRDefault="2430F36D" w:rsidP="7C026DF5">
      <w:pPr>
        <w:rPr>
          <w:lang w:eastAsia="en-US"/>
        </w:rPr>
      </w:pPr>
      <w:r w:rsidRPr="7C026DF5">
        <w:rPr>
          <w:lang w:eastAsia="en-US"/>
        </w:rPr>
        <w:t xml:space="preserve">The past year has been difficult, on many levels, for so many. </w:t>
      </w:r>
    </w:p>
    <w:p w14:paraId="43DBF6DF" w14:textId="79B8CDE8" w:rsidR="389CB68C" w:rsidRDefault="389CB68C" w:rsidP="7C026DF5">
      <w:pPr>
        <w:rPr>
          <w:lang w:eastAsia="en-US"/>
        </w:rPr>
      </w:pPr>
      <w:r w:rsidRPr="7C026DF5">
        <w:rPr>
          <w:lang w:eastAsia="en-US"/>
        </w:rPr>
        <w:t xml:space="preserve">For </w:t>
      </w:r>
      <w:r w:rsidR="2430F36D" w:rsidRPr="7C026DF5">
        <w:rPr>
          <w:lang w:eastAsia="en-US"/>
        </w:rPr>
        <w:t>{</w:t>
      </w:r>
      <w:r w:rsidR="2430F36D" w:rsidRPr="7C026DF5">
        <w:rPr>
          <w:highlight w:val="yellow"/>
          <w:lang w:eastAsia="en-US"/>
        </w:rPr>
        <w:t>beneficiaries</w:t>
      </w:r>
      <w:r w:rsidR="2430F36D" w:rsidRPr="7C026DF5">
        <w:rPr>
          <w:lang w:eastAsia="en-US"/>
        </w:rPr>
        <w:t>}</w:t>
      </w:r>
      <w:r w:rsidR="7ABBBE62" w:rsidRPr="7C026DF5">
        <w:rPr>
          <w:lang w:eastAsia="en-US"/>
        </w:rPr>
        <w:t xml:space="preserve">, the added burden of </w:t>
      </w:r>
      <w:r w:rsidR="2430F36D" w:rsidRPr="7C026DF5">
        <w:rPr>
          <w:lang w:eastAsia="en-US"/>
        </w:rPr>
        <w:t>{</w:t>
      </w:r>
      <w:r w:rsidR="3F034CF0" w:rsidRPr="7C026DF5">
        <w:rPr>
          <w:lang w:eastAsia="en-US"/>
        </w:rPr>
        <w:t>p</w:t>
      </w:r>
      <w:r w:rsidR="2430F36D" w:rsidRPr="7C026DF5">
        <w:rPr>
          <w:highlight w:val="yellow"/>
          <w:lang w:eastAsia="en-US"/>
        </w:rPr>
        <w:t>roblem faced that your mission addresses</w:t>
      </w:r>
      <w:r w:rsidR="2430F36D" w:rsidRPr="7C026DF5">
        <w:rPr>
          <w:lang w:eastAsia="en-US"/>
        </w:rPr>
        <w:t>}</w:t>
      </w:r>
      <w:r w:rsidR="25B79B5F" w:rsidRPr="7C026DF5">
        <w:rPr>
          <w:lang w:eastAsia="en-US"/>
        </w:rPr>
        <w:t xml:space="preserve"> has made </w:t>
      </w:r>
      <w:r w:rsidR="3D3EEE22" w:rsidRPr="7C026DF5">
        <w:rPr>
          <w:lang w:eastAsia="en-US"/>
        </w:rPr>
        <w:t>it especially tough.</w:t>
      </w:r>
    </w:p>
    <w:p w14:paraId="2110A2C9" w14:textId="05DA8D4C" w:rsidR="2430F36D" w:rsidRDefault="2430F36D" w:rsidP="7C026DF5">
      <w:pPr>
        <w:rPr>
          <w:b/>
          <w:bCs/>
          <w:lang w:eastAsia="en-US"/>
        </w:rPr>
      </w:pPr>
      <w:r w:rsidRPr="7C026DF5">
        <w:rPr>
          <w:b/>
          <w:bCs/>
          <w:lang w:eastAsia="en-US"/>
        </w:rPr>
        <w:t xml:space="preserve"> That’s why I’m reaching out to you today, </w:t>
      </w:r>
      <w:r w:rsidRPr="7C026DF5">
        <w:rPr>
          <w:b/>
          <w:bCs/>
          <w:highlight w:val="green"/>
          <w:lang w:eastAsia="en-US"/>
        </w:rPr>
        <w:t>*|First Name|*</w:t>
      </w:r>
      <w:r w:rsidRPr="7C026DF5">
        <w:rPr>
          <w:b/>
          <w:bCs/>
          <w:lang w:eastAsia="en-US"/>
        </w:rPr>
        <w:t xml:space="preserve">. </w:t>
      </w:r>
      <w:r w:rsidR="77419BBD" w:rsidRPr="7C026DF5">
        <w:rPr>
          <w:b/>
          <w:bCs/>
          <w:lang w:eastAsia="en-US"/>
        </w:rPr>
        <w:t>You can keep the good going.</w:t>
      </w:r>
    </w:p>
    <w:p w14:paraId="2BB28D31" w14:textId="7B937729" w:rsidR="2430F36D" w:rsidRDefault="2430F36D" w:rsidP="7C026DF5">
      <w:pPr>
        <w:rPr>
          <w:b/>
          <w:bCs/>
          <w:lang w:eastAsia="en-US"/>
        </w:rPr>
      </w:pPr>
      <w:r w:rsidRPr="7C026DF5">
        <w:rPr>
          <w:lang w:eastAsia="en-US"/>
        </w:rPr>
        <w:t>{</w:t>
      </w:r>
      <w:r w:rsidRPr="7C026DF5">
        <w:rPr>
          <w:highlight w:val="yellow"/>
          <w:lang w:eastAsia="en-US"/>
        </w:rPr>
        <w:t>A beneficiary</w:t>
      </w:r>
      <w:r w:rsidRPr="7C026DF5">
        <w:rPr>
          <w:lang w:eastAsia="en-US"/>
        </w:rPr>
        <w:t>} needs your support to</w:t>
      </w:r>
      <w:r w:rsidRPr="7C026DF5">
        <w:rPr>
          <w:b/>
          <w:bCs/>
          <w:lang w:eastAsia="en-US"/>
        </w:rPr>
        <w:t xml:space="preserve"> </w:t>
      </w:r>
      <w:r w:rsidRPr="7C026DF5">
        <w:rPr>
          <w:lang w:eastAsia="en-US"/>
        </w:rPr>
        <w:t>{</w:t>
      </w:r>
      <w:r w:rsidRPr="7C026DF5">
        <w:rPr>
          <w:highlight w:val="yellow"/>
          <w:lang w:eastAsia="en-US"/>
        </w:rPr>
        <w:t>impact of a gift/mission</w:t>
      </w:r>
      <w:r w:rsidRPr="7C026DF5">
        <w:rPr>
          <w:lang w:eastAsia="en-US"/>
        </w:rPr>
        <w:t>}.</w:t>
      </w:r>
    </w:p>
    <w:p w14:paraId="107FF3F0" w14:textId="32A6FEF4" w:rsidR="2430F36D" w:rsidRDefault="2430F36D" w:rsidP="7C026DF5">
      <w:pPr>
        <w:rPr>
          <w:lang w:eastAsia="en-US"/>
        </w:rPr>
      </w:pPr>
      <w:r w:rsidRPr="7C026DF5">
        <w:rPr>
          <w:highlight w:val="green"/>
          <w:lang w:eastAsia="en-US"/>
        </w:rPr>
        <w:t>*|First Name|*,</w:t>
      </w:r>
      <w:r w:rsidRPr="7C026DF5">
        <w:rPr>
          <w:lang w:eastAsia="en-US"/>
        </w:rPr>
        <w:t xml:space="preserve"> your gift today will {</w:t>
      </w:r>
      <w:r w:rsidRPr="7C026DF5">
        <w:rPr>
          <w:highlight w:val="yellow"/>
          <w:lang w:eastAsia="en-US"/>
        </w:rPr>
        <w:t>action verb related to the mission – for example, “educate children,” “feed the hungry,” or “train adults with developmental disabilities”</w:t>
      </w:r>
      <w:r w:rsidRPr="7C026DF5">
        <w:rPr>
          <w:lang w:eastAsia="en-US"/>
        </w:rPr>
        <w:t xml:space="preserve">}. </w:t>
      </w:r>
    </w:p>
    <w:p w14:paraId="25E9020B" w14:textId="59D76DC4" w:rsidR="2430F36D" w:rsidRDefault="2430F36D" w:rsidP="7C026DF5">
      <w:pPr>
        <w:spacing w:after="0"/>
        <w:rPr>
          <w:lang w:eastAsia="en-US"/>
        </w:rPr>
      </w:pPr>
      <w:r w:rsidRPr="7C026DF5">
        <w:rPr>
          <w:lang w:eastAsia="en-US"/>
        </w:rPr>
        <w:t>And you’ll have the joy of knowing that your donation will be put to work—immediately changing someone’s life.</w:t>
      </w:r>
    </w:p>
    <w:p w14:paraId="2A81F02B" w14:textId="77777777" w:rsidR="7C026DF5" w:rsidRDefault="7C026DF5" w:rsidP="7C026DF5">
      <w:pPr>
        <w:spacing w:after="0"/>
        <w:rPr>
          <w:lang w:eastAsia="en-US"/>
        </w:rPr>
      </w:pPr>
    </w:p>
    <w:p w14:paraId="6AA0CC4B" w14:textId="5A2345C3" w:rsidR="2430F36D" w:rsidRDefault="2430F36D" w:rsidP="7C026DF5">
      <w:pPr>
        <w:rPr>
          <w:b/>
          <w:bCs/>
          <w:lang w:eastAsia="en-US"/>
        </w:rPr>
      </w:pPr>
      <w:r w:rsidRPr="7C026DF5">
        <w:rPr>
          <w:b/>
          <w:bCs/>
          <w:lang w:eastAsia="en-US"/>
        </w:rPr>
        <w:t xml:space="preserve">With your gift of just </w:t>
      </w:r>
      <w:r w:rsidRPr="7C026DF5">
        <w:rPr>
          <w:b/>
          <w:bCs/>
          <w:highlight w:val="yellow"/>
          <w:lang w:eastAsia="en-US"/>
        </w:rPr>
        <w:t>{$ amount}</w:t>
      </w:r>
      <w:r w:rsidRPr="7C026DF5">
        <w:rPr>
          <w:b/>
          <w:bCs/>
          <w:lang w:eastAsia="en-US"/>
        </w:rPr>
        <w:t xml:space="preserve"> you can create </w:t>
      </w:r>
      <w:r w:rsidRPr="7C026DF5">
        <w:rPr>
          <w:b/>
          <w:bCs/>
          <w:highlight w:val="yellow"/>
          <w:lang w:eastAsia="en-US"/>
        </w:rPr>
        <w:t>{impact of donation}</w:t>
      </w:r>
      <w:r w:rsidRPr="7C026DF5">
        <w:rPr>
          <w:b/>
          <w:bCs/>
          <w:lang w:eastAsia="en-US"/>
        </w:rPr>
        <w:t xml:space="preserve"> for </w:t>
      </w:r>
      <w:r w:rsidRPr="7C026DF5">
        <w:rPr>
          <w:b/>
          <w:bCs/>
          <w:highlight w:val="yellow"/>
          <w:lang w:eastAsia="en-US"/>
        </w:rPr>
        <w:t>{beneficiaries}</w:t>
      </w:r>
      <w:r w:rsidRPr="7C026DF5">
        <w:rPr>
          <w:b/>
          <w:bCs/>
          <w:lang w:eastAsia="en-US"/>
        </w:rPr>
        <w:t>. Can they count on you today?</w:t>
      </w:r>
    </w:p>
    <w:p w14:paraId="44C5D9CA" w14:textId="2E109636" w:rsidR="2430F36D" w:rsidRDefault="2430F36D" w:rsidP="7C026DF5">
      <w:pPr>
        <w:rPr>
          <w:b/>
          <w:bCs/>
          <w:lang w:eastAsia="en-US"/>
        </w:rPr>
      </w:pPr>
      <w:r>
        <w:rPr>
          <w:noProof/>
        </w:rPr>
        <mc:AlternateContent>
          <mc:Choice Requires="wps">
            <w:drawing>
              <wp:inline distT="45720" distB="45720" distL="114300" distR="114300" wp14:anchorId="742003FD" wp14:editId="427F4617">
                <wp:extent cx="1371600" cy="284480"/>
                <wp:effectExtent l="0" t="0" r="19050" b="20320"/>
                <wp:docPr id="1137803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84480"/>
                        </a:xfrm>
                        <a:prstGeom prst="rect">
                          <a:avLst/>
                        </a:prstGeom>
                        <a:solidFill>
                          <a:srgbClr val="4472C4">
                            <a:lumMod val="75000"/>
                          </a:srgbClr>
                        </a:solidFill>
                        <a:ln w="9525">
                          <a:solidFill>
                            <a:srgbClr val="000000"/>
                          </a:solidFill>
                          <a:miter lim="800000"/>
                          <a:headEnd/>
                          <a:tailEnd/>
                        </a:ln>
                      </wps:spPr>
                      <wps:txbx>
                        <w:txbxContent>
                          <w:p w14:paraId="5DF03647" w14:textId="77777777" w:rsidR="00937A74" w:rsidRPr="00EE67A9" w:rsidRDefault="00937A74" w:rsidP="00101E8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inline>
            </w:drawing>
          </mc:Choice>
          <mc:Fallback>
            <w:pict>
              <v:shape w14:anchorId="742003FD" id="_x0000_s1036" type="#_x0000_t202" style="width:108pt;height:2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" fillcolor="#2f5597">
                <v:textbox style="mso-fit-shape-to-text:t">
                  <w:txbxContent>
                    <w:p w14:paraId="5DF03647" w14:textId="77777777" w:rsidR="00937A74" w:rsidRPr="00EE67A9" w:rsidRDefault="00937A74" w:rsidP="00101E8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anchorlock/>
              </v:shape>
            </w:pict>
          </mc:Fallback>
        </mc:AlternateContent>
      </w:r>
    </w:p>
    <w:p w14:paraId="20B8543A" w14:textId="0E293AA4" w:rsidR="2430F36D" w:rsidRDefault="2430F36D" w:rsidP="7C026DF5">
      <w:pPr>
        <w:rPr>
          <w:lang w:eastAsia="en-US"/>
        </w:rPr>
      </w:pPr>
      <w:r w:rsidRPr="7C026DF5">
        <w:rPr>
          <w:lang w:eastAsia="en-US"/>
        </w:rPr>
        <w:t>Thanks in advance,</w:t>
      </w:r>
    </w:p>
    <w:p w14:paraId="7098D294" w14:textId="79955D44" w:rsidR="7C026DF5" w:rsidRDefault="7C026DF5" w:rsidP="7C026DF5">
      <w:pPr>
        <w:rPr>
          <w:lang w:eastAsia="en-US"/>
        </w:rPr>
      </w:pPr>
    </w:p>
    <w:p w14:paraId="0CAC4D7C" w14:textId="3A74CD21" w:rsidR="2430F36D" w:rsidRDefault="2430F36D" w:rsidP="7C026DF5">
      <w:pPr>
        <w:spacing w:after="0"/>
        <w:rPr>
          <w:highlight w:val="yellow"/>
          <w:lang w:eastAsia="en-US"/>
        </w:rPr>
      </w:pPr>
      <w:r w:rsidRPr="7C026DF5">
        <w:rPr>
          <w:highlight w:val="yellow"/>
          <w:lang w:eastAsia="en-US"/>
        </w:rPr>
        <w:t>Name of Founder/ED/Board Chair</w:t>
      </w:r>
    </w:p>
    <w:p w14:paraId="5CD67FC3" w14:textId="0F5691A2" w:rsidR="2430F36D" w:rsidRDefault="2430F36D" w:rsidP="7C026DF5">
      <w:pPr>
        <w:spacing w:after="0"/>
        <w:rPr>
          <w:lang w:eastAsia="en-US"/>
        </w:rPr>
      </w:pPr>
      <w:r w:rsidRPr="7C026DF5">
        <w:rPr>
          <w:highlight w:val="yellow"/>
          <w:lang w:eastAsia="en-US"/>
        </w:rPr>
        <w:t>Title</w:t>
      </w:r>
    </w:p>
    <w:p w14:paraId="0FA66C71" w14:textId="558B9061" w:rsidR="7C026DF5" w:rsidRDefault="7C026DF5" w:rsidP="7C026DF5">
      <w:pPr>
        <w:spacing w:after="0"/>
        <w:rPr>
          <w:lang w:eastAsia="en-US"/>
        </w:rPr>
      </w:pPr>
    </w:p>
    <w:p w14:paraId="51211380" w14:textId="38DFA068" w:rsidR="2430F36D" w:rsidRDefault="2430F36D" w:rsidP="7C026DF5">
      <w:pPr>
        <w:rPr>
          <w:b/>
          <w:bCs/>
          <w:lang w:eastAsia="en-US"/>
        </w:rPr>
      </w:pPr>
      <w:r w:rsidRPr="7C026DF5">
        <w:rPr>
          <w:b/>
          <w:bCs/>
          <w:lang w:eastAsia="en-US"/>
        </w:rPr>
        <w:t xml:space="preserve">P.S. For as little as </w:t>
      </w:r>
      <w:r w:rsidRPr="7C026DF5">
        <w:rPr>
          <w:b/>
          <w:bCs/>
          <w:highlight w:val="yellow"/>
          <w:lang w:eastAsia="en-US"/>
        </w:rPr>
        <w:t>{$Amount}</w:t>
      </w:r>
      <w:r w:rsidRPr="7C026DF5">
        <w:rPr>
          <w:b/>
          <w:bCs/>
          <w:lang w:eastAsia="en-US"/>
        </w:rPr>
        <w:t xml:space="preserve"> a day, through a monthly contribution, you’ll </w:t>
      </w:r>
      <w:r w:rsidRPr="7C026DF5">
        <w:rPr>
          <w:b/>
          <w:bCs/>
          <w:highlight w:val="yellow"/>
          <w:lang w:eastAsia="en-US"/>
        </w:rPr>
        <w:t>{action verb + a beneficiary}</w:t>
      </w:r>
      <w:r w:rsidRPr="7C026DF5">
        <w:rPr>
          <w:b/>
          <w:bCs/>
          <w:lang w:eastAsia="en-US"/>
        </w:rPr>
        <w:t xml:space="preserve"> and make a world of difference. Thanks in advance! {</w:t>
      </w:r>
      <w:r w:rsidRPr="7C026DF5">
        <w:rPr>
          <w:b/>
          <w:bCs/>
          <w:highlight w:val="yellow"/>
          <w:lang w:eastAsia="en-US"/>
        </w:rPr>
        <w:t>Link to giving page with “monthly” default</w:t>
      </w:r>
      <w:r w:rsidRPr="7C026DF5">
        <w:rPr>
          <w:b/>
          <w:bCs/>
          <w:lang w:eastAsia="en-US"/>
        </w:rPr>
        <w:t>}</w:t>
      </w:r>
    </w:p>
    <w:p w14:paraId="4F332A10" w14:textId="695E68E3" w:rsidR="2430F36D" w:rsidRDefault="2430F36D" w:rsidP="7C026DF5">
      <w:pPr>
        <w:rPr>
          <w:rStyle w:val="SubtleEmphasis"/>
          <w:b/>
          <w:bCs/>
          <w:color w:val="4472C4" w:themeColor="accent1"/>
        </w:rPr>
      </w:pPr>
      <w:r w:rsidRPr="7C026DF5">
        <w:rPr>
          <w:b/>
          <w:bCs/>
        </w:rPr>
        <w:t>SAMPLE Email 1</w:t>
      </w:r>
    </w:p>
    <w:p w14:paraId="0833CFB9" w14:textId="2237B5AD" w:rsidR="2430F36D" w:rsidRDefault="2430F36D" w:rsidP="7C026DF5">
      <w:pPr>
        <w:rPr>
          <w:color w:val="4472C4" w:themeColor="accent1"/>
          <w:lang w:eastAsia="en-US"/>
        </w:rPr>
      </w:pPr>
      <w:r w:rsidRPr="7C026DF5">
        <w:rPr>
          <w:color w:val="4472C4" w:themeColor="accent1"/>
          <w:u w:val="single"/>
          <w:lang w:eastAsia="en-US"/>
        </w:rPr>
        <w:t>Subject line</w:t>
      </w:r>
      <w:r w:rsidRPr="7C026DF5">
        <w:rPr>
          <w:color w:val="4472C4" w:themeColor="accent1"/>
          <w:lang w:eastAsia="en-US"/>
        </w:rPr>
        <w:t>: Jane, have you heard what’s happening at Pathways Services?</w:t>
      </w:r>
    </w:p>
    <w:p w14:paraId="333A7EE1" w14:textId="74293577" w:rsidR="2430F36D" w:rsidRDefault="2430F36D" w:rsidP="7C026DF5">
      <w:pPr>
        <w:rPr>
          <w:color w:val="4472C4" w:themeColor="accent1"/>
          <w:lang w:eastAsia="en-US"/>
        </w:rPr>
      </w:pPr>
      <w:r w:rsidRPr="7C026DF5">
        <w:rPr>
          <w:color w:val="4472C4" w:themeColor="accent1"/>
          <w:lang w:eastAsia="en-US"/>
        </w:rPr>
        <w:t>Hi Jane,</w:t>
      </w:r>
    </w:p>
    <w:p w14:paraId="0E750DF1" w14:textId="3B4F7197" w:rsidR="2430F36D" w:rsidRDefault="2430F36D" w:rsidP="7C026DF5">
      <w:pPr>
        <w:rPr>
          <w:color w:val="4472C4" w:themeColor="accent1"/>
          <w:lang w:eastAsia="en-US"/>
        </w:rPr>
      </w:pPr>
      <w:r w:rsidRPr="7C026DF5">
        <w:rPr>
          <w:color w:val="4472C4" w:themeColor="accent1"/>
          <w:lang w:eastAsia="en-US"/>
        </w:rPr>
        <w:t xml:space="preserve">The past year has been difficult, on many levels, for so many. </w:t>
      </w:r>
    </w:p>
    <w:p w14:paraId="5AE80432" w14:textId="5123D432" w:rsidR="3BC8E531" w:rsidRDefault="3BC8E531" w:rsidP="7C026DF5">
      <w:pPr>
        <w:rPr>
          <w:color w:val="4471C4"/>
          <w:lang w:eastAsia="en-US"/>
        </w:rPr>
      </w:pPr>
      <w:r w:rsidRPr="7C026DF5">
        <w:rPr>
          <w:color w:val="4471C4"/>
          <w:lang w:eastAsia="en-US"/>
        </w:rPr>
        <w:t xml:space="preserve">For </w:t>
      </w:r>
      <w:r w:rsidR="2430F36D" w:rsidRPr="7C026DF5">
        <w:rPr>
          <w:color w:val="4471C4"/>
          <w:lang w:eastAsia="en-US"/>
        </w:rPr>
        <w:t>adults living with mental health diagnoses</w:t>
      </w:r>
      <w:r w:rsidR="2F60FCFB" w:rsidRPr="7C026DF5">
        <w:rPr>
          <w:color w:val="4471C4"/>
          <w:lang w:eastAsia="en-US"/>
        </w:rPr>
        <w:t xml:space="preserve"> the added burden of finding a job has made it especially tough</w:t>
      </w:r>
      <w:r w:rsidR="6BEB9BE3" w:rsidRPr="7C026DF5">
        <w:rPr>
          <w:color w:val="4471C4"/>
          <w:lang w:eastAsia="en-US"/>
        </w:rPr>
        <w:t xml:space="preserve">. </w:t>
      </w:r>
      <w:r w:rsidR="2430F36D" w:rsidRPr="7C026DF5">
        <w:rPr>
          <w:color w:val="4471C4"/>
          <w:lang w:eastAsia="en-US"/>
        </w:rPr>
        <w:t>The current unemployment rates and the ongoing impact of the COVID-19 crisis make job placement difficult</w:t>
      </w:r>
      <w:r w:rsidR="27E88492" w:rsidRPr="7C026DF5">
        <w:rPr>
          <w:color w:val="4471C4"/>
          <w:lang w:eastAsia="en-US"/>
        </w:rPr>
        <w:t xml:space="preserve"> for our members</w:t>
      </w:r>
      <w:r w:rsidR="2430F36D" w:rsidRPr="7C026DF5">
        <w:rPr>
          <w:color w:val="4471C4"/>
          <w:lang w:eastAsia="en-US"/>
        </w:rPr>
        <w:t>. Things are getting better but often our members have a tougher time finding jobs than most.</w:t>
      </w:r>
    </w:p>
    <w:p w14:paraId="3613917E" w14:textId="21D9CDB3" w:rsidR="2430F36D" w:rsidRDefault="2430F36D" w:rsidP="7C026DF5">
      <w:pPr>
        <w:rPr>
          <w:b/>
          <w:bCs/>
          <w:color w:val="4472C4" w:themeColor="accent1"/>
          <w:lang w:eastAsia="en-US"/>
        </w:rPr>
      </w:pPr>
      <w:r w:rsidRPr="7C026DF5">
        <w:rPr>
          <w:b/>
          <w:bCs/>
          <w:color w:val="4472C4" w:themeColor="accent1"/>
          <w:lang w:eastAsia="en-US"/>
        </w:rPr>
        <w:t xml:space="preserve">You can keep the good going. That’s why I’m reaching out to you today, Jane. </w:t>
      </w:r>
    </w:p>
    <w:p w14:paraId="143C8A36" w14:textId="1BA7809B" w:rsidR="2430F36D" w:rsidRDefault="2430F36D" w:rsidP="7C026DF5">
      <w:pPr>
        <w:rPr>
          <w:color w:val="4472C4" w:themeColor="accent1"/>
          <w:lang w:eastAsia="en-US"/>
        </w:rPr>
      </w:pPr>
      <w:r w:rsidRPr="7C026DF5">
        <w:rPr>
          <w:color w:val="4472C4" w:themeColor="accent1"/>
          <w:lang w:eastAsia="en-US"/>
        </w:rPr>
        <w:t xml:space="preserve">Jane, your gift today will support job-training for adults with mental health diagnoses during this time when so many are looking for work. </w:t>
      </w:r>
    </w:p>
    <w:p w14:paraId="04AAC0BC" w14:textId="269D8DC6" w:rsidR="2430F36D" w:rsidRDefault="2430F36D" w:rsidP="7C026DF5">
      <w:pPr>
        <w:spacing w:after="0"/>
        <w:rPr>
          <w:color w:val="4472C4" w:themeColor="accent1"/>
          <w:lang w:eastAsia="en-US"/>
        </w:rPr>
      </w:pPr>
      <w:r w:rsidRPr="7C026DF5">
        <w:rPr>
          <w:color w:val="4472C4" w:themeColor="accent1"/>
          <w:lang w:eastAsia="en-US"/>
        </w:rPr>
        <w:lastRenderedPageBreak/>
        <w:t>And you’ll have the joy of knowing that your donation will be put to work—immediately changing someone’s life.</w:t>
      </w:r>
    </w:p>
    <w:p w14:paraId="57B6412B" w14:textId="7A4DF8FE" w:rsidR="7C026DF5" w:rsidRDefault="7C026DF5" w:rsidP="7C026DF5">
      <w:pPr>
        <w:spacing w:after="0"/>
        <w:rPr>
          <w:color w:val="4472C4" w:themeColor="accent1"/>
          <w:lang w:eastAsia="en-US"/>
        </w:rPr>
      </w:pPr>
    </w:p>
    <w:p w14:paraId="534AE3C0" w14:textId="46C91D0D" w:rsidR="2430F36D" w:rsidRDefault="2430F36D" w:rsidP="7C026DF5">
      <w:pPr>
        <w:rPr>
          <w:b/>
          <w:bCs/>
          <w:color w:val="4472C4" w:themeColor="accent1"/>
          <w:lang w:eastAsia="en-US"/>
        </w:rPr>
      </w:pPr>
      <w:r w:rsidRPr="7C026DF5">
        <w:rPr>
          <w:b/>
          <w:bCs/>
          <w:color w:val="4472C4" w:themeColor="accent1"/>
          <w:lang w:eastAsia="en-US"/>
        </w:rPr>
        <w:t>With your gift of just $20, you can create opportunity and hope for someone struggling to cope with mental illness and unemployment. Can they count on you today?</w:t>
      </w:r>
    </w:p>
    <w:p w14:paraId="783490AA" w14:textId="4DBF1C48" w:rsidR="2430F36D" w:rsidRDefault="2430F36D" w:rsidP="7C026DF5">
      <w:pPr>
        <w:rPr>
          <w:b/>
          <w:bCs/>
          <w:color w:val="4472C4" w:themeColor="accent1"/>
          <w:lang w:eastAsia="en-US"/>
        </w:rPr>
      </w:pPr>
      <w:r>
        <w:rPr>
          <w:noProof/>
        </w:rPr>
        <mc:AlternateContent>
          <mc:Choice Requires="wps">
            <w:drawing>
              <wp:inline distT="45720" distB="45720" distL="114300" distR="114300" wp14:anchorId="26B81423" wp14:editId="1BD47660">
                <wp:extent cx="1371600" cy="284480"/>
                <wp:effectExtent l="0" t="0" r="19050" b="20320"/>
                <wp:docPr id="16268356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84480"/>
                        </a:xfrm>
                        <a:prstGeom prst="rect">
                          <a:avLst/>
                        </a:prstGeom>
                        <a:solidFill>
                          <a:schemeClr val="accent1">
                            <a:lumMod val="75000"/>
                          </a:schemeClr>
                        </a:solidFill>
                        <a:ln w="9525">
                          <a:solidFill>
                            <a:srgbClr val="000000"/>
                          </a:solidFill>
                          <a:miter lim="800000"/>
                          <a:headEnd/>
                          <a:tailEnd/>
                        </a:ln>
                      </wps:spPr>
                      <wps:txbx>
                        <w:txbxContent>
                          <w:p w14:paraId="67D7DB4D" w14:textId="77777777"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inline>
            </w:drawing>
          </mc:Choice>
          <mc:Fallback>
            <w:pict>
              <v:shape w14:anchorId="26B81423" id="_x0000_s1037" type="#_x0000_t202" style="width:108pt;height:2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" fillcolor="#2f5496 [2404]">
                <v:textbox style="mso-fit-shape-to-text:t">
                  <w:txbxContent>
                    <w:p w14:paraId="67D7DB4D" w14:textId="77777777"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anchorlock/>
              </v:shape>
            </w:pict>
          </mc:Fallback>
        </mc:AlternateContent>
      </w:r>
    </w:p>
    <w:p w14:paraId="0DA5FCFD" w14:textId="2A5BDEA3" w:rsidR="2430F36D" w:rsidRDefault="2430F36D" w:rsidP="7C026DF5">
      <w:pPr>
        <w:rPr>
          <w:color w:val="4472C4" w:themeColor="accent1"/>
          <w:lang w:eastAsia="en-US"/>
        </w:rPr>
      </w:pPr>
      <w:r w:rsidRPr="7C026DF5">
        <w:rPr>
          <w:color w:val="4472C4" w:themeColor="accent1"/>
          <w:lang w:eastAsia="en-US"/>
        </w:rPr>
        <w:t>Thanks in advance,</w:t>
      </w:r>
    </w:p>
    <w:p w14:paraId="042C43CD" w14:textId="5373733C" w:rsidR="2430F36D" w:rsidRDefault="2430F36D" w:rsidP="7C026DF5">
      <w:pPr>
        <w:spacing w:after="0"/>
        <w:rPr>
          <w:color w:val="4472C4" w:themeColor="accent1"/>
          <w:lang w:eastAsia="en-US"/>
        </w:rPr>
      </w:pPr>
      <w:r w:rsidRPr="7C026DF5">
        <w:rPr>
          <w:color w:val="4472C4" w:themeColor="accent1"/>
          <w:lang w:eastAsia="en-US"/>
        </w:rPr>
        <w:t>Michelle McDonald</w:t>
      </w:r>
    </w:p>
    <w:p w14:paraId="4385471A" w14:textId="68F708D4" w:rsidR="2430F36D" w:rsidRDefault="2430F36D" w:rsidP="7C026DF5">
      <w:pPr>
        <w:spacing w:after="0"/>
        <w:rPr>
          <w:color w:val="4472C4" w:themeColor="accent1"/>
          <w:lang w:eastAsia="en-US"/>
        </w:rPr>
      </w:pPr>
      <w:r w:rsidRPr="7C026DF5">
        <w:rPr>
          <w:color w:val="4472C4" w:themeColor="accent1"/>
          <w:lang w:eastAsia="en-US"/>
        </w:rPr>
        <w:t>Executive Director</w:t>
      </w:r>
    </w:p>
    <w:p w14:paraId="3113DBDA" w14:textId="77777777" w:rsidR="7C026DF5" w:rsidRDefault="7C026DF5" w:rsidP="7C026DF5">
      <w:pPr>
        <w:spacing w:after="0"/>
        <w:rPr>
          <w:color w:val="4472C4" w:themeColor="accent1"/>
          <w:lang w:eastAsia="en-US"/>
        </w:rPr>
      </w:pPr>
    </w:p>
    <w:p w14:paraId="21FDE178" w14:textId="6370931E" w:rsidR="2430F36D" w:rsidRDefault="2430F36D" w:rsidP="7C026DF5">
      <w:pPr>
        <w:rPr>
          <w:b/>
          <w:bCs/>
          <w:color w:val="4472C4" w:themeColor="accent1"/>
          <w:lang w:eastAsia="en-US"/>
        </w:rPr>
      </w:pPr>
      <w:r w:rsidRPr="7C026DF5">
        <w:rPr>
          <w:b/>
          <w:bCs/>
          <w:color w:val="4472C4" w:themeColor="accent1"/>
          <w:lang w:eastAsia="en-US"/>
        </w:rPr>
        <w:t>P.S. For as little as 30ȼ a day through a monthly contribution, you’ll train a member for job placement and make a world of difference. Thanks in advance! {</w:t>
      </w:r>
      <w:r w:rsidRPr="7C026DF5">
        <w:rPr>
          <w:b/>
          <w:bCs/>
          <w:color w:val="4472C4" w:themeColor="accent1"/>
          <w:highlight w:val="yellow"/>
          <w:lang w:eastAsia="en-US"/>
        </w:rPr>
        <w:t>Link to giving page with “monthly” default</w:t>
      </w:r>
      <w:r w:rsidRPr="7C026DF5">
        <w:rPr>
          <w:b/>
          <w:bCs/>
          <w:color w:val="4472C4" w:themeColor="accent1"/>
          <w:lang w:eastAsia="en-US"/>
        </w:rPr>
        <w:t>}</w:t>
      </w:r>
    </w:p>
    <w:p w14:paraId="43B1812C" w14:textId="7DDF83E4" w:rsidR="2430F36D" w:rsidRDefault="2430F36D" w:rsidP="7C026DF5">
      <w:pPr>
        <w:pStyle w:val="Heading2"/>
        <w:rPr>
          <w:rFonts w:ascii="Calibri Light" w:eastAsia="PMingLiU" w:hAnsi="Calibri Light" w:cs="Times New Roman"/>
        </w:rPr>
      </w:pPr>
      <w:bookmarkStart w:id="19" w:name="_Toc74397211"/>
      <w:r>
        <w:t>Day 3 Text #1</w:t>
      </w:r>
      <w:bookmarkEnd w:id="19"/>
    </w:p>
    <w:p w14:paraId="070CFC06" w14:textId="659A20A9" w:rsidR="2430F36D" w:rsidRDefault="2430F36D" w:rsidP="7C026DF5">
      <w:pPr>
        <w:rPr>
          <w:b/>
          <w:bCs/>
        </w:rPr>
      </w:pPr>
      <w:r w:rsidRPr="7C026DF5">
        <w:rPr>
          <w:b/>
          <w:bCs/>
        </w:rPr>
        <w:t>Text 1</w:t>
      </w:r>
    </w:p>
    <w:p w14:paraId="2C65329B" w14:textId="1B518B5E" w:rsidR="2430F36D" w:rsidRDefault="2430F36D" w:rsidP="7C026DF5">
      <w:pPr>
        <w:rPr>
          <w:u w:val="single"/>
          <w:lang w:eastAsia="en-US"/>
        </w:rPr>
      </w:pPr>
      <w:r w:rsidRPr="7C026DF5">
        <w:rPr>
          <w:lang w:eastAsia="en-US"/>
        </w:rPr>
        <w:t>Please consider giving {</w:t>
      </w:r>
      <w:r w:rsidRPr="7C026DF5">
        <w:rPr>
          <w:highlight w:val="yellow"/>
          <w:lang w:eastAsia="en-US"/>
        </w:rPr>
        <w:t>$Amount</w:t>
      </w:r>
      <w:r w:rsidRPr="7C026DF5">
        <w:rPr>
          <w:lang w:eastAsia="en-US"/>
        </w:rPr>
        <w:t xml:space="preserve">} to </w:t>
      </w:r>
      <w:r w:rsidRPr="7C026DF5">
        <w:rPr>
          <w:highlight w:val="green"/>
          <w:lang w:eastAsia="en-US"/>
        </w:rPr>
        <w:t>*|Organization Name|*</w:t>
      </w:r>
      <w:r w:rsidRPr="7C026DF5">
        <w:rPr>
          <w:lang w:eastAsia="en-US"/>
        </w:rPr>
        <w:t xml:space="preserve"> today to {</w:t>
      </w:r>
      <w:r w:rsidRPr="7C026DF5">
        <w:rPr>
          <w:highlight w:val="yellow"/>
          <w:lang w:eastAsia="en-US"/>
        </w:rPr>
        <w:t>impact of gift</w:t>
      </w:r>
      <w:r w:rsidRPr="7C026DF5">
        <w:rPr>
          <w:lang w:eastAsia="en-US"/>
        </w:rPr>
        <w:t>} for {</w:t>
      </w:r>
      <w:r w:rsidRPr="7C026DF5">
        <w:rPr>
          <w:highlight w:val="yellow"/>
          <w:lang w:eastAsia="en-US"/>
        </w:rPr>
        <w:t>beneficiaries</w:t>
      </w:r>
      <w:r w:rsidRPr="7C026DF5">
        <w:rPr>
          <w:lang w:eastAsia="en-US"/>
        </w:rPr>
        <w:t xml:space="preserve">}. Thank you in advance for making a difference. We can’t do this important work without you! </w:t>
      </w:r>
      <w:r w:rsidRPr="7C026DF5">
        <w:rPr>
          <w:rFonts w:eastAsia="Times New Roman"/>
          <w:highlight w:val="yellow"/>
          <w:u w:val="single"/>
          <w:lang w:eastAsia="en-US"/>
        </w:rPr>
        <w:t>Link to giving page</w:t>
      </w:r>
      <w:r w:rsidRPr="7C026DF5">
        <w:rPr>
          <w:u w:val="single"/>
          <w:lang w:eastAsia="en-US"/>
        </w:rPr>
        <w:t xml:space="preserve"> </w:t>
      </w:r>
    </w:p>
    <w:p w14:paraId="49A2EB1B" w14:textId="16304B67" w:rsidR="2430F36D" w:rsidRDefault="2430F36D" w:rsidP="7C026DF5">
      <w:pPr>
        <w:rPr>
          <w:b/>
          <w:bCs/>
          <w:color w:val="4472C4" w:themeColor="accent1"/>
        </w:rPr>
      </w:pPr>
      <w:r w:rsidRPr="7C026DF5">
        <w:rPr>
          <w:b/>
          <w:bCs/>
        </w:rPr>
        <w:t>SAMPLE Text 1</w:t>
      </w:r>
    </w:p>
    <w:p w14:paraId="303DA460" w14:textId="01FB289C" w:rsidR="2430F36D" w:rsidRDefault="2430F36D" w:rsidP="7C026DF5">
      <w:pPr>
        <w:rPr>
          <w:color w:val="4472C4" w:themeColor="accent1"/>
          <w:u w:val="single"/>
          <w:lang w:eastAsia="en-US"/>
        </w:rPr>
      </w:pPr>
      <w:r w:rsidRPr="7C026DF5">
        <w:rPr>
          <w:color w:val="4472C4" w:themeColor="accent1"/>
          <w:lang w:eastAsia="en-US"/>
        </w:rPr>
        <w:t xml:space="preserve">Please consider giving $20 to Pathways Services today to upgrade the technology for adults living with mental illness to receive the training and job placement support they need. Thank you in advance for making a difference. We can’t do this important work without you! </w:t>
      </w:r>
      <w:r w:rsidRPr="7C026DF5">
        <w:rPr>
          <w:rFonts w:eastAsia="Times New Roman"/>
          <w:color w:val="4472C4" w:themeColor="accent1"/>
          <w:highlight w:val="yellow"/>
          <w:u w:val="single"/>
          <w:lang w:eastAsia="en-US"/>
        </w:rPr>
        <w:t>Link to giving page</w:t>
      </w:r>
      <w:r w:rsidRPr="7C026DF5">
        <w:rPr>
          <w:color w:val="4472C4" w:themeColor="accent1"/>
          <w:u w:val="single"/>
          <w:lang w:eastAsia="en-US"/>
        </w:rPr>
        <w:t xml:space="preserve"> </w:t>
      </w:r>
    </w:p>
    <w:p w14:paraId="097C81AC" w14:textId="46DE4ED4" w:rsidR="2430F36D" w:rsidRDefault="2430F36D" w:rsidP="7C026DF5">
      <w:pPr>
        <w:pStyle w:val="Heading2"/>
      </w:pPr>
      <w:bookmarkStart w:id="20" w:name="_Toc74397212"/>
      <w:r>
        <w:t>Day 6: Email #2</w:t>
      </w:r>
      <w:bookmarkEnd w:id="20"/>
    </w:p>
    <w:p w14:paraId="3433AA67" w14:textId="18050642" w:rsidR="2430F36D" w:rsidRDefault="2430F36D" w:rsidP="7C026DF5">
      <w:pPr>
        <w:rPr>
          <w:b/>
          <w:bCs/>
        </w:rPr>
      </w:pPr>
      <w:r w:rsidRPr="7C026DF5">
        <w:rPr>
          <w:b/>
          <w:bCs/>
        </w:rPr>
        <w:t>Email 2</w:t>
      </w:r>
    </w:p>
    <w:p w14:paraId="5AAD1E6F" w14:textId="61320B3F" w:rsidR="2430F36D" w:rsidRDefault="2430F36D" w:rsidP="7C026DF5">
      <w:pPr>
        <w:rPr>
          <w:u w:val="single"/>
          <w:lang w:eastAsia="en-US"/>
        </w:rPr>
      </w:pPr>
      <w:r w:rsidRPr="7C026DF5">
        <w:rPr>
          <w:u w:val="single"/>
          <w:lang w:eastAsia="en-US"/>
        </w:rPr>
        <w:t>Subject line</w:t>
      </w:r>
      <w:r w:rsidRPr="7C026DF5">
        <w:rPr>
          <w:lang w:eastAsia="en-US"/>
        </w:rPr>
        <w:t xml:space="preserve">: </w:t>
      </w:r>
      <w:r w:rsidRPr="7C026DF5">
        <w:rPr>
          <w:highlight w:val="green"/>
          <w:lang w:eastAsia="en-US"/>
        </w:rPr>
        <w:t>*|First Name|*,</w:t>
      </w:r>
      <w:r w:rsidRPr="7C026DF5">
        <w:rPr>
          <w:lang w:eastAsia="en-US"/>
        </w:rPr>
        <w:t xml:space="preserve"> did you hear about </w:t>
      </w:r>
      <w:r w:rsidRPr="7C026DF5">
        <w:rPr>
          <w:highlight w:val="yellow"/>
          <w:lang w:eastAsia="en-US"/>
        </w:rPr>
        <w:t>{Beneficiary’s name}</w:t>
      </w:r>
      <w:r w:rsidRPr="7C026DF5">
        <w:rPr>
          <w:lang w:eastAsia="en-US"/>
        </w:rPr>
        <w:t>?</w:t>
      </w:r>
    </w:p>
    <w:p w14:paraId="717D88C6" w14:textId="510CE3F9" w:rsidR="2430F36D" w:rsidRDefault="2430F36D" w:rsidP="7C026DF5">
      <w:pPr>
        <w:rPr>
          <w:lang w:eastAsia="en-US"/>
        </w:rPr>
      </w:pPr>
      <w:r w:rsidRPr="7C026DF5">
        <w:rPr>
          <w:lang w:eastAsia="en-US"/>
        </w:rPr>
        <w:t xml:space="preserve">Hello </w:t>
      </w:r>
      <w:r w:rsidRPr="7C026DF5">
        <w:rPr>
          <w:highlight w:val="green"/>
          <w:lang w:eastAsia="en-US"/>
        </w:rPr>
        <w:t>*|First Name|*,</w:t>
      </w:r>
    </w:p>
    <w:p w14:paraId="4E8CE75D" w14:textId="3415A95C" w:rsidR="2430F36D" w:rsidRDefault="2430F36D" w:rsidP="7C026DF5">
      <w:pPr>
        <w:rPr>
          <w:lang w:eastAsia="en-US"/>
        </w:rPr>
      </w:pPr>
      <w:r w:rsidRPr="7C026DF5">
        <w:rPr>
          <w:lang w:eastAsia="en-US"/>
        </w:rPr>
        <w:t>I’m writing today to tell you about {</w:t>
      </w:r>
      <w:r w:rsidRPr="7C026DF5">
        <w:rPr>
          <w:highlight w:val="yellow"/>
          <w:lang w:eastAsia="en-US"/>
        </w:rPr>
        <w:t>Name of beneficiary</w:t>
      </w:r>
      <w:r w:rsidRPr="7C026DF5">
        <w:rPr>
          <w:lang w:eastAsia="en-US"/>
        </w:rPr>
        <w:t>}.</w:t>
      </w:r>
    </w:p>
    <w:p w14:paraId="2155F670" w14:textId="1E6B0AB3" w:rsidR="2430F36D" w:rsidRDefault="2430F36D" w:rsidP="7C026DF5">
      <w:pPr>
        <w:rPr>
          <w:lang w:eastAsia="en-US"/>
        </w:rPr>
      </w:pPr>
      <w:r w:rsidRPr="7C026DF5">
        <w:rPr>
          <w:highlight w:val="yellow"/>
          <w:lang w:eastAsia="en-US"/>
        </w:rPr>
        <w:t>{One beneficiary’s story of need. [Use language that evokes emotions and empathy.]}</w:t>
      </w:r>
      <w:r w:rsidRPr="7C026DF5">
        <w:rPr>
          <w:lang w:eastAsia="en-US"/>
        </w:rPr>
        <w:t xml:space="preserve"> </w:t>
      </w:r>
    </w:p>
    <w:p w14:paraId="35528148" w14:textId="0BE89C9C" w:rsidR="2430F36D" w:rsidRDefault="2430F36D" w:rsidP="7C026DF5">
      <w:pPr>
        <w:rPr>
          <w:lang w:eastAsia="en-US"/>
        </w:rPr>
      </w:pPr>
      <w:r w:rsidRPr="7C026DF5">
        <w:rPr>
          <w:lang w:eastAsia="en-US"/>
        </w:rPr>
        <w:t>The truth is, {</w:t>
      </w:r>
      <w:r w:rsidRPr="7C026DF5">
        <w:rPr>
          <w:highlight w:val="yellow"/>
          <w:lang w:eastAsia="en-US"/>
        </w:rPr>
        <w:t>Name of beneficiary from story</w:t>
      </w:r>
      <w:r w:rsidRPr="7C026DF5">
        <w:rPr>
          <w:lang w:eastAsia="en-US"/>
        </w:rPr>
        <w:t>} is not alone. {</w:t>
      </w:r>
      <w:r w:rsidRPr="7C026DF5">
        <w:rPr>
          <w:highlight w:val="yellow"/>
          <w:lang w:eastAsia="en-US"/>
        </w:rPr>
        <w:t>Tell more about the problem you address.}</w:t>
      </w:r>
    </w:p>
    <w:p w14:paraId="0E8455C5" w14:textId="4FC665D1" w:rsidR="2430F36D" w:rsidRDefault="2430F36D" w:rsidP="7C026DF5">
      <w:pPr>
        <w:rPr>
          <w:b/>
          <w:bCs/>
          <w:lang w:eastAsia="en-US"/>
        </w:rPr>
      </w:pPr>
      <w:r w:rsidRPr="7C026DF5">
        <w:rPr>
          <w:b/>
          <w:bCs/>
          <w:lang w:eastAsia="en-US"/>
        </w:rPr>
        <w:t xml:space="preserve">You have the power to change that. </w:t>
      </w:r>
    </w:p>
    <w:p w14:paraId="04334006" w14:textId="66C0CC82" w:rsidR="2430F36D" w:rsidRDefault="2430F36D" w:rsidP="7C026DF5">
      <w:pPr>
        <w:rPr>
          <w:lang w:eastAsia="en-US"/>
        </w:rPr>
      </w:pPr>
      <w:r w:rsidRPr="7C026DF5">
        <w:rPr>
          <w:lang w:eastAsia="en-US"/>
        </w:rPr>
        <w:t xml:space="preserve">At </w:t>
      </w:r>
      <w:r w:rsidRPr="7C026DF5">
        <w:rPr>
          <w:highlight w:val="green"/>
          <w:lang w:eastAsia="en-US"/>
        </w:rPr>
        <w:t>*|Organization Name|*</w:t>
      </w:r>
      <w:r w:rsidRPr="7C026DF5">
        <w:rPr>
          <w:lang w:eastAsia="en-US"/>
        </w:rPr>
        <w:t>, {</w:t>
      </w:r>
      <w:r w:rsidRPr="7C026DF5">
        <w:rPr>
          <w:highlight w:val="yellow"/>
          <w:lang w:eastAsia="en-US"/>
        </w:rPr>
        <w:t>beneficiary</w:t>
      </w:r>
      <w:r w:rsidRPr="7C026DF5">
        <w:rPr>
          <w:lang w:eastAsia="en-US"/>
        </w:rPr>
        <w:t>} {</w:t>
      </w:r>
      <w:r w:rsidRPr="7C026DF5">
        <w:rPr>
          <w:highlight w:val="yellow"/>
          <w:lang w:eastAsia="en-US"/>
        </w:rPr>
        <w:t>explain positive mission impact on beneficiary – include tangible and intangible change</w:t>
      </w:r>
      <w:r w:rsidRPr="7C026DF5">
        <w:rPr>
          <w:lang w:eastAsia="en-US"/>
        </w:rPr>
        <w:t>}.</w:t>
      </w:r>
    </w:p>
    <w:p w14:paraId="18CA1EF0" w14:textId="4C5842BB" w:rsidR="2430F36D" w:rsidRDefault="2430F36D" w:rsidP="7C026DF5">
      <w:pPr>
        <w:rPr>
          <w:lang w:eastAsia="en-US"/>
        </w:rPr>
      </w:pPr>
      <w:r w:rsidRPr="7C026DF5">
        <w:rPr>
          <w:lang w:eastAsia="en-US"/>
        </w:rPr>
        <w:t xml:space="preserve">Today you can help </w:t>
      </w:r>
      <w:r w:rsidRPr="7C026DF5">
        <w:rPr>
          <w:highlight w:val="yellow"/>
          <w:lang w:eastAsia="en-US"/>
        </w:rPr>
        <w:t>{beneficiaries impacted by the problem}</w:t>
      </w:r>
      <w:r w:rsidRPr="7C026DF5">
        <w:rPr>
          <w:lang w:eastAsia="en-US"/>
        </w:rPr>
        <w:t xml:space="preserve"> like {</w:t>
      </w:r>
      <w:r w:rsidRPr="7C026DF5">
        <w:rPr>
          <w:highlight w:val="yellow"/>
          <w:lang w:eastAsia="en-US"/>
        </w:rPr>
        <w:t>beneficiary of story above</w:t>
      </w:r>
      <w:r w:rsidRPr="7C026DF5">
        <w:rPr>
          <w:lang w:eastAsia="en-US"/>
        </w:rPr>
        <w:t>}. That’s why I’m inviting you to support {</w:t>
      </w:r>
      <w:r w:rsidRPr="7C026DF5">
        <w:rPr>
          <w:highlight w:val="yellow"/>
          <w:lang w:eastAsia="en-US"/>
        </w:rPr>
        <w:t>explain main mission</w:t>
      </w:r>
      <w:r w:rsidRPr="7C026DF5">
        <w:rPr>
          <w:lang w:eastAsia="en-US"/>
        </w:rPr>
        <w:t xml:space="preserve">} through a gift to our </w:t>
      </w:r>
      <w:r w:rsidRPr="7C026DF5">
        <w:rPr>
          <w:i/>
          <w:iCs/>
          <w:lang w:eastAsia="en-US"/>
        </w:rPr>
        <w:t xml:space="preserve">Open </w:t>
      </w:r>
      <w:proofErr w:type="gramStart"/>
      <w:r w:rsidRPr="7C026DF5">
        <w:rPr>
          <w:i/>
          <w:iCs/>
          <w:lang w:eastAsia="en-US"/>
        </w:rPr>
        <w:t>For</w:t>
      </w:r>
      <w:proofErr w:type="gramEnd"/>
      <w:r w:rsidRPr="7C026DF5">
        <w:rPr>
          <w:i/>
          <w:iCs/>
          <w:lang w:eastAsia="en-US"/>
        </w:rPr>
        <w:t xml:space="preserve"> Good Campaign</w:t>
      </w:r>
      <w:r w:rsidRPr="7C026DF5">
        <w:rPr>
          <w:lang w:eastAsia="en-US"/>
        </w:rPr>
        <w:t>.</w:t>
      </w:r>
    </w:p>
    <w:p w14:paraId="0676BF35" w14:textId="2AB6BDC8" w:rsidR="2430F36D" w:rsidRDefault="2430F36D" w:rsidP="7C026DF5">
      <w:pPr>
        <w:spacing w:after="0"/>
        <w:rPr>
          <w:lang w:eastAsia="en-US"/>
        </w:rPr>
      </w:pPr>
      <w:r w:rsidRPr="7C026DF5">
        <w:rPr>
          <w:lang w:eastAsia="en-US"/>
        </w:rPr>
        <w:lastRenderedPageBreak/>
        <w:t>Your contribution will:</w:t>
      </w:r>
    </w:p>
    <w:p w14:paraId="315E19B4" w14:textId="77777777" w:rsidR="2430F36D" w:rsidRDefault="2430F36D" w:rsidP="7C026DF5">
      <w:pPr>
        <w:numPr>
          <w:ilvl w:val="0"/>
          <w:numId w:val="1"/>
        </w:numPr>
        <w:rPr>
          <w:highlight w:val="yellow"/>
          <w:lang w:eastAsia="en-US"/>
        </w:rPr>
      </w:pPr>
      <w:r w:rsidRPr="7C026DF5">
        <w:rPr>
          <w:highlight w:val="yellow"/>
          <w:lang w:eastAsia="en-US"/>
        </w:rPr>
        <w:t>{action verb + beneficiaries}</w:t>
      </w:r>
    </w:p>
    <w:p w14:paraId="37A8E6FE" w14:textId="77777777" w:rsidR="2430F36D" w:rsidRDefault="2430F36D" w:rsidP="7C026DF5">
      <w:pPr>
        <w:numPr>
          <w:ilvl w:val="0"/>
          <w:numId w:val="1"/>
        </w:numPr>
        <w:rPr>
          <w:highlight w:val="yellow"/>
          <w:lang w:eastAsia="en-US"/>
        </w:rPr>
      </w:pPr>
      <w:r w:rsidRPr="7C026DF5">
        <w:rPr>
          <w:highlight w:val="yellow"/>
          <w:lang w:eastAsia="en-US"/>
        </w:rPr>
        <w:t>{action verb + beneficiaries}</w:t>
      </w:r>
    </w:p>
    <w:p w14:paraId="066C2A19" w14:textId="5C682ED2" w:rsidR="2430F36D" w:rsidRDefault="2430F36D" w:rsidP="7C026DF5">
      <w:pPr>
        <w:numPr>
          <w:ilvl w:val="0"/>
          <w:numId w:val="1"/>
        </w:numPr>
        <w:rPr>
          <w:highlight w:val="yellow"/>
          <w:lang w:eastAsia="en-US"/>
        </w:rPr>
      </w:pPr>
      <w:r w:rsidRPr="7C026DF5">
        <w:rPr>
          <w:highlight w:val="yellow"/>
          <w:lang w:eastAsia="en-US"/>
        </w:rPr>
        <w:t>{action verb + beneficiaries}</w:t>
      </w:r>
    </w:p>
    <w:p w14:paraId="2FE9F2B2" w14:textId="77777777" w:rsidR="7C026DF5" w:rsidRDefault="7C026DF5" w:rsidP="7C026DF5">
      <w:pPr>
        <w:ind w:left="720"/>
        <w:rPr>
          <w:highlight w:val="yellow"/>
          <w:lang w:eastAsia="en-US"/>
        </w:rPr>
      </w:pPr>
    </w:p>
    <w:p w14:paraId="58161749" w14:textId="5E1A2F95" w:rsidR="2430F36D" w:rsidRDefault="2430F36D" w:rsidP="7C026DF5">
      <w:pPr>
        <w:rPr>
          <w:lang w:eastAsia="en-US"/>
        </w:rPr>
      </w:pPr>
      <w:r w:rsidRPr="7C026DF5">
        <w:rPr>
          <w:lang w:eastAsia="en-US"/>
        </w:rPr>
        <w:t xml:space="preserve">And if you set up an automatic monthly gift, you’ll make a huge impact on </w:t>
      </w:r>
      <w:r w:rsidRPr="7C026DF5">
        <w:rPr>
          <w:highlight w:val="yellow"/>
          <w:lang w:eastAsia="en-US"/>
        </w:rPr>
        <w:t>{cause}</w:t>
      </w:r>
      <w:r w:rsidRPr="7C026DF5">
        <w:rPr>
          <w:lang w:eastAsia="en-US"/>
        </w:rPr>
        <w:t xml:space="preserve"> without impacting your budget. You can feel great about setting up this convenient monthly donation and providing a predictable base of support for </w:t>
      </w:r>
      <w:r w:rsidRPr="7C026DF5">
        <w:rPr>
          <w:highlight w:val="yellow"/>
          <w:lang w:eastAsia="en-US"/>
        </w:rPr>
        <w:t>{issue they care about OR beneficiaries of programs}.</w:t>
      </w:r>
      <w:r w:rsidRPr="7C026DF5">
        <w:rPr>
          <w:lang w:eastAsia="en-US"/>
        </w:rPr>
        <w:t xml:space="preserve"> </w:t>
      </w:r>
    </w:p>
    <w:p w14:paraId="3A5B2CC0" w14:textId="10466530" w:rsidR="2430F36D" w:rsidRDefault="2430F36D" w:rsidP="7C026DF5">
      <w:pPr>
        <w:rPr>
          <w:lang w:eastAsia="en-US"/>
        </w:rPr>
      </w:pPr>
      <w:r w:rsidRPr="7C026DF5">
        <w:rPr>
          <w:lang w:eastAsia="en-US"/>
        </w:rPr>
        <w:t xml:space="preserve">As you reflect on the difference you want to make in the world, and how you will keep the good going, please remember </w:t>
      </w:r>
      <w:r w:rsidRPr="7C026DF5">
        <w:rPr>
          <w:highlight w:val="yellow"/>
          <w:lang w:eastAsia="en-US"/>
        </w:rPr>
        <w:t>{beneficiaries}</w:t>
      </w:r>
      <w:r w:rsidRPr="7C026DF5">
        <w:rPr>
          <w:lang w:eastAsia="en-US"/>
        </w:rPr>
        <w:t xml:space="preserve"> need you!</w:t>
      </w:r>
    </w:p>
    <w:p w14:paraId="4561DEC3" w14:textId="06357179" w:rsidR="2430F36D" w:rsidRDefault="2430F36D" w:rsidP="7C026DF5">
      <w:pPr>
        <w:rPr>
          <w:b/>
          <w:bCs/>
          <w:lang w:eastAsia="en-US"/>
        </w:rPr>
      </w:pPr>
      <w:r w:rsidRPr="7C026DF5">
        <w:rPr>
          <w:b/>
          <w:bCs/>
          <w:lang w:eastAsia="en-US"/>
        </w:rPr>
        <w:t>Your gift of {</w:t>
      </w:r>
      <w:r w:rsidRPr="7C026DF5">
        <w:rPr>
          <w:b/>
          <w:bCs/>
          <w:highlight w:val="yellow"/>
          <w:lang w:eastAsia="en-US"/>
        </w:rPr>
        <w:t>Amount</w:t>
      </w:r>
      <w:r w:rsidRPr="7C026DF5">
        <w:rPr>
          <w:b/>
          <w:bCs/>
          <w:lang w:eastAsia="en-US"/>
        </w:rPr>
        <w:t>} will make an immediate difference! Can {</w:t>
      </w:r>
      <w:r w:rsidRPr="7C026DF5">
        <w:rPr>
          <w:b/>
          <w:bCs/>
          <w:highlight w:val="yellow"/>
          <w:lang w:eastAsia="en-US"/>
        </w:rPr>
        <w:t>beneficiaries</w:t>
      </w:r>
      <w:r w:rsidRPr="7C026DF5">
        <w:rPr>
          <w:b/>
          <w:bCs/>
          <w:lang w:eastAsia="en-US"/>
        </w:rPr>
        <w:t xml:space="preserve">} like </w:t>
      </w:r>
      <w:r w:rsidRPr="7C026DF5">
        <w:rPr>
          <w:b/>
          <w:bCs/>
          <w:highlight w:val="yellow"/>
          <w:lang w:eastAsia="en-US"/>
        </w:rPr>
        <w:t>{name from story}</w:t>
      </w:r>
      <w:r w:rsidRPr="7C026DF5">
        <w:rPr>
          <w:b/>
          <w:bCs/>
          <w:lang w:eastAsia="en-US"/>
        </w:rPr>
        <w:t xml:space="preserve"> count on you today?</w:t>
      </w:r>
    </w:p>
    <w:p w14:paraId="76477FB2" w14:textId="1F991573" w:rsidR="6C6FCE05" w:rsidRDefault="6C6FCE05" w:rsidP="7C026DF5">
      <w:r>
        <w:rPr>
          <w:noProof/>
        </w:rPr>
        <mc:AlternateContent>
          <mc:Choice Requires="wps">
            <w:drawing>
              <wp:inline distT="45720" distB="45720" distL="114300" distR="114300" wp14:anchorId="611549BF" wp14:editId="0545CBA5">
                <wp:extent cx="1368425" cy="284480"/>
                <wp:effectExtent l="0" t="0" r="22225" b="20320"/>
                <wp:docPr id="6998114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284480"/>
                        </a:xfrm>
                        <a:prstGeom prst="rect">
                          <a:avLst/>
                        </a:prstGeom>
                        <a:solidFill>
                          <a:srgbClr val="4472C4">
                            <a:lumMod val="75000"/>
                          </a:srgbClr>
                        </a:solidFill>
                        <a:ln w="9525">
                          <a:solidFill>
                            <a:srgbClr val="000000"/>
                          </a:solidFill>
                          <a:miter lim="800000"/>
                          <a:headEnd/>
                          <a:tailEnd/>
                        </a:ln>
                      </wps:spPr>
                      <wps:txbx>
                        <w:txbxContent>
                          <w:p w14:paraId="2767583E" w14:textId="77777777"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inline>
            </w:drawing>
          </mc:Choice>
          <mc:Fallback>
            <w:pict>
              <v:shape w14:anchorId="611549BF" id="_x0000_s1038" type="#_x0000_t202" style="width:107.75pt;height:2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" fillcolor="#2f5597">
                <v:textbox style="mso-fit-shape-to-text:t">
                  <w:txbxContent>
                    <w:p w14:paraId="2767583E" w14:textId="77777777"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anchorlock/>
              </v:shape>
            </w:pict>
          </mc:Fallback>
        </mc:AlternateContent>
      </w:r>
    </w:p>
    <w:p w14:paraId="4C202093" w14:textId="50E454CE" w:rsidR="2430F36D" w:rsidRDefault="2430F36D" w:rsidP="7C026DF5">
      <w:pPr>
        <w:rPr>
          <w:lang w:eastAsia="en-US"/>
        </w:rPr>
      </w:pPr>
      <w:r w:rsidRPr="7C026DF5">
        <w:rPr>
          <w:lang w:eastAsia="en-US"/>
        </w:rPr>
        <w:t>Thanks in advance,</w:t>
      </w:r>
    </w:p>
    <w:p w14:paraId="3087D1A2" w14:textId="77777777" w:rsidR="7C026DF5" w:rsidRDefault="7C026DF5" w:rsidP="7C026DF5">
      <w:pPr>
        <w:rPr>
          <w:lang w:eastAsia="en-US"/>
        </w:rPr>
      </w:pPr>
    </w:p>
    <w:p w14:paraId="21F6DA25" w14:textId="2941473A" w:rsidR="2430F36D" w:rsidRDefault="2430F36D" w:rsidP="7C026DF5">
      <w:pPr>
        <w:spacing w:after="0"/>
        <w:rPr>
          <w:highlight w:val="yellow"/>
          <w:lang w:eastAsia="en-US"/>
        </w:rPr>
      </w:pPr>
      <w:r w:rsidRPr="7C026DF5">
        <w:rPr>
          <w:highlight w:val="yellow"/>
          <w:lang w:eastAsia="en-US"/>
        </w:rPr>
        <w:t>{Name}</w:t>
      </w:r>
    </w:p>
    <w:p w14:paraId="7FEAEAE7" w14:textId="25F291C6" w:rsidR="2430F36D" w:rsidRDefault="2430F36D" w:rsidP="7C026DF5">
      <w:pPr>
        <w:spacing w:after="0"/>
        <w:rPr>
          <w:lang w:eastAsia="en-US"/>
        </w:rPr>
      </w:pPr>
      <w:r w:rsidRPr="7C026DF5">
        <w:rPr>
          <w:highlight w:val="yellow"/>
          <w:lang w:eastAsia="en-US"/>
        </w:rPr>
        <w:t>{Title</w:t>
      </w:r>
      <w:r w:rsidRPr="7C026DF5">
        <w:rPr>
          <w:lang w:eastAsia="en-US"/>
        </w:rPr>
        <w:t>}</w:t>
      </w:r>
    </w:p>
    <w:p w14:paraId="12EF287D" w14:textId="329CA3CA" w:rsidR="7C026DF5" w:rsidRDefault="7C026DF5" w:rsidP="7C026DF5">
      <w:pPr>
        <w:rPr>
          <w:b/>
          <w:bCs/>
          <w:lang w:eastAsia="en-US"/>
        </w:rPr>
      </w:pPr>
    </w:p>
    <w:p w14:paraId="0AB4B945" w14:textId="1C01915F" w:rsidR="2430F36D" w:rsidRDefault="2430F36D" w:rsidP="7C026DF5">
      <w:pPr>
        <w:rPr>
          <w:b/>
          <w:bCs/>
          <w:lang w:eastAsia="en-US"/>
        </w:rPr>
      </w:pPr>
      <w:r w:rsidRPr="7C026DF5">
        <w:rPr>
          <w:b/>
          <w:bCs/>
          <w:lang w:eastAsia="en-US"/>
        </w:rPr>
        <w:t>P.S. Please consider making an automatic monthly donation to provide ongoing support for {</w:t>
      </w:r>
      <w:r w:rsidRPr="7C026DF5">
        <w:rPr>
          <w:b/>
          <w:bCs/>
          <w:highlight w:val="yellow"/>
          <w:lang w:eastAsia="en-US"/>
        </w:rPr>
        <w:t>beneficiaries</w:t>
      </w:r>
      <w:r w:rsidRPr="7C026DF5">
        <w:rPr>
          <w:b/>
          <w:bCs/>
          <w:lang w:eastAsia="en-US"/>
        </w:rPr>
        <w:t>} in 2021. {</w:t>
      </w:r>
      <w:r w:rsidRPr="7C026DF5">
        <w:rPr>
          <w:b/>
          <w:bCs/>
          <w:highlight w:val="yellow"/>
          <w:lang w:eastAsia="en-US"/>
        </w:rPr>
        <w:t>Link to giving page with “monthly” default</w:t>
      </w:r>
      <w:r w:rsidRPr="7C026DF5">
        <w:rPr>
          <w:b/>
          <w:bCs/>
          <w:lang w:eastAsia="en-US"/>
        </w:rPr>
        <w:t>}</w:t>
      </w:r>
    </w:p>
    <w:p w14:paraId="05993081" w14:textId="5DD19747" w:rsidR="2430F36D" w:rsidRDefault="2430F36D" w:rsidP="7C026DF5">
      <w:pPr>
        <w:rPr>
          <w:b/>
          <w:bCs/>
          <w:lang w:eastAsia="en-US"/>
        </w:rPr>
      </w:pPr>
      <w:r w:rsidRPr="7C026DF5">
        <w:rPr>
          <w:b/>
          <w:bCs/>
        </w:rPr>
        <w:t>SAMPLE Email 2</w:t>
      </w:r>
    </w:p>
    <w:p w14:paraId="285D8ACE" w14:textId="33A4B4D1" w:rsidR="2430F36D" w:rsidRDefault="2430F36D" w:rsidP="7C026DF5">
      <w:pPr>
        <w:rPr>
          <w:color w:val="4472C4" w:themeColor="accent1"/>
          <w:u w:val="single"/>
          <w:lang w:eastAsia="en-US"/>
        </w:rPr>
      </w:pPr>
      <w:r w:rsidRPr="7C026DF5">
        <w:rPr>
          <w:color w:val="4472C4" w:themeColor="accent1"/>
          <w:u w:val="single"/>
          <w:lang w:eastAsia="en-US"/>
        </w:rPr>
        <w:t>Subject line</w:t>
      </w:r>
      <w:r w:rsidRPr="7C026DF5">
        <w:rPr>
          <w:color w:val="4472C4" w:themeColor="accent1"/>
          <w:lang w:eastAsia="en-US"/>
        </w:rPr>
        <w:t>: Jane, did you hear about Sally?</w:t>
      </w:r>
    </w:p>
    <w:p w14:paraId="32A8875A" w14:textId="60BCB6C9" w:rsidR="2430F36D" w:rsidRDefault="2430F36D" w:rsidP="7C026DF5">
      <w:pPr>
        <w:rPr>
          <w:color w:val="4472C4" w:themeColor="accent1"/>
          <w:lang w:eastAsia="en-US"/>
        </w:rPr>
      </w:pPr>
      <w:r w:rsidRPr="7C026DF5">
        <w:rPr>
          <w:color w:val="4472C4" w:themeColor="accent1"/>
          <w:lang w:eastAsia="en-US"/>
        </w:rPr>
        <w:t>Hi Jane,</w:t>
      </w:r>
    </w:p>
    <w:p w14:paraId="6DB61776" w14:textId="5F55BDC0" w:rsidR="2430F36D" w:rsidRDefault="2430F36D" w:rsidP="7C026DF5">
      <w:pPr>
        <w:rPr>
          <w:color w:val="4472C4" w:themeColor="accent1"/>
          <w:lang w:eastAsia="en-US"/>
        </w:rPr>
      </w:pPr>
      <w:r w:rsidRPr="7C026DF5">
        <w:rPr>
          <w:color w:val="4472C4" w:themeColor="accent1"/>
          <w:lang w:eastAsia="en-US"/>
        </w:rPr>
        <w:t>I’m writing today to tell you about Sally.</w:t>
      </w:r>
    </w:p>
    <w:p w14:paraId="190212F1" w14:textId="63560C3D" w:rsidR="2430F36D" w:rsidRDefault="2430F36D" w:rsidP="7C026DF5">
      <w:pPr>
        <w:rPr>
          <w:color w:val="4472C4" w:themeColor="accent1"/>
          <w:lang w:eastAsia="en-US"/>
        </w:rPr>
      </w:pPr>
      <w:r w:rsidRPr="7C026DF5">
        <w:rPr>
          <w:color w:val="4472C4" w:themeColor="accent1"/>
          <w:lang w:eastAsia="en-US"/>
        </w:rPr>
        <w:t>When Sally first heard the words “bipolar disorder,” she felt a mixture of relief and fear. Relief that she finally had a label for her confusing behavior and her lack of interest in life. Fear because she knew about the stigma surrounding mental illnesses. What would her family and friends think? She had recently left her job because of her health issues; would she ever find a new job?</w:t>
      </w:r>
    </w:p>
    <w:p w14:paraId="5F2424FF" w14:textId="77777777" w:rsidR="2430F36D" w:rsidRDefault="2430F36D" w:rsidP="7C026DF5">
      <w:pPr>
        <w:rPr>
          <w:color w:val="4472C4" w:themeColor="accent1"/>
          <w:lang w:eastAsia="en-US"/>
        </w:rPr>
      </w:pPr>
      <w:r w:rsidRPr="7C026DF5">
        <w:rPr>
          <w:color w:val="4472C4" w:themeColor="accent1"/>
          <w:lang w:eastAsia="en-US"/>
        </w:rPr>
        <w:t>The truth is that receiving a diagnosis of a mental illness can feel isolating for many. 1 in 5 adults in the United States experiences mental illness each year. Perhaps some of them are family members, neighbors, or friends of yours? Many struggle to find the supports that are right for them and an alarming 57% never receive treatment or services.</w:t>
      </w:r>
    </w:p>
    <w:p w14:paraId="5C725A8D" w14:textId="77777777" w:rsidR="2430F36D" w:rsidRDefault="2430F36D" w:rsidP="7C026DF5">
      <w:pPr>
        <w:rPr>
          <w:b/>
          <w:bCs/>
          <w:color w:val="4472C4" w:themeColor="accent1"/>
          <w:lang w:eastAsia="en-US"/>
        </w:rPr>
      </w:pPr>
      <w:r w:rsidRPr="7C026DF5">
        <w:rPr>
          <w:b/>
          <w:bCs/>
          <w:color w:val="4472C4" w:themeColor="accent1"/>
          <w:lang w:eastAsia="en-US"/>
        </w:rPr>
        <w:t xml:space="preserve">You have the power to change all of that. </w:t>
      </w:r>
    </w:p>
    <w:p w14:paraId="24150975" w14:textId="77777777" w:rsidR="2430F36D" w:rsidRDefault="2430F36D" w:rsidP="7C026DF5">
      <w:pPr>
        <w:rPr>
          <w:color w:val="4472C4" w:themeColor="accent1"/>
          <w:lang w:eastAsia="en-US"/>
        </w:rPr>
      </w:pPr>
      <w:r w:rsidRPr="7C026DF5">
        <w:rPr>
          <w:color w:val="4472C4" w:themeColor="accent1"/>
          <w:lang w:eastAsia="en-US"/>
        </w:rPr>
        <w:lastRenderedPageBreak/>
        <w:t>At Pathways Services, Sally developed new skills and landed a job that allows her to be self-sufficient. More than that, Sally was able to find a place to feel at home, where her mental illness does not define her. Sally found a community that cares.</w:t>
      </w:r>
    </w:p>
    <w:p w14:paraId="73F6E2D5" w14:textId="61F17FEF" w:rsidR="2430F36D" w:rsidRDefault="2430F36D" w:rsidP="7C026DF5">
      <w:pPr>
        <w:rPr>
          <w:color w:val="4472C4" w:themeColor="accent1"/>
          <w:lang w:eastAsia="en-US"/>
        </w:rPr>
      </w:pPr>
      <w:r w:rsidRPr="7C026DF5">
        <w:rPr>
          <w:color w:val="4472C4" w:themeColor="accent1"/>
          <w:lang w:eastAsia="en-US"/>
        </w:rPr>
        <w:t xml:space="preserve">Today you can help other adults like Sally who are living with a mental illness. That’s why I’m inviting you to support our job-skills training for individuals living with a mental illness through a gift to our Open </w:t>
      </w:r>
      <w:proofErr w:type="gramStart"/>
      <w:r w:rsidRPr="7C026DF5">
        <w:rPr>
          <w:color w:val="4472C4" w:themeColor="accent1"/>
          <w:lang w:eastAsia="en-US"/>
        </w:rPr>
        <w:t>For</w:t>
      </w:r>
      <w:proofErr w:type="gramEnd"/>
      <w:r w:rsidRPr="7C026DF5">
        <w:rPr>
          <w:color w:val="4472C4" w:themeColor="accent1"/>
          <w:lang w:eastAsia="en-US"/>
        </w:rPr>
        <w:t xml:space="preserve"> Good Campaign.</w:t>
      </w:r>
    </w:p>
    <w:p w14:paraId="1CFA4C6E" w14:textId="4C64F036" w:rsidR="2430F36D" w:rsidRDefault="2430F36D" w:rsidP="7C026DF5">
      <w:pPr>
        <w:spacing w:after="0"/>
        <w:rPr>
          <w:color w:val="4472C4" w:themeColor="accent1"/>
          <w:lang w:eastAsia="en-US"/>
        </w:rPr>
      </w:pPr>
      <w:r w:rsidRPr="7C026DF5">
        <w:rPr>
          <w:color w:val="4472C4" w:themeColor="accent1"/>
          <w:lang w:eastAsia="en-US"/>
        </w:rPr>
        <w:t xml:space="preserve">Your contribution will: </w:t>
      </w:r>
    </w:p>
    <w:p w14:paraId="0F6EDF94" w14:textId="77777777" w:rsidR="2430F36D" w:rsidRDefault="2430F36D" w:rsidP="7C026DF5">
      <w:pPr>
        <w:numPr>
          <w:ilvl w:val="0"/>
          <w:numId w:val="4"/>
        </w:numPr>
        <w:rPr>
          <w:color w:val="4472C4" w:themeColor="accent1"/>
          <w:lang w:eastAsia="en-US"/>
        </w:rPr>
      </w:pPr>
      <w:r w:rsidRPr="7C026DF5">
        <w:rPr>
          <w:color w:val="4472C4" w:themeColor="accent1"/>
          <w:lang w:eastAsia="en-US"/>
        </w:rPr>
        <w:t>Ensure that adults living with a mental health diagnosis receive job skills training to gain self-sufficiency and independence.</w:t>
      </w:r>
    </w:p>
    <w:p w14:paraId="0B25C876" w14:textId="77777777" w:rsidR="2430F36D" w:rsidRDefault="2430F36D" w:rsidP="7C026DF5">
      <w:pPr>
        <w:numPr>
          <w:ilvl w:val="0"/>
          <w:numId w:val="1"/>
        </w:numPr>
        <w:rPr>
          <w:color w:val="4472C4" w:themeColor="accent1"/>
          <w:lang w:eastAsia="en-US"/>
        </w:rPr>
      </w:pPr>
      <w:r w:rsidRPr="7C026DF5">
        <w:rPr>
          <w:color w:val="4472C4" w:themeColor="accent1"/>
          <w:lang w:eastAsia="en-US"/>
        </w:rPr>
        <w:t>Provide a welcoming, non-judgmental community of friendship.</w:t>
      </w:r>
    </w:p>
    <w:p w14:paraId="0D23CB6D" w14:textId="38CC5DB5" w:rsidR="7C026DF5" w:rsidRDefault="2430F36D" w:rsidP="7A26B2B7">
      <w:pPr>
        <w:numPr>
          <w:ilvl w:val="0"/>
          <w:numId w:val="1"/>
        </w:numPr>
        <w:rPr>
          <w:color w:val="4472C4" w:themeColor="accent1"/>
          <w:lang w:eastAsia="en-US"/>
        </w:rPr>
      </w:pPr>
      <w:r w:rsidRPr="7A26B2B7">
        <w:rPr>
          <w:color w:val="4472C4" w:themeColor="accent1"/>
          <w:lang w:eastAsia="en-US"/>
        </w:rPr>
        <w:t>Change the trajectory of someone’s life.</w:t>
      </w:r>
    </w:p>
    <w:p w14:paraId="2FF601E0" w14:textId="11000333" w:rsidR="2430F36D" w:rsidRDefault="2430F36D" w:rsidP="7C026DF5">
      <w:pPr>
        <w:spacing w:after="0"/>
        <w:rPr>
          <w:color w:val="4472C4" w:themeColor="accent1"/>
          <w:lang w:eastAsia="en-US"/>
        </w:rPr>
      </w:pPr>
      <w:r w:rsidRPr="7C026DF5">
        <w:rPr>
          <w:color w:val="4472C4" w:themeColor="accent1"/>
          <w:lang w:eastAsia="en-US"/>
        </w:rPr>
        <w:t xml:space="preserve">And if you set up an automatic monthly gift, you’ll make a huge impact on the opportunities available to those living with a mental illness without impacting your budget. You can feel great about setting up this convenient monthly donation and providing a predictable base of support for your neighbors who long to be contributing members of our community. </w:t>
      </w:r>
    </w:p>
    <w:p w14:paraId="2B6AACC8" w14:textId="77777777" w:rsidR="7C026DF5" w:rsidRDefault="7C026DF5" w:rsidP="7C026DF5">
      <w:pPr>
        <w:spacing w:after="0"/>
        <w:rPr>
          <w:color w:val="4472C4" w:themeColor="accent1"/>
          <w:lang w:eastAsia="en-US"/>
        </w:rPr>
      </w:pPr>
    </w:p>
    <w:p w14:paraId="017C1DA5" w14:textId="59486470" w:rsidR="2430F36D" w:rsidRDefault="2430F36D" w:rsidP="7C026DF5">
      <w:pPr>
        <w:rPr>
          <w:color w:val="4472C4" w:themeColor="accent1"/>
          <w:lang w:eastAsia="en-US"/>
        </w:rPr>
      </w:pPr>
      <w:r w:rsidRPr="7C026DF5">
        <w:rPr>
          <w:color w:val="4472C4" w:themeColor="accent1"/>
          <w:lang w:eastAsia="en-US"/>
        </w:rPr>
        <w:t>As you reflect on the difference you want to make in the world, please remember adults living with a mental health diagnosis need you!</w:t>
      </w:r>
    </w:p>
    <w:p w14:paraId="39871F78" w14:textId="2DBA7D1F" w:rsidR="2430F36D" w:rsidRDefault="2430F36D" w:rsidP="7C026DF5">
      <w:pPr>
        <w:rPr>
          <w:color w:val="4472C4" w:themeColor="accent1"/>
          <w:lang w:eastAsia="en-US"/>
        </w:rPr>
      </w:pPr>
      <w:r w:rsidRPr="7C026DF5">
        <w:rPr>
          <w:b/>
          <w:bCs/>
          <w:color w:val="4472C4" w:themeColor="accent1"/>
          <w:lang w:eastAsia="en-US"/>
        </w:rPr>
        <w:t xml:space="preserve">Your gift of $20 will make an immediate difference! Can Sally and others living with mental health diagnosis count on you today? </w:t>
      </w:r>
    </w:p>
    <w:p w14:paraId="7D3A7B1A" w14:textId="4126E31B" w:rsidR="2430F36D" w:rsidRDefault="2430F36D">
      <w:r>
        <w:rPr>
          <w:noProof/>
        </w:rPr>
        <mc:AlternateContent>
          <mc:Choice Requires="wps">
            <w:drawing>
              <wp:inline distT="45720" distB="45720" distL="114300" distR="114300" wp14:anchorId="741DFD57" wp14:editId="467B4988">
                <wp:extent cx="1368425" cy="284480"/>
                <wp:effectExtent l="0" t="0" r="22225" b="20320"/>
                <wp:docPr id="48893739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284480"/>
                        </a:xfrm>
                        <a:prstGeom prst="rect">
                          <a:avLst/>
                        </a:prstGeom>
                        <a:solidFill>
                          <a:srgbClr val="4472C4">
                            <a:lumMod val="75000"/>
                          </a:srgbClr>
                        </a:solidFill>
                        <a:ln w="9525">
                          <a:solidFill>
                            <a:srgbClr val="000000"/>
                          </a:solidFill>
                          <a:miter lim="800000"/>
                          <a:headEnd/>
                          <a:tailEnd/>
                        </a:ln>
                      </wps:spPr>
                      <wps:txbx>
                        <w:txbxContent>
                          <w:p w14:paraId="401CBC14" w14:textId="77777777" w:rsidR="00937A74" w:rsidRPr="00EE67A9" w:rsidRDefault="00937A74" w:rsidP="00BB448C">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inline>
            </w:drawing>
          </mc:Choice>
          <mc:Fallback>
            <w:pict>
              <v:shape w14:anchorId="741DFD57" id="_x0000_s1039" type="#_x0000_t202" style="width:107.75pt;height:2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" fillcolor="#2f5597">
                <v:textbox style="mso-fit-shape-to-text:t">
                  <w:txbxContent>
                    <w:p w14:paraId="401CBC14" w14:textId="77777777" w:rsidR="00937A74" w:rsidRPr="00EE67A9" w:rsidRDefault="00937A74" w:rsidP="00BB448C">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anchorlock/>
              </v:shape>
            </w:pict>
          </mc:Fallback>
        </mc:AlternateContent>
      </w:r>
    </w:p>
    <w:p w14:paraId="597B84A5" w14:textId="34EA389D" w:rsidR="2430F36D" w:rsidRDefault="2430F36D" w:rsidP="7C026DF5">
      <w:pPr>
        <w:rPr>
          <w:color w:val="4472C4" w:themeColor="accent1"/>
          <w:lang w:eastAsia="en-US"/>
        </w:rPr>
      </w:pPr>
      <w:r w:rsidRPr="7C026DF5">
        <w:rPr>
          <w:color w:val="4472C4" w:themeColor="accent1"/>
          <w:lang w:eastAsia="en-US"/>
        </w:rPr>
        <w:t>Thanks in advance,</w:t>
      </w:r>
    </w:p>
    <w:p w14:paraId="5F89EF67" w14:textId="7DCEEFEF" w:rsidR="2430F36D" w:rsidRDefault="2430F36D" w:rsidP="7C026DF5">
      <w:pPr>
        <w:spacing w:after="0"/>
        <w:rPr>
          <w:color w:val="4472C4" w:themeColor="accent1"/>
          <w:lang w:eastAsia="en-US"/>
        </w:rPr>
      </w:pPr>
      <w:r w:rsidRPr="7C026DF5">
        <w:rPr>
          <w:color w:val="4472C4" w:themeColor="accent1"/>
          <w:lang w:eastAsia="en-US"/>
        </w:rPr>
        <w:t>Bob Jones</w:t>
      </w:r>
    </w:p>
    <w:p w14:paraId="1BF2C788" w14:textId="46A890CD" w:rsidR="2430F36D" w:rsidRDefault="2430F36D" w:rsidP="7C026DF5">
      <w:pPr>
        <w:spacing w:after="0"/>
        <w:rPr>
          <w:color w:val="4472C4" w:themeColor="accent1"/>
          <w:lang w:eastAsia="en-US"/>
        </w:rPr>
      </w:pPr>
      <w:r w:rsidRPr="7C026DF5">
        <w:rPr>
          <w:color w:val="4472C4" w:themeColor="accent1"/>
          <w:lang w:eastAsia="en-US"/>
        </w:rPr>
        <w:t>Program Director</w:t>
      </w:r>
    </w:p>
    <w:p w14:paraId="324F09E3" w14:textId="77777777" w:rsidR="7C026DF5" w:rsidRDefault="7C026DF5" w:rsidP="7C026DF5">
      <w:pPr>
        <w:spacing w:after="0"/>
        <w:rPr>
          <w:b/>
          <w:bCs/>
          <w:color w:val="4472C4" w:themeColor="accent1"/>
          <w:lang w:eastAsia="en-US"/>
        </w:rPr>
      </w:pPr>
    </w:p>
    <w:p w14:paraId="525F2F56" w14:textId="0D4F4A52" w:rsidR="2430F36D" w:rsidRDefault="2430F36D" w:rsidP="7C026DF5">
      <w:pPr>
        <w:rPr>
          <w:b/>
          <w:bCs/>
          <w:color w:val="4472C4" w:themeColor="accent1"/>
          <w:lang w:eastAsia="en-US"/>
        </w:rPr>
      </w:pPr>
      <w:r w:rsidRPr="7C026DF5">
        <w:rPr>
          <w:b/>
          <w:bCs/>
          <w:color w:val="4472C4" w:themeColor="accent1"/>
          <w:lang w:eastAsia="en-US"/>
        </w:rPr>
        <w:t>P.S. Please consider making an automatic monthly donation to provide ongoing support for adults living with mental illness. {</w:t>
      </w:r>
      <w:r w:rsidRPr="7C026DF5">
        <w:rPr>
          <w:b/>
          <w:bCs/>
          <w:color w:val="4472C4" w:themeColor="accent1"/>
          <w:highlight w:val="yellow"/>
          <w:lang w:eastAsia="en-US"/>
        </w:rPr>
        <w:t>Link to giving page with “monthly” default</w:t>
      </w:r>
      <w:r w:rsidRPr="7C026DF5">
        <w:rPr>
          <w:b/>
          <w:bCs/>
          <w:color w:val="4472C4" w:themeColor="accent1"/>
          <w:lang w:eastAsia="en-US"/>
        </w:rPr>
        <w:t>}</w:t>
      </w:r>
    </w:p>
    <w:p w14:paraId="260FF27B" w14:textId="3B6D2BC2" w:rsidR="2430F36D" w:rsidRDefault="2430F36D" w:rsidP="7C026DF5">
      <w:pPr>
        <w:pStyle w:val="Heading2"/>
        <w:rPr>
          <w:rFonts w:ascii="Calibri Light" w:eastAsia="PMingLiU" w:hAnsi="Calibri Light" w:cs="Times New Roman"/>
        </w:rPr>
      </w:pPr>
      <w:bookmarkStart w:id="21" w:name="_Toc74397213"/>
      <w:r>
        <w:t>Day 8 Group Video and Text #2</w:t>
      </w:r>
      <w:bookmarkEnd w:id="21"/>
    </w:p>
    <w:p w14:paraId="59267E7B" w14:textId="174BAC77" w:rsidR="2430F36D" w:rsidRDefault="2430F36D" w:rsidP="7C026DF5">
      <w:pPr>
        <w:rPr>
          <w:b/>
          <w:bCs/>
        </w:rPr>
      </w:pPr>
      <w:r w:rsidRPr="7C026DF5">
        <w:rPr>
          <w:b/>
          <w:bCs/>
        </w:rPr>
        <w:t>Group Video Script 2</w:t>
      </w:r>
    </w:p>
    <w:p w14:paraId="744B3217" w14:textId="0D6AC807" w:rsidR="2430F36D" w:rsidRDefault="2430F36D">
      <w:r>
        <w:t>Hi, I’m {</w:t>
      </w:r>
      <w:r w:rsidRPr="7C026DF5">
        <w:rPr>
          <w:highlight w:val="yellow"/>
        </w:rPr>
        <w:t>Name of speaker</w:t>
      </w:r>
      <w:r>
        <w:t xml:space="preserve">} from </w:t>
      </w:r>
      <w:r w:rsidRPr="7C026DF5">
        <w:rPr>
          <w:highlight w:val="green"/>
        </w:rPr>
        <w:t>*|Organization Name|*</w:t>
      </w:r>
      <w:r>
        <w:t xml:space="preserve">. Today I’d like to take </w:t>
      </w:r>
      <w:proofErr w:type="gramStart"/>
      <w:r>
        <w:t>a brief moment</w:t>
      </w:r>
      <w:proofErr w:type="gramEnd"/>
      <w:r>
        <w:t xml:space="preserve"> to tell you about {</w:t>
      </w:r>
      <w:r w:rsidRPr="7C026DF5">
        <w:rPr>
          <w:highlight w:val="yellow"/>
        </w:rPr>
        <w:t>Name of beneficiary</w:t>
      </w:r>
      <w:r>
        <w:t>}. {</w:t>
      </w:r>
      <w:r w:rsidRPr="7C026DF5">
        <w:rPr>
          <w:highlight w:val="yellow"/>
        </w:rPr>
        <w:t>Name of beneficiary</w:t>
      </w:r>
      <w:r>
        <w:t xml:space="preserve">} first came to </w:t>
      </w:r>
      <w:r w:rsidRPr="7C026DF5">
        <w:rPr>
          <w:highlight w:val="green"/>
        </w:rPr>
        <w:t>*|Organization Name|*</w:t>
      </w:r>
      <w:r>
        <w:t xml:space="preserve"> {</w:t>
      </w:r>
      <w:r w:rsidRPr="7C026DF5">
        <w:rPr>
          <w:highlight w:val="yellow"/>
        </w:rPr>
        <w:t>with problem/need</w:t>
      </w:r>
      <w:r>
        <w:t>}. {</w:t>
      </w:r>
      <w:r w:rsidRPr="7C026DF5">
        <w:rPr>
          <w:highlight w:val="yellow"/>
        </w:rPr>
        <w:t>He/she/they</w:t>
      </w:r>
      <w:r>
        <w:t>} felt {</w:t>
      </w:r>
      <w:r w:rsidRPr="7C026DF5">
        <w:rPr>
          <w:highlight w:val="yellow"/>
        </w:rPr>
        <w:t>emotion like fear, discouragement, anger, frustration</w:t>
      </w:r>
      <w:r>
        <w:t>}. Because of generous donors, we were able to {</w:t>
      </w:r>
      <w:r w:rsidRPr="7C026DF5">
        <w:rPr>
          <w:highlight w:val="yellow"/>
        </w:rPr>
        <w:t>services delivered</w:t>
      </w:r>
      <w:r>
        <w:t>}. Now {</w:t>
      </w:r>
      <w:r w:rsidRPr="7C026DF5">
        <w:rPr>
          <w:highlight w:val="yellow"/>
        </w:rPr>
        <w:t>Name of beneficiary</w:t>
      </w:r>
      <w:r>
        <w:t>} {</w:t>
      </w:r>
      <w:r w:rsidRPr="7C026DF5">
        <w:rPr>
          <w:highlight w:val="yellow"/>
        </w:rPr>
        <w:t xml:space="preserve">current situation </w:t>
      </w:r>
      <w:proofErr w:type="gramStart"/>
      <w:r w:rsidRPr="7C026DF5">
        <w:rPr>
          <w:highlight w:val="yellow"/>
        </w:rPr>
        <w:t>as a result of</w:t>
      </w:r>
      <w:proofErr w:type="gramEnd"/>
      <w:r w:rsidRPr="7C026DF5">
        <w:rPr>
          <w:highlight w:val="yellow"/>
        </w:rPr>
        <w:t xml:space="preserve"> mission impact</w:t>
      </w:r>
      <w:r>
        <w:t>}. But there are many more just like {</w:t>
      </w:r>
      <w:r w:rsidRPr="7C026DF5">
        <w:rPr>
          <w:highlight w:val="yellow"/>
        </w:rPr>
        <w:t>Name of beneficiary</w:t>
      </w:r>
      <w:r>
        <w:t xml:space="preserve">} coming every day, looking for help. I hope that they can count on you today. Will you make a gift of </w:t>
      </w:r>
      <w:r w:rsidRPr="7C026DF5">
        <w:rPr>
          <w:highlight w:val="yellow"/>
        </w:rPr>
        <w:t>{$Amount</w:t>
      </w:r>
      <w:r>
        <w:t>} to support {</w:t>
      </w:r>
      <w:r w:rsidRPr="7C026DF5">
        <w:rPr>
          <w:highlight w:val="yellow"/>
        </w:rPr>
        <w:t>mission/cause</w:t>
      </w:r>
      <w:r>
        <w:t>}? Thanks in advance for your generosity.</w:t>
      </w:r>
    </w:p>
    <w:p w14:paraId="08601A91" w14:textId="77777777" w:rsidR="2430F36D" w:rsidRDefault="2430F36D" w:rsidP="7C026DF5">
      <w:pPr>
        <w:rPr>
          <w:b/>
          <w:bCs/>
          <w:color w:val="4472C4" w:themeColor="accent1"/>
        </w:rPr>
      </w:pPr>
      <w:r w:rsidRPr="7C026DF5">
        <w:rPr>
          <w:b/>
          <w:bCs/>
        </w:rPr>
        <w:lastRenderedPageBreak/>
        <w:t>SAMPLE Group Video Script 2</w:t>
      </w:r>
    </w:p>
    <w:p w14:paraId="3B31A6AD" w14:textId="3A17113A" w:rsidR="2430F36D" w:rsidRDefault="2430F36D" w:rsidP="7C026DF5">
      <w:pPr>
        <w:rPr>
          <w:color w:val="4472C4" w:themeColor="accent1"/>
        </w:rPr>
      </w:pPr>
      <w:r w:rsidRPr="7C026DF5">
        <w:rPr>
          <w:color w:val="4471C4"/>
        </w:rPr>
        <w:t xml:space="preserve">Hi, I’m Grace from Pathways Services. Today I’d like to take </w:t>
      </w:r>
      <w:proofErr w:type="gramStart"/>
      <w:r w:rsidRPr="7C026DF5">
        <w:rPr>
          <w:color w:val="4471C4"/>
        </w:rPr>
        <w:t>a brief moment</w:t>
      </w:r>
      <w:proofErr w:type="gramEnd"/>
      <w:r w:rsidRPr="7C026DF5">
        <w:rPr>
          <w:color w:val="4471C4"/>
        </w:rPr>
        <w:t xml:space="preserve"> to tell you about Sally. Sally first came to Pathways when she learned of her bipolar disorder diagnosis. She felt both fear and relief. Relief that she finally knew what was causing her unusual behavior and fear because of the stigma attached to mental illness. She wondered if she’d ever find a job. And when COVID-19 hit, everything fell apart. Because of generous donors, we were able to help her navigate her illness AND her job search. Now Sally has found a job working remotely. She’s grateful she can still provide for her family. But there are many more just like Sally coming every day, looking for help. I hope that they can count on you today. Will you make a gift of $20 to support our technology upgrade and our training programs? Thanks in advance for your generosity.</w:t>
      </w:r>
    </w:p>
    <w:p w14:paraId="21C3AE31" w14:textId="05621E63" w:rsidR="2430F36D" w:rsidRDefault="2430F36D" w:rsidP="7C026DF5">
      <w:pPr>
        <w:rPr>
          <w:b/>
          <w:bCs/>
        </w:rPr>
      </w:pPr>
      <w:r w:rsidRPr="7C026DF5">
        <w:rPr>
          <w:b/>
          <w:bCs/>
        </w:rPr>
        <w:t>Text 2</w:t>
      </w:r>
    </w:p>
    <w:p w14:paraId="63AB2876" w14:textId="0D5E4E47" w:rsidR="2430F36D" w:rsidRDefault="2430F36D" w:rsidP="7C026DF5">
      <w:pPr>
        <w:rPr>
          <w:b/>
          <w:bCs/>
          <w:lang w:eastAsia="en-US"/>
        </w:rPr>
      </w:pPr>
      <w:r w:rsidRPr="7C026DF5">
        <w:rPr>
          <w:rFonts w:eastAsia="Times New Roman"/>
          <w:lang w:eastAsia="en-US"/>
        </w:rPr>
        <w:t xml:space="preserve">Please consider </w:t>
      </w:r>
      <w:proofErr w:type="gramStart"/>
      <w:r w:rsidRPr="7C026DF5">
        <w:rPr>
          <w:rFonts w:eastAsia="Times New Roman"/>
          <w:lang w:eastAsia="en-US"/>
        </w:rPr>
        <w:t>making a donation</w:t>
      </w:r>
      <w:proofErr w:type="gramEnd"/>
      <w:r w:rsidRPr="7C026DF5">
        <w:rPr>
          <w:rFonts w:eastAsia="Times New Roman"/>
          <w:lang w:eastAsia="en-US"/>
        </w:rPr>
        <w:t xml:space="preserve"> to support {</w:t>
      </w:r>
      <w:r w:rsidRPr="7C026DF5">
        <w:rPr>
          <w:rFonts w:eastAsia="Times New Roman"/>
          <w:highlight w:val="yellow"/>
          <w:lang w:eastAsia="en-US"/>
        </w:rPr>
        <w:t>beneficiaries</w:t>
      </w:r>
      <w:r w:rsidRPr="7C026DF5">
        <w:rPr>
          <w:rFonts w:eastAsia="Times New Roman"/>
          <w:lang w:eastAsia="en-US"/>
        </w:rPr>
        <w:t xml:space="preserve">} through the work of </w:t>
      </w:r>
      <w:r w:rsidRPr="7C026DF5">
        <w:rPr>
          <w:rFonts w:eastAsia="Times New Roman"/>
          <w:highlight w:val="green"/>
          <w:lang w:eastAsia="en-US"/>
        </w:rPr>
        <w:t>*|Organization Name|*</w:t>
      </w:r>
      <w:r w:rsidRPr="7C026DF5">
        <w:rPr>
          <w:rFonts w:eastAsia="Times New Roman"/>
          <w:lang w:eastAsia="en-US"/>
        </w:rPr>
        <w:t xml:space="preserve"> today. Your gift to our </w:t>
      </w:r>
      <w:r w:rsidRPr="7C026DF5">
        <w:rPr>
          <w:rFonts w:eastAsia="Times New Roman"/>
          <w:i/>
          <w:iCs/>
          <w:lang w:eastAsia="en-US"/>
        </w:rPr>
        <w:t xml:space="preserve">Open </w:t>
      </w:r>
      <w:proofErr w:type="gramStart"/>
      <w:r w:rsidRPr="7C026DF5">
        <w:rPr>
          <w:rFonts w:eastAsia="Times New Roman"/>
          <w:i/>
          <w:iCs/>
          <w:lang w:eastAsia="en-US"/>
        </w:rPr>
        <w:t>For</w:t>
      </w:r>
      <w:proofErr w:type="gramEnd"/>
      <w:r w:rsidRPr="7C026DF5">
        <w:rPr>
          <w:rFonts w:eastAsia="Times New Roman"/>
          <w:i/>
          <w:iCs/>
          <w:lang w:eastAsia="en-US"/>
        </w:rPr>
        <w:t xml:space="preserve"> Good Campaign </w:t>
      </w:r>
      <w:r w:rsidRPr="7C026DF5">
        <w:rPr>
          <w:rFonts w:eastAsia="Times New Roman"/>
          <w:lang w:eastAsia="en-US"/>
        </w:rPr>
        <w:t>will help raise {</w:t>
      </w:r>
      <w:r w:rsidRPr="7C026DF5">
        <w:rPr>
          <w:rFonts w:eastAsia="Times New Roman"/>
          <w:highlight w:val="yellow"/>
          <w:lang w:eastAsia="en-US"/>
        </w:rPr>
        <w:t>Goal Amount</w:t>
      </w:r>
      <w:r w:rsidRPr="7C026DF5">
        <w:rPr>
          <w:rFonts w:eastAsia="Times New Roman"/>
          <w:lang w:eastAsia="en-US"/>
        </w:rPr>
        <w:t>} by {</w:t>
      </w:r>
      <w:r w:rsidRPr="7C026DF5">
        <w:rPr>
          <w:rFonts w:eastAsia="Times New Roman"/>
          <w:highlight w:val="yellow"/>
          <w:lang w:eastAsia="en-US"/>
        </w:rPr>
        <w:t>Campaign End Date</w:t>
      </w:r>
      <w:r w:rsidRPr="7C026DF5">
        <w:rPr>
          <w:rFonts w:eastAsia="Times New Roman"/>
          <w:lang w:eastAsia="en-US"/>
        </w:rPr>
        <w:t>} to support {</w:t>
      </w:r>
      <w:r w:rsidRPr="7C026DF5">
        <w:rPr>
          <w:rFonts w:eastAsia="Times New Roman"/>
          <w:highlight w:val="yellow"/>
          <w:lang w:eastAsia="en-US"/>
        </w:rPr>
        <w:t>beneficiaries</w:t>
      </w:r>
      <w:r w:rsidRPr="7C026DF5">
        <w:rPr>
          <w:rFonts w:eastAsia="Times New Roman"/>
          <w:lang w:eastAsia="en-US"/>
        </w:rPr>
        <w:t xml:space="preserve">}. Together we can make a difference. Please join us! </w:t>
      </w:r>
      <w:r w:rsidRPr="7C026DF5">
        <w:rPr>
          <w:rFonts w:eastAsia="Times New Roman"/>
          <w:u w:val="single"/>
          <w:lang w:eastAsia="en-US"/>
        </w:rPr>
        <w:t xml:space="preserve"> </w:t>
      </w:r>
      <w:r w:rsidRPr="7C026DF5">
        <w:rPr>
          <w:rFonts w:eastAsia="Times New Roman"/>
          <w:highlight w:val="yellow"/>
          <w:u w:val="single"/>
          <w:lang w:eastAsia="en-US"/>
        </w:rPr>
        <w:t>Link to giving page</w:t>
      </w:r>
      <w:r w:rsidRPr="7C026DF5">
        <w:rPr>
          <w:b/>
          <w:bCs/>
          <w:lang w:eastAsia="en-US"/>
        </w:rPr>
        <w:t xml:space="preserve"> </w:t>
      </w:r>
    </w:p>
    <w:p w14:paraId="28665A03" w14:textId="11C63C26" w:rsidR="2430F36D" w:rsidRDefault="2430F36D" w:rsidP="7C026DF5">
      <w:pPr>
        <w:rPr>
          <w:b/>
          <w:bCs/>
          <w:color w:val="4472C4" w:themeColor="accent1"/>
        </w:rPr>
      </w:pPr>
      <w:r w:rsidRPr="7C026DF5">
        <w:rPr>
          <w:b/>
          <w:bCs/>
        </w:rPr>
        <w:t>SAMPLE Text 2</w:t>
      </w:r>
    </w:p>
    <w:p w14:paraId="642882E3" w14:textId="16D15953" w:rsidR="2430F36D" w:rsidRDefault="2430F36D" w:rsidP="7C026DF5">
      <w:pPr>
        <w:rPr>
          <w:b/>
          <w:bCs/>
          <w:color w:val="4472C4" w:themeColor="accent1"/>
          <w:lang w:eastAsia="en-US"/>
        </w:rPr>
      </w:pPr>
      <w:r w:rsidRPr="7C026DF5">
        <w:rPr>
          <w:rFonts w:eastAsia="Times New Roman"/>
          <w:color w:val="4471C4"/>
          <w:lang w:eastAsia="en-US"/>
        </w:rPr>
        <w:t xml:space="preserve">Please consider </w:t>
      </w:r>
      <w:proofErr w:type="gramStart"/>
      <w:r w:rsidRPr="7C026DF5">
        <w:rPr>
          <w:rFonts w:eastAsia="Times New Roman"/>
          <w:color w:val="4471C4"/>
          <w:lang w:eastAsia="en-US"/>
        </w:rPr>
        <w:t>making a donation</w:t>
      </w:r>
      <w:proofErr w:type="gramEnd"/>
      <w:r w:rsidRPr="7C026DF5">
        <w:rPr>
          <w:rFonts w:eastAsia="Times New Roman"/>
          <w:color w:val="4471C4"/>
          <w:lang w:eastAsia="en-US"/>
        </w:rPr>
        <w:t xml:space="preserve"> to support adults living with mental illness through the work of Pathways Services today. Your gift to our </w:t>
      </w:r>
      <w:r w:rsidRPr="7C026DF5">
        <w:rPr>
          <w:rFonts w:eastAsia="Times New Roman"/>
          <w:i/>
          <w:iCs/>
          <w:color w:val="4471C4"/>
          <w:lang w:eastAsia="en-US"/>
        </w:rPr>
        <w:t xml:space="preserve">Open </w:t>
      </w:r>
      <w:proofErr w:type="gramStart"/>
      <w:r w:rsidRPr="7C026DF5">
        <w:rPr>
          <w:rFonts w:eastAsia="Times New Roman"/>
          <w:i/>
          <w:iCs/>
          <w:color w:val="4471C4"/>
          <w:lang w:eastAsia="en-US"/>
        </w:rPr>
        <w:t>For</w:t>
      </w:r>
      <w:proofErr w:type="gramEnd"/>
      <w:r w:rsidRPr="7C026DF5">
        <w:rPr>
          <w:rFonts w:eastAsia="Times New Roman"/>
          <w:i/>
          <w:iCs/>
          <w:color w:val="4471C4"/>
          <w:lang w:eastAsia="en-US"/>
        </w:rPr>
        <w:t xml:space="preserve"> Good Campaign</w:t>
      </w:r>
      <w:r w:rsidRPr="7C026DF5">
        <w:rPr>
          <w:rFonts w:eastAsia="Times New Roman"/>
          <w:color w:val="4471C4"/>
          <w:lang w:eastAsia="en-US"/>
        </w:rPr>
        <w:t xml:space="preserve"> will help raise $5,000 by July 31 to support adults living with mental illness. Together we can make a difference. Please join us! </w:t>
      </w:r>
      <w:r w:rsidRPr="7C026DF5">
        <w:rPr>
          <w:rFonts w:eastAsia="Times New Roman"/>
          <w:color w:val="4471C4"/>
          <w:u w:val="single"/>
          <w:lang w:eastAsia="en-US"/>
        </w:rPr>
        <w:t xml:space="preserve"> </w:t>
      </w:r>
      <w:r w:rsidRPr="7C026DF5">
        <w:rPr>
          <w:rFonts w:eastAsia="Times New Roman"/>
          <w:color w:val="4471C4"/>
          <w:highlight w:val="yellow"/>
          <w:u w:val="single"/>
          <w:lang w:eastAsia="en-US"/>
        </w:rPr>
        <w:t>Link to giving page</w:t>
      </w:r>
      <w:r w:rsidRPr="7C026DF5">
        <w:rPr>
          <w:b/>
          <w:bCs/>
          <w:color w:val="4471C4"/>
          <w:lang w:eastAsia="en-US"/>
        </w:rPr>
        <w:t xml:space="preserve"> </w:t>
      </w:r>
    </w:p>
    <w:p w14:paraId="2C336A4A" w14:textId="713187C2" w:rsidR="7C026DF5" w:rsidRDefault="7C026DF5" w:rsidP="7C026DF5">
      <w:pPr>
        <w:rPr>
          <w:b/>
          <w:bCs/>
          <w:lang w:eastAsia="en-US"/>
        </w:rPr>
      </w:pPr>
    </w:p>
    <w:p w14:paraId="6961EDB2" w14:textId="2B0C8231" w:rsidR="2430F36D" w:rsidRDefault="2430F36D" w:rsidP="7C026DF5">
      <w:pPr>
        <w:pStyle w:val="Heading2"/>
      </w:pPr>
      <w:bookmarkStart w:id="22" w:name="_Toc74397214"/>
      <w:r>
        <w:t>Day 10: Email #3</w:t>
      </w:r>
      <w:bookmarkEnd w:id="22"/>
    </w:p>
    <w:p w14:paraId="7637D419" w14:textId="20346FBE" w:rsidR="2430F36D" w:rsidRDefault="2430F36D" w:rsidP="7C026DF5">
      <w:pPr>
        <w:rPr>
          <w:b/>
          <w:bCs/>
          <w:lang w:eastAsia="en-US"/>
        </w:rPr>
      </w:pPr>
      <w:r w:rsidRPr="7C026DF5">
        <w:rPr>
          <w:b/>
          <w:bCs/>
        </w:rPr>
        <w:t>Email 3</w:t>
      </w:r>
    </w:p>
    <w:p w14:paraId="527D90BE" w14:textId="7137CD27" w:rsidR="2430F36D" w:rsidRDefault="2430F36D" w:rsidP="7C026DF5">
      <w:pPr>
        <w:rPr>
          <w:b/>
          <w:bCs/>
          <w:u w:val="single"/>
          <w:lang w:eastAsia="en-US"/>
        </w:rPr>
      </w:pPr>
      <w:r w:rsidRPr="7C026DF5">
        <w:rPr>
          <w:u w:val="single"/>
          <w:lang w:eastAsia="en-US"/>
        </w:rPr>
        <w:t>Subject line</w:t>
      </w:r>
      <w:r w:rsidRPr="7C026DF5">
        <w:rPr>
          <w:lang w:eastAsia="en-US"/>
        </w:rPr>
        <w:t xml:space="preserve">: </w:t>
      </w:r>
      <w:r w:rsidRPr="7C026DF5">
        <w:rPr>
          <w:highlight w:val="green"/>
          <w:lang w:eastAsia="en-US"/>
        </w:rPr>
        <w:t>*|First Name|*</w:t>
      </w:r>
      <w:r w:rsidRPr="7C026DF5">
        <w:rPr>
          <w:lang w:eastAsia="en-US"/>
        </w:rPr>
        <w:t>, are you up to the challenge?</w:t>
      </w:r>
    </w:p>
    <w:p w14:paraId="1E07DCC2" w14:textId="7FB6998C" w:rsidR="2430F36D" w:rsidRDefault="2430F36D" w:rsidP="7C026DF5">
      <w:pPr>
        <w:rPr>
          <w:lang w:eastAsia="en-US"/>
        </w:rPr>
      </w:pPr>
      <w:r w:rsidRPr="7C026DF5">
        <w:rPr>
          <w:lang w:eastAsia="en-US"/>
        </w:rPr>
        <w:t xml:space="preserve">Hi </w:t>
      </w:r>
      <w:r w:rsidRPr="7C026DF5">
        <w:rPr>
          <w:highlight w:val="green"/>
          <w:lang w:eastAsia="en-US"/>
        </w:rPr>
        <w:t>*|First Name|*,</w:t>
      </w:r>
    </w:p>
    <w:p w14:paraId="70AAC6A7" w14:textId="77777777" w:rsidR="2430F36D" w:rsidRDefault="2430F36D" w:rsidP="7C026DF5">
      <w:pPr>
        <w:rPr>
          <w:lang w:eastAsia="en-US"/>
        </w:rPr>
      </w:pPr>
      <w:r w:rsidRPr="7C026DF5">
        <w:rPr>
          <w:lang w:eastAsia="en-US"/>
        </w:rPr>
        <w:t xml:space="preserve">A few days ago, I shared the story of </w:t>
      </w:r>
      <w:r w:rsidRPr="7C026DF5">
        <w:rPr>
          <w:highlight w:val="yellow"/>
          <w:lang w:eastAsia="en-US"/>
        </w:rPr>
        <w:t>{Beneficiary’s name}</w:t>
      </w:r>
      <w:r w:rsidRPr="7C026DF5">
        <w:rPr>
          <w:lang w:eastAsia="en-US"/>
        </w:rPr>
        <w:t>.</w:t>
      </w:r>
    </w:p>
    <w:p w14:paraId="2924270F" w14:textId="14579ABC" w:rsidR="2430F36D" w:rsidRDefault="2430F36D" w:rsidP="7C026DF5">
      <w:pPr>
        <w:rPr>
          <w:lang w:eastAsia="en-US"/>
        </w:rPr>
      </w:pPr>
      <w:r w:rsidRPr="7C026DF5">
        <w:rPr>
          <w:lang w:eastAsia="en-US"/>
        </w:rPr>
        <w:t xml:space="preserve">While </w:t>
      </w:r>
      <w:r w:rsidRPr="7C026DF5">
        <w:rPr>
          <w:highlight w:val="yellow"/>
          <w:lang w:eastAsia="en-US"/>
        </w:rPr>
        <w:t>{Beneficiary’s name}</w:t>
      </w:r>
      <w:r w:rsidRPr="7C026DF5">
        <w:rPr>
          <w:lang w:eastAsia="en-US"/>
        </w:rPr>
        <w:t xml:space="preserve"> has </w:t>
      </w:r>
      <w:r w:rsidRPr="7C026DF5">
        <w:rPr>
          <w:highlight w:val="yellow"/>
          <w:lang w:eastAsia="en-US"/>
        </w:rPr>
        <w:t>{impact of programs/services}</w:t>
      </w:r>
      <w:r w:rsidRPr="7C026DF5">
        <w:rPr>
          <w:lang w:eastAsia="en-US"/>
        </w:rPr>
        <w:t xml:space="preserve"> and great progress has been made in </w:t>
      </w:r>
      <w:r w:rsidRPr="7C026DF5">
        <w:rPr>
          <w:highlight w:val="yellow"/>
          <w:lang w:eastAsia="en-US"/>
        </w:rPr>
        <w:t>{impact of organization’s programming in relation to the problem}</w:t>
      </w:r>
      <w:r w:rsidRPr="7C026DF5">
        <w:rPr>
          <w:lang w:eastAsia="en-US"/>
        </w:rPr>
        <w:t xml:space="preserve">, your support is key to solving </w:t>
      </w:r>
      <w:r w:rsidRPr="7C026DF5">
        <w:rPr>
          <w:highlight w:val="yellow"/>
          <w:lang w:eastAsia="en-US"/>
        </w:rPr>
        <w:t>{bigger problem – or same problem for more people}.</w:t>
      </w:r>
      <w:r w:rsidRPr="7C026DF5">
        <w:rPr>
          <w:lang w:eastAsia="en-US"/>
        </w:rPr>
        <w:t xml:space="preserve"> </w:t>
      </w:r>
    </w:p>
    <w:p w14:paraId="0D1F1049" w14:textId="58D0098F" w:rsidR="2430F36D" w:rsidRDefault="2430F36D" w:rsidP="7C026DF5">
      <w:pPr>
        <w:rPr>
          <w:lang w:eastAsia="en-US"/>
        </w:rPr>
      </w:pPr>
      <w:r w:rsidRPr="7C026DF5">
        <w:rPr>
          <w:lang w:eastAsia="en-US"/>
        </w:rPr>
        <w:t xml:space="preserve">That’s why I need you, </w:t>
      </w:r>
      <w:r w:rsidRPr="7C026DF5">
        <w:rPr>
          <w:highlight w:val="green"/>
          <w:lang w:eastAsia="en-US"/>
        </w:rPr>
        <w:t>*|First Name|*</w:t>
      </w:r>
      <w:r w:rsidRPr="7C026DF5">
        <w:rPr>
          <w:lang w:eastAsia="en-US"/>
        </w:rPr>
        <w:t>, to make a gift today. We’re working to raise {</w:t>
      </w:r>
      <w:r w:rsidRPr="7C026DF5">
        <w:rPr>
          <w:highlight w:val="yellow"/>
          <w:lang w:eastAsia="en-US"/>
        </w:rPr>
        <w:t>Goal Amount</w:t>
      </w:r>
      <w:r w:rsidRPr="7C026DF5">
        <w:rPr>
          <w:lang w:eastAsia="en-US"/>
        </w:rPr>
        <w:t>} by {</w:t>
      </w:r>
      <w:r w:rsidRPr="7C026DF5">
        <w:rPr>
          <w:highlight w:val="yellow"/>
          <w:lang w:eastAsia="en-US"/>
        </w:rPr>
        <w:t>Campaign End-Date</w:t>
      </w:r>
      <w:r w:rsidRPr="7C026DF5">
        <w:rPr>
          <w:lang w:eastAsia="en-US"/>
        </w:rPr>
        <w:t>} to ensure that {</w:t>
      </w:r>
      <w:r w:rsidRPr="7C026DF5">
        <w:rPr>
          <w:highlight w:val="yellow"/>
          <w:lang w:eastAsia="en-US"/>
        </w:rPr>
        <w:t>Beneficiary</w:t>
      </w:r>
      <w:r w:rsidRPr="7C026DF5">
        <w:rPr>
          <w:lang w:eastAsia="en-US"/>
        </w:rPr>
        <w:t xml:space="preserve">} and others like </w:t>
      </w:r>
      <w:r w:rsidRPr="7C026DF5">
        <w:rPr>
          <w:highlight w:val="yellow"/>
          <w:lang w:eastAsia="en-US"/>
        </w:rPr>
        <w:t>{pronoun of beneficiary</w:t>
      </w:r>
      <w:r w:rsidRPr="7C026DF5">
        <w:rPr>
          <w:lang w:eastAsia="en-US"/>
        </w:rPr>
        <w:t>} can {</w:t>
      </w:r>
      <w:r w:rsidRPr="7C026DF5">
        <w:rPr>
          <w:highlight w:val="yellow"/>
          <w:lang w:eastAsia="en-US"/>
        </w:rPr>
        <w:t>verb + services offered</w:t>
      </w:r>
      <w:r w:rsidRPr="7C026DF5">
        <w:rPr>
          <w:lang w:eastAsia="en-US"/>
        </w:rPr>
        <w:t xml:space="preserve">}. </w:t>
      </w:r>
    </w:p>
    <w:p w14:paraId="6231CF38" w14:textId="330BDA2D" w:rsidR="2430F36D" w:rsidRDefault="2430F36D" w:rsidP="7C026DF5">
      <w:pPr>
        <w:rPr>
          <w:b/>
          <w:bCs/>
          <w:lang w:eastAsia="en-US"/>
        </w:rPr>
      </w:pPr>
      <w:r w:rsidRPr="7C026DF5">
        <w:rPr>
          <w:b/>
          <w:bCs/>
          <w:lang w:eastAsia="en-US"/>
        </w:rPr>
        <w:t>You have the power to make a difference.</w:t>
      </w:r>
    </w:p>
    <w:p w14:paraId="626808B7" w14:textId="63130E39" w:rsidR="2430F36D" w:rsidRDefault="2430F36D" w:rsidP="7C026DF5">
      <w:pPr>
        <w:rPr>
          <w:lang w:eastAsia="en-US"/>
        </w:rPr>
      </w:pPr>
      <w:r w:rsidRPr="7C026DF5">
        <w:rPr>
          <w:lang w:eastAsia="en-US"/>
        </w:rPr>
        <w:t xml:space="preserve">Your gift today will make a huge impact on </w:t>
      </w:r>
      <w:r w:rsidRPr="7C026DF5">
        <w:rPr>
          <w:highlight w:val="yellow"/>
          <w:lang w:eastAsia="en-US"/>
        </w:rPr>
        <w:t>{cause}</w:t>
      </w:r>
      <w:r w:rsidRPr="7C026DF5">
        <w:rPr>
          <w:lang w:eastAsia="en-US"/>
        </w:rPr>
        <w:t xml:space="preserve">. If you commit to an automatic monthly gift, you’ll have an ongoing impact without negatively impacting your monthly budget. You can </w:t>
      </w:r>
      <w:r w:rsidRPr="7C026DF5">
        <w:rPr>
          <w:highlight w:val="yellow"/>
          <w:lang w:eastAsia="en-US"/>
        </w:rPr>
        <w:t xml:space="preserve">{action verb} </w:t>
      </w:r>
      <w:r w:rsidRPr="7C026DF5">
        <w:rPr>
          <w:highlight w:val="yellow"/>
          <w:lang w:eastAsia="en-US"/>
        </w:rPr>
        <w:lastRenderedPageBreak/>
        <w:t>{beneficiaries}</w:t>
      </w:r>
      <w:r w:rsidRPr="7C026DF5">
        <w:rPr>
          <w:lang w:eastAsia="en-US"/>
        </w:rPr>
        <w:t xml:space="preserve"> and</w:t>
      </w:r>
      <w:r w:rsidRPr="7C026DF5">
        <w:rPr>
          <w:b/>
          <w:bCs/>
          <w:lang w:eastAsia="en-US"/>
        </w:rPr>
        <w:t xml:space="preserve"> </w:t>
      </w:r>
      <w:r w:rsidRPr="7C026DF5">
        <w:rPr>
          <w:lang w:eastAsia="en-US"/>
        </w:rPr>
        <w:t xml:space="preserve">feel great about setting up this convenient (and budget-friendly) monthly donation, providing a predictable base of support for </w:t>
      </w:r>
      <w:r w:rsidRPr="7C026DF5">
        <w:rPr>
          <w:highlight w:val="yellow"/>
          <w:lang w:eastAsia="en-US"/>
        </w:rPr>
        <w:t>{issue they care about OR beneficiaries of programs}.</w:t>
      </w:r>
      <w:r w:rsidRPr="7C026DF5">
        <w:rPr>
          <w:lang w:eastAsia="en-US"/>
        </w:rPr>
        <w:t xml:space="preserve"> </w:t>
      </w:r>
    </w:p>
    <w:p w14:paraId="7B31C1AB" w14:textId="22A5DFEA" w:rsidR="2430F36D" w:rsidRDefault="2430F36D" w:rsidP="7C026DF5">
      <w:pPr>
        <w:rPr>
          <w:b/>
          <w:bCs/>
          <w:lang w:eastAsia="en-US"/>
        </w:rPr>
      </w:pPr>
      <w:r w:rsidRPr="7C026DF5">
        <w:rPr>
          <w:b/>
          <w:bCs/>
          <w:lang w:eastAsia="en-US"/>
        </w:rPr>
        <w:t xml:space="preserve">With just </w:t>
      </w:r>
      <w:r w:rsidRPr="7C026DF5">
        <w:rPr>
          <w:b/>
          <w:bCs/>
          <w:highlight w:val="yellow"/>
          <w:lang w:eastAsia="en-US"/>
        </w:rPr>
        <w:t>{$ amount}</w:t>
      </w:r>
      <w:r w:rsidRPr="7C026DF5">
        <w:rPr>
          <w:b/>
          <w:bCs/>
          <w:lang w:eastAsia="en-US"/>
        </w:rPr>
        <w:t xml:space="preserve"> a month, you can create </w:t>
      </w:r>
      <w:r w:rsidRPr="7C026DF5">
        <w:rPr>
          <w:b/>
          <w:bCs/>
          <w:highlight w:val="yellow"/>
          <w:lang w:eastAsia="en-US"/>
        </w:rPr>
        <w:t>{impact of donation}.</w:t>
      </w:r>
      <w:r w:rsidRPr="7C026DF5">
        <w:rPr>
          <w:b/>
          <w:bCs/>
          <w:lang w:eastAsia="en-US"/>
        </w:rPr>
        <w:t xml:space="preserve"> Can they count on you today? {</w:t>
      </w:r>
      <w:r w:rsidRPr="7C026DF5">
        <w:rPr>
          <w:b/>
          <w:bCs/>
          <w:highlight w:val="yellow"/>
          <w:lang w:eastAsia="en-US"/>
        </w:rPr>
        <w:t>Link to giving page with “monthly” default</w:t>
      </w:r>
      <w:r w:rsidRPr="7C026DF5">
        <w:rPr>
          <w:b/>
          <w:bCs/>
          <w:lang w:eastAsia="en-US"/>
        </w:rPr>
        <w:t>}</w:t>
      </w:r>
    </w:p>
    <w:p w14:paraId="148FB615" w14:textId="3D69CC8E" w:rsidR="2430F36D" w:rsidRDefault="2430F36D">
      <w:r>
        <w:rPr>
          <w:noProof/>
        </w:rPr>
        <mc:AlternateContent>
          <mc:Choice Requires="wps">
            <w:drawing>
              <wp:inline distT="45720" distB="45720" distL="114300" distR="114300" wp14:anchorId="73FBB62E" wp14:editId="518831EE">
                <wp:extent cx="1368425" cy="284480"/>
                <wp:effectExtent l="0" t="0" r="22225" b="20320"/>
                <wp:docPr id="13531745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284480"/>
                        </a:xfrm>
                        <a:prstGeom prst="rect">
                          <a:avLst/>
                        </a:prstGeom>
                        <a:solidFill>
                          <a:srgbClr val="4472C4">
                            <a:lumMod val="75000"/>
                          </a:srgbClr>
                        </a:solidFill>
                        <a:ln w="9525">
                          <a:solidFill>
                            <a:srgbClr val="000000"/>
                          </a:solidFill>
                          <a:miter lim="800000"/>
                          <a:headEnd/>
                          <a:tailEnd/>
                        </a:ln>
                      </wps:spPr>
                      <wps:txbx>
                        <w:txbxContent>
                          <w:p w14:paraId="4ECF8EF6" w14:textId="77777777" w:rsidR="00937A74" w:rsidRPr="00EE67A9" w:rsidRDefault="00937A74" w:rsidP="00A95D36">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inline>
            </w:drawing>
          </mc:Choice>
          <mc:Fallback>
            <w:pict>
              <v:shape w14:anchorId="73FBB62E" id="_x0000_s1040" type="#_x0000_t202" style="width:107.75pt;height:2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" fillcolor="#2f5597">
                <v:textbox style="mso-fit-shape-to-text:t">
                  <w:txbxContent>
                    <w:p w14:paraId="4ECF8EF6" w14:textId="77777777" w:rsidR="00937A74" w:rsidRPr="00EE67A9" w:rsidRDefault="00937A74" w:rsidP="00A95D36">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anchorlock/>
              </v:shape>
            </w:pict>
          </mc:Fallback>
        </mc:AlternateContent>
      </w:r>
    </w:p>
    <w:p w14:paraId="2D70D59D" w14:textId="3D5F7FB0" w:rsidR="2430F36D" w:rsidRDefault="2430F36D" w:rsidP="7C026DF5">
      <w:pPr>
        <w:rPr>
          <w:lang w:eastAsia="en-US"/>
        </w:rPr>
      </w:pPr>
      <w:r w:rsidRPr="7C026DF5">
        <w:rPr>
          <w:lang w:eastAsia="en-US"/>
        </w:rPr>
        <w:t>Thanks in advance,</w:t>
      </w:r>
    </w:p>
    <w:p w14:paraId="3DED9754" w14:textId="459C77EC" w:rsidR="2430F36D" w:rsidRDefault="2430F36D" w:rsidP="7C026DF5">
      <w:pPr>
        <w:spacing w:after="0"/>
        <w:rPr>
          <w:highlight w:val="yellow"/>
          <w:lang w:eastAsia="en-US"/>
        </w:rPr>
      </w:pPr>
      <w:r w:rsidRPr="7C026DF5">
        <w:rPr>
          <w:highlight w:val="yellow"/>
          <w:lang w:eastAsia="en-US"/>
        </w:rPr>
        <w:t xml:space="preserve">Name </w:t>
      </w:r>
    </w:p>
    <w:p w14:paraId="21E6D087" w14:textId="6547520D" w:rsidR="2430F36D" w:rsidRDefault="2430F36D" w:rsidP="7C026DF5">
      <w:pPr>
        <w:spacing w:after="0"/>
        <w:rPr>
          <w:lang w:eastAsia="en-US"/>
        </w:rPr>
      </w:pPr>
      <w:r w:rsidRPr="7C026DF5">
        <w:rPr>
          <w:highlight w:val="yellow"/>
          <w:lang w:eastAsia="en-US"/>
        </w:rPr>
        <w:t>Title</w:t>
      </w:r>
    </w:p>
    <w:p w14:paraId="1E8FC153" w14:textId="77777777" w:rsidR="7C026DF5" w:rsidRDefault="7C026DF5" w:rsidP="7C026DF5">
      <w:pPr>
        <w:spacing w:after="0"/>
        <w:rPr>
          <w:lang w:eastAsia="en-US"/>
        </w:rPr>
      </w:pPr>
    </w:p>
    <w:p w14:paraId="431FDA9B" w14:textId="6567422E" w:rsidR="2430F36D" w:rsidRDefault="2430F36D" w:rsidP="7C026DF5">
      <w:pPr>
        <w:rPr>
          <w:b/>
          <w:bCs/>
          <w:lang w:eastAsia="en-US"/>
        </w:rPr>
      </w:pPr>
      <w:r w:rsidRPr="7C026DF5">
        <w:rPr>
          <w:b/>
          <w:bCs/>
          <w:lang w:eastAsia="en-US"/>
        </w:rPr>
        <w:t xml:space="preserve">P.S. For as little as </w:t>
      </w:r>
      <w:r w:rsidRPr="7C026DF5">
        <w:rPr>
          <w:b/>
          <w:bCs/>
          <w:highlight w:val="yellow"/>
          <w:lang w:eastAsia="en-US"/>
        </w:rPr>
        <w:t>{$Amount}</w:t>
      </w:r>
      <w:r w:rsidRPr="7C026DF5">
        <w:rPr>
          <w:b/>
          <w:bCs/>
          <w:lang w:eastAsia="en-US"/>
        </w:rPr>
        <w:t xml:space="preserve"> a day, you’ll </w:t>
      </w:r>
      <w:r w:rsidRPr="7C026DF5">
        <w:rPr>
          <w:b/>
          <w:bCs/>
          <w:highlight w:val="yellow"/>
          <w:lang w:eastAsia="en-US"/>
        </w:rPr>
        <w:t>{action verb + a beneficiary}</w:t>
      </w:r>
      <w:r w:rsidRPr="7C026DF5">
        <w:rPr>
          <w:b/>
          <w:bCs/>
          <w:lang w:eastAsia="en-US"/>
        </w:rPr>
        <w:t xml:space="preserve"> and make a world of difference. Thanks in advance.</w:t>
      </w:r>
    </w:p>
    <w:p w14:paraId="325A7C9F" w14:textId="6C4FEEA9" w:rsidR="2430F36D" w:rsidRDefault="2430F36D" w:rsidP="7C026DF5">
      <w:pPr>
        <w:rPr>
          <w:b/>
          <w:bCs/>
          <w:color w:val="4472C4" w:themeColor="accent1"/>
          <w:lang w:eastAsia="en-US"/>
        </w:rPr>
      </w:pPr>
      <w:r w:rsidRPr="7C026DF5">
        <w:rPr>
          <w:b/>
          <w:bCs/>
        </w:rPr>
        <w:t>SAMPLE Email 3</w:t>
      </w:r>
    </w:p>
    <w:p w14:paraId="3428B9D8" w14:textId="08D7E7DC" w:rsidR="2430F36D" w:rsidRDefault="2430F36D" w:rsidP="7C026DF5">
      <w:pPr>
        <w:rPr>
          <w:b/>
          <w:bCs/>
          <w:color w:val="4472C4" w:themeColor="accent1"/>
          <w:u w:val="single"/>
          <w:lang w:eastAsia="en-US"/>
        </w:rPr>
      </w:pPr>
      <w:r w:rsidRPr="7C026DF5">
        <w:rPr>
          <w:color w:val="4472C4" w:themeColor="accent1"/>
          <w:u w:val="single"/>
          <w:lang w:eastAsia="en-US"/>
        </w:rPr>
        <w:t>Subject line</w:t>
      </w:r>
      <w:r w:rsidRPr="7C026DF5">
        <w:rPr>
          <w:color w:val="4472C4" w:themeColor="accent1"/>
          <w:lang w:eastAsia="en-US"/>
        </w:rPr>
        <w:t>: Jane, are you up to the challenge?</w:t>
      </w:r>
    </w:p>
    <w:p w14:paraId="70288A55" w14:textId="784401F5" w:rsidR="2430F36D" w:rsidRDefault="2430F36D" w:rsidP="7C026DF5">
      <w:pPr>
        <w:rPr>
          <w:color w:val="4472C4" w:themeColor="accent1"/>
          <w:lang w:eastAsia="en-US"/>
        </w:rPr>
      </w:pPr>
      <w:r w:rsidRPr="7C026DF5">
        <w:rPr>
          <w:color w:val="4472C4" w:themeColor="accent1"/>
          <w:lang w:eastAsia="en-US"/>
        </w:rPr>
        <w:t>Hi Jane,</w:t>
      </w:r>
    </w:p>
    <w:p w14:paraId="7597B0DB" w14:textId="414A97E5" w:rsidR="2430F36D" w:rsidRDefault="2430F36D" w:rsidP="7C026DF5">
      <w:pPr>
        <w:rPr>
          <w:color w:val="4472C4" w:themeColor="accent1"/>
          <w:lang w:eastAsia="en-US"/>
        </w:rPr>
      </w:pPr>
      <w:r w:rsidRPr="7C026DF5">
        <w:rPr>
          <w:color w:val="4472C4" w:themeColor="accent1"/>
          <w:lang w:eastAsia="en-US"/>
        </w:rPr>
        <w:t>A few days ago, I shared the story of Sally.</w:t>
      </w:r>
    </w:p>
    <w:p w14:paraId="178FBCA8" w14:textId="136E2D71" w:rsidR="2430F36D" w:rsidRDefault="2430F36D" w:rsidP="7C026DF5">
      <w:pPr>
        <w:rPr>
          <w:color w:val="4472C4" w:themeColor="accent1"/>
          <w:lang w:eastAsia="en-US"/>
        </w:rPr>
      </w:pPr>
      <w:r w:rsidRPr="7C026DF5">
        <w:rPr>
          <w:color w:val="4472C4" w:themeColor="accent1"/>
          <w:lang w:eastAsia="en-US"/>
        </w:rPr>
        <w:t>While Sally has found a job and great progress has been made in helping adults with mental illness find jobs, with an upgrade in our technology, so many more could be helped during this difficult time. Your support is key to supporting more members as they return to the workforce after a mental health diagnosis.</w:t>
      </w:r>
    </w:p>
    <w:p w14:paraId="0AD53396" w14:textId="24D2F112" w:rsidR="2430F36D" w:rsidRDefault="2430F36D" w:rsidP="7C026DF5">
      <w:pPr>
        <w:rPr>
          <w:color w:val="4472C4" w:themeColor="accent1"/>
          <w:lang w:eastAsia="en-US"/>
        </w:rPr>
      </w:pPr>
      <w:r w:rsidRPr="7C026DF5">
        <w:rPr>
          <w:color w:val="4471C4"/>
          <w:lang w:eastAsia="en-US"/>
        </w:rPr>
        <w:t xml:space="preserve">That’s why I need you, Jane, to make a gift today. We’re working to raise $5,000 by July 31 to ensure that Sally and others like her can receive training and secure new jobs. </w:t>
      </w:r>
    </w:p>
    <w:p w14:paraId="62FEA46E" w14:textId="3A5334D1" w:rsidR="2430F36D" w:rsidRDefault="2430F36D" w:rsidP="7C026DF5">
      <w:pPr>
        <w:rPr>
          <w:b/>
          <w:bCs/>
          <w:color w:val="4472C4" w:themeColor="accent1"/>
          <w:lang w:eastAsia="en-US"/>
        </w:rPr>
      </w:pPr>
      <w:r w:rsidRPr="7C026DF5">
        <w:rPr>
          <w:b/>
          <w:bCs/>
          <w:color w:val="4472C4" w:themeColor="accent1"/>
          <w:lang w:eastAsia="en-US"/>
        </w:rPr>
        <w:t>You have the power to make a difference.</w:t>
      </w:r>
    </w:p>
    <w:p w14:paraId="0B4FD2B4" w14:textId="155043A9" w:rsidR="2430F36D" w:rsidRDefault="2430F36D" w:rsidP="7C026DF5">
      <w:pPr>
        <w:rPr>
          <w:color w:val="4472C4" w:themeColor="accent1"/>
          <w:lang w:eastAsia="en-US"/>
        </w:rPr>
      </w:pPr>
      <w:r w:rsidRPr="7C026DF5">
        <w:rPr>
          <w:color w:val="4472C4" w:themeColor="accent1"/>
          <w:lang w:eastAsia="en-US"/>
        </w:rPr>
        <w:t>Your gift today will make a huge impact on the training and job placement program. If you commit to an automatic monthly gift, you’ll have an ongoing impact without negatively impacting your monthly budget. You can give adults living with mental illness opportunity and hope and</w:t>
      </w:r>
      <w:r w:rsidRPr="7C026DF5">
        <w:rPr>
          <w:b/>
          <w:bCs/>
          <w:color w:val="4472C4" w:themeColor="accent1"/>
          <w:lang w:eastAsia="en-US"/>
        </w:rPr>
        <w:t xml:space="preserve"> </w:t>
      </w:r>
      <w:r w:rsidRPr="7C026DF5">
        <w:rPr>
          <w:color w:val="4472C4" w:themeColor="accent1"/>
          <w:lang w:eastAsia="en-US"/>
        </w:rPr>
        <w:t>feel great about setting up this convenient (and budget-friendly) monthly donation, providing a predictable base of support for those in search of a job.</w:t>
      </w:r>
    </w:p>
    <w:p w14:paraId="796653DD" w14:textId="00616A91" w:rsidR="2430F36D" w:rsidRDefault="2430F36D" w:rsidP="7C026DF5">
      <w:pPr>
        <w:rPr>
          <w:b/>
          <w:bCs/>
          <w:color w:val="4472C4" w:themeColor="accent1"/>
          <w:lang w:eastAsia="en-US"/>
        </w:rPr>
      </w:pPr>
      <w:r w:rsidRPr="7C026DF5">
        <w:rPr>
          <w:b/>
          <w:bCs/>
          <w:color w:val="4472C4" w:themeColor="accent1"/>
          <w:lang w:eastAsia="en-US"/>
        </w:rPr>
        <w:t>With just $20 a month, you can create new training opportunities. Can they count on you today? {</w:t>
      </w:r>
      <w:r w:rsidRPr="7C026DF5">
        <w:rPr>
          <w:b/>
          <w:bCs/>
          <w:color w:val="4472C4" w:themeColor="accent1"/>
          <w:highlight w:val="yellow"/>
          <w:lang w:eastAsia="en-US"/>
        </w:rPr>
        <w:t>Link to giving page with “monthly” default</w:t>
      </w:r>
      <w:r w:rsidRPr="7C026DF5">
        <w:rPr>
          <w:b/>
          <w:bCs/>
          <w:color w:val="4472C4" w:themeColor="accent1"/>
          <w:lang w:eastAsia="en-US"/>
        </w:rPr>
        <w:t>}</w:t>
      </w:r>
    </w:p>
    <w:p w14:paraId="69406A20" w14:textId="18E7DE28" w:rsidR="2430F36D" w:rsidRDefault="2430F36D">
      <w:r>
        <w:rPr>
          <w:noProof/>
        </w:rPr>
        <mc:AlternateContent>
          <mc:Choice Requires="wps">
            <w:drawing>
              <wp:inline distT="45720" distB="45720" distL="114300" distR="114300" wp14:anchorId="3CEE1519" wp14:editId="746C8623">
                <wp:extent cx="1368425" cy="284480"/>
                <wp:effectExtent l="0" t="0" r="22225" b="20320"/>
                <wp:docPr id="21298389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284480"/>
                        </a:xfrm>
                        <a:prstGeom prst="rect">
                          <a:avLst/>
                        </a:prstGeom>
                        <a:solidFill>
                          <a:srgbClr val="4472C4">
                            <a:lumMod val="75000"/>
                          </a:srgbClr>
                        </a:solidFill>
                        <a:ln w="9525">
                          <a:solidFill>
                            <a:srgbClr val="000000"/>
                          </a:solidFill>
                          <a:miter lim="800000"/>
                          <a:headEnd/>
                          <a:tailEnd/>
                        </a:ln>
                      </wps:spPr>
                      <wps:txbx>
                        <w:txbxContent>
                          <w:p w14:paraId="7035ABE4" w14:textId="77777777"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inline>
            </w:drawing>
          </mc:Choice>
          <mc:Fallback>
            <w:pict>
              <v:shape w14:anchorId="3CEE1519" id="_x0000_s1041" type="#_x0000_t202" style="width:107.75pt;height:2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" fillcolor="#2f5597">
                <v:textbox style="mso-fit-shape-to-text:t">
                  <w:txbxContent>
                    <w:p w14:paraId="7035ABE4" w14:textId="77777777"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anchorlock/>
              </v:shape>
            </w:pict>
          </mc:Fallback>
        </mc:AlternateContent>
      </w:r>
    </w:p>
    <w:p w14:paraId="70DED19B" w14:textId="5791E42C" w:rsidR="2430F36D" w:rsidRDefault="2430F36D" w:rsidP="7C026DF5">
      <w:pPr>
        <w:rPr>
          <w:color w:val="4472C4" w:themeColor="accent1"/>
          <w:lang w:eastAsia="en-US"/>
        </w:rPr>
      </w:pPr>
      <w:r w:rsidRPr="7C026DF5">
        <w:rPr>
          <w:color w:val="4472C4" w:themeColor="accent1"/>
          <w:lang w:eastAsia="en-US"/>
        </w:rPr>
        <w:t>Thanks in advance,</w:t>
      </w:r>
    </w:p>
    <w:p w14:paraId="193280A1" w14:textId="742D3610" w:rsidR="2430F36D" w:rsidRDefault="2430F36D" w:rsidP="7C026DF5">
      <w:pPr>
        <w:spacing w:after="0"/>
        <w:rPr>
          <w:color w:val="4472C4" w:themeColor="accent1"/>
          <w:lang w:eastAsia="en-US"/>
        </w:rPr>
      </w:pPr>
      <w:r w:rsidRPr="7C026DF5">
        <w:rPr>
          <w:color w:val="4472C4" w:themeColor="accent1"/>
          <w:lang w:eastAsia="en-US"/>
        </w:rPr>
        <w:t>Bob Jones</w:t>
      </w:r>
    </w:p>
    <w:p w14:paraId="6E90899E" w14:textId="79FDF15C" w:rsidR="2430F36D" w:rsidRDefault="2430F36D" w:rsidP="7C026DF5">
      <w:pPr>
        <w:spacing w:after="0"/>
        <w:rPr>
          <w:color w:val="4472C4" w:themeColor="accent1"/>
          <w:lang w:eastAsia="en-US"/>
        </w:rPr>
      </w:pPr>
      <w:r w:rsidRPr="7C026DF5">
        <w:rPr>
          <w:color w:val="4472C4" w:themeColor="accent1"/>
          <w:lang w:eastAsia="en-US"/>
        </w:rPr>
        <w:t>Program Director</w:t>
      </w:r>
    </w:p>
    <w:p w14:paraId="75FB81F6" w14:textId="77777777" w:rsidR="7C026DF5" w:rsidRDefault="7C026DF5" w:rsidP="7C026DF5">
      <w:pPr>
        <w:spacing w:after="0"/>
        <w:rPr>
          <w:color w:val="4472C4" w:themeColor="accent1"/>
          <w:lang w:eastAsia="en-US"/>
        </w:rPr>
      </w:pPr>
    </w:p>
    <w:p w14:paraId="300CBC0C" w14:textId="25382777" w:rsidR="2430F36D" w:rsidRDefault="2430F36D" w:rsidP="7C026DF5">
      <w:pPr>
        <w:rPr>
          <w:b/>
          <w:bCs/>
          <w:color w:val="4472C4" w:themeColor="accent1"/>
          <w:lang w:eastAsia="en-US"/>
        </w:rPr>
      </w:pPr>
      <w:r w:rsidRPr="7C026DF5">
        <w:rPr>
          <w:b/>
          <w:bCs/>
          <w:color w:val="4472C4" w:themeColor="accent1"/>
          <w:lang w:eastAsia="en-US"/>
        </w:rPr>
        <w:lastRenderedPageBreak/>
        <w:t>P.S. For as little as 30ȼ a day, you’ll help upgrade our technology and make a world of difference. Thanks in advance.</w:t>
      </w:r>
    </w:p>
    <w:p w14:paraId="2CD356AA" w14:textId="2EB28433" w:rsidR="2430F36D" w:rsidRDefault="2430F36D" w:rsidP="7C026DF5">
      <w:pPr>
        <w:pStyle w:val="Heading2"/>
      </w:pPr>
      <w:bookmarkStart w:id="23" w:name="_Toc74397215"/>
      <w:r>
        <w:t>Day 12: Group Video #3</w:t>
      </w:r>
      <w:bookmarkEnd w:id="23"/>
    </w:p>
    <w:p w14:paraId="4A3DB6F1" w14:textId="19478B4D" w:rsidR="2430F36D" w:rsidRDefault="2430F36D" w:rsidP="7C026DF5">
      <w:pPr>
        <w:rPr>
          <w:b/>
          <w:bCs/>
        </w:rPr>
      </w:pPr>
      <w:r w:rsidRPr="7C026DF5">
        <w:rPr>
          <w:b/>
          <w:bCs/>
        </w:rPr>
        <w:t>Group Video Script 3</w:t>
      </w:r>
    </w:p>
    <w:p w14:paraId="7F798CBD" w14:textId="44E92504" w:rsidR="2430F36D" w:rsidRDefault="2430F36D">
      <w:r>
        <w:t>A few days ago, we sent an email sharing the story of {</w:t>
      </w:r>
      <w:r w:rsidRPr="7C026DF5">
        <w:rPr>
          <w:highlight w:val="yellow"/>
        </w:rPr>
        <w:t>Name of beneficiary</w:t>
      </w:r>
      <w:r>
        <w:t xml:space="preserve">}. I hope you had a chance to read it. I’m reaching out today to ask if you can join me in supporting the </w:t>
      </w:r>
      <w:r w:rsidRPr="7C026DF5">
        <w:rPr>
          <w:i/>
          <w:iCs/>
        </w:rPr>
        <w:t xml:space="preserve">Open </w:t>
      </w:r>
      <w:proofErr w:type="gramStart"/>
      <w:r w:rsidRPr="7C026DF5">
        <w:rPr>
          <w:i/>
          <w:iCs/>
        </w:rPr>
        <w:t>For</w:t>
      </w:r>
      <w:proofErr w:type="gramEnd"/>
      <w:r w:rsidRPr="7C026DF5">
        <w:rPr>
          <w:i/>
          <w:iCs/>
        </w:rPr>
        <w:t xml:space="preserve"> Good Campaign</w:t>
      </w:r>
      <w:r>
        <w:t>. Our goal is to raise {</w:t>
      </w:r>
      <w:r w:rsidRPr="7C026DF5">
        <w:rPr>
          <w:highlight w:val="yellow"/>
        </w:rPr>
        <w:t>Goal Amount</w:t>
      </w:r>
      <w:r>
        <w:t>} by {</w:t>
      </w:r>
      <w:r w:rsidRPr="7C026DF5">
        <w:rPr>
          <w:highlight w:val="yellow"/>
        </w:rPr>
        <w:t>Campaign End-Date</w:t>
      </w:r>
      <w:r>
        <w:t>} to support {</w:t>
      </w:r>
      <w:r w:rsidRPr="7C026DF5">
        <w:rPr>
          <w:highlight w:val="yellow"/>
        </w:rPr>
        <w:t>beneficiaries</w:t>
      </w:r>
      <w:r>
        <w:t>}. We can’t do this important, critical work without donors like you. You can have an impact today. With a gift of {</w:t>
      </w:r>
      <w:r w:rsidRPr="7C026DF5">
        <w:rPr>
          <w:highlight w:val="yellow"/>
        </w:rPr>
        <w:t>Amount</w:t>
      </w:r>
      <w:r>
        <w:t>} you can help ensure that {</w:t>
      </w:r>
      <w:r w:rsidRPr="7C026DF5">
        <w:rPr>
          <w:highlight w:val="yellow"/>
        </w:rPr>
        <w:t>beneficiaries</w:t>
      </w:r>
      <w:r>
        <w:t>} {</w:t>
      </w:r>
      <w:r w:rsidRPr="7C026DF5">
        <w:rPr>
          <w:highlight w:val="yellow"/>
        </w:rPr>
        <w:t>verb + services</w:t>
      </w:r>
      <w:r>
        <w:t xml:space="preserve">}. I wouldn’t ask if they didn’t need your support. Can they count on you today? </w:t>
      </w:r>
    </w:p>
    <w:p w14:paraId="71C59887" w14:textId="07F7E3DC" w:rsidR="2430F36D" w:rsidRDefault="2430F36D" w:rsidP="7C026DF5">
      <w:pPr>
        <w:rPr>
          <w:b/>
          <w:bCs/>
          <w:color w:val="4472C4" w:themeColor="accent1"/>
        </w:rPr>
      </w:pPr>
      <w:r w:rsidRPr="7C026DF5">
        <w:rPr>
          <w:b/>
          <w:bCs/>
        </w:rPr>
        <w:t>SAMPLE Group Video Script 3</w:t>
      </w:r>
    </w:p>
    <w:p w14:paraId="76EB646C" w14:textId="086BE3DF" w:rsidR="2430F36D" w:rsidRDefault="2430F36D" w:rsidP="7C026DF5">
      <w:pPr>
        <w:rPr>
          <w:color w:val="4472C4" w:themeColor="accent1"/>
        </w:rPr>
      </w:pPr>
      <w:r w:rsidRPr="7C026DF5">
        <w:rPr>
          <w:color w:val="4471C4"/>
        </w:rPr>
        <w:t xml:space="preserve">A few days ago, we sent an email sharing the story of Sally. I hope you had a chance to read it. I’m reaching out today to ask if you can join me in supporting the </w:t>
      </w:r>
      <w:r w:rsidRPr="7C026DF5">
        <w:rPr>
          <w:i/>
          <w:iCs/>
          <w:color w:val="4471C4"/>
        </w:rPr>
        <w:t xml:space="preserve">Open </w:t>
      </w:r>
      <w:proofErr w:type="gramStart"/>
      <w:r w:rsidRPr="7C026DF5">
        <w:rPr>
          <w:i/>
          <w:iCs/>
          <w:color w:val="4471C4"/>
        </w:rPr>
        <w:t>For</w:t>
      </w:r>
      <w:proofErr w:type="gramEnd"/>
      <w:r w:rsidRPr="7C026DF5">
        <w:rPr>
          <w:i/>
          <w:iCs/>
          <w:color w:val="4471C4"/>
        </w:rPr>
        <w:t xml:space="preserve"> Good Campaign</w:t>
      </w:r>
      <w:r w:rsidRPr="7C026DF5">
        <w:rPr>
          <w:color w:val="4471C4"/>
        </w:rPr>
        <w:t xml:space="preserve">. Our goal is to raise $5,000 by July 31, to support adults living with mental illness. We can’t do this important, critical work without donors like you. You can have an impact today. With a gift of $20, you can help ensure that our technology upgrades will better serve our members in this difficult time. I wouldn’t ask if they didn’t need your support. Can they count on you today? </w:t>
      </w:r>
    </w:p>
    <w:p w14:paraId="5B228291" w14:textId="48EC869A" w:rsidR="2430F36D" w:rsidRDefault="2430F36D" w:rsidP="7C026DF5">
      <w:pPr>
        <w:pStyle w:val="Heading2"/>
      </w:pPr>
      <w:bookmarkStart w:id="24" w:name="_Toc74397216"/>
      <w:r>
        <w:t>Day 14: Email #4, Group Video and Text</w:t>
      </w:r>
      <w:bookmarkEnd w:id="24"/>
    </w:p>
    <w:p w14:paraId="664A9E85" w14:textId="3BC8C9AF" w:rsidR="2430F36D" w:rsidRDefault="2430F36D" w:rsidP="7C026DF5">
      <w:pPr>
        <w:rPr>
          <w:b/>
          <w:bCs/>
        </w:rPr>
      </w:pPr>
      <w:r w:rsidRPr="7C026DF5">
        <w:rPr>
          <w:b/>
          <w:bCs/>
        </w:rPr>
        <w:t>Email 4</w:t>
      </w:r>
    </w:p>
    <w:p w14:paraId="09C12B3A" w14:textId="0F9D35CB" w:rsidR="2430F36D" w:rsidRDefault="2430F36D" w:rsidP="7C026DF5">
      <w:pPr>
        <w:rPr>
          <w:lang w:eastAsia="en-US"/>
        </w:rPr>
      </w:pPr>
      <w:r w:rsidRPr="7C026DF5">
        <w:rPr>
          <w:lang w:eastAsia="en-US"/>
        </w:rPr>
        <w:t>Subject line: {</w:t>
      </w:r>
      <w:r w:rsidRPr="7C026DF5">
        <w:rPr>
          <w:highlight w:val="yellow"/>
          <w:lang w:eastAsia="en-US"/>
        </w:rPr>
        <w:t>Beneficiary Name</w:t>
      </w:r>
      <w:r w:rsidRPr="7C026DF5">
        <w:rPr>
          <w:lang w:eastAsia="en-US"/>
        </w:rPr>
        <w:t xml:space="preserve">} still needs you, </w:t>
      </w:r>
      <w:r w:rsidRPr="7C026DF5">
        <w:rPr>
          <w:highlight w:val="green"/>
          <w:lang w:eastAsia="en-US"/>
        </w:rPr>
        <w:t>*|First Name|*</w:t>
      </w:r>
      <w:r w:rsidRPr="7C026DF5">
        <w:rPr>
          <w:lang w:eastAsia="en-US"/>
        </w:rPr>
        <w:t>.</w:t>
      </w:r>
    </w:p>
    <w:p w14:paraId="3B2BEB7F" w14:textId="77777777" w:rsidR="2430F36D" w:rsidRDefault="2430F36D" w:rsidP="7C026DF5">
      <w:pPr>
        <w:rPr>
          <w:lang w:eastAsia="en-US"/>
        </w:rPr>
      </w:pPr>
      <w:r w:rsidRPr="7C026DF5">
        <w:rPr>
          <w:lang w:eastAsia="en-US"/>
        </w:rPr>
        <w:t>Hi *|</w:t>
      </w:r>
      <w:r w:rsidRPr="7C026DF5">
        <w:rPr>
          <w:highlight w:val="green"/>
          <w:lang w:eastAsia="en-US"/>
        </w:rPr>
        <w:t>First Name</w:t>
      </w:r>
      <w:r w:rsidRPr="7C026DF5">
        <w:rPr>
          <w:lang w:eastAsia="en-US"/>
        </w:rPr>
        <w:t>|*, </w:t>
      </w:r>
    </w:p>
    <w:p w14:paraId="4F1374BE" w14:textId="77777777" w:rsidR="2430F36D" w:rsidRDefault="2430F36D" w:rsidP="7C026DF5">
      <w:pPr>
        <w:rPr>
          <w:lang w:eastAsia="en-US"/>
        </w:rPr>
      </w:pPr>
      <w:r w:rsidRPr="7C026DF5">
        <w:rPr>
          <w:lang w:eastAsia="en-US"/>
        </w:rPr>
        <w:t>You still have an opportunity to {</w:t>
      </w:r>
      <w:r w:rsidRPr="7C026DF5">
        <w:rPr>
          <w:highlight w:val="yellow"/>
          <w:lang w:eastAsia="en-US"/>
        </w:rPr>
        <w:t>active verb</w:t>
      </w:r>
      <w:r w:rsidRPr="7C026DF5">
        <w:rPr>
          <w:lang w:eastAsia="en-US"/>
        </w:rPr>
        <w:t>}</w:t>
      </w:r>
      <w:r w:rsidRPr="7C026DF5">
        <w:rPr>
          <w:b/>
          <w:bCs/>
          <w:lang w:eastAsia="en-US"/>
        </w:rPr>
        <w:t xml:space="preserve"> </w:t>
      </w:r>
      <w:r w:rsidRPr="7C026DF5">
        <w:rPr>
          <w:lang w:eastAsia="en-US"/>
        </w:rPr>
        <w:t>more {</w:t>
      </w:r>
      <w:r w:rsidRPr="7C026DF5">
        <w:rPr>
          <w:highlight w:val="yellow"/>
          <w:lang w:eastAsia="en-US"/>
        </w:rPr>
        <w:t>beneficiaries</w:t>
      </w:r>
      <w:r w:rsidRPr="7C026DF5">
        <w:rPr>
          <w:lang w:eastAsia="en-US"/>
        </w:rPr>
        <w:t>}.</w:t>
      </w:r>
    </w:p>
    <w:p w14:paraId="39C7C3F7" w14:textId="77777777" w:rsidR="2430F36D" w:rsidRDefault="2430F36D" w:rsidP="7C026DF5">
      <w:pPr>
        <w:rPr>
          <w:color w:val="70AD47" w:themeColor="accent6"/>
          <w:lang w:eastAsia="en-US"/>
        </w:rPr>
      </w:pPr>
      <w:r w:rsidRPr="7C026DF5">
        <w:rPr>
          <w:lang w:eastAsia="en-US"/>
        </w:rPr>
        <w:t>Every dollar you give today will be put to good use {</w:t>
      </w:r>
      <w:r w:rsidRPr="7C026DF5">
        <w:rPr>
          <w:highlight w:val="yellow"/>
          <w:lang w:eastAsia="en-US"/>
        </w:rPr>
        <w:t>explain how the $ will be used</w:t>
      </w:r>
      <w:r w:rsidRPr="7C026DF5">
        <w:rPr>
          <w:lang w:eastAsia="en-US"/>
        </w:rPr>
        <w:t>}.</w:t>
      </w:r>
    </w:p>
    <w:p w14:paraId="75CEDE80" w14:textId="42394455" w:rsidR="2430F36D" w:rsidRDefault="2430F36D" w:rsidP="7C026DF5">
      <w:pPr>
        <w:rPr>
          <w:lang w:eastAsia="en-US"/>
        </w:rPr>
      </w:pPr>
      <w:r w:rsidRPr="7C026DF5">
        <w:rPr>
          <w:lang w:eastAsia="en-US"/>
        </w:rPr>
        <w:t>Together, we can do so much more for {</w:t>
      </w:r>
      <w:r w:rsidRPr="7C026DF5">
        <w:rPr>
          <w:highlight w:val="yellow"/>
          <w:lang w:eastAsia="en-US"/>
        </w:rPr>
        <w:t>beneficiaries</w:t>
      </w:r>
      <w:r w:rsidRPr="7C026DF5">
        <w:rPr>
          <w:lang w:eastAsia="en-US"/>
        </w:rPr>
        <w:t>} in {</w:t>
      </w:r>
      <w:r w:rsidRPr="7C026DF5">
        <w:rPr>
          <w:highlight w:val="yellow"/>
          <w:lang w:eastAsia="en-US"/>
        </w:rPr>
        <w:t>area/region</w:t>
      </w:r>
      <w:r w:rsidRPr="7C026DF5">
        <w:rPr>
          <w:lang w:eastAsia="en-US"/>
        </w:rPr>
        <w:t>}. Please make a gift today to support {</w:t>
      </w:r>
      <w:r w:rsidRPr="7C026DF5">
        <w:rPr>
          <w:highlight w:val="yellow"/>
          <w:lang w:eastAsia="en-US"/>
        </w:rPr>
        <w:t>beneficiaries</w:t>
      </w:r>
      <w:r w:rsidRPr="7C026DF5">
        <w:rPr>
          <w:lang w:eastAsia="en-US"/>
        </w:rPr>
        <w:t xml:space="preserve">}.  </w:t>
      </w:r>
    </w:p>
    <w:p w14:paraId="5440377E" w14:textId="77F54888" w:rsidR="30C79644" w:rsidRDefault="30C79644" w:rsidP="7C026DF5">
      <w:r>
        <w:rPr>
          <w:noProof/>
        </w:rPr>
        <mc:AlternateContent>
          <mc:Choice Requires="wps">
            <w:drawing>
              <wp:inline distT="45720" distB="45720" distL="114300" distR="114300" wp14:anchorId="63C15EB2" wp14:editId="2D2A062E">
                <wp:extent cx="1368425" cy="284480"/>
                <wp:effectExtent l="0" t="0" r="22225" b="20320"/>
                <wp:docPr id="3689770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284480"/>
                        </a:xfrm>
                        <a:prstGeom prst="rect">
                          <a:avLst/>
                        </a:prstGeom>
                        <a:solidFill>
                          <a:srgbClr val="4472C4">
                            <a:lumMod val="75000"/>
                          </a:srgbClr>
                        </a:solidFill>
                        <a:ln w="9525">
                          <a:solidFill>
                            <a:srgbClr val="000000"/>
                          </a:solidFill>
                          <a:miter lim="800000"/>
                          <a:headEnd/>
                          <a:tailEnd/>
                        </a:ln>
                      </wps:spPr>
                      <wps:txbx>
                        <w:txbxContent>
                          <w:p w14:paraId="72A89EE6" w14:textId="77777777" w:rsidR="00937A74" w:rsidRPr="00EE67A9" w:rsidRDefault="00937A74" w:rsidP="00146457">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inline>
            </w:drawing>
          </mc:Choice>
          <mc:Fallback>
            <w:pict>
              <v:shape w14:anchorId="63C15EB2" id="_x0000_s1042" type="#_x0000_t202" style="width:107.75pt;height:2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" fillcolor="#2f5597">
                <v:textbox style="mso-fit-shape-to-text:t">
                  <w:txbxContent>
                    <w:p w14:paraId="72A89EE6" w14:textId="77777777" w:rsidR="00937A74" w:rsidRPr="00EE67A9" w:rsidRDefault="00937A74" w:rsidP="00146457">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anchorlock/>
              </v:shape>
            </w:pict>
          </mc:Fallback>
        </mc:AlternateContent>
      </w:r>
    </w:p>
    <w:p w14:paraId="31FF41EE" w14:textId="67882068" w:rsidR="2430F36D" w:rsidRDefault="2430F36D" w:rsidP="7C026DF5">
      <w:pPr>
        <w:rPr>
          <w:lang w:eastAsia="en-US"/>
        </w:rPr>
      </w:pPr>
      <w:r w:rsidRPr="7C026DF5">
        <w:rPr>
          <w:lang w:eastAsia="en-US"/>
        </w:rPr>
        <w:t>Thanks in advance,</w:t>
      </w:r>
    </w:p>
    <w:p w14:paraId="2273C5BF" w14:textId="5878516A" w:rsidR="2430F36D" w:rsidRDefault="2430F36D" w:rsidP="7C026DF5">
      <w:pPr>
        <w:spacing w:after="0"/>
        <w:rPr>
          <w:lang w:eastAsia="en-US"/>
        </w:rPr>
      </w:pPr>
      <w:r w:rsidRPr="7C026DF5">
        <w:rPr>
          <w:lang w:eastAsia="en-US"/>
        </w:rPr>
        <w:t>{</w:t>
      </w:r>
      <w:r w:rsidRPr="7C026DF5">
        <w:rPr>
          <w:highlight w:val="yellow"/>
          <w:lang w:eastAsia="en-US"/>
        </w:rPr>
        <w:t>Name</w:t>
      </w:r>
      <w:r w:rsidRPr="7C026DF5">
        <w:rPr>
          <w:lang w:eastAsia="en-US"/>
        </w:rPr>
        <w:t>}</w:t>
      </w:r>
    </w:p>
    <w:p w14:paraId="6277B1EF" w14:textId="0165703E" w:rsidR="2430F36D" w:rsidRDefault="2430F36D" w:rsidP="7C026DF5">
      <w:pPr>
        <w:rPr>
          <w:lang w:eastAsia="en-US"/>
        </w:rPr>
      </w:pPr>
      <w:r w:rsidRPr="7C026DF5">
        <w:rPr>
          <w:lang w:eastAsia="en-US"/>
        </w:rPr>
        <w:t>{</w:t>
      </w:r>
      <w:r w:rsidRPr="7C026DF5">
        <w:rPr>
          <w:highlight w:val="yellow"/>
          <w:lang w:eastAsia="en-US"/>
        </w:rPr>
        <w:t>Title</w:t>
      </w:r>
      <w:r w:rsidRPr="7C026DF5">
        <w:rPr>
          <w:lang w:eastAsia="en-US"/>
        </w:rPr>
        <w:t>}</w:t>
      </w:r>
    </w:p>
    <w:p w14:paraId="50B516F6" w14:textId="69DBB8FA" w:rsidR="2430F36D" w:rsidRDefault="2430F36D" w:rsidP="7C026DF5">
      <w:pPr>
        <w:rPr>
          <w:b/>
          <w:bCs/>
          <w:lang w:eastAsia="en-US"/>
        </w:rPr>
      </w:pPr>
      <w:r w:rsidRPr="7C026DF5">
        <w:rPr>
          <w:b/>
          <w:bCs/>
          <w:lang w:eastAsia="en-US"/>
        </w:rPr>
        <w:t>P.S. Setting up a monthly donation helps to budget your gift over the next year—for you and us! Please consider making a recurring contribution by clicking here {</w:t>
      </w:r>
      <w:r w:rsidRPr="7C026DF5">
        <w:rPr>
          <w:b/>
          <w:bCs/>
          <w:highlight w:val="yellow"/>
          <w:lang w:eastAsia="en-US"/>
        </w:rPr>
        <w:t>Link to giving page with “monthly” default</w:t>
      </w:r>
      <w:r w:rsidRPr="7C026DF5">
        <w:rPr>
          <w:b/>
          <w:bCs/>
          <w:lang w:eastAsia="en-US"/>
        </w:rPr>
        <w:t>}.</w:t>
      </w:r>
    </w:p>
    <w:p w14:paraId="5FA5CDEF" w14:textId="1218BC11" w:rsidR="2430F36D" w:rsidRDefault="2430F36D" w:rsidP="7C026DF5">
      <w:pPr>
        <w:rPr>
          <w:b/>
          <w:bCs/>
          <w:color w:val="7F7F7F" w:themeColor="text1" w:themeTint="80"/>
        </w:rPr>
      </w:pPr>
      <w:r w:rsidRPr="7C026DF5">
        <w:rPr>
          <w:b/>
          <w:bCs/>
        </w:rPr>
        <w:t>SAMPLE Email 4</w:t>
      </w:r>
    </w:p>
    <w:p w14:paraId="2C896909" w14:textId="44BC4984" w:rsidR="2430F36D" w:rsidRDefault="2430F36D" w:rsidP="7C026DF5">
      <w:pPr>
        <w:rPr>
          <w:color w:val="4472C4" w:themeColor="accent1"/>
          <w:lang w:eastAsia="en-US"/>
        </w:rPr>
      </w:pPr>
      <w:r w:rsidRPr="7C026DF5">
        <w:rPr>
          <w:color w:val="4472C4" w:themeColor="accent1"/>
          <w:lang w:eastAsia="en-US"/>
        </w:rPr>
        <w:t>Subject line: Sally still needs you, Jane.</w:t>
      </w:r>
    </w:p>
    <w:p w14:paraId="6D608CCA" w14:textId="15E418E6" w:rsidR="2430F36D" w:rsidRDefault="2430F36D" w:rsidP="7C026DF5">
      <w:pPr>
        <w:rPr>
          <w:color w:val="4472C4" w:themeColor="accent1"/>
          <w:lang w:eastAsia="en-US"/>
        </w:rPr>
      </w:pPr>
      <w:r w:rsidRPr="7C026DF5">
        <w:rPr>
          <w:color w:val="4472C4" w:themeColor="accent1"/>
          <w:lang w:eastAsia="en-US"/>
        </w:rPr>
        <w:lastRenderedPageBreak/>
        <w:t>Hi Jane, </w:t>
      </w:r>
    </w:p>
    <w:p w14:paraId="58FDD6E4" w14:textId="7BE0B71C" w:rsidR="2430F36D" w:rsidRDefault="2430F36D" w:rsidP="7C026DF5">
      <w:pPr>
        <w:rPr>
          <w:color w:val="4472C4" w:themeColor="accent1"/>
          <w:lang w:eastAsia="en-US"/>
        </w:rPr>
      </w:pPr>
      <w:r w:rsidRPr="7C026DF5">
        <w:rPr>
          <w:color w:val="4472C4" w:themeColor="accent1"/>
          <w:lang w:eastAsia="en-US"/>
        </w:rPr>
        <w:t>You still have an opportunity to offer services and hope to</w:t>
      </w:r>
      <w:r w:rsidRPr="7C026DF5">
        <w:rPr>
          <w:b/>
          <w:bCs/>
          <w:color w:val="4472C4" w:themeColor="accent1"/>
          <w:lang w:eastAsia="en-US"/>
        </w:rPr>
        <w:t xml:space="preserve"> </w:t>
      </w:r>
      <w:r w:rsidRPr="7C026DF5">
        <w:rPr>
          <w:color w:val="4472C4" w:themeColor="accent1"/>
          <w:lang w:eastAsia="en-US"/>
        </w:rPr>
        <w:t>more adults living with mental health diagnoses.</w:t>
      </w:r>
    </w:p>
    <w:p w14:paraId="2EB768F2" w14:textId="6D7C669F" w:rsidR="2430F36D" w:rsidRDefault="2430F36D" w:rsidP="7C026DF5">
      <w:pPr>
        <w:rPr>
          <w:color w:val="4472C4" w:themeColor="accent1"/>
          <w:lang w:eastAsia="en-US"/>
        </w:rPr>
      </w:pPr>
      <w:r w:rsidRPr="7C026DF5">
        <w:rPr>
          <w:color w:val="4472C4" w:themeColor="accent1"/>
          <w:lang w:eastAsia="en-US"/>
        </w:rPr>
        <w:t>Every dollar you give today will be put to good use to upgrade the technology needed to support members like Sally.</w:t>
      </w:r>
    </w:p>
    <w:p w14:paraId="04DEDE6D" w14:textId="26B11AA4" w:rsidR="2430F36D" w:rsidRDefault="2430F36D" w:rsidP="7C026DF5">
      <w:pPr>
        <w:rPr>
          <w:color w:val="4472C4" w:themeColor="accent1"/>
          <w:lang w:eastAsia="en-US"/>
        </w:rPr>
      </w:pPr>
      <w:r w:rsidRPr="7C026DF5">
        <w:rPr>
          <w:color w:val="4472C4" w:themeColor="accent1"/>
          <w:lang w:eastAsia="en-US"/>
        </w:rPr>
        <w:t xml:space="preserve">Together, we can do so much more for adults living with mental health diagnoses. Please make a gift today to support our growing number of members.  </w:t>
      </w:r>
    </w:p>
    <w:p w14:paraId="43246BAD" w14:textId="116960D7" w:rsidR="2430F36D" w:rsidRDefault="2430F36D" w:rsidP="7C026DF5">
      <w:r>
        <w:rPr>
          <w:noProof/>
        </w:rPr>
        <mc:AlternateContent>
          <mc:Choice Requires="wps">
            <w:drawing>
              <wp:inline distT="45720" distB="45720" distL="114300" distR="114300" wp14:anchorId="093C8070" wp14:editId="2C3EECA8">
                <wp:extent cx="1368425" cy="284480"/>
                <wp:effectExtent l="0" t="0" r="22225" b="20320"/>
                <wp:docPr id="14213526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284480"/>
                        </a:xfrm>
                        <a:prstGeom prst="rect">
                          <a:avLst/>
                        </a:prstGeom>
                        <a:solidFill>
                          <a:srgbClr val="4472C4">
                            <a:lumMod val="75000"/>
                          </a:srgbClr>
                        </a:solidFill>
                        <a:ln w="9525">
                          <a:solidFill>
                            <a:srgbClr val="000000"/>
                          </a:solidFill>
                          <a:miter lim="800000"/>
                          <a:headEnd/>
                          <a:tailEnd/>
                        </a:ln>
                      </wps:spPr>
                      <wps:txbx>
                        <w:txbxContent>
                          <w:p w14:paraId="3740B869" w14:textId="77777777"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inline>
            </w:drawing>
          </mc:Choice>
          <mc:Fallback>
            <w:pict>
              <v:shape w14:anchorId="093C8070" id="_x0000_s1043" type="#_x0000_t202" style="width:107.75pt;height:2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" fillcolor="#2f5597">
                <v:textbox style="mso-fit-shape-to-text:t">
                  <w:txbxContent>
                    <w:p w14:paraId="3740B869" w14:textId="77777777" w:rsidR="00937A74" w:rsidRPr="00EE67A9" w:rsidRDefault="00937A74" w:rsidP="00EE67A9">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anchorlock/>
              </v:shape>
            </w:pict>
          </mc:Fallback>
        </mc:AlternateContent>
      </w:r>
    </w:p>
    <w:p w14:paraId="65937490" w14:textId="11E34A65" w:rsidR="2430F36D" w:rsidRDefault="2430F36D" w:rsidP="7C026DF5">
      <w:pPr>
        <w:rPr>
          <w:color w:val="4472C4" w:themeColor="accent1"/>
          <w:lang w:eastAsia="en-US"/>
        </w:rPr>
      </w:pPr>
      <w:r w:rsidRPr="7C026DF5">
        <w:rPr>
          <w:color w:val="4472C4" w:themeColor="accent1"/>
          <w:lang w:eastAsia="en-US"/>
        </w:rPr>
        <w:t>Thanks in advance,</w:t>
      </w:r>
    </w:p>
    <w:p w14:paraId="07464779" w14:textId="723271FE" w:rsidR="2430F36D" w:rsidRDefault="2430F36D" w:rsidP="7C026DF5">
      <w:pPr>
        <w:spacing w:after="0"/>
        <w:rPr>
          <w:color w:val="4472C4" w:themeColor="accent1"/>
          <w:lang w:eastAsia="en-US"/>
        </w:rPr>
      </w:pPr>
      <w:r w:rsidRPr="7C026DF5">
        <w:rPr>
          <w:color w:val="4472C4" w:themeColor="accent1"/>
          <w:lang w:eastAsia="en-US"/>
        </w:rPr>
        <w:t>Michelle McDonald</w:t>
      </w:r>
    </w:p>
    <w:p w14:paraId="0EC453BE" w14:textId="1681EE0A" w:rsidR="2430F36D" w:rsidRDefault="2430F36D" w:rsidP="7C026DF5">
      <w:pPr>
        <w:rPr>
          <w:color w:val="4472C4" w:themeColor="accent1"/>
          <w:lang w:eastAsia="en-US"/>
        </w:rPr>
      </w:pPr>
      <w:r w:rsidRPr="7C026DF5">
        <w:rPr>
          <w:color w:val="4472C4" w:themeColor="accent1"/>
          <w:lang w:eastAsia="en-US"/>
        </w:rPr>
        <w:t>Executive Director</w:t>
      </w:r>
    </w:p>
    <w:p w14:paraId="3AA73E94" w14:textId="77777777" w:rsidR="2430F36D" w:rsidRDefault="2430F36D" w:rsidP="7C026DF5">
      <w:pPr>
        <w:rPr>
          <w:b/>
          <w:bCs/>
          <w:color w:val="4472C4" w:themeColor="accent1"/>
          <w:lang w:eastAsia="en-US"/>
        </w:rPr>
      </w:pPr>
      <w:r w:rsidRPr="7C026DF5">
        <w:rPr>
          <w:b/>
          <w:bCs/>
          <w:color w:val="4472C4" w:themeColor="accent1"/>
          <w:lang w:eastAsia="en-US"/>
        </w:rPr>
        <w:t>P.S. Setting up a monthly donation helps to budget your gift over the next year—for you and us! Please consider making a recurring contribution by clicking here {</w:t>
      </w:r>
      <w:r w:rsidRPr="7C026DF5">
        <w:rPr>
          <w:b/>
          <w:bCs/>
          <w:color w:val="4472C4" w:themeColor="accent1"/>
          <w:highlight w:val="yellow"/>
          <w:lang w:eastAsia="en-US"/>
        </w:rPr>
        <w:t>Link to giving page with “monthly” default</w:t>
      </w:r>
      <w:r w:rsidRPr="7C026DF5">
        <w:rPr>
          <w:b/>
          <w:bCs/>
          <w:color w:val="4472C4" w:themeColor="accent1"/>
          <w:lang w:eastAsia="en-US"/>
        </w:rPr>
        <w:t>}.</w:t>
      </w:r>
    </w:p>
    <w:p w14:paraId="57E988FD" w14:textId="3C01FC90" w:rsidR="2430F36D" w:rsidRDefault="2430F36D" w:rsidP="7C026DF5">
      <w:pPr>
        <w:rPr>
          <w:b/>
          <w:bCs/>
        </w:rPr>
      </w:pPr>
      <w:r w:rsidRPr="7C026DF5">
        <w:rPr>
          <w:b/>
          <w:bCs/>
        </w:rPr>
        <w:t>Group Video Script 4</w:t>
      </w:r>
    </w:p>
    <w:p w14:paraId="5D047EAB" w14:textId="012AA24D" w:rsidR="2430F36D" w:rsidRDefault="2430F36D">
      <w:r>
        <w:t>Hello! We’ve almost reached our goal of {</w:t>
      </w:r>
      <w:r w:rsidRPr="7C026DF5">
        <w:rPr>
          <w:highlight w:val="yellow"/>
        </w:rPr>
        <w:t>Goal Amount</w:t>
      </w:r>
      <w:r>
        <w:t>} and our deadline is tonight. {</w:t>
      </w:r>
      <w:r w:rsidRPr="7C026DF5">
        <w:rPr>
          <w:highlight w:val="yellow"/>
        </w:rPr>
        <w:t>Beneficiaries</w:t>
      </w:r>
      <w:r>
        <w:t>} like {</w:t>
      </w:r>
      <w:r w:rsidRPr="7C026DF5">
        <w:rPr>
          <w:highlight w:val="yellow"/>
        </w:rPr>
        <w:t>Name of beneficiary from story</w:t>
      </w:r>
      <w:r>
        <w:t xml:space="preserve">} still need your support. Will you make a gift right now to </w:t>
      </w:r>
      <w:r w:rsidRPr="7C026DF5">
        <w:rPr>
          <w:highlight w:val="green"/>
        </w:rPr>
        <w:t>*|Organization Name|*</w:t>
      </w:r>
      <w:r>
        <w:t xml:space="preserve"> to support them? We can’t do this critical work without you. Your gift will be put to work immediately to {</w:t>
      </w:r>
      <w:r w:rsidRPr="7C026DF5">
        <w:rPr>
          <w:highlight w:val="yellow"/>
        </w:rPr>
        <w:t>mission impact</w:t>
      </w:r>
      <w:r>
        <w:t xml:space="preserve">}. Thanks in advance! </w:t>
      </w:r>
    </w:p>
    <w:p w14:paraId="5B84A11A" w14:textId="4F33CA75" w:rsidR="2430F36D" w:rsidRDefault="2430F36D" w:rsidP="7C026DF5">
      <w:pPr>
        <w:rPr>
          <w:b/>
          <w:bCs/>
        </w:rPr>
      </w:pPr>
      <w:r w:rsidRPr="7C026DF5">
        <w:rPr>
          <w:b/>
          <w:bCs/>
        </w:rPr>
        <w:t>SAMPLE Group Video Script 4</w:t>
      </w:r>
    </w:p>
    <w:p w14:paraId="693828E8" w14:textId="47526C2C" w:rsidR="2430F36D" w:rsidRDefault="2430F36D" w:rsidP="7C026DF5">
      <w:pPr>
        <w:rPr>
          <w:color w:val="7F7F7F" w:themeColor="text1" w:themeTint="80"/>
        </w:rPr>
      </w:pPr>
      <w:r w:rsidRPr="7C026DF5">
        <w:rPr>
          <w:color w:val="000000" w:themeColor="text1"/>
        </w:rPr>
        <w:t xml:space="preserve">Hello! We’ve almost reached our goal of $5,000 and our deadline is tonight. Adults like Sally living with mental illness still need your support. Will you make a gift right now to Pathways Services to support them? We can’t do this critical work without you. Your gift will be put to work immediately to upgrade our technology to continue providing improved services. Thanks in advance! </w:t>
      </w:r>
    </w:p>
    <w:p w14:paraId="4F0C0B3A" w14:textId="6E7D2BE7" w:rsidR="2430F36D" w:rsidRDefault="2430F36D" w:rsidP="7C026DF5">
      <w:pPr>
        <w:rPr>
          <w:b/>
          <w:bCs/>
        </w:rPr>
      </w:pPr>
      <w:r w:rsidRPr="7C026DF5">
        <w:rPr>
          <w:b/>
          <w:bCs/>
        </w:rPr>
        <w:t>Text 3</w:t>
      </w:r>
    </w:p>
    <w:p w14:paraId="210D28E2" w14:textId="2152FEF3" w:rsidR="2430F36D" w:rsidRDefault="2430F36D" w:rsidP="7C026DF5">
      <w:pPr>
        <w:rPr>
          <w:b/>
          <w:bCs/>
          <w:lang w:eastAsia="en-US"/>
        </w:rPr>
      </w:pPr>
      <w:r w:rsidRPr="7C026DF5">
        <w:rPr>
          <w:rFonts w:eastAsia="Times New Roman"/>
          <w:lang w:eastAsia="en-US"/>
        </w:rPr>
        <w:t>{</w:t>
      </w:r>
      <w:r w:rsidRPr="7C026DF5">
        <w:rPr>
          <w:rFonts w:eastAsia="Times New Roman"/>
          <w:highlight w:val="yellow"/>
          <w:lang w:eastAsia="en-US"/>
        </w:rPr>
        <w:t>Beneficiaries</w:t>
      </w:r>
      <w:r w:rsidRPr="7C026DF5">
        <w:rPr>
          <w:rFonts w:eastAsia="Times New Roman"/>
          <w:lang w:eastAsia="en-US"/>
        </w:rPr>
        <w:t>} like {</w:t>
      </w:r>
      <w:r w:rsidRPr="7C026DF5">
        <w:rPr>
          <w:rFonts w:eastAsia="Times New Roman"/>
          <w:highlight w:val="yellow"/>
          <w:lang w:eastAsia="en-US"/>
        </w:rPr>
        <w:t>Name of Beneficiary – include photo if possible</w:t>
      </w:r>
      <w:r w:rsidRPr="7C026DF5">
        <w:rPr>
          <w:rFonts w:eastAsia="Times New Roman"/>
          <w:lang w:eastAsia="en-US"/>
        </w:rPr>
        <w:t>} need your support today to {</w:t>
      </w:r>
      <w:r w:rsidRPr="7C026DF5">
        <w:rPr>
          <w:rFonts w:eastAsia="Times New Roman"/>
          <w:highlight w:val="yellow"/>
          <w:lang w:eastAsia="en-US"/>
        </w:rPr>
        <w:t>mission impact</w:t>
      </w:r>
      <w:r w:rsidRPr="7C026DF5">
        <w:rPr>
          <w:rFonts w:eastAsia="Times New Roman"/>
          <w:lang w:eastAsia="en-US"/>
        </w:rPr>
        <w:t xml:space="preserve">}. Our </w:t>
      </w:r>
      <w:r w:rsidRPr="7C026DF5">
        <w:rPr>
          <w:rFonts w:eastAsia="Times New Roman"/>
          <w:i/>
          <w:iCs/>
          <w:lang w:eastAsia="en-US"/>
        </w:rPr>
        <w:t xml:space="preserve">Open </w:t>
      </w:r>
      <w:proofErr w:type="gramStart"/>
      <w:r w:rsidRPr="7C026DF5">
        <w:rPr>
          <w:rFonts w:eastAsia="Times New Roman"/>
          <w:i/>
          <w:iCs/>
          <w:lang w:eastAsia="en-US"/>
        </w:rPr>
        <w:t>For</w:t>
      </w:r>
      <w:proofErr w:type="gramEnd"/>
      <w:r w:rsidRPr="7C026DF5">
        <w:rPr>
          <w:rFonts w:eastAsia="Times New Roman"/>
          <w:i/>
          <w:iCs/>
          <w:lang w:eastAsia="en-US"/>
        </w:rPr>
        <w:t xml:space="preserve"> Good Campaign</w:t>
      </w:r>
      <w:r w:rsidRPr="7C026DF5">
        <w:rPr>
          <w:rFonts w:eastAsia="Times New Roman"/>
          <w:lang w:eastAsia="en-US"/>
        </w:rPr>
        <w:t xml:space="preserve"> goal is to raise {</w:t>
      </w:r>
      <w:r w:rsidRPr="7C026DF5">
        <w:rPr>
          <w:rFonts w:eastAsia="Times New Roman"/>
          <w:highlight w:val="yellow"/>
          <w:lang w:eastAsia="en-US"/>
        </w:rPr>
        <w:t>Goal Amount</w:t>
      </w:r>
      <w:r w:rsidRPr="7C026DF5">
        <w:rPr>
          <w:rFonts w:eastAsia="Times New Roman"/>
          <w:lang w:eastAsia="en-US"/>
        </w:rPr>
        <w:t>} by {</w:t>
      </w:r>
      <w:r w:rsidRPr="7C026DF5">
        <w:rPr>
          <w:rFonts w:eastAsia="Times New Roman"/>
          <w:highlight w:val="yellow"/>
          <w:lang w:eastAsia="en-US"/>
        </w:rPr>
        <w:t>Campaign End Date</w:t>
      </w:r>
      <w:r w:rsidRPr="7C026DF5">
        <w:rPr>
          <w:rFonts w:eastAsia="Times New Roman"/>
          <w:lang w:eastAsia="en-US"/>
        </w:rPr>
        <w:t xml:space="preserve">}. Can they count on you? </w:t>
      </w:r>
      <w:r w:rsidRPr="7C026DF5">
        <w:rPr>
          <w:rFonts w:eastAsia="Times New Roman"/>
          <w:highlight w:val="yellow"/>
          <w:u w:val="single"/>
          <w:lang w:eastAsia="en-US"/>
        </w:rPr>
        <w:t>Link to giving page</w:t>
      </w:r>
      <w:r w:rsidRPr="7C026DF5">
        <w:rPr>
          <w:b/>
          <w:bCs/>
          <w:lang w:eastAsia="en-US"/>
        </w:rPr>
        <w:t xml:space="preserve"> </w:t>
      </w:r>
    </w:p>
    <w:p w14:paraId="45E49FCC" w14:textId="493C926D" w:rsidR="2430F36D" w:rsidRDefault="2430F36D" w:rsidP="7C026DF5">
      <w:pPr>
        <w:rPr>
          <w:b/>
          <w:bCs/>
          <w:color w:val="4472C4" w:themeColor="accent1"/>
        </w:rPr>
      </w:pPr>
      <w:r w:rsidRPr="7C026DF5">
        <w:rPr>
          <w:b/>
          <w:bCs/>
        </w:rPr>
        <w:t>SAMPLE Text 3</w:t>
      </w:r>
    </w:p>
    <w:p w14:paraId="18B44F61" w14:textId="0E38E0B0" w:rsidR="2430F36D" w:rsidRDefault="2430F36D" w:rsidP="7C026DF5">
      <w:pPr>
        <w:rPr>
          <w:b/>
          <w:bCs/>
          <w:color w:val="4472C4" w:themeColor="accent1"/>
          <w:lang w:eastAsia="en-US"/>
        </w:rPr>
      </w:pPr>
      <w:r w:rsidRPr="7C026DF5">
        <w:rPr>
          <w:rFonts w:eastAsia="Times New Roman"/>
          <w:color w:val="4471C4"/>
          <w:lang w:eastAsia="en-US"/>
        </w:rPr>
        <w:t xml:space="preserve">Adults living with mental illness like Sally need your support today to receive training and job placement support. Our </w:t>
      </w:r>
      <w:r w:rsidRPr="7C026DF5">
        <w:rPr>
          <w:rFonts w:eastAsia="Times New Roman"/>
          <w:i/>
          <w:iCs/>
          <w:color w:val="4471C4"/>
          <w:lang w:eastAsia="en-US"/>
        </w:rPr>
        <w:t xml:space="preserve">Open </w:t>
      </w:r>
      <w:proofErr w:type="gramStart"/>
      <w:r w:rsidRPr="7C026DF5">
        <w:rPr>
          <w:rFonts w:eastAsia="Times New Roman"/>
          <w:i/>
          <w:iCs/>
          <w:color w:val="4471C4"/>
          <w:lang w:eastAsia="en-US"/>
        </w:rPr>
        <w:t>For</w:t>
      </w:r>
      <w:proofErr w:type="gramEnd"/>
      <w:r w:rsidRPr="7C026DF5">
        <w:rPr>
          <w:rFonts w:eastAsia="Times New Roman"/>
          <w:i/>
          <w:iCs/>
          <w:color w:val="4471C4"/>
          <w:lang w:eastAsia="en-US"/>
        </w:rPr>
        <w:t xml:space="preserve"> Good Campaign</w:t>
      </w:r>
      <w:r w:rsidRPr="7C026DF5">
        <w:rPr>
          <w:rFonts w:eastAsia="Times New Roman"/>
          <w:color w:val="4471C4"/>
          <w:lang w:eastAsia="en-US"/>
        </w:rPr>
        <w:t xml:space="preserve"> goal is to raise $5,000 by tonight. Can they count on you? </w:t>
      </w:r>
      <w:r w:rsidRPr="7C026DF5">
        <w:rPr>
          <w:rFonts w:eastAsia="Times New Roman"/>
          <w:color w:val="4471C4"/>
          <w:highlight w:val="yellow"/>
          <w:u w:val="single"/>
          <w:lang w:eastAsia="en-US"/>
        </w:rPr>
        <w:t>Link to giving page</w:t>
      </w:r>
      <w:r w:rsidRPr="7C026DF5">
        <w:rPr>
          <w:b/>
          <w:bCs/>
          <w:color w:val="4471C4"/>
          <w:lang w:eastAsia="en-US"/>
        </w:rPr>
        <w:t xml:space="preserve"> </w:t>
      </w:r>
    </w:p>
    <w:p w14:paraId="62116279" w14:textId="43158078" w:rsidR="7C026DF5" w:rsidRDefault="7C026DF5" w:rsidP="7C026DF5">
      <w:pPr>
        <w:pStyle w:val="Heading2"/>
      </w:pPr>
    </w:p>
    <w:p w14:paraId="0A8609F8" w14:textId="20FAB68B" w:rsidR="2430F36D" w:rsidRDefault="2430F36D" w:rsidP="7C026DF5">
      <w:pPr>
        <w:pStyle w:val="Heading2"/>
      </w:pPr>
      <w:bookmarkStart w:id="25" w:name="_Toc74397217"/>
      <w:r>
        <w:t>Day 15 Wrap Up Email</w:t>
      </w:r>
      <w:bookmarkEnd w:id="25"/>
      <w:r>
        <w:t xml:space="preserve"> </w:t>
      </w:r>
    </w:p>
    <w:p w14:paraId="75DF9A15" w14:textId="6534F36E" w:rsidR="2430F36D" w:rsidRDefault="2430F36D" w:rsidP="7C026DF5">
      <w:pPr>
        <w:rPr>
          <w:b/>
          <w:bCs/>
          <w:lang w:eastAsia="en-US"/>
        </w:rPr>
      </w:pPr>
      <w:r w:rsidRPr="7C026DF5">
        <w:rPr>
          <w:b/>
          <w:bCs/>
        </w:rPr>
        <w:t>Email 5</w:t>
      </w:r>
    </w:p>
    <w:p w14:paraId="020D00ED" w14:textId="431909DA" w:rsidR="2430F36D" w:rsidRDefault="2430F36D">
      <w:r w:rsidRPr="7C026DF5">
        <w:rPr>
          <w:u w:val="single"/>
        </w:rPr>
        <w:t>Subject Line</w:t>
      </w:r>
      <w:r>
        <w:t xml:space="preserve">: We’re almost there! </w:t>
      </w:r>
    </w:p>
    <w:p w14:paraId="144D7195" w14:textId="77777777" w:rsidR="2430F36D" w:rsidRDefault="2430F36D">
      <w:r>
        <w:t xml:space="preserve">Hi </w:t>
      </w:r>
      <w:r w:rsidRPr="7C026DF5">
        <w:rPr>
          <w:highlight w:val="green"/>
        </w:rPr>
        <w:t>*|First Name|*</w:t>
      </w:r>
      <w:r>
        <w:t>,</w:t>
      </w:r>
    </w:p>
    <w:p w14:paraId="1E5CCA39" w14:textId="6E82EB2C" w:rsidR="2430F36D" w:rsidRDefault="2430F36D">
      <w:r>
        <w:t xml:space="preserve">Thanks to everyone who contributed to the </w:t>
      </w:r>
      <w:r w:rsidRPr="7C026DF5">
        <w:rPr>
          <w:i/>
          <w:iCs/>
        </w:rPr>
        <w:t xml:space="preserve">Open </w:t>
      </w:r>
      <w:proofErr w:type="gramStart"/>
      <w:r w:rsidRPr="7C026DF5">
        <w:rPr>
          <w:i/>
          <w:iCs/>
        </w:rPr>
        <w:t>For</w:t>
      </w:r>
      <w:proofErr w:type="gramEnd"/>
      <w:r w:rsidRPr="7C026DF5">
        <w:rPr>
          <w:i/>
          <w:iCs/>
        </w:rPr>
        <w:t xml:space="preserve"> Good Campaign</w:t>
      </w:r>
      <w:r>
        <w:t xml:space="preserve"> these past few weeks, we’ve raised </w:t>
      </w:r>
      <w:r w:rsidRPr="7C026DF5">
        <w:rPr>
          <w:highlight w:val="yellow"/>
        </w:rPr>
        <w:t>{$Amount Raised in the campaign</w:t>
      </w:r>
      <w:r>
        <w:t>} to {</w:t>
      </w:r>
      <w:r w:rsidRPr="7C026DF5">
        <w:rPr>
          <w:highlight w:val="yellow"/>
        </w:rPr>
        <w:t>mission impact</w:t>
      </w:r>
      <w:r>
        <w:t>}! Our goal is {</w:t>
      </w:r>
      <w:r w:rsidRPr="7C026DF5">
        <w:rPr>
          <w:highlight w:val="yellow"/>
        </w:rPr>
        <w:t>Goal Amount</w:t>
      </w:r>
      <w:r>
        <w:t>} to keep the good going.</w:t>
      </w:r>
    </w:p>
    <w:p w14:paraId="7F53E124" w14:textId="7423084B" w:rsidR="2430F36D" w:rsidRDefault="2430F36D">
      <w:r>
        <w:t xml:space="preserve">You didn’t miss out! </w:t>
      </w:r>
      <w:r w:rsidRPr="7C026DF5">
        <w:rPr>
          <w:highlight w:val="green"/>
        </w:rPr>
        <w:t>*|First Name|*</w:t>
      </w:r>
      <w:r>
        <w:t>, you still have time to contribute to {</w:t>
      </w:r>
      <w:r w:rsidRPr="7C026DF5">
        <w:rPr>
          <w:highlight w:val="yellow"/>
        </w:rPr>
        <w:t>mission</w:t>
      </w:r>
      <w:r>
        <w:t>} and to ensure that {</w:t>
      </w:r>
      <w:r w:rsidRPr="7C026DF5">
        <w:rPr>
          <w:highlight w:val="yellow"/>
        </w:rPr>
        <w:t>beneficiaries</w:t>
      </w:r>
      <w:r>
        <w:t>} {</w:t>
      </w:r>
      <w:r w:rsidRPr="7C026DF5">
        <w:rPr>
          <w:highlight w:val="yellow"/>
        </w:rPr>
        <w:t>explain services – for example, “get the food,” “receive the dental care,” or “acquire the skills”</w:t>
      </w:r>
      <w:r>
        <w:t xml:space="preserve">} they need right now. </w:t>
      </w:r>
    </w:p>
    <w:p w14:paraId="5D582100" w14:textId="28B46F14" w:rsidR="2430F36D" w:rsidRDefault="2430F36D">
      <w:r>
        <w:t>A {</w:t>
      </w:r>
      <w:r w:rsidRPr="7C026DF5">
        <w:rPr>
          <w:highlight w:val="yellow"/>
        </w:rPr>
        <w:t>$15 – small amount</w:t>
      </w:r>
      <w:r>
        <w:t>} gift today will be put to work immediately to {</w:t>
      </w:r>
      <w:r w:rsidRPr="7C026DF5">
        <w:rPr>
          <w:highlight w:val="yellow"/>
        </w:rPr>
        <w:t>summarize services</w:t>
      </w:r>
      <w:r>
        <w:t xml:space="preserve">}. </w:t>
      </w:r>
    </w:p>
    <w:p w14:paraId="79B85FBF" w14:textId="571223C5" w:rsidR="2430F36D" w:rsidRDefault="2430F36D">
      <w:r>
        <w:t>Don’t miss out on making a difference for {</w:t>
      </w:r>
      <w:r w:rsidRPr="7C026DF5">
        <w:rPr>
          <w:highlight w:val="yellow"/>
        </w:rPr>
        <w:t>beneficiaries</w:t>
      </w:r>
      <w:r>
        <w:t>} today! Can they count on you?</w:t>
      </w:r>
    </w:p>
    <w:p w14:paraId="74123F10" w14:textId="77777777" w:rsidR="00C25857" w:rsidRDefault="00C25857" w:rsidP="7C026DF5">
      <w:pPr>
        <w:rPr>
          <w:rFonts w:eastAsia="Times New Roman"/>
          <w:lang w:eastAsia="en-US"/>
        </w:rPr>
      </w:pPr>
      <w:r>
        <w:rPr>
          <w:noProof/>
        </w:rPr>
        <mc:AlternateContent>
          <mc:Choice Requires="wps">
            <w:drawing>
              <wp:inline distT="45720" distB="45720" distL="114300" distR="114300" wp14:anchorId="47FC4DB7" wp14:editId="353E5354">
                <wp:extent cx="1368425" cy="284480"/>
                <wp:effectExtent l="0" t="0" r="22225" b="20320"/>
                <wp:docPr id="12568467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284480"/>
                        </a:xfrm>
                        <a:prstGeom prst="rect">
                          <a:avLst/>
                        </a:prstGeom>
                        <a:solidFill>
                          <a:srgbClr val="4472C4">
                            <a:lumMod val="75000"/>
                          </a:srgbClr>
                        </a:solidFill>
                        <a:ln w="9525">
                          <a:solidFill>
                            <a:srgbClr val="000000"/>
                          </a:solidFill>
                          <a:miter lim="800000"/>
                          <a:headEnd/>
                          <a:tailEnd/>
                        </a:ln>
                      </wps:spPr>
                      <wps:txbx>
                        <w:txbxContent>
                          <w:p w14:paraId="05818A88" w14:textId="77777777" w:rsidR="00937A74" w:rsidRPr="00EE67A9" w:rsidRDefault="00937A74" w:rsidP="00C25857">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inline>
            </w:drawing>
          </mc:Choice>
          <mc:Fallback>
            <w:pict>
              <v:shape w14:anchorId="47FC4DB7" id="_x0000_s1044" type="#_x0000_t202" style="width:107.75pt;height:2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" fillcolor="#2f5597">
                <v:textbox style="mso-fit-shape-to-text:t">
                  <w:txbxContent>
                    <w:p w14:paraId="05818A88" w14:textId="77777777" w:rsidR="00937A74" w:rsidRPr="00EE67A9" w:rsidRDefault="00937A74" w:rsidP="00C25857">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anchorlock/>
              </v:shape>
            </w:pict>
          </mc:Fallback>
        </mc:AlternateContent>
      </w:r>
    </w:p>
    <w:p w14:paraId="7A0A162E" w14:textId="330F7BEF" w:rsidR="2430F36D" w:rsidRDefault="2430F36D" w:rsidP="7C026DF5">
      <w:pPr>
        <w:rPr>
          <w:rFonts w:eastAsia="Times New Roman"/>
          <w:lang w:eastAsia="en-US"/>
        </w:rPr>
      </w:pPr>
      <w:r w:rsidRPr="7C026DF5">
        <w:rPr>
          <w:rFonts w:eastAsia="Times New Roman"/>
          <w:lang w:eastAsia="en-US"/>
        </w:rPr>
        <w:t>Thanks in advance,</w:t>
      </w:r>
    </w:p>
    <w:p w14:paraId="54D0ABE4" w14:textId="41362C28" w:rsidR="7C026DF5" w:rsidRDefault="7C026DF5" w:rsidP="7C026DF5">
      <w:pPr>
        <w:shd w:val="clear" w:color="auto" w:fill="FFFFFF" w:themeFill="background1"/>
        <w:spacing w:after="0" w:line="240" w:lineRule="auto"/>
        <w:rPr>
          <w:rFonts w:eastAsia="Times New Roman"/>
          <w:lang w:eastAsia="en-US"/>
        </w:rPr>
      </w:pPr>
    </w:p>
    <w:p w14:paraId="465BF46F" w14:textId="4971C83C" w:rsidR="2430F36D" w:rsidRDefault="2430F36D" w:rsidP="7C026DF5">
      <w:pPr>
        <w:shd w:val="clear" w:color="auto" w:fill="FFFFFF" w:themeFill="background1"/>
        <w:spacing w:after="0" w:line="240" w:lineRule="auto"/>
        <w:rPr>
          <w:rFonts w:eastAsia="Times New Roman"/>
          <w:highlight w:val="yellow"/>
          <w:lang w:eastAsia="en-US"/>
        </w:rPr>
      </w:pPr>
      <w:r w:rsidRPr="7C026DF5">
        <w:rPr>
          <w:rFonts w:eastAsia="Times New Roman"/>
          <w:highlight w:val="yellow"/>
          <w:lang w:eastAsia="en-US"/>
        </w:rPr>
        <w:t>Name</w:t>
      </w:r>
    </w:p>
    <w:p w14:paraId="636BFF50" w14:textId="597EDD3F" w:rsidR="2430F36D" w:rsidRDefault="2430F36D" w:rsidP="7C026DF5">
      <w:pPr>
        <w:shd w:val="clear" w:color="auto" w:fill="FFFFFF" w:themeFill="background1"/>
        <w:spacing w:after="0" w:line="240" w:lineRule="auto"/>
        <w:rPr>
          <w:rFonts w:eastAsia="Times New Roman"/>
          <w:lang w:eastAsia="en-US"/>
        </w:rPr>
      </w:pPr>
      <w:r w:rsidRPr="7C026DF5">
        <w:rPr>
          <w:rFonts w:eastAsia="Times New Roman"/>
          <w:highlight w:val="yellow"/>
          <w:lang w:eastAsia="en-US"/>
        </w:rPr>
        <w:t>Title</w:t>
      </w:r>
    </w:p>
    <w:p w14:paraId="3B86EA9C" w14:textId="129A7164" w:rsidR="7C026DF5" w:rsidRDefault="7C026DF5" w:rsidP="7C026DF5">
      <w:pPr>
        <w:shd w:val="clear" w:color="auto" w:fill="FFFFFF" w:themeFill="background1"/>
        <w:spacing w:after="0" w:line="240" w:lineRule="auto"/>
        <w:rPr>
          <w:rFonts w:eastAsia="Times New Roman"/>
          <w:lang w:eastAsia="en-US"/>
        </w:rPr>
      </w:pPr>
    </w:p>
    <w:p w14:paraId="1061BF49" w14:textId="25C4E95D" w:rsidR="2430F36D" w:rsidRDefault="2430F36D" w:rsidP="7C026DF5">
      <w:pPr>
        <w:rPr>
          <w:b/>
          <w:bCs/>
          <w:sz w:val="24"/>
          <w:szCs w:val="24"/>
          <w:lang w:eastAsia="en-US"/>
        </w:rPr>
      </w:pPr>
      <w:r w:rsidRPr="7C026DF5">
        <w:rPr>
          <w:rFonts w:eastAsia="Times New Roman"/>
          <w:b/>
          <w:bCs/>
          <w:lang w:eastAsia="en-US"/>
        </w:rPr>
        <w:t xml:space="preserve">P.S. Please consider an automatic monthly gift, which goes a long way to making a big difference - and still counts toward our goal. </w:t>
      </w:r>
      <w:r w:rsidRPr="7C026DF5">
        <w:rPr>
          <w:b/>
          <w:bCs/>
          <w:lang w:eastAsia="en-US"/>
        </w:rPr>
        <w:t>{</w:t>
      </w:r>
      <w:r w:rsidRPr="7C026DF5">
        <w:rPr>
          <w:b/>
          <w:bCs/>
          <w:highlight w:val="yellow"/>
          <w:lang w:eastAsia="en-US"/>
        </w:rPr>
        <w:t>Link to giving page with “monthly” default</w:t>
      </w:r>
      <w:r w:rsidRPr="7C026DF5">
        <w:rPr>
          <w:b/>
          <w:bCs/>
          <w:lang w:eastAsia="en-US"/>
        </w:rPr>
        <w:t xml:space="preserve">}. </w:t>
      </w:r>
    </w:p>
    <w:p w14:paraId="172330C6" w14:textId="3051D44A" w:rsidR="2430F36D" w:rsidRDefault="2430F36D" w:rsidP="7C026DF5">
      <w:pPr>
        <w:rPr>
          <w:b/>
          <w:bCs/>
          <w:color w:val="4472C4" w:themeColor="accent1"/>
          <w:lang w:eastAsia="en-US"/>
        </w:rPr>
      </w:pPr>
      <w:r w:rsidRPr="7C026DF5">
        <w:rPr>
          <w:b/>
          <w:bCs/>
        </w:rPr>
        <w:t>SAMPLE Email 5</w:t>
      </w:r>
    </w:p>
    <w:p w14:paraId="7BC047B0" w14:textId="0B500EA8" w:rsidR="2430F36D" w:rsidRDefault="2430F36D" w:rsidP="7C026DF5">
      <w:pPr>
        <w:rPr>
          <w:color w:val="4472C4" w:themeColor="accent1"/>
        </w:rPr>
      </w:pPr>
      <w:r w:rsidRPr="7C026DF5">
        <w:rPr>
          <w:color w:val="4472C4" w:themeColor="accent1"/>
          <w:u w:val="single"/>
        </w:rPr>
        <w:t>Subject Line</w:t>
      </w:r>
      <w:r w:rsidRPr="7C026DF5">
        <w:rPr>
          <w:color w:val="4472C4" w:themeColor="accent1"/>
        </w:rPr>
        <w:t xml:space="preserve">: We’re almost there! </w:t>
      </w:r>
    </w:p>
    <w:p w14:paraId="7AF848FA" w14:textId="6455128B" w:rsidR="2430F36D" w:rsidRDefault="2430F36D" w:rsidP="7C026DF5">
      <w:pPr>
        <w:rPr>
          <w:color w:val="4472C4" w:themeColor="accent1"/>
        </w:rPr>
      </w:pPr>
      <w:r w:rsidRPr="7C026DF5">
        <w:rPr>
          <w:color w:val="4472C4" w:themeColor="accent1"/>
        </w:rPr>
        <w:t>Hi Jane,</w:t>
      </w:r>
    </w:p>
    <w:p w14:paraId="0AD65302" w14:textId="5120942F" w:rsidR="2430F36D" w:rsidRDefault="2430F36D" w:rsidP="7C026DF5">
      <w:pPr>
        <w:rPr>
          <w:color w:val="4471C4"/>
        </w:rPr>
      </w:pPr>
      <w:r w:rsidRPr="7C026DF5">
        <w:rPr>
          <w:color w:val="4471C4"/>
        </w:rPr>
        <w:t xml:space="preserve">Thanks to everyone who contributed to the </w:t>
      </w:r>
      <w:r w:rsidRPr="7C026DF5">
        <w:rPr>
          <w:i/>
          <w:iCs/>
          <w:color w:val="4471C4"/>
        </w:rPr>
        <w:t xml:space="preserve">Open </w:t>
      </w:r>
      <w:proofErr w:type="gramStart"/>
      <w:r w:rsidRPr="7C026DF5">
        <w:rPr>
          <w:i/>
          <w:iCs/>
          <w:color w:val="4471C4"/>
        </w:rPr>
        <w:t>For</w:t>
      </w:r>
      <w:proofErr w:type="gramEnd"/>
      <w:r w:rsidRPr="7C026DF5">
        <w:rPr>
          <w:i/>
          <w:iCs/>
          <w:color w:val="4471C4"/>
        </w:rPr>
        <w:t xml:space="preserve"> Good Campaign</w:t>
      </w:r>
      <w:r w:rsidRPr="7C026DF5">
        <w:rPr>
          <w:color w:val="4471C4"/>
        </w:rPr>
        <w:t xml:space="preserve"> these past few weeks, we’ve raised $4,800 to upgrade our technology and provide opportunity and hope! Our goal is $5,000 to keep the good going.</w:t>
      </w:r>
    </w:p>
    <w:p w14:paraId="11E2298D" w14:textId="1F77413C" w:rsidR="2430F36D" w:rsidRDefault="2430F36D" w:rsidP="7C026DF5">
      <w:pPr>
        <w:rPr>
          <w:color w:val="4472C4" w:themeColor="accent1"/>
        </w:rPr>
      </w:pPr>
      <w:r w:rsidRPr="7C026DF5">
        <w:rPr>
          <w:color w:val="4472C4" w:themeColor="accent1"/>
        </w:rPr>
        <w:t xml:space="preserve">You didn’t miss out! Jane, you still have time to contribute to this important upgrade project and to ensure that adults living with mental illness receive the appropriate training and services they need to find jobs. </w:t>
      </w:r>
    </w:p>
    <w:p w14:paraId="4E5BA48D" w14:textId="090D1ED8" w:rsidR="2430F36D" w:rsidRDefault="2430F36D" w:rsidP="7C026DF5">
      <w:pPr>
        <w:rPr>
          <w:color w:val="4472C4" w:themeColor="accent1"/>
        </w:rPr>
      </w:pPr>
      <w:r w:rsidRPr="7C026DF5">
        <w:rPr>
          <w:color w:val="4472C4" w:themeColor="accent1"/>
        </w:rPr>
        <w:t xml:space="preserve">A $15 gift today will be put to work immediately to upgrade the technology and provide services to our members. </w:t>
      </w:r>
    </w:p>
    <w:p w14:paraId="14BA5929" w14:textId="5764F88B" w:rsidR="2430F36D" w:rsidRDefault="2430F36D" w:rsidP="7C026DF5">
      <w:pPr>
        <w:rPr>
          <w:color w:val="4472C4" w:themeColor="accent1"/>
        </w:rPr>
      </w:pPr>
      <w:r w:rsidRPr="7C026DF5">
        <w:rPr>
          <w:color w:val="4472C4" w:themeColor="accent1"/>
        </w:rPr>
        <w:t>Don’t miss out on making a difference for adults living with mental illness today! Can they count on you?</w:t>
      </w:r>
    </w:p>
    <w:p w14:paraId="0DD158CA" w14:textId="198F804A" w:rsidR="2430F36D" w:rsidRDefault="2430F36D" w:rsidP="7C026DF5">
      <w:r>
        <w:rPr>
          <w:noProof/>
        </w:rPr>
        <w:lastRenderedPageBreak/>
        <mc:AlternateContent>
          <mc:Choice Requires="wps">
            <w:drawing>
              <wp:inline distT="45720" distB="45720" distL="114300" distR="114300" wp14:anchorId="73B4CD96" wp14:editId="17AEECB0">
                <wp:extent cx="1368425" cy="284480"/>
                <wp:effectExtent l="0" t="0" r="22225" b="20320"/>
                <wp:docPr id="9963061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284480"/>
                        </a:xfrm>
                        <a:prstGeom prst="rect">
                          <a:avLst/>
                        </a:prstGeom>
                        <a:solidFill>
                          <a:srgbClr val="4472C4">
                            <a:lumMod val="75000"/>
                          </a:srgbClr>
                        </a:solidFill>
                        <a:ln w="9525">
                          <a:solidFill>
                            <a:srgbClr val="000000"/>
                          </a:solidFill>
                          <a:miter lim="800000"/>
                          <a:headEnd/>
                          <a:tailEnd/>
                        </a:ln>
                      </wps:spPr>
                      <wps:txbx>
                        <w:txbxContent>
                          <w:p w14:paraId="0CFE6E35" w14:textId="77777777" w:rsidR="00937A74" w:rsidRPr="00EE67A9" w:rsidRDefault="00937A74" w:rsidP="00456263">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wps:txbx>
                      <wps:bodyPr rot="0" vert="horz" wrap="square" lIns="91440" tIns="45720" rIns="91440" bIns="45720" anchor="t" anchorCtr="0">
                        <a:spAutoFit/>
                      </wps:bodyPr>
                    </wps:wsp>
                  </a:graphicData>
                </a:graphic>
              </wp:inline>
            </w:drawing>
          </mc:Choice>
          <mc:Fallback>
            <w:pict>
              <v:shape w14:anchorId="73B4CD96" id="_x0000_s1045" type="#_x0000_t202" style="width:107.75pt;height:2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" fillcolor="#2f5597">
                <v:textbox style="mso-fit-shape-to-text:t">
                  <w:txbxContent>
                    <w:p w14:paraId="0CFE6E35" w14:textId="77777777" w:rsidR="00937A74" w:rsidRPr="00EE67A9" w:rsidRDefault="00937A74" w:rsidP="00456263">
                      <w:pPr>
                        <w:spacing w:after="0"/>
                        <w:jc w:val="center"/>
                        <w:rPr>
                          <w:rFonts w:eastAsiaTheme="minorHAnsi"/>
                          <w:b/>
                          <w:bCs/>
                          <w:color w:val="FFFFFF" w:themeColor="background1"/>
                          <w:lang w:eastAsia="en-US"/>
                        </w:rPr>
                      </w:pPr>
                      <w:r w:rsidRPr="00EE67A9">
                        <w:rPr>
                          <w:rFonts w:eastAsiaTheme="minorHAnsi"/>
                          <w:b/>
                          <w:bCs/>
                          <w:color w:val="FFFFFF" w:themeColor="background1"/>
                          <w:lang w:eastAsia="en-US"/>
                        </w:rPr>
                        <w:t>Count me in!</w:t>
                      </w:r>
                    </w:p>
                  </w:txbxContent>
                </v:textbox>
                <w10:anchorlock/>
              </v:shape>
            </w:pict>
          </mc:Fallback>
        </mc:AlternateContent>
      </w:r>
    </w:p>
    <w:p w14:paraId="5572E99A" w14:textId="31D4939A" w:rsidR="2430F36D" w:rsidRDefault="2430F36D" w:rsidP="7C026DF5">
      <w:pPr>
        <w:rPr>
          <w:rFonts w:eastAsia="Times New Roman"/>
          <w:color w:val="4472C4" w:themeColor="accent1"/>
          <w:lang w:eastAsia="en-US"/>
        </w:rPr>
      </w:pPr>
      <w:r w:rsidRPr="7C026DF5">
        <w:rPr>
          <w:rFonts w:eastAsia="Times New Roman"/>
          <w:color w:val="4472C4" w:themeColor="accent1"/>
          <w:lang w:eastAsia="en-US"/>
        </w:rPr>
        <w:t>Thanks in advance,</w:t>
      </w:r>
    </w:p>
    <w:p w14:paraId="59394396" w14:textId="308FA4DB" w:rsidR="7C026DF5" w:rsidRDefault="7C026DF5" w:rsidP="7C026DF5">
      <w:pPr>
        <w:shd w:val="clear" w:color="auto" w:fill="FFFFFF" w:themeFill="background1"/>
        <w:spacing w:after="0" w:line="240" w:lineRule="auto"/>
        <w:rPr>
          <w:rFonts w:eastAsia="Times New Roman"/>
          <w:color w:val="4472C4" w:themeColor="accent1"/>
          <w:lang w:eastAsia="en-US"/>
        </w:rPr>
      </w:pPr>
    </w:p>
    <w:p w14:paraId="15C2D98E" w14:textId="27E9C841" w:rsidR="2430F36D" w:rsidRDefault="2430F36D" w:rsidP="7C026DF5">
      <w:pPr>
        <w:shd w:val="clear" w:color="auto" w:fill="FFFFFF" w:themeFill="background1"/>
        <w:spacing w:after="0" w:line="240" w:lineRule="auto"/>
        <w:rPr>
          <w:rFonts w:eastAsia="Times New Roman"/>
          <w:color w:val="4472C4" w:themeColor="accent1"/>
          <w:lang w:eastAsia="en-US"/>
        </w:rPr>
      </w:pPr>
      <w:r w:rsidRPr="7C026DF5">
        <w:rPr>
          <w:rFonts w:eastAsia="Times New Roman"/>
          <w:color w:val="4472C4" w:themeColor="accent1"/>
          <w:lang w:eastAsia="en-US"/>
        </w:rPr>
        <w:t>Grace Glen</w:t>
      </w:r>
    </w:p>
    <w:p w14:paraId="69209225" w14:textId="1C4AE84E" w:rsidR="2430F36D" w:rsidRDefault="2430F36D" w:rsidP="7C026DF5">
      <w:pPr>
        <w:shd w:val="clear" w:color="auto" w:fill="FFFFFF" w:themeFill="background1"/>
        <w:spacing w:after="0" w:line="240" w:lineRule="auto"/>
        <w:rPr>
          <w:rFonts w:eastAsia="Times New Roman"/>
          <w:color w:val="4472C4" w:themeColor="accent1"/>
          <w:lang w:eastAsia="en-US"/>
        </w:rPr>
      </w:pPr>
      <w:r w:rsidRPr="7C026DF5">
        <w:rPr>
          <w:rFonts w:eastAsia="Times New Roman"/>
          <w:color w:val="4472C4" w:themeColor="accent1"/>
          <w:lang w:eastAsia="en-US"/>
        </w:rPr>
        <w:t>Board Chair</w:t>
      </w:r>
    </w:p>
    <w:p w14:paraId="73485CE4" w14:textId="22990538" w:rsidR="7C026DF5" w:rsidRDefault="7C026DF5" w:rsidP="7C026DF5">
      <w:pPr>
        <w:shd w:val="clear" w:color="auto" w:fill="FFFFFF" w:themeFill="background1"/>
        <w:spacing w:after="0" w:line="240" w:lineRule="auto"/>
        <w:rPr>
          <w:rFonts w:eastAsia="Times New Roman"/>
          <w:color w:val="4472C4" w:themeColor="accent1"/>
          <w:lang w:eastAsia="en-US"/>
        </w:rPr>
      </w:pPr>
    </w:p>
    <w:p w14:paraId="4661CFFD" w14:textId="0C619A53" w:rsidR="2430F36D" w:rsidRDefault="2430F36D" w:rsidP="7C026DF5">
      <w:pPr>
        <w:rPr>
          <w:b/>
          <w:bCs/>
          <w:color w:val="7F7F7F" w:themeColor="text1" w:themeTint="80"/>
          <w:sz w:val="24"/>
          <w:szCs w:val="24"/>
          <w:lang w:eastAsia="en-US"/>
        </w:rPr>
      </w:pPr>
      <w:r w:rsidRPr="7C026DF5">
        <w:rPr>
          <w:rFonts w:eastAsia="Times New Roman"/>
          <w:b/>
          <w:bCs/>
          <w:color w:val="4472C4" w:themeColor="accent1"/>
          <w:lang w:eastAsia="en-US"/>
        </w:rPr>
        <w:t xml:space="preserve">P.S. Please consider an automatic monthly gift, which goes a long way to making a big difference and still counts toward our goal. </w:t>
      </w:r>
      <w:r w:rsidRPr="7C026DF5">
        <w:rPr>
          <w:b/>
          <w:bCs/>
          <w:color w:val="4472C4" w:themeColor="accent1"/>
          <w:lang w:eastAsia="en-US"/>
        </w:rPr>
        <w:t>{</w:t>
      </w:r>
      <w:r w:rsidRPr="7C026DF5">
        <w:rPr>
          <w:b/>
          <w:bCs/>
          <w:color w:val="4472C4" w:themeColor="accent1"/>
          <w:highlight w:val="yellow"/>
          <w:lang w:eastAsia="en-US"/>
        </w:rPr>
        <w:t>Link to giving page with “monthly” default</w:t>
      </w:r>
      <w:r w:rsidRPr="7C026DF5">
        <w:rPr>
          <w:b/>
          <w:bCs/>
          <w:color w:val="4472C4" w:themeColor="accent1"/>
          <w:lang w:eastAsia="en-US"/>
        </w:rPr>
        <w:t>}.</w:t>
      </w:r>
    </w:p>
    <w:p w14:paraId="58E7DD47" w14:textId="09920098" w:rsidR="7C026DF5" w:rsidRDefault="7C026DF5" w:rsidP="7C026DF5">
      <w:pPr>
        <w:rPr>
          <w:b/>
          <w:bCs/>
        </w:rPr>
      </w:pPr>
    </w:p>
    <w:sectPr w:rsidR="7C026DF5" w:rsidSect="003C63AB">
      <w:headerReference w:type="default" r:id="rId14"/>
      <w:foot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6C5AC5" w14:textId="77777777" w:rsidR="00937A74" w:rsidRDefault="00937A74" w:rsidP="00146F41">
      <w:pPr>
        <w:spacing w:after="0" w:line="240" w:lineRule="auto"/>
      </w:pPr>
      <w:r>
        <w:separator/>
      </w:r>
    </w:p>
  </w:endnote>
  <w:endnote w:type="continuationSeparator" w:id="0">
    <w:p w14:paraId="49099A8D" w14:textId="77777777" w:rsidR="00937A74" w:rsidRDefault="00937A74" w:rsidP="00146F41">
      <w:pPr>
        <w:spacing w:after="0" w:line="240" w:lineRule="auto"/>
      </w:pPr>
      <w:r>
        <w:continuationSeparator/>
      </w:r>
    </w:p>
  </w:endnote>
  <w:endnote w:type="continuationNotice" w:id="1">
    <w:p w14:paraId="55CE7D07" w14:textId="77777777" w:rsidR="00937A74" w:rsidRDefault="00937A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2F797" w14:textId="490C23C9" w:rsidR="00937A74" w:rsidRDefault="00937A74">
    <w:pPr>
      <w:pStyle w:val="Footer"/>
      <w:jc w:val="right"/>
    </w:pPr>
    <w:r>
      <w:t xml:space="preserve">Network for Good </w:t>
    </w:r>
    <w:sdt>
      <w:sdtPr>
        <w:id w:val="-47529917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AD44EC7" w14:textId="77777777" w:rsidR="00937A74" w:rsidRDefault="00937A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68086" w14:textId="77777777" w:rsidR="00937A74" w:rsidRDefault="00937A74" w:rsidP="00146F41">
      <w:pPr>
        <w:spacing w:after="0" w:line="240" w:lineRule="auto"/>
      </w:pPr>
      <w:r>
        <w:separator/>
      </w:r>
    </w:p>
  </w:footnote>
  <w:footnote w:type="continuationSeparator" w:id="0">
    <w:p w14:paraId="496D3155" w14:textId="77777777" w:rsidR="00937A74" w:rsidRDefault="00937A74" w:rsidP="00146F41">
      <w:pPr>
        <w:spacing w:after="0" w:line="240" w:lineRule="auto"/>
      </w:pPr>
      <w:r>
        <w:continuationSeparator/>
      </w:r>
    </w:p>
  </w:footnote>
  <w:footnote w:type="continuationNotice" w:id="1">
    <w:p w14:paraId="13529380" w14:textId="77777777" w:rsidR="00937A74" w:rsidRDefault="00937A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4994E" w14:textId="2E00AAE7" w:rsidR="00937A74" w:rsidRDefault="00937A74">
    <w:pPr>
      <w:pStyle w:val="Header"/>
    </w:pPr>
    <w:r>
      <w:rPr>
        <w:noProof/>
      </w:rPr>
      <w:drawing>
        <wp:inline distT="0" distB="0" distL="0" distR="0" wp14:anchorId="16918267" wp14:editId="796A81F1">
          <wp:extent cx="1999615" cy="536575"/>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1999615" cy="536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2E62D0"/>
    <w:multiLevelType w:val="hybridMultilevel"/>
    <w:tmpl w:val="33244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507181"/>
    <w:multiLevelType w:val="hybridMultilevel"/>
    <w:tmpl w:val="47F86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341F34"/>
    <w:multiLevelType w:val="hybridMultilevel"/>
    <w:tmpl w:val="90D48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874316A"/>
    <w:multiLevelType w:val="hybridMultilevel"/>
    <w:tmpl w:val="D876A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DB7C70"/>
    <w:multiLevelType w:val="hybridMultilevel"/>
    <w:tmpl w:val="72EC5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2MDA2NTM0NLQ0NjZX0lEKTi0uzszPAykwqwUAGwM//ywAAAA="/>
  </w:docVars>
  <w:rsids>
    <w:rsidRoot w:val="00870E5B"/>
    <w:rsid w:val="00001650"/>
    <w:rsid w:val="00001C1F"/>
    <w:rsid w:val="0000212E"/>
    <w:rsid w:val="00003F05"/>
    <w:rsid w:val="00024670"/>
    <w:rsid w:val="00025A0C"/>
    <w:rsid w:val="00031AA1"/>
    <w:rsid w:val="00032B32"/>
    <w:rsid w:val="000330B7"/>
    <w:rsid w:val="00037FA9"/>
    <w:rsid w:val="000428D4"/>
    <w:rsid w:val="00066841"/>
    <w:rsid w:val="00071886"/>
    <w:rsid w:val="00085621"/>
    <w:rsid w:val="000869FC"/>
    <w:rsid w:val="000926C0"/>
    <w:rsid w:val="000B1C9A"/>
    <w:rsid w:val="000F4ED8"/>
    <w:rsid w:val="000F4F5A"/>
    <w:rsid w:val="000F59BF"/>
    <w:rsid w:val="00101E89"/>
    <w:rsid w:val="00140291"/>
    <w:rsid w:val="00141675"/>
    <w:rsid w:val="001457A8"/>
    <w:rsid w:val="00146457"/>
    <w:rsid w:val="00146F41"/>
    <w:rsid w:val="00152A47"/>
    <w:rsid w:val="00153A2D"/>
    <w:rsid w:val="00155427"/>
    <w:rsid w:val="0016054B"/>
    <w:rsid w:val="00160EE2"/>
    <w:rsid w:val="00165BCB"/>
    <w:rsid w:val="001675C4"/>
    <w:rsid w:val="00174C7E"/>
    <w:rsid w:val="00187FD7"/>
    <w:rsid w:val="00192FBB"/>
    <w:rsid w:val="00193A62"/>
    <w:rsid w:val="001B5C57"/>
    <w:rsid w:val="001C25B4"/>
    <w:rsid w:val="001C46A2"/>
    <w:rsid w:val="001C5198"/>
    <w:rsid w:val="001D4A4A"/>
    <w:rsid w:val="001E060A"/>
    <w:rsid w:val="001E42F1"/>
    <w:rsid w:val="001E4702"/>
    <w:rsid w:val="001E5E22"/>
    <w:rsid w:val="001E7A6E"/>
    <w:rsid w:val="001F7260"/>
    <w:rsid w:val="001F74E3"/>
    <w:rsid w:val="00202A3C"/>
    <w:rsid w:val="00202E14"/>
    <w:rsid w:val="00205D4A"/>
    <w:rsid w:val="00214C79"/>
    <w:rsid w:val="002244C7"/>
    <w:rsid w:val="002329C6"/>
    <w:rsid w:val="00237615"/>
    <w:rsid w:val="002472DC"/>
    <w:rsid w:val="00251CE9"/>
    <w:rsid w:val="002568FB"/>
    <w:rsid w:val="0027162F"/>
    <w:rsid w:val="0027585A"/>
    <w:rsid w:val="00287C30"/>
    <w:rsid w:val="00292E4A"/>
    <w:rsid w:val="00292EFC"/>
    <w:rsid w:val="002A27A1"/>
    <w:rsid w:val="002A4EEF"/>
    <w:rsid w:val="002A6B41"/>
    <w:rsid w:val="002B4D53"/>
    <w:rsid w:val="002B694D"/>
    <w:rsid w:val="002C1C0D"/>
    <w:rsid w:val="002E014C"/>
    <w:rsid w:val="002E1BC0"/>
    <w:rsid w:val="002E35A3"/>
    <w:rsid w:val="00303985"/>
    <w:rsid w:val="003065F4"/>
    <w:rsid w:val="00310CC1"/>
    <w:rsid w:val="003367AA"/>
    <w:rsid w:val="00351964"/>
    <w:rsid w:val="00353339"/>
    <w:rsid w:val="00355E45"/>
    <w:rsid w:val="003595FD"/>
    <w:rsid w:val="00360634"/>
    <w:rsid w:val="00364245"/>
    <w:rsid w:val="00375798"/>
    <w:rsid w:val="003A025B"/>
    <w:rsid w:val="003A26E7"/>
    <w:rsid w:val="003A760E"/>
    <w:rsid w:val="003A7AAF"/>
    <w:rsid w:val="003B32E3"/>
    <w:rsid w:val="003C0C48"/>
    <w:rsid w:val="003C4A79"/>
    <w:rsid w:val="003C63AB"/>
    <w:rsid w:val="003C6F26"/>
    <w:rsid w:val="003F72AC"/>
    <w:rsid w:val="00405430"/>
    <w:rsid w:val="00407488"/>
    <w:rsid w:val="00421953"/>
    <w:rsid w:val="0042405C"/>
    <w:rsid w:val="004379CE"/>
    <w:rsid w:val="0044567C"/>
    <w:rsid w:val="00446057"/>
    <w:rsid w:val="00456263"/>
    <w:rsid w:val="00465467"/>
    <w:rsid w:val="00466A90"/>
    <w:rsid w:val="00467A39"/>
    <w:rsid w:val="004752E2"/>
    <w:rsid w:val="00483005"/>
    <w:rsid w:val="0048C3AD"/>
    <w:rsid w:val="0049446C"/>
    <w:rsid w:val="00495B39"/>
    <w:rsid w:val="004A0990"/>
    <w:rsid w:val="004B0B41"/>
    <w:rsid w:val="004B5366"/>
    <w:rsid w:val="004C6B9C"/>
    <w:rsid w:val="004C76E8"/>
    <w:rsid w:val="004D37CD"/>
    <w:rsid w:val="004E0CF3"/>
    <w:rsid w:val="004E183C"/>
    <w:rsid w:val="004F4ED6"/>
    <w:rsid w:val="004F5BDF"/>
    <w:rsid w:val="005022AA"/>
    <w:rsid w:val="005075E1"/>
    <w:rsid w:val="00535A81"/>
    <w:rsid w:val="00547167"/>
    <w:rsid w:val="00555C92"/>
    <w:rsid w:val="00562D12"/>
    <w:rsid w:val="00564E91"/>
    <w:rsid w:val="005729A8"/>
    <w:rsid w:val="005744A0"/>
    <w:rsid w:val="00576B56"/>
    <w:rsid w:val="0058089C"/>
    <w:rsid w:val="00592A66"/>
    <w:rsid w:val="005A03FE"/>
    <w:rsid w:val="005A7355"/>
    <w:rsid w:val="005B16F7"/>
    <w:rsid w:val="005B2F70"/>
    <w:rsid w:val="005B5561"/>
    <w:rsid w:val="005C6141"/>
    <w:rsid w:val="005C7A57"/>
    <w:rsid w:val="005D34A2"/>
    <w:rsid w:val="005E4676"/>
    <w:rsid w:val="005F1647"/>
    <w:rsid w:val="005F4D72"/>
    <w:rsid w:val="005F6A25"/>
    <w:rsid w:val="0061201A"/>
    <w:rsid w:val="00625643"/>
    <w:rsid w:val="00642D10"/>
    <w:rsid w:val="00643AF4"/>
    <w:rsid w:val="00644002"/>
    <w:rsid w:val="006446F6"/>
    <w:rsid w:val="00644DA2"/>
    <w:rsid w:val="006454DE"/>
    <w:rsid w:val="00651C4B"/>
    <w:rsid w:val="00651E9B"/>
    <w:rsid w:val="006557F8"/>
    <w:rsid w:val="00660FA6"/>
    <w:rsid w:val="00680677"/>
    <w:rsid w:val="00681FAD"/>
    <w:rsid w:val="00685AF1"/>
    <w:rsid w:val="00690F09"/>
    <w:rsid w:val="006E4F51"/>
    <w:rsid w:val="006F50EC"/>
    <w:rsid w:val="0070684E"/>
    <w:rsid w:val="00707D96"/>
    <w:rsid w:val="00710E7C"/>
    <w:rsid w:val="00713DBC"/>
    <w:rsid w:val="00714CDA"/>
    <w:rsid w:val="00715F69"/>
    <w:rsid w:val="007167BD"/>
    <w:rsid w:val="00736E35"/>
    <w:rsid w:val="00747433"/>
    <w:rsid w:val="00761CA7"/>
    <w:rsid w:val="007830E5"/>
    <w:rsid w:val="00783D93"/>
    <w:rsid w:val="007938D5"/>
    <w:rsid w:val="007B4C5D"/>
    <w:rsid w:val="007B5421"/>
    <w:rsid w:val="007C1C75"/>
    <w:rsid w:val="007C7B2C"/>
    <w:rsid w:val="007D46B0"/>
    <w:rsid w:val="007ED050"/>
    <w:rsid w:val="007F111D"/>
    <w:rsid w:val="007F123A"/>
    <w:rsid w:val="007F172B"/>
    <w:rsid w:val="007F60E3"/>
    <w:rsid w:val="007F6B8E"/>
    <w:rsid w:val="00806007"/>
    <w:rsid w:val="008065D3"/>
    <w:rsid w:val="00843CDD"/>
    <w:rsid w:val="008448CB"/>
    <w:rsid w:val="0084698E"/>
    <w:rsid w:val="00855A65"/>
    <w:rsid w:val="00857E13"/>
    <w:rsid w:val="00865A69"/>
    <w:rsid w:val="00870E5B"/>
    <w:rsid w:val="00871F1A"/>
    <w:rsid w:val="00875C5C"/>
    <w:rsid w:val="00876FED"/>
    <w:rsid w:val="008A3AB5"/>
    <w:rsid w:val="008B30F5"/>
    <w:rsid w:val="008B70E5"/>
    <w:rsid w:val="008C1FCB"/>
    <w:rsid w:val="008C3F99"/>
    <w:rsid w:val="008C43F7"/>
    <w:rsid w:val="008C632F"/>
    <w:rsid w:val="008E4E15"/>
    <w:rsid w:val="00901A6A"/>
    <w:rsid w:val="0090784B"/>
    <w:rsid w:val="00910AA2"/>
    <w:rsid w:val="009130A7"/>
    <w:rsid w:val="0091665A"/>
    <w:rsid w:val="00927A28"/>
    <w:rsid w:val="00937A74"/>
    <w:rsid w:val="00941FFE"/>
    <w:rsid w:val="00942BF5"/>
    <w:rsid w:val="0094498A"/>
    <w:rsid w:val="00945A82"/>
    <w:rsid w:val="0094E278"/>
    <w:rsid w:val="009565EA"/>
    <w:rsid w:val="009566B9"/>
    <w:rsid w:val="00966407"/>
    <w:rsid w:val="0096642A"/>
    <w:rsid w:val="00966F92"/>
    <w:rsid w:val="00973505"/>
    <w:rsid w:val="00974989"/>
    <w:rsid w:val="00988BEE"/>
    <w:rsid w:val="00995D22"/>
    <w:rsid w:val="009A52EE"/>
    <w:rsid w:val="009A6D82"/>
    <w:rsid w:val="009C142F"/>
    <w:rsid w:val="009D0558"/>
    <w:rsid w:val="009D0B0B"/>
    <w:rsid w:val="009E0A5F"/>
    <w:rsid w:val="009F00DC"/>
    <w:rsid w:val="009F3FE7"/>
    <w:rsid w:val="00A049AA"/>
    <w:rsid w:val="00A05C20"/>
    <w:rsid w:val="00A07033"/>
    <w:rsid w:val="00A11788"/>
    <w:rsid w:val="00A13D8E"/>
    <w:rsid w:val="00A3615D"/>
    <w:rsid w:val="00A3782B"/>
    <w:rsid w:val="00A41F30"/>
    <w:rsid w:val="00A46E22"/>
    <w:rsid w:val="00A475D4"/>
    <w:rsid w:val="00A60C0A"/>
    <w:rsid w:val="00A60F49"/>
    <w:rsid w:val="00A61506"/>
    <w:rsid w:val="00A63C35"/>
    <w:rsid w:val="00A665FA"/>
    <w:rsid w:val="00A778B7"/>
    <w:rsid w:val="00A81D41"/>
    <w:rsid w:val="00A81DC8"/>
    <w:rsid w:val="00A95D36"/>
    <w:rsid w:val="00A96CEA"/>
    <w:rsid w:val="00A96F7F"/>
    <w:rsid w:val="00AB3788"/>
    <w:rsid w:val="00AC0D49"/>
    <w:rsid w:val="00AD5487"/>
    <w:rsid w:val="00AE0C47"/>
    <w:rsid w:val="00AE5D60"/>
    <w:rsid w:val="00B04B50"/>
    <w:rsid w:val="00B13024"/>
    <w:rsid w:val="00B14466"/>
    <w:rsid w:val="00B257AA"/>
    <w:rsid w:val="00B259D5"/>
    <w:rsid w:val="00B26F61"/>
    <w:rsid w:val="00B30FD4"/>
    <w:rsid w:val="00B33119"/>
    <w:rsid w:val="00B42108"/>
    <w:rsid w:val="00B423CB"/>
    <w:rsid w:val="00B46465"/>
    <w:rsid w:val="00B506A0"/>
    <w:rsid w:val="00B50731"/>
    <w:rsid w:val="00B5381F"/>
    <w:rsid w:val="00B5699A"/>
    <w:rsid w:val="00B85564"/>
    <w:rsid w:val="00B8568D"/>
    <w:rsid w:val="00B915C9"/>
    <w:rsid w:val="00B919B6"/>
    <w:rsid w:val="00B92EF6"/>
    <w:rsid w:val="00BB3B78"/>
    <w:rsid w:val="00BB3CD1"/>
    <w:rsid w:val="00BB448C"/>
    <w:rsid w:val="00BC16CC"/>
    <w:rsid w:val="00BC369D"/>
    <w:rsid w:val="00BC664F"/>
    <w:rsid w:val="00BC7DAC"/>
    <w:rsid w:val="00BD6B52"/>
    <w:rsid w:val="00BD7342"/>
    <w:rsid w:val="00BE3A29"/>
    <w:rsid w:val="00C00DDF"/>
    <w:rsid w:val="00C017A4"/>
    <w:rsid w:val="00C040F3"/>
    <w:rsid w:val="00C04C30"/>
    <w:rsid w:val="00C06054"/>
    <w:rsid w:val="00C17B9A"/>
    <w:rsid w:val="00C22658"/>
    <w:rsid w:val="00C25857"/>
    <w:rsid w:val="00C346B5"/>
    <w:rsid w:val="00C37748"/>
    <w:rsid w:val="00C51695"/>
    <w:rsid w:val="00C601BA"/>
    <w:rsid w:val="00C614C1"/>
    <w:rsid w:val="00C6688E"/>
    <w:rsid w:val="00C7043F"/>
    <w:rsid w:val="00C70516"/>
    <w:rsid w:val="00CB606F"/>
    <w:rsid w:val="00CB7758"/>
    <w:rsid w:val="00CC53B8"/>
    <w:rsid w:val="00CC6D31"/>
    <w:rsid w:val="00CC7BFD"/>
    <w:rsid w:val="00CD2647"/>
    <w:rsid w:val="00CD4E63"/>
    <w:rsid w:val="00CD5971"/>
    <w:rsid w:val="00CF183A"/>
    <w:rsid w:val="00D04B11"/>
    <w:rsid w:val="00D10139"/>
    <w:rsid w:val="00D116C7"/>
    <w:rsid w:val="00D154A4"/>
    <w:rsid w:val="00D31800"/>
    <w:rsid w:val="00D320B9"/>
    <w:rsid w:val="00D43BBB"/>
    <w:rsid w:val="00D5242F"/>
    <w:rsid w:val="00D52776"/>
    <w:rsid w:val="00D60431"/>
    <w:rsid w:val="00D64D54"/>
    <w:rsid w:val="00D71EF2"/>
    <w:rsid w:val="00D772F5"/>
    <w:rsid w:val="00D77310"/>
    <w:rsid w:val="00D82FCD"/>
    <w:rsid w:val="00D83A1D"/>
    <w:rsid w:val="00D94B59"/>
    <w:rsid w:val="00D94F2F"/>
    <w:rsid w:val="00DA144B"/>
    <w:rsid w:val="00DA78A5"/>
    <w:rsid w:val="00DC2B17"/>
    <w:rsid w:val="00DC36E8"/>
    <w:rsid w:val="00DC4B35"/>
    <w:rsid w:val="00DD0B70"/>
    <w:rsid w:val="00DD7379"/>
    <w:rsid w:val="00DD7FFB"/>
    <w:rsid w:val="00DE7A84"/>
    <w:rsid w:val="00DF1969"/>
    <w:rsid w:val="00E10B2D"/>
    <w:rsid w:val="00E30737"/>
    <w:rsid w:val="00E43603"/>
    <w:rsid w:val="00E44088"/>
    <w:rsid w:val="00E52E18"/>
    <w:rsid w:val="00E65A8A"/>
    <w:rsid w:val="00E6621E"/>
    <w:rsid w:val="00E67B94"/>
    <w:rsid w:val="00E80A75"/>
    <w:rsid w:val="00E83656"/>
    <w:rsid w:val="00EB06AF"/>
    <w:rsid w:val="00EB4185"/>
    <w:rsid w:val="00EB5CEA"/>
    <w:rsid w:val="00EC13AA"/>
    <w:rsid w:val="00EC369A"/>
    <w:rsid w:val="00EC3A65"/>
    <w:rsid w:val="00EC7C95"/>
    <w:rsid w:val="00EE50BD"/>
    <w:rsid w:val="00EE67A9"/>
    <w:rsid w:val="00EE6CC1"/>
    <w:rsid w:val="00EE6CC5"/>
    <w:rsid w:val="00EF2CF6"/>
    <w:rsid w:val="00EF3A28"/>
    <w:rsid w:val="00EF7389"/>
    <w:rsid w:val="00F01271"/>
    <w:rsid w:val="00F01282"/>
    <w:rsid w:val="00F03E88"/>
    <w:rsid w:val="00F06A79"/>
    <w:rsid w:val="00F10000"/>
    <w:rsid w:val="00F1160E"/>
    <w:rsid w:val="00F153C6"/>
    <w:rsid w:val="00F1782A"/>
    <w:rsid w:val="00F2792F"/>
    <w:rsid w:val="00F5733F"/>
    <w:rsid w:val="00F609A3"/>
    <w:rsid w:val="00F8081C"/>
    <w:rsid w:val="00F929CB"/>
    <w:rsid w:val="00FA6D09"/>
    <w:rsid w:val="00FB551D"/>
    <w:rsid w:val="00FD4ABB"/>
    <w:rsid w:val="00FE42CE"/>
    <w:rsid w:val="00FF1F2E"/>
    <w:rsid w:val="01549595"/>
    <w:rsid w:val="0183EA7C"/>
    <w:rsid w:val="01BAC1F5"/>
    <w:rsid w:val="0212CF8D"/>
    <w:rsid w:val="02809EAF"/>
    <w:rsid w:val="028C3C4B"/>
    <w:rsid w:val="02D6042A"/>
    <w:rsid w:val="02D71855"/>
    <w:rsid w:val="02DBF2DE"/>
    <w:rsid w:val="02E2C30A"/>
    <w:rsid w:val="03410FCF"/>
    <w:rsid w:val="03636554"/>
    <w:rsid w:val="03CB864B"/>
    <w:rsid w:val="03CE9877"/>
    <w:rsid w:val="0477C33F"/>
    <w:rsid w:val="04D8506A"/>
    <w:rsid w:val="055604DB"/>
    <w:rsid w:val="05CBFDE3"/>
    <w:rsid w:val="0604C9BF"/>
    <w:rsid w:val="062269EE"/>
    <w:rsid w:val="0640CC01"/>
    <w:rsid w:val="06C36459"/>
    <w:rsid w:val="06EF6D22"/>
    <w:rsid w:val="0703120B"/>
    <w:rsid w:val="07507C57"/>
    <w:rsid w:val="080B7355"/>
    <w:rsid w:val="086F53D9"/>
    <w:rsid w:val="0927618D"/>
    <w:rsid w:val="0998B044"/>
    <w:rsid w:val="0A08691F"/>
    <w:rsid w:val="0A0EA0C4"/>
    <w:rsid w:val="0A38579C"/>
    <w:rsid w:val="0A3AB2CD"/>
    <w:rsid w:val="0A963634"/>
    <w:rsid w:val="0A96420A"/>
    <w:rsid w:val="0AD463EC"/>
    <w:rsid w:val="0B609D7A"/>
    <w:rsid w:val="0B9AFC0A"/>
    <w:rsid w:val="0BB55DA0"/>
    <w:rsid w:val="0BE197E2"/>
    <w:rsid w:val="0C23B9B9"/>
    <w:rsid w:val="0C810A58"/>
    <w:rsid w:val="0C883AB6"/>
    <w:rsid w:val="0C904A2E"/>
    <w:rsid w:val="0C99A53A"/>
    <w:rsid w:val="0CAC8728"/>
    <w:rsid w:val="0CCC7826"/>
    <w:rsid w:val="0CD05106"/>
    <w:rsid w:val="0CE62AF7"/>
    <w:rsid w:val="0D22EC7D"/>
    <w:rsid w:val="0D5D6FBA"/>
    <w:rsid w:val="0D8FBF5B"/>
    <w:rsid w:val="0DE8B863"/>
    <w:rsid w:val="0E467E9C"/>
    <w:rsid w:val="0EBA3040"/>
    <w:rsid w:val="0EC2B1E5"/>
    <w:rsid w:val="0F1938A4"/>
    <w:rsid w:val="0F9FE31B"/>
    <w:rsid w:val="10943D86"/>
    <w:rsid w:val="10985C6D"/>
    <w:rsid w:val="10B47BCC"/>
    <w:rsid w:val="113BB37C"/>
    <w:rsid w:val="11A09D21"/>
    <w:rsid w:val="11C1717D"/>
    <w:rsid w:val="11E135DD"/>
    <w:rsid w:val="1201926E"/>
    <w:rsid w:val="1230E0DD"/>
    <w:rsid w:val="1244DB9A"/>
    <w:rsid w:val="12474D58"/>
    <w:rsid w:val="126A9EF8"/>
    <w:rsid w:val="12B74E31"/>
    <w:rsid w:val="12D783DD"/>
    <w:rsid w:val="130D759C"/>
    <w:rsid w:val="131411AE"/>
    <w:rsid w:val="1343CC8E"/>
    <w:rsid w:val="13C85D0B"/>
    <w:rsid w:val="13FFD6CE"/>
    <w:rsid w:val="1425DDCD"/>
    <w:rsid w:val="1495EAC0"/>
    <w:rsid w:val="14B7C80B"/>
    <w:rsid w:val="14D4BA80"/>
    <w:rsid w:val="14E3CB43"/>
    <w:rsid w:val="14EB83B1"/>
    <w:rsid w:val="14F6C56A"/>
    <w:rsid w:val="15318890"/>
    <w:rsid w:val="156F51CB"/>
    <w:rsid w:val="1598320D"/>
    <w:rsid w:val="15A7F56B"/>
    <w:rsid w:val="160EE475"/>
    <w:rsid w:val="16371568"/>
    <w:rsid w:val="167F20D2"/>
    <w:rsid w:val="16BF354F"/>
    <w:rsid w:val="16CDC3CA"/>
    <w:rsid w:val="171ABE7B"/>
    <w:rsid w:val="175B9CB5"/>
    <w:rsid w:val="179545E5"/>
    <w:rsid w:val="182F954A"/>
    <w:rsid w:val="18507761"/>
    <w:rsid w:val="18A054DF"/>
    <w:rsid w:val="18AD5FB3"/>
    <w:rsid w:val="197E8820"/>
    <w:rsid w:val="19842948"/>
    <w:rsid w:val="19B10C22"/>
    <w:rsid w:val="19D7075F"/>
    <w:rsid w:val="1A8233F2"/>
    <w:rsid w:val="1A93B57E"/>
    <w:rsid w:val="1A9A2C4D"/>
    <w:rsid w:val="1AB55F80"/>
    <w:rsid w:val="1B1A5881"/>
    <w:rsid w:val="1B1AF5AE"/>
    <w:rsid w:val="1B3F90B6"/>
    <w:rsid w:val="1B92038F"/>
    <w:rsid w:val="1BC88275"/>
    <w:rsid w:val="1BD36EF0"/>
    <w:rsid w:val="1BF7BBAC"/>
    <w:rsid w:val="1BFB1A35"/>
    <w:rsid w:val="1CBCAF81"/>
    <w:rsid w:val="1CE0DFEA"/>
    <w:rsid w:val="1CE39119"/>
    <w:rsid w:val="1D0B963A"/>
    <w:rsid w:val="1D88DCBE"/>
    <w:rsid w:val="1DA6908A"/>
    <w:rsid w:val="1E5ABAAF"/>
    <w:rsid w:val="1F166EA0"/>
    <w:rsid w:val="1F6D31E5"/>
    <w:rsid w:val="1F7B4980"/>
    <w:rsid w:val="1FAB5223"/>
    <w:rsid w:val="1FCE5EA8"/>
    <w:rsid w:val="1FF25BDF"/>
    <w:rsid w:val="200E437B"/>
    <w:rsid w:val="20260318"/>
    <w:rsid w:val="20920BE9"/>
    <w:rsid w:val="209BF398"/>
    <w:rsid w:val="20E9CEA5"/>
    <w:rsid w:val="210BC3A5"/>
    <w:rsid w:val="216B5B4D"/>
    <w:rsid w:val="21A4FDBE"/>
    <w:rsid w:val="21BD2CD6"/>
    <w:rsid w:val="21F80856"/>
    <w:rsid w:val="2242B074"/>
    <w:rsid w:val="22A79406"/>
    <w:rsid w:val="22B1E2EA"/>
    <w:rsid w:val="22E1FFA9"/>
    <w:rsid w:val="22ED4B33"/>
    <w:rsid w:val="22F55959"/>
    <w:rsid w:val="232BBD70"/>
    <w:rsid w:val="2347764E"/>
    <w:rsid w:val="23862881"/>
    <w:rsid w:val="2408D7DE"/>
    <w:rsid w:val="241145E1"/>
    <w:rsid w:val="2430F36D"/>
    <w:rsid w:val="24383E70"/>
    <w:rsid w:val="244A1DFA"/>
    <w:rsid w:val="2499A028"/>
    <w:rsid w:val="24AB030F"/>
    <w:rsid w:val="24DC64AE"/>
    <w:rsid w:val="250F89CD"/>
    <w:rsid w:val="25844123"/>
    <w:rsid w:val="25B79B5F"/>
    <w:rsid w:val="264211CB"/>
    <w:rsid w:val="270B351C"/>
    <w:rsid w:val="27403FD5"/>
    <w:rsid w:val="27D7AA87"/>
    <w:rsid w:val="27E88492"/>
    <w:rsid w:val="28172352"/>
    <w:rsid w:val="28629F44"/>
    <w:rsid w:val="28B76CC3"/>
    <w:rsid w:val="28BD1657"/>
    <w:rsid w:val="28C80BAE"/>
    <w:rsid w:val="28D4A02C"/>
    <w:rsid w:val="29056301"/>
    <w:rsid w:val="292FC0E7"/>
    <w:rsid w:val="2936E6CE"/>
    <w:rsid w:val="294135C1"/>
    <w:rsid w:val="294F7792"/>
    <w:rsid w:val="2A50AC1E"/>
    <w:rsid w:val="2A5177B1"/>
    <w:rsid w:val="2AA77FF4"/>
    <w:rsid w:val="2AB2A5EB"/>
    <w:rsid w:val="2AE3BB83"/>
    <w:rsid w:val="2B06CC6F"/>
    <w:rsid w:val="2B33814E"/>
    <w:rsid w:val="2B7666B7"/>
    <w:rsid w:val="2B93D033"/>
    <w:rsid w:val="2BB9E019"/>
    <w:rsid w:val="2BC7EC0F"/>
    <w:rsid w:val="2C056B54"/>
    <w:rsid w:val="2C4E764C"/>
    <w:rsid w:val="2C545795"/>
    <w:rsid w:val="2CA8DEE6"/>
    <w:rsid w:val="2CAE8630"/>
    <w:rsid w:val="2CDA3B57"/>
    <w:rsid w:val="2D195898"/>
    <w:rsid w:val="2D6C7F03"/>
    <w:rsid w:val="2DBDB302"/>
    <w:rsid w:val="2DE79A5C"/>
    <w:rsid w:val="2E5CC058"/>
    <w:rsid w:val="2E784CA1"/>
    <w:rsid w:val="2EB3ED37"/>
    <w:rsid w:val="2F144CD8"/>
    <w:rsid w:val="2F1796C6"/>
    <w:rsid w:val="2F1A77EC"/>
    <w:rsid w:val="2F1B1D04"/>
    <w:rsid w:val="2F47DA7D"/>
    <w:rsid w:val="2F60FCFB"/>
    <w:rsid w:val="2F96574B"/>
    <w:rsid w:val="2FEBFDBA"/>
    <w:rsid w:val="3002CEC4"/>
    <w:rsid w:val="3068FF7E"/>
    <w:rsid w:val="30C79644"/>
    <w:rsid w:val="30FD991B"/>
    <w:rsid w:val="31173C4A"/>
    <w:rsid w:val="3151F983"/>
    <w:rsid w:val="31A2C2D2"/>
    <w:rsid w:val="31C43361"/>
    <w:rsid w:val="31D6B10B"/>
    <w:rsid w:val="3206D43B"/>
    <w:rsid w:val="32B291D9"/>
    <w:rsid w:val="32B89860"/>
    <w:rsid w:val="33192E3E"/>
    <w:rsid w:val="331DC7B4"/>
    <w:rsid w:val="332EB449"/>
    <w:rsid w:val="33336ED4"/>
    <w:rsid w:val="3337C307"/>
    <w:rsid w:val="33A0C623"/>
    <w:rsid w:val="349D0532"/>
    <w:rsid w:val="34AC9CC4"/>
    <w:rsid w:val="34CD7F1F"/>
    <w:rsid w:val="34D228FA"/>
    <w:rsid w:val="3558B00D"/>
    <w:rsid w:val="35891ED9"/>
    <w:rsid w:val="358CC551"/>
    <w:rsid w:val="35C18B2F"/>
    <w:rsid w:val="361408EF"/>
    <w:rsid w:val="3644AC0D"/>
    <w:rsid w:val="365F9760"/>
    <w:rsid w:val="36835E86"/>
    <w:rsid w:val="37709FD2"/>
    <w:rsid w:val="3780D92F"/>
    <w:rsid w:val="37B311CB"/>
    <w:rsid w:val="37F55D10"/>
    <w:rsid w:val="37F6AA44"/>
    <w:rsid w:val="38918417"/>
    <w:rsid w:val="389CB68C"/>
    <w:rsid w:val="38B1D72A"/>
    <w:rsid w:val="38FA90A1"/>
    <w:rsid w:val="397B9372"/>
    <w:rsid w:val="39985C24"/>
    <w:rsid w:val="399B8A46"/>
    <w:rsid w:val="39F910C2"/>
    <w:rsid w:val="3A4AE43E"/>
    <w:rsid w:val="3AA11944"/>
    <w:rsid w:val="3AAA962E"/>
    <w:rsid w:val="3AE77A12"/>
    <w:rsid w:val="3AF37D0C"/>
    <w:rsid w:val="3B16811A"/>
    <w:rsid w:val="3B26EDAD"/>
    <w:rsid w:val="3B51929E"/>
    <w:rsid w:val="3B97170A"/>
    <w:rsid w:val="3BC8E531"/>
    <w:rsid w:val="3BD23B3C"/>
    <w:rsid w:val="3C20E7F8"/>
    <w:rsid w:val="3C789DC2"/>
    <w:rsid w:val="3C9EFDC0"/>
    <w:rsid w:val="3CAF465F"/>
    <w:rsid w:val="3D3EEE22"/>
    <w:rsid w:val="3D6F1FE0"/>
    <w:rsid w:val="3D77153D"/>
    <w:rsid w:val="3DB9780B"/>
    <w:rsid w:val="3E1FE6DF"/>
    <w:rsid w:val="3E366A25"/>
    <w:rsid w:val="3E6B3500"/>
    <w:rsid w:val="3E88987B"/>
    <w:rsid w:val="3ECC2B94"/>
    <w:rsid w:val="3EDB050D"/>
    <w:rsid w:val="3F033687"/>
    <w:rsid w:val="3F034CF0"/>
    <w:rsid w:val="3F37AA6B"/>
    <w:rsid w:val="3F4639AF"/>
    <w:rsid w:val="3F62B317"/>
    <w:rsid w:val="3F786756"/>
    <w:rsid w:val="3F82335E"/>
    <w:rsid w:val="3FCA70EC"/>
    <w:rsid w:val="3FE6CA43"/>
    <w:rsid w:val="3FFA8909"/>
    <w:rsid w:val="4026B13A"/>
    <w:rsid w:val="40482E29"/>
    <w:rsid w:val="406012E4"/>
    <w:rsid w:val="408FDD01"/>
    <w:rsid w:val="40D99D3C"/>
    <w:rsid w:val="4101CC46"/>
    <w:rsid w:val="41623D9E"/>
    <w:rsid w:val="41ED206D"/>
    <w:rsid w:val="42315B3E"/>
    <w:rsid w:val="42580C3A"/>
    <w:rsid w:val="42A05936"/>
    <w:rsid w:val="42DFDE73"/>
    <w:rsid w:val="42E63CE2"/>
    <w:rsid w:val="4315DCC3"/>
    <w:rsid w:val="4372067F"/>
    <w:rsid w:val="43745CCE"/>
    <w:rsid w:val="43C1395D"/>
    <w:rsid w:val="43CFE18D"/>
    <w:rsid w:val="44613798"/>
    <w:rsid w:val="44BA6E39"/>
    <w:rsid w:val="44CF1E51"/>
    <w:rsid w:val="44FE590A"/>
    <w:rsid w:val="45B253F1"/>
    <w:rsid w:val="460A3B57"/>
    <w:rsid w:val="468D479E"/>
    <w:rsid w:val="470462A8"/>
    <w:rsid w:val="4721D330"/>
    <w:rsid w:val="47341819"/>
    <w:rsid w:val="4781D074"/>
    <w:rsid w:val="479611E6"/>
    <w:rsid w:val="47C0721D"/>
    <w:rsid w:val="47C07CDA"/>
    <w:rsid w:val="47F8EEE9"/>
    <w:rsid w:val="47FB5D16"/>
    <w:rsid w:val="48446F02"/>
    <w:rsid w:val="485C4280"/>
    <w:rsid w:val="486ACF00"/>
    <w:rsid w:val="48A54B35"/>
    <w:rsid w:val="48CFE87A"/>
    <w:rsid w:val="491BEB13"/>
    <w:rsid w:val="493871F9"/>
    <w:rsid w:val="49677271"/>
    <w:rsid w:val="49756ADB"/>
    <w:rsid w:val="4993F64C"/>
    <w:rsid w:val="49972D77"/>
    <w:rsid w:val="499FABC5"/>
    <w:rsid w:val="49DD4E4E"/>
    <w:rsid w:val="4A1A7F43"/>
    <w:rsid w:val="4A4E95EB"/>
    <w:rsid w:val="4A599D23"/>
    <w:rsid w:val="4A936EB8"/>
    <w:rsid w:val="4ABCE2FF"/>
    <w:rsid w:val="4ACD792C"/>
    <w:rsid w:val="4B01DC90"/>
    <w:rsid w:val="4B4B942A"/>
    <w:rsid w:val="4B60B3FE"/>
    <w:rsid w:val="4B843D4E"/>
    <w:rsid w:val="4BD4A067"/>
    <w:rsid w:val="4C136AEC"/>
    <w:rsid w:val="4C5E5D12"/>
    <w:rsid w:val="4D47F668"/>
    <w:rsid w:val="4DC67AF1"/>
    <w:rsid w:val="4DC6BF11"/>
    <w:rsid w:val="4DD56D73"/>
    <w:rsid w:val="4DD84E42"/>
    <w:rsid w:val="4E0B34B3"/>
    <w:rsid w:val="4E7B0A6E"/>
    <w:rsid w:val="4E9F572A"/>
    <w:rsid w:val="4EBBDE10"/>
    <w:rsid w:val="4ED11785"/>
    <w:rsid w:val="4F2601A1"/>
    <w:rsid w:val="4FE4EBCA"/>
    <w:rsid w:val="4FE7B23E"/>
    <w:rsid w:val="4FFF5004"/>
    <w:rsid w:val="5016DACF"/>
    <w:rsid w:val="5038339B"/>
    <w:rsid w:val="510EFD2C"/>
    <w:rsid w:val="514DD8E4"/>
    <w:rsid w:val="51B6FF63"/>
    <w:rsid w:val="52124421"/>
    <w:rsid w:val="52144890"/>
    <w:rsid w:val="524779F6"/>
    <w:rsid w:val="527A3400"/>
    <w:rsid w:val="52F83E38"/>
    <w:rsid w:val="53F954D2"/>
    <w:rsid w:val="548222F4"/>
    <w:rsid w:val="54907AF7"/>
    <w:rsid w:val="549A5E17"/>
    <w:rsid w:val="55186CD1"/>
    <w:rsid w:val="551ED228"/>
    <w:rsid w:val="551FE491"/>
    <w:rsid w:val="55597E68"/>
    <w:rsid w:val="55A1A444"/>
    <w:rsid w:val="55A94730"/>
    <w:rsid w:val="55B1D4C2"/>
    <w:rsid w:val="55CB626C"/>
    <w:rsid w:val="55FA02B3"/>
    <w:rsid w:val="56135E6F"/>
    <w:rsid w:val="56B69FD7"/>
    <w:rsid w:val="56E23342"/>
    <w:rsid w:val="56F67940"/>
    <w:rsid w:val="5821ECB4"/>
    <w:rsid w:val="5886D046"/>
    <w:rsid w:val="58D4E729"/>
    <w:rsid w:val="58DD05AB"/>
    <w:rsid w:val="59A3331C"/>
    <w:rsid w:val="59C478F4"/>
    <w:rsid w:val="59D42BAA"/>
    <w:rsid w:val="59E209D1"/>
    <w:rsid w:val="5A54C8A3"/>
    <w:rsid w:val="5A9F6DCB"/>
    <w:rsid w:val="5B15D076"/>
    <w:rsid w:val="5B24F6AD"/>
    <w:rsid w:val="5B3555DB"/>
    <w:rsid w:val="5B57F2F5"/>
    <w:rsid w:val="5BC3D308"/>
    <w:rsid w:val="5BE908A5"/>
    <w:rsid w:val="5C57F662"/>
    <w:rsid w:val="5C681117"/>
    <w:rsid w:val="5C8ADF00"/>
    <w:rsid w:val="5CC79E2B"/>
    <w:rsid w:val="5CF55DD7"/>
    <w:rsid w:val="5D62792B"/>
    <w:rsid w:val="5DE7B0CD"/>
    <w:rsid w:val="5E409246"/>
    <w:rsid w:val="5EBE39AB"/>
    <w:rsid w:val="5F6BC8CE"/>
    <w:rsid w:val="5F6F4A0B"/>
    <w:rsid w:val="5F8AF9D1"/>
    <w:rsid w:val="5FC16E59"/>
    <w:rsid w:val="6002B21C"/>
    <w:rsid w:val="6094A89F"/>
    <w:rsid w:val="60F93CD4"/>
    <w:rsid w:val="61643531"/>
    <w:rsid w:val="616F3219"/>
    <w:rsid w:val="616FADEA"/>
    <w:rsid w:val="61BDE27F"/>
    <w:rsid w:val="61C7396D"/>
    <w:rsid w:val="61EC5B7F"/>
    <w:rsid w:val="62514744"/>
    <w:rsid w:val="62568A2A"/>
    <w:rsid w:val="62C23644"/>
    <w:rsid w:val="62D7DDA7"/>
    <w:rsid w:val="62F5B0D4"/>
    <w:rsid w:val="63213614"/>
    <w:rsid w:val="6399CC86"/>
    <w:rsid w:val="63A29222"/>
    <w:rsid w:val="641054FA"/>
    <w:rsid w:val="643F39F1"/>
    <w:rsid w:val="6459C9D7"/>
    <w:rsid w:val="64C7902E"/>
    <w:rsid w:val="64F035D1"/>
    <w:rsid w:val="64F72189"/>
    <w:rsid w:val="657467F3"/>
    <w:rsid w:val="658FB385"/>
    <w:rsid w:val="659D2C08"/>
    <w:rsid w:val="65BEED98"/>
    <w:rsid w:val="65F118AE"/>
    <w:rsid w:val="65FF570E"/>
    <w:rsid w:val="6658FBA3"/>
    <w:rsid w:val="666F6913"/>
    <w:rsid w:val="66A9FD44"/>
    <w:rsid w:val="66D2E439"/>
    <w:rsid w:val="66E8D133"/>
    <w:rsid w:val="66F58D6E"/>
    <w:rsid w:val="66FAFB9B"/>
    <w:rsid w:val="676AC2BF"/>
    <w:rsid w:val="67CEBFC1"/>
    <w:rsid w:val="67D5C87D"/>
    <w:rsid w:val="681D75BA"/>
    <w:rsid w:val="68C75447"/>
    <w:rsid w:val="68D81516"/>
    <w:rsid w:val="6934E293"/>
    <w:rsid w:val="693DAC6B"/>
    <w:rsid w:val="6984F664"/>
    <w:rsid w:val="69A1E019"/>
    <w:rsid w:val="69A5CE6C"/>
    <w:rsid w:val="6A1B4BE8"/>
    <w:rsid w:val="6A2D9E7A"/>
    <w:rsid w:val="6A7D72AC"/>
    <w:rsid w:val="6A8F0032"/>
    <w:rsid w:val="6B22A82C"/>
    <w:rsid w:val="6B5F0FFA"/>
    <w:rsid w:val="6B7F2088"/>
    <w:rsid w:val="6B8F625E"/>
    <w:rsid w:val="6BBB7670"/>
    <w:rsid w:val="6BEB9BE3"/>
    <w:rsid w:val="6BFEF509"/>
    <w:rsid w:val="6C3F0BDE"/>
    <w:rsid w:val="6C6FCE05"/>
    <w:rsid w:val="6C8C6186"/>
    <w:rsid w:val="6D11D4A6"/>
    <w:rsid w:val="6D5F1758"/>
    <w:rsid w:val="6D6475EE"/>
    <w:rsid w:val="6D653F3C"/>
    <w:rsid w:val="6D8D929F"/>
    <w:rsid w:val="6E32CE3C"/>
    <w:rsid w:val="6E884C4B"/>
    <w:rsid w:val="6EF6B7B5"/>
    <w:rsid w:val="6F010F9D"/>
    <w:rsid w:val="6F54A4E7"/>
    <w:rsid w:val="6F81EC98"/>
    <w:rsid w:val="6FDBAA33"/>
    <w:rsid w:val="701EFA31"/>
    <w:rsid w:val="702CE3CB"/>
    <w:rsid w:val="7044AAFE"/>
    <w:rsid w:val="70661898"/>
    <w:rsid w:val="706E37F4"/>
    <w:rsid w:val="707465DE"/>
    <w:rsid w:val="708DFE7B"/>
    <w:rsid w:val="70E11BE9"/>
    <w:rsid w:val="70ED06DF"/>
    <w:rsid w:val="70F3AD31"/>
    <w:rsid w:val="71764C9F"/>
    <w:rsid w:val="718CEF6F"/>
    <w:rsid w:val="719B5BAB"/>
    <w:rsid w:val="71FBD8CC"/>
    <w:rsid w:val="720A0855"/>
    <w:rsid w:val="72458491"/>
    <w:rsid w:val="731E7AE7"/>
    <w:rsid w:val="73317D80"/>
    <w:rsid w:val="73372C0C"/>
    <w:rsid w:val="735EBBC9"/>
    <w:rsid w:val="7367791F"/>
    <w:rsid w:val="73E85D58"/>
    <w:rsid w:val="741DA0BE"/>
    <w:rsid w:val="7479AA77"/>
    <w:rsid w:val="74C843B3"/>
    <w:rsid w:val="74CCC28C"/>
    <w:rsid w:val="74D2FC6D"/>
    <w:rsid w:val="74F1AC47"/>
    <w:rsid w:val="74F1D503"/>
    <w:rsid w:val="75705121"/>
    <w:rsid w:val="7600B3D3"/>
    <w:rsid w:val="7620DF01"/>
    <w:rsid w:val="765611AE"/>
    <w:rsid w:val="76648EE6"/>
    <w:rsid w:val="76C6BFA6"/>
    <w:rsid w:val="76CF49EF"/>
    <w:rsid w:val="77297CCA"/>
    <w:rsid w:val="772DDDEC"/>
    <w:rsid w:val="77419BBD"/>
    <w:rsid w:val="7752CF93"/>
    <w:rsid w:val="77742AE8"/>
    <w:rsid w:val="779822DC"/>
    <w:rsid w:val="77994036"/>
    <w:rsid w:val="77F871C1"/>
    <w:rsid w:val="790723DD"/>
    <w:rsid w:val="79205090"/>
    <w:rsid w:val="794E40F7"/>
    <w:rsid w:val="7954C892"/>
    <w:rsid w:val="79850597"/>
    <w:rsid w:val="79DA3F77"/>
    <w:rsid w:val="7A1F7B96"/>
    <w:rsid w:val="7A26B2B7"/>
    <w:rsid w:val="7A3E7E75"/>
    <w:rsid w:val="7A4558BC"/>
    <w:rsid w:val="7A456E30"/>
    <w:rsid w:val="7A8CEEBE"/>
    <w:rsid w:val="7ABBBE62"/>
    <w:rsid w:val="7AC4FDF7"/>
    <w:rsid w:val="7B1D82F3"/>
    <w:rsid w:val="7B1E5CDA"/>
    <w:rsid w:val="7B7783F8"/>
    <w:rsid w:val="7B922183"/>
    <w:rsid w:val="7B9F39D5"/>
    <w:rsid w:val="7B9F67C6"/>
    <w:rsid w:val="7BAE12E4"/>
    <w:rsid w:val="7BD0B122"/>
    <w:rsid w:val="7C026DF5"/>
    <w:rsid w:val="7C1B3D1B"/>
    <w:rsid w:val="7C82087B"/>
    <w:rsid w:val="7CC7DDAE"/>
    <w:rsid w:val="7D052959"/>
    <w:rsid w:val="7D2C33A5"/>
    <w:rsid w:val="7D3E8B73"/>
    <w:rsid w:val="7D494618"/>
    <w:rsid w:val="7DBCFDC0"/>
    <w:rsid w:val="7E1C9055"/>
    <w:rsid w:val="7E45C5EF"/>
    <w:rsid w:val="7EAEBABD"/>
    <w:rsid w:val="7EAF24BA"/>
    <w:rsid w:val="7EB2B0B6"/>
    <w:rsid w:val="7EB4AD76"/>
    <w:rsid w:val="7EDBEBDA"/>
    <w:rsid w:val="7EDC83F1"/>
    <w:rsid w:val="7F45ADE8"/>
    <w:rsid w:val="7F49C08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2E26BA"/>
  <w15:chartTrackingRefBased/>
  <w15:docId w15:val="{F1D40008-4F61-4EBE-AAF3-DE16EECF3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21E"/>
  </w:style>
  <w:style w:type="paragraph" w:styleId="Heading1">
    <w:name w:val="heading 1"/>
    <w:basedOn w:val="Normal"/>
    <w:next w:val="Normal"/>
    <w:link w:val="Heading1Char"/>
    <w:uiPriority w:val="9"/>
    <w:qFormat/>
    <w:rsid w:val="009E0A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5E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772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70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46F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6F41"/>
  </w:style>
  <w:style w:type="paragraph" w:styleId="Footer">
    <w:name w:val="footer"/>
    <w:basedOn w:val="Normal"/>
    <w:link w:val="FooterChar"/>
    <w:uiPriority w:val="99"/>
    <w:unhideWhenUsed/>
    <w:rsid w:val="00146F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6F41"/>
  </w:style>
  <w:style w:type="character" w:customStyle="1" w:styleId="Heading1Char">
    <w:name w:val="Heading 1 Char"/>
    <w:basedOn w:val="DefaultParagraphFont"/>
    <w:link w:val="Heading1"/>
    <w:uiPriority w:val="9"/>
    <w:rsid w:val="009E0A5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C4A79"/>
    <w:pPr>
      <w:ind w:left="720"/>
      <w:contextualSpacing/>
    </w:pPr>
  </w:style>
  <w:style w:type="character" w:styleId="Emphasis">
    <w:name w:val="Emphasis"/>
    <w:basedOn w:val="DefaultParagraphFont"/>
    <w:uiPriority w:val="20"/>
    <w:qFormat/>
    <w:rsid w:val="00355E45"/>
    <w:rPr>
      <w:i/>
      <w:iCs/>
    </w:rPr>
  </w:style>
  <w:style w:type="paragraph" w:styleId="Subtitle">
    <w:name w:val="Subtitle"/>
    <w:aliases w:val="Heading Channel"/>
    <w:basedOn w:val="Heading3"/>
    <w:next w:val="Normal"/>
    <w:link w:val="SubtitleChar"/>
    <w:autoRedefine/>
    <w:uiPriority w:val="11"/>
    <w:qFormat/>
    <w:rsid w:val="00355E45"/>
    <w:pPr>
      <w:numPr>
        <w:ilvl w:val="1"/>
      </w:numPr>
    </w:pPr>
    <w:rPr>
      <w:color w:val="5A5A5A" w:themeColor="text1" w:themeTint="A5"/>
      <w:spacing w:val="15"/>
    </w:rPr>
  </w:style>
  <w:style w:type="character" w:customStyle="1" w:styleId="SubtitleChar">
    <w:name w:val="Subtitle Char"/>
    <w:aliases w:val="Heading Channel Char"/>
    <w:basedOn w:val="DefaultParagraphFont"/>
    <w:link w:val="Subtitle"/>
    <w:uiPriority w:val="11"/>
    <w:rsid w:val="00D772F5"/>
    <w:rPr>
      <w:rFonts w:asciiTheme="majorHAnsi" w:eastAsiaTheme="majorEastAsia" w:hAnsiTheme="majorHAnsi" w:cstheme="majorBidi"/>
      <w:color w:val="5A5A5A" w:themeColor="text1" w:themeTint="A5"/>
      <w:spacing w:val="15"/>
      <w:sz w:val="24"/>
      <w:szCs w:val="24"/>
    </w:rPr>
  </w:style>
  <w:style w:type="paragraph" w:styleId="TOCHeading">
    <w:name w:val="TOC Heading"/>
    <w:basedOn w:val="Heading1"/>
    <w:next w:val="Normal"/>
    <w:uiPriority w:val="39"/>
    <w:unhideWhenUsed/>
    <w:qFormat/>
    <w:rsid w:val="00355E45"/>
    <w:pPr>
      <w:outlineLvl w:val="9"/>
    </w:pPr>
    <w:rPr>
      <w:lang w:eastAsia="en-US"/>
    </w:rPr>
  </w:style>
  <w:style w:type="paragraph" w:styleId="TOC1">
    <w:name w:val="toc 1"/>
    <w:basedOn w:val="Normal"/>
    <w:next w:val="Normal"/>
    <w:autoRedefine/>
    <w:uiPriority w:val="39"/>
    <w:unhideWhenUsed/>
    <w:rsid w:val="00355E45"/>
    <w:pPr>
      <w:spacing w:after="100"/>
    </w:pPr>
  </w:style>
  <w:style w:type="character" w:styleId="Hyperlink">
    <w:name w:val="Hyperlink"/>
    <w:basedOn w:val="DefaultParagraphFont"/>
    <w:uiPriority w:val="99"/>
    <w:unhideWhenUsed/>
    <w:rsid w:val="00355E45"/>
    <w:rPr>
      <w:color w:val="0563C1" w:themeColor="hyperlink"/>
      <w:u w:val="single"/>
    </w:rPr>
  </w:style>
  <w:style w:type="character" w:styleId="SubtleEmphasis">
    <w:name w:val="Subtle Emphasis"/>
    <w:basedOn w:val="Heading1Char"/>
    <w:uiPriority w:val="19"/>
    <w:qFormat/>
    <w:rsid w:val="00D772F5"/>
    <w:rPr>
      <w:rFonts w:asciiTheme="majorHAnsi" w:eastAsiaTheme="majorEastAsia" w:hAnsiTheme="majorHAnsi" w:cstheme="majorBidi"/>
      <w:b w:val="0"/>
      <w:i/>
      <w:iCs/>
      <w:strike w:val="0"/>
      <w:dstrike w:val="0"/>
      <w:color w:val="404040" w:themeColor="text1" w:themeTint="BF"/>
      <w:sz w:val="24"/>
      <w:szCs w:val="32"/>
    </w:rPr>
  </w:style>
  <w:style w:type="character" w:customStyle="1" w:styleId="Heading2Char">
    <w:name w:val="Heading 2 Char"/>
    <w:basedOn w:val="DefaultParagraphFont"/>
    <w:link w:val="Heading2"/>
    <w:uiPriority w:val="9"/>
    <w:rsid w:val="00355E45"/>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772F5"/>
    <w:pPr>
      <w:spacing w:after="100"/>
      <w:ind w:left="220"/>
    </w:pPr>
  </w:style>
  <w:style w:type="paragraph" w:styleId="TOC3">
    <w:name w:val="toc 3"/>
    <w:basedOn w:val="Normal"/>
    <w:next w:val="Normal"/>
    <w:autoRedefine/>
    <w:uiPriority w:val="39"/>
    <w:unhideWhenUsed/>
    <w:rsid w:val="00D772F5"/>
    <w:pPr>
      <w:spacing w:after="100"/>
      <w:ind w:left="440"/>
    </w:pPr>
  </w:style>
  <w:style w:type="character" w:customStyle="1" w:styleId="Heading3Char">
    <w:name w:val="Heading 3 Char"/>
    <w:basedOn w:val="DefaultParagraphFont"/>
    <w:link w:val="Heading3"/>
    <w:uiPriority w:val="9"/>
    <w:rsid w:val="00D772F5"/>
    <w:rPr>
      <w:rFonts w:asciiTheme="majorHAnsi" w:eastAsiaTheme="majorEastAsia" w:hAnsiTheme="majorHAnsi" w:cstheme="majorBidi"/>
      <w:color w:val="1F3763" w:themeColor="accent1" w:themeShade="7F"/>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42108"/>
    <w:rPr>
      <w:b/>
      <w:bCs/>
    </w:rPr>
  </w:style>
  <w:style w:type="character" w:customStyle="1" w:styleId="CommentSubjectChar">
    <w:name w:val="Comment Subject Char"/>
    <w:basedOn w:val="CommentTextChar"/>
    <w:link w:val="CommentSubject"/>
    <w:uiPriority w:val="99"/>
    <w:semiHidden/>
    <w:rsid w:val="00B42108"/>
    <w:rPr>
      <w:b/>
      <w:bCs/>
      <w:sz w:val="20"/>
      <w:szCs w:val="20"/>
    </w:rPr>
  </w:style>
  <w:style w:type="paragraph" w:styleId="BalloonText">
    <w:name w:val="Balloon Text"/>
    <w:basedOn w:val="Normal"/>
    <w:link w:val="BalloonTextChar"/>
    <w:uiPriority w:val="99"/>
    <w:semiHidden/>
    <w:unhideWhenUsed/>
    <w:rsid w:val="00B421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2108"/>
    <w:rPr>
      <w:rFonts w:ascii="Segoe UI" w:hAnsi="Segoe UI" w:cs="Segoe UI"/>
      <w:sz w:val="18"/>
      <w:szCs w:val="18"/>
    </w:rPr>
  </w:style>
  <w:style w:type="character" w:styleId="UnresolvedMention">
    <w:name w:val="Unresolved Mention"/>
    <w:basedOn w:val="DefaultParagraphFont"/>
    <w:uiPriority w:val="99"/>
    <w:unhideWhenUsed/>
    <w:rsid w:val="00B42108"/>
    <w:rPr>
      <w:color w:val="605E5C"/>
      <w:shd w:val="clear" w:color="auto" w:fill="E1DFDD"/>
    </w:rPr>
  </w:style>
  <w:style w:type="character" w:styleId="Mention">
    <w:name w:val="Mention"/>
    <w:basedOn w:val="DefaultParagraphFont"/>
    <w:uiPriority w:val="99"/>
    <w:unhideWhenUsed/>
    <w:rsid w:val="00B4210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4254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etworkforgood.com/openforgood/"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FDD89997B8788B4080B5F1129FCD8D1B" ma:contentTypeVersion="13" ma:contentTypeDescription="Create a new document." ma:contentTypeScope="" ma:versionID="b77580c9ac0632b0224c415638d1c64e">
  <xsd:schema xmlns:xsd="http://www.w3.org/2001/XMLSchema" xmlns:xs="http://www.w3.org/2001/XMLSchema" xmlns:p="http://schemas.microsoft.com/office/2006/metadata/properties" xmlns:ns1="http://schemas.microsoft.com/sharepoint/v3" xmlns:ns2="4b96dde2-e1c3-4930-9505-85867851da48" xmlns:ns3="8723abac-5bfc-4ad3-beab-faa4594602b0" targetNamespace="http://schemas.microsoft.com/office/2006/metadata/properties" ma:root="true" ma:fieldsID="cece783381b4469d39859cb5029c57d8" ns1:_="" ns2:_="" ns3:_="">
    <xsd:import namespace="http://schemas.microsoft.com/sharepoint/v3"/>
    <xsd:import namespace="4b96dde2-e1c3-4930-9505-85867851da48"/>
    <xsd:import namespace="8723abac-5bfc-4ad3-beab-faa4594602b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_dlc_DocId" minOccurs="0"/>
                <xsd:element ref="ns3:_dlc_DocIdUrl" minOccurs="0"/>
                <xsd:element ref="ns3:_dlc_DocIdPersistId"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96dde2-e1c3-4930-9505-85867851da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23abac-5bfc-4ad3-beab-faa4594602b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C29B3A-15F7-495C-B96A-8FBDDA5F5DA6}">
  <ds:schemaRefs>
    <ds:schemaRef ds:uri="http://schemas.openxmlformats.org/officeDocument/2006/bibliography"/>
  </ds:schemaRefs>
</ds:datastoreItem>
</file>

<file path=customXml/itemProps2.xml><?xml version="1.0" encoding="utf-8"?>
<ds:datastoreItem xmlns:ds="http://schemas.openxmlformats.org/officeDocument/2006/customXml" ds:itemID="{2F3C3A5C-51D5-4FE6-B294-9046BF808F7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64D0AAF-703B-4160-B068-3C34F007E09E}">
  <ds:schemaRefs>
    <ds:schemaRef ds:uri="http://schemas.microsoft.com/sharepoint/v3/contenttype/forms"/>
  </ds:schemaRefs>
</ds:datastoreItem>
</file>

<file path=customXml/itemProps4.xml><?xml version="1.0" encoding="utf-8"?>
<ds:datastoreItem xmlns:ds="http://schemas.openxmlformats.org/officeDocument/2006/customXml" ds:itemID="{A652EA2F-A76E-4368-8811-50C7EAB353C2}">
  <ds:schemaRefs>
    <ds:schemaRef ds:uri="http://schemas.microsoft.com/sharepoint/events"/>
  </ds:schemaRefs>
</ds:datastoreItem>
</file>

<file path=customXml/itemProps5.xml><?xml version="1.0" encoding="utf-8"?>
<ds:datastoreItem xmlns:ds="http://schemas.openxmlformats.org/officeDocument/2006/customXml" ds:itemID="{7A77C639-7C8B-4313-9213-4D0D12F482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b96dde2-e1c3-4930-9505-85867851da48"/>
    <ds:schemaRef ds:uri="8723abac-5bfc-4ad3-beab-faa4594602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6</Pages>
  <Words>7444</Words>
  <Characters>42431</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Cobb</dc:creator>
  <cp:keywords/>
  <dc:description/>
  <cp:lastModifiedBy>Lexi Wentworth</cp:lastModifiedBy>
  <cp:revision>2</cp:revision>
  <dcterms:created xsi:type="dcterms:W3CDTF">2021-07-19T21:43:00Z</dcterms:created>
  <dcterms:modified xsi:type="dcterms:W3CDTF">2021-07-19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D89997B8788B4080B5F1129FCD8D1B</vt:lpwstr>
  </property>
</Properties>
</file>